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header19.xml" ContentType="application/vnd.openxmlformats-officedocument.wordprocessingml.header+xml"/>
  <Override PartName="/word/header20.xml" ContentType="application/vnd.openxmlformats-officedocument.wordprocessingml.header+xml"/>
  <Override PartName="/word/header21.xml" ContentType="application/vnd.openxmlformats-officedocument.wordprocessingml.header+xml"/>
  <Override PartName="/word/header22.xml" ContentType="application/vnd.openxmlformats-officedocument.wordprocessingml.header+xml"/>
  <Override PartName="/word/header23.xml" ContentType="application/vnd.openxmlformats-officedocument.wordprocessingml.header+xml"/>
  <Override PartName="/word/header24.xml" ContentType="application/vnd.openxmlformats-officedocument.wordprocessingml.header+xml"/>
  <Override PartName="/word/header25.xml" ContentType="application/vnd.openxmlformats-officedocument.wordprocessingml.header+xml"/>
  <Override PartName="/word/header26.xml" ContentType="application/vnd.openxmlformats-officedocument.wordprocessingml.header+xml"/>
  <Override PartName="/word/header27.xml" ContentType="application/vnd.openxmlformats-officedocument.wordprocessingml.header+xml"/>
  <Override PartName="/word/header28.xml" ContentType="application/vnd.openxmlformats-officedocument.wordprocessingml.header+xml"/>
  <Override PartName="/word/header29.xml" ContentType="application/vnd.openxmlformats-officedocument.wordprocessingml.header+xml"/>
  <Override PartName="/word/header30.xml" ContentType="application/vnd.openxmlformats-officedocument.wordprocessingml.header+xml"/>
  <Override PartName="/word/header31.xml" ContentType="application/vnd.openxmlformats-officedocument.wordprocessingml.header+xml"/>
  <Override PartName="/word/header32.xml" ContentType="application/vnd.openxmlformats-officedocument.wordprocessingml.header+xml"/>
  <Override PartName="/word/header33.xml" ContentType="application/vnd.openxmlformats-officedocument.wordprocessingml.header+xml"/>
  <Override PartName="/word/header34.xml" ContentType="application/vnd.openxmlformats-officedocument.wordprocessingml.header+xml"/>
  <Override PartName="/word/header35.xml" ContentType="application/vnd.openxmlformats-officedocument.wordprocessingml.header+xml"/>
  <Override PartName="/word/header36.xml" ContentType="application/vnd.openxmlformats-officedocument.wordprocessingml.header+xml"/>
  <Override PartName="/word/header37.xml" ContentType="application/vnd.openxmlformats-officedocument.wordprocessingml.header+xml"/>
  <Override PartName="/word/header38.xml" ContentType="application/vnd.openxmlformats-officedocument.wordprocessingml.header+xml"/>
  <Override PartName="/word/header39.xml" ContentType="application/vnd.openxmlformats-officedocument.wordprocessingml.header+xml"/>
  <Override PartName="/word/header40.xml" ContentType="application/vnd.openxmlformats-officedocument.wordprocessingml.header+xml"/>
  <Override PartName="/word/header41.xml" ContentType="application/vnd.openxmlformats-officedocument.wordprocessingml.header+xml"/>
  <Override PartName="/word/header42.xml" ContentType="application/vnd.openxmlformats-officedocument.wordprocessingml.header+xml"/>
  <Override PartName="/word/header43.xml" ContentType="application/vnd.openxmlformats-officedocument.wordprocessingml.header+xml"/>
  <Override PartName="/word/header44.xml" ContentType="application/vnd.openxmlformats-officedocument.wordprocessingml.header+xml"/>
  <Override PartName="/word/header45.xml" ContentType="application/vnd.openxmlformats-officedocument.wordprocessingml.header+xml"/>
  <Override PartName="/word/header46.xml" ContentType="application/vnd.openxmlformats-officedocument.wordprocessingml.header+xml"/>
  <Override PartName="/word/header47.xml" ContentType="application/vnd.openxmlformats-officedocument.wordprocessingml.header+xml"/>
  <Override PartName="/word/header48.xml" ContentType="application/vnd.openxmlformats-officedocument.wordprocessingml.header+xml"/>
  <Override PartName="/word/header49.xml" ContentType="application/vnd.openxmlformats-officedocument.wordprocessingml.header+xml"/>
  <Override PartName="/word/header50.xml" ContentType="application/vnd.openxmlformats-officedocument.wordprocessingml.header+xml"/>
  <Override PartName="/word/header51.xml" ContentType="application/vnd.openxmlformats-officedocument.wordprocessingml.header+xml"/>
  <Override PartName="/word/header52.xml" ContentType="application/vnd.openxmlformats-officedocument.wordprocessingml.header+xml"/>
  <Override PartName="/word/header53.xml" ContentType="application/vnd.openxmlformats-officedocument.wordprocessingml.header+xml"/>
  <Override PartName="/word/header54.xml" ContentType="application/vnd.openxmlformats-officedocument.wordprocessingml.header+xml"/>
  <Override PartName="/word/header55.xml" ContentType="application/vnd.openxmlformats-officedocument.wordprocessingml.header+xml"/>
  <Override PartName="/word/header56.xml" ContentType="application/vnd.openxmlformats-officedocument.wordprocessingml.header+xml"/>
  <Override PartName="/word/header57.xml" ContentType="application/vnd.openxmlformats-officedocument.wordprocessingml.header+xml"/>
  <Override PartName="/word/header58.xml" ContentType="application/vnd.openxmlformats-officedocument.wordprocessingml.header+xml"/>
  <Override PartName="/word/header59.xml" ContentType="application/vnd.openxmlformats-officedocument.wordprocessingml.header+xml"/>
  <Override PartName="/word/header60.xml" ContentType="application/vnd.openxmlformats-officedocument.wordprocessingml.header+xml"/>
  <Override PartName="/word/header61.xml" ContentType="application/vnd.openxmlformats-officedocument.wordprocessingml.header+xml"/>
  <Override PartName="/word/header62.xml" ContentType="application/vnd.openxmlformats-officedocument.wordprocessingml.header+xml"/>
  <Override PartName="/word/header63.xml" ContentType="application/vnd.openxmlformats-officedocument.wordprocessingml.header+xml"/>
  <Override PartName="/word/header64.xml" ContentType="application/vnd.openxmlformats-officedocument.wordprocessingml.header+xml"/>
  <Override PartName="/word/header65.xml" ContentType="application/vnd.openxmlformats-officedocument.wordprocessingml.header+xml"/>
  <Override PartName="/word/header66.xml" ContentType="application/vnd.openxmlformats-officedocument.wordprocessingml.header+xml"/>
  <Override PartName="/word/header67.xml" ContentType="application/vnd.openxmlformats-officedocument.wordprocessingml.header+xml"/>
  <Override PartName="/word/header68.xml" ContentType="application/vnd.openxmlformats-officedocument.wordprocessingml.header+xml"/>
  <Override PartName="/word/header69.xml" ContentType="application/vnd.openxmlformats-officedocument.wordprocessingml.header+xml"/>
  <Override PartName="/word/header70.xml" ContentType="application/vnd.openxmlformats-officedocument.wordprocessingml.header+xml"/>
  <Override PartName="/word/header71.xml" ContentType="application/vnd.openxmlformats-officedocument.wordprocessingml.header+xml"/>
  <Override PartName="/word/header72.xml" ContentType="application/vnd.openxmlformats-officedocument.wordprocessingml.header+xml"/>
  <Override PartName="/word/header73.xml" ContentType="application/vnd.openxmlformats-officedocument.wordprocessingml.header+xml"/>
  <Override PartName="/word/header74.xml" ContentType="application/vnd.openxmlformats-officedocument.wordprocessingml.header+xml"/>
  <Override PartName="/word/header75.xml" ContentType="application/vnd.openxmlformats-officedocument.wordprocessingml.header+xml"/>
  <Override PartName="/word/header76.xml" ContentType="application/vnd.openxmlformats-officedocument.wordprocessingml.header+xml"/>
  <Override PartName="/word/header77.xml" ContentType="application/vnd.openxmlformats-officedocument.wordprocessingml.header+xml"/>
  <Override PartName="/word/header78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67619E" w14:textId="77777777" w:rsidR="00E34E7E" w:rsidRDefault="00E34E7E" w:rsidP="00D563D0">
      <w:pPr>
        <w:rPr>
          <w:b/>
          <w:bCs/>
          <w:noProof/>
          <w:color w:val="0070C0"/>
          <w:sz w:val="28"/>
          <w:szCs w:val="28"/>
        </w:rPr>
      </w:pPr>
      <w:r>
        <w:rPr>
          <w:b/>
          <w:bCs/>
          <w:noProof/>
          <w:color w:val="0070C0"/>
          <w:sz w:val="28"/>
          <w:szCs w:val="28"/>
        </w:rPr>
        <w:t>EDITORIAL</w:t>
      </w:r>
    </w:p>
    <w:p w14:paraId="261AAF4A" w14:textId="25ABF875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Best Informational Graphic</w:t>
      </w:r>
    </w:p>
    <w:p w14:paraId="68C374CF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, circ. less than 2,000</w:t>
      </w:r>
    </w:p>
    <w:p w14:paraId="2D651B9E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1AE13DE3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Marietta (Oklahoma) Monitor</w:t>
      </w:r>
      <w:r w:rsidRPr="004325F1">
        <w:br/>
      </w:r>
      <w:r>
        <w:rPr>
          <w:noProof/>
        </w:rPr>
        <w:t>Josh Meo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The Science Behind Tornado's</w:t>
      </w:r>
    </w:p>
    <w:p w14:paraId="4E0FFDDD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6FECD693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6BF0A6E2" w14:textId="77777777" w:rsidR="007B57B0" w:rsidRPr="004325F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Rock County Star Herald, Luverne, Minnesota</w:t>
      </w:r>
      <w:r w:rsidRPr="004325F1">
        <w:br/>
      </w:r>
      <w:r>
        <w:rPr>
          <w:noProof/>
        </w:rPr>
        <w:t>Heather Johnso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Road Map to Better Brain Health</w:t>
      </w:r>
      <w:r w:rsidRPr="004325F1">
        <w:br/>
      </w:r>
    </w:p>
    <w:p w14:paraId="34369F7B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2E910874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Henderson (Minnesota) Independent</w:t>
      </w:r>
      <w:r w:rsidRPr="004325F1">
        <w:br/>
      </w:r>
      <w:r>
        <w:rPr>
          <w:noProof/>
        </w:rPr>
        <w:t>Rachel Mill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Park Elementary School timeline</w:t>
      </w:r>
    </w:p>
    <w:p w14:paraId="0CFE0AA8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345F22F8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40CD50E5" w14:textId="77777777" w:rsidR="007B57B0" w:rsidRPr="004325F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Knox County News, Bloomfield, Nebraska</w:t>
      </w:r>
      <w:r w:rsidRPr="004325F1">
        <w:br/>
      </w:r>
      <w:r>
        <w:rPr>
          <w:noProof/>
        </w:rPr>
        <w:t>Carrie Pitz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Where Did The $389,000 Go?</w:t>
      </w:r>
      <w:r w:rsidRPr="004325F1">
        <w:br/>
      </w:r>
    </w:p>
    <w:p w14:paraId="1FA54200" w14:textId="77777777" w:rsidR="007B57B0" w:rsidRDefault="007B57B0" w:rsidP="00D563D0">
      <w:pPr>
        <w:spacing w:line="240" w:lineRule="auto"/>
        <w:sectPr w:rsidR="007B57B0" w:rsidSect="00E34E7E">
          <w:headerReference w:type="default" r:id="rId7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21E1C78E" w14:textId="77777777" w:rsidR="007B57B0" w:rsidRDefault="007B57B0" w:rsidP="00D563D0">
      <w:pPr>
        <w:sectPr w:rsidR="007B57B0" w:rsidSect="00E34E7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6DB145FC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</w:p>
    <w:p w14:paraId="0618BE52" w14:textId="53F10411" w:rsidR="00E34E7E" w:rsidRDefault="00E34E7E" w:rsidP="00E34E7E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Best Informational Graphic</w:t>
      </w:r>
    </w:p>
    <w:p w14:paraId="7E4A140C" w14:textId="77777777" w:rsidR="00E34E7E" w:rsidRPr="00A52EE5" w:rsidRDefault="00E34E7E" w:rsidP="00E34E7E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, circ. 2,000-3,999</w:t>
      </w:r>
    </w:p>
    <w:p w14:paraId="7AEFFC67" w14:textId="77777777" w:rsidR="00E34E7E" w:rsidRPr="004325F1" w:rsidRDefault="00E34E7E" w:rsidP="00E34E7E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52283F58" w14:textId="77777777" w:rsidR="00E34E7E" w:rsidRDefault="00E34E7E" w:rsidP="00E34E7E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Antelope County News, Neligh, Nebraska</w:t>
      </w:r>
      <w:r w:rsidRPr="004325F1">
        <w:br/>
      </w:r>
      <w:r>
        <w:rPr>
          <w:noProof/>
        </w:rPr>
        <w:t>Kimberly Large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Cost of Outfitting A Firefighter</w:t>
      </w:r>
    </w:p>
    <w:p w14:paraId="09832954" w14:textId="77777777" w:rsidR="00E34E7E" w:rsidRDefault="00E34E7E" w:rsidP="00E34E7E">
      <w:pPr>
        <w:spacing w:line="240" w:lineRule="auto"/>
        <w:ind w:left="720"/>
        <w:contextualSpacing/>
        <w:rPr>
          <w:i/>
          <w:iCs/>
          <w:noProof/>
        </w:rPr>
      </w:pPr>
    </w:p>
    <w:p w14:paraId="3BD5081F" w14:textId="77777777" w:rsidR="00E34E7E" w:rsidRPr="004325F1" w:rsidRDefault="00E34E7E" w:rsidP="00E34E7E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76A5515E" w14:textId="77777777" w:rsidR="00E34E7E" w:rsidRDefault="00E34E7E" w:rsidP="00E34E7E">
      <w:pPr>
        <w:spacing w:line="240" w:lineRule="auto"/>
        <w:ind w:left="720"/>
        <w:contextualSpacing/>
      </w:pPr>
      <w:r>
        <w:rPr>
          <w:noProof/>
        </w:rPr>
        <w:t>The Ark, Tiburon, California</w:t>
      </w:r>
      <w:r w:rsidRPr="004325F1">
        <w:br/>
      </w:r>
      <w:r>
        <w:rPr>
          <w:noProof/>
        </w:rPr>
        <w:t>Kevin Hessel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Tiburon Tommie's Twists</w:t>
      </w:r>
    </w:p>
    <w:p w14:paraId="3F2F879F" w14:textId="77777777" w:rsidR="00E34E7E" w:rsidRDefault="00E34E7E" w:rsidP="00E34E7E">
      <w:pPr>
        <w:spacing w:line="240" w:lineRule="auto"/>
        <w:ind w:left="720"/>
        <w:contextualSpacing/>
        <w:rPr>
          <w:noProof/>
        </w:rPr>
      </w:pPr>
    </w:p>
    <w:p w14:paraId="67E4F7EA" w14:textId="77777777" w:rsidR="00E34E7E" w:rsidRPr="004325F1" w:rsidRDefault="00E34E7E" w:rsidP="00E34E7E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7FDC3A67" w14:textId="0E4C5EF5" w:rsidR="00E34E7E" w:rsidRDefault="00E34E7E" w:rsidP="00E34E7E">
      <w:pPr>
        <w:spacing w:line="240" w:lineRule="auto"/>
        <w:ind w:left="720"/>
        <w:contextualSpacing/>
        <w:rPr>
          <w:b/>
          <w:bCs/>
          <w:noProof/>
          <w:color w:val="0070C0"/>
          <w:sz w:val="28"/>
          <w:szCs w:val="28"/>
        </w:rPr>
      </w:pPr>
      <w:r>
        <w:rPr>
          <w:noProof/>
        </w:rPr>
        <w:t>The Ark, Tiburon, California</w:t>
      </w:r>
      <w:r w:rsidRPr="004325F1">
        <w:br/>
      </w:r>
      <w:r>
        <w:rPr>
          <w:noProof/>
        </w:rPr>
        <w:t>Kevin Hessel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Tiburon Boulevard bike lanes</w:t>
      </w:r>
    </w:p>
    <w:p w14:paraId="183FE789" w14:textId="77777777" w:rsidR="00E34E7E" w:rsidRDefault="00E34E7E" w:rsidP="00E34E7E">
      <w:pPr>
        <w:spacing w:line="240" w:lineRule="auto"/>
        <w:contextualSpacing/>
        <w:rPr>
          <w:b/>
          <w:bCs/>
          <w:noProof/>
          <w:sz w:val="24"/>
          <w:szCs w:val="24"/>
        </w:rPr>
      </w:pPr>
    </w:p>
    <w:p w14:paraId="56C5933E" w14:textId="3F28B8A2" w:rsidR="00E34E7E" w:rsidRPr="004325F1" w:rsidRDefault="00E34E7E" w:rsidP="00E34E7E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74AE915B" w14:textId="77777777" w:rsidR="00E34E7E" w:rsidRDefault="00E34E7E" w:rsidP="00E34E7E">
      <w:pPr>
        <w:spacing w:line="240" w:lineRule="auto"/>
        <w:ind w:left="720"/>
        <w:contextualSpacing/>
      </w:pPr>
      <w:r>
        <w:rPr>
          <w:noProof/>
        </w:rPr>
        <w:t>The Ark, Tiburon, California</w:t>
      </w:r>
      <w:r w:rsidRPr="004325F1">
        <w:br/>
      </w:r>
      <w:r>
        <w:rPr>
          <w:noProof/>
        </w:rPr>
        <w:t>Kevin Hessel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Crime in Tiburon and Belvedere</w:t>
      </w:r>
    </w:p>
    <w:p w14:paraId="3219CE7E" w14:textId="77777777" w:rsidR="009F4198" w:rsidRDefault="009F4198" w:rsidP="00D563D0">
      <w:pPr>
        <w:rPr>
          <w:b/>
          <w:bCs/>
          <w:noProof/>
          <w:color w:val="0070C0"/>
          <w:sz w:val="28"/>
          <w:szCs w:val="28"/>
        </w:rPr>
      </w:pPr>
    </w:p>
    <w:p w14:paraId="3D0BB0A5" w14:textId="77777777" w:rsidR="009F4198" w:rsidRDefault="009F4198" w:rsidP="00D563D0">
      <w:pPr>
        <w:rPr>
          <w:b/>
          <w:bCs/>
          <w:noProof/>
          <w:color w:val="0070C0"/>
          <w:sz w:val="28"/>
          <w:szCs w:val="28"/>
        </w:rPr>
      </w:pPr>
    </w:p>
    <w:p w14:paraId="48F8AFAE" w14:textId="77777777" w:rsidR="009F4198" w:rsidRDefault="009F4198" w:rsidP="00D563D0">
      <w:pPr>
        <w:rPr>
          <w:b/>
          <w:bCs/>
          <w:noProof/>
          <w:color w:val="0070C0"/>
          <w:sz w:val="28"/>
          <w:szCs w:val="28"/>
        </w:rPr>
      </w:pPr>
    </w:p>
    <w:p w14:paraId="4921D506" w14:textId="77777777" w:rsidR="009F4198" w:rsidRDefault="009F4198" w:rsidP="009F4198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C2C59AB" w14:textId="77777777" w:rsidR="009F4198" w:rsidRDefault="009F4198" w:rsidP="009F4198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FE53958" w14:textId="77777777" w:rsidR="009F4198" w:rsidRDefault="009F4198" w:rsidP="009F4198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D2E4693" w14:textId="77777777" w:rsidR="009F4198" w:rsidRDefault="009F4198" w:rsidP="009F4198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BAD2E6F" w14:textId="77777777" w:rsidR="009F4198" w:rsidRDefault="009F4198" w:rsidP="009F4198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01A04A9" w14:textId="77777777" w:rsidR="009F4198" w:rsidRDefault="009F4198" w:rsidP="009F4198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7786F92" w14:textId="6DDB4604" w:rsidR="009F4198" w:rsidRDefault="009F4198" w:rsidP="009F4198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Best Informational Graphic</w:t>
      </w:r>
    </w:p>
    <w:p w14:paraId="325CE0D9" w14:textId="77777777" w:rsidR="009F4198" w:rsidRPr="00A52EE5" w:rsidRDefault="009F4198" w:rsidP="009F4198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, circ. 4,000-5,999</w:t>
      </w:r>
    </w:p>
    <w:p w14:paraId="302AB023" w14:textId="77777777" w:rsidR="009F4198" w:rsidRPr="004325F1" w:rsidRDefault="009F4198" w:rsidP="009F4198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1479D867" w14:textId="77777777" w:rsidR="009F4198" w:rsidRDefault="009F4198" w:rsidP="009F4198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Riverton (Wyoming) Ranger</w:t>
      </w:r>
      <w:r w:rsidRPr="004325F1">
        <w:br/>
      </w:r>
      <w:r>
        <w:rPr>
          <w:noProof/>
        </w:rPr>
        <w:t>Anita Dura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Diploma dilemma deepens</w:t>
      </w:r>
    </w:p>
    <w:p w14:paraId="50C99DEB" w14:textId="77777777" w:rsidR="009F4198" w:rsidRDefault="009F4198" w:rsidP="009F4198">
      <w:pPr>
        <w:spacing w:line="240" w:lineRule="auto"/>
        <w:contextualSpacing/>
        <w:rPr>
          <w:b/>
          <w:bCs/>
          <w:noProof/>
          <w:sz w:val="24"/>
          <w:szCs w:val="24"/>
        </w:rPr>
      </w:pPr>
    </w:p>
    <w:p w14:paraId="050B91AD" w14:textId="5A783657" w:rsidR="009F4198" w:rsidRPr="004325F1" w:rsidRDefault="009F4198" w:rsidP="009F4198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27E0569E" w14:textId="77777777" w:rsidR="009F4198" w:rsidRDefault="009F4198" w:rsidP="009F4198">
      <w:pPr>
        <w:spacing w:line="240" w:lineRule="auto"/>
        <w:ind w:left="720"/>
        <w:contextualSpacing/>
      </w:pPr>
      <w:r>
        <w:rPr>
          <w:noProof/>
        </w:rPr>
        <w:t>Riverton (Wyoming) Ranger</w:t>
      </w:r>
      <w:r w:rsidRPr="004325F1">
        <w:br/>
      </w:r>
      <w:r>
        <w:rPr>
          <w:noProof/>
        </w:rPr>
        <w:t>Anita Dura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July was deadly</w:t>
      </w:r>
    </w:p>
    <w:p w14:paraId="6467AAC9" w14:textId="77777777" w:rsidR="009F4198" w:rsidRDefault="009F4198" w:rsidP="009F4198">
      <w:pPr>
        <w:spacing w:line="240" w:lineRule="auto"/>
        <w:ind w:left="720"/>
        <w:contextualSpacing/>
        <w:rPr>
          <w:noProof/>
        </w:rPr>
      </w:pPr>
    </w:p>
    <w:p w14:paraId="3F582637" w14:textId="77777777" w:rsidR="009F4198" w:rsidRPr="004325F1" w:rsidRDefault="009F4198" w:rsidP="009F4198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33BEE73F" w14:textId="77777777" w:rsidR="009F4198" w:rsidRPr="004325F1" w:rsidRDefault="009F4198" w:rsidP="009F4198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Riverton (Wyoming) Ranger</w:t>
      </w:r>
      <w:r w:rsidRPr="004325F1">
        <w:br/>
      </w:r>
      <w:r>
        <w:rPr>
          <w:noProof/>
        </w:rPr>
        <w:t>Anita Dura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All-time low</w:t>
      </w:r>
      <w:r w:rsidRPr="004325F1">
        <w:br/>
      </w:r>
    </w:p>
    <w:p w14:paraId="7545EC05" w14:textId="77777777" w:rsidR="009F4198" w:rsidRDefault="009F4198" w:rsidP="00D563D0">
      <w:pPr>
        <w:rPr>
          <w:b/>
          <w:bCs/>
          <w:noProof/>
          <w:color w:val="0070C0"/>
          <w:sz w:val="28"/>
          <w:szCs w:val="28"/>
        </w:rPr>
      </w:pPr>
    </w:p>
    <w:p w14:paraId="41D3D05F" w14:textId="77777777" w:rsidR="009F4198" w:rsidRDefault="009F4198" w:rsidP="00D563D0">
      <w:pPr>
        <w:rPr>
          <w:b/>
          <w:bCs/>
          <w:noProof/>
          <w:color w:val="0070C0"/>
          <w:sz w:val="28"/>
          <w:szCs w:val="28"/>
        </w:rPr>
      </w:pPr>
    </w:p>
    <w:p w14:paraId="3A4CEE45" w14:textId="77777777" w:rsidR="009F4198" w:rsidRDefault="009F4198" w:rsidP="00D563D0">
      <w:pPr>
        <w:rPr>
          <w:b/>
          <w:bCs/>
          <w:noProof/>
          <w:color w:val="0070C0"/>
          <w:sz w:val="28"/>
          <w:szCs w:val="28"/>
        </w:rPr>
      </w:pPr>
    </w:p>
    <w:p w14:paraId="0976D155" w14:textId="77777777" w:rsidR="009F4198" w:rsidRDefault="009F4198" w:rsidP="00D563D0">
      <w:pPr>
        <w:rPr>
          <w:b/>
          <w:bCs/>
          <w:noProof/>
          <w:color w:val="0070C0"/>
          <w:sz w:val="28"/>
          <w:szCs w:val="28"/>
        </w:rPr>
      </w:pPr>
    </w:p>
    <w:p w14:paraId="528BDB54" w14:textId="77777777" w:rsidR="009F4198" w:rsidRDefault="009F4198" w:rsidP="00D563D0">
      <w:pPr>
        <w:rPr>
          <w:b/>
          <w:bCs/>
          <w:noProof/>
          <w:color w:val="0070C0"/>
          <w:sz w:val="28"/>
          <w:szCs w:val="28"/>
        </w:rPr>
      </w:pPr>
    </w:p>
    <w:p w14:paraId="31D77C51" w14:textId="77777777" w:rsidR="009F4198" w:rsidRDefault="009F4198" w:rsidP="00D563D0">
      <w:pPr>
        <w:rPr>
          <w:b/>
          <w:bCs/>
          <w:noProof/>
          <w:color w:val="0070C0"/>
          <w:sz w:val="28"/>
          <w:szCs w:val="28"/>
        </w:rPr>
      </w:pPr>
    </w:p>
    <w:p w14:paraId="60F1BB5D" w14:textId="77777777" w:rsidR="009F4198" w:rsidRDefault="009F4198" w:rsidP="00D563D0">
      <w:pPr>
        <w:rPr>
          <w:b/>
          <w:bCs/>
          <w:noProof/>
          <w:color w:val="0070C0"/>
          <w:sz w:val="28"/>
          <w:szCs w:val="28"/>
        </w:rPr>
      </w:pPr>
    </w:p>
    <w:p w14:paraId="088D986B" w14:textId="77777777" w:rsidR="009F4198" w:rsidRDefault="009F4198" w:rsidP="00D563D0">
      <w:pPr>
        <w:rPr>
          <w:b/>
          <w:bCs/>
          <w:noProof/>
          <w:color w:val="0070C0"/>
          <w:sz w:val="28"/>
          <w:szCs w:val="28"/>
        </w:rPr>
      </w:pPr>
    </w:p>
    <w:p w14:paraId="63EA6891" w14:textId="77777777" w:rsidR="009F4198" w:rsidRDefault="009F4198" w:rsidP="00D563D0">
      <w:pPr>
        <w:rPr>
          <w:b/>
          <w:bCs/>
          <w:noProof/>
          <w:color w:val="0070C0"/>
          <w:sz w:val="28"/>
          <w:szCs w:val="28"/>
        </w:rPr>
      </w:pPr>
    </w:p>
    <w:p w14:paraId="44D6C59D" w14:textId="3B1D08E1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Best Informational Graphic</w:t>
      </w:r>
    </w:p>
    <w:p w14:paraId="7E67F59E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, circ. 6,000-9,999</w:t>
      </w:r>
    </w:p>
    <w:p w14:paraId="7546A994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32E48448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Jackson Hole News&amp;Guide, Jackson, Wyoming</w:t>
      </w:r>
      <w:r w:rsidRPr="004325F1">
        <w:br/>
      </w:r>
      <w:r>
        <w:rPr>
          <w:noProof/>
        </w:rPr>
        <w:t>Andy Edward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Egg prices</w:t>
      </w:r>
    </w:p>
    <w:p w14:paraId="03B39F31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2F397F0C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4D7C1F56" w14:textId="77777777" w:rsidR="007B57B0" w:rsidRDefault="007B57B0" w:rsidP="00F20252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Taos (New Mexico) News</w:t>
      </w:r>
      <w:r w:rsidRPr="004325F1">
        <w:br/>
      </w:r>
      <w:r>
        <w:rPr>
          <w:noProof/>
        </w:rPr>
        <w:t>Paul Gutche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Math struggles persist but reading improves at Taos Schools</w:t>
      </w:r>
    </w:p>
    <w:p w14:paraId="0CA839DB" w14:textId="77777777" w:rsidR="00F20252" w:rsidRDefault="00F20252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</w:p>
    <w:p w14:paraId="163D1005" w14:textId="4A8FE099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3F9C46AA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Grosse Pointe New, Grosse Pointe Farms, Michigan</w:t>
      </w:r>
      <w:r w:rsidRPr="004325F1">
        <w:br/>
      </w:r>
      <w:r>
        <w:rPr>
          <w:noProof/>
        </w:rPr>
        <w:t>Donna Zetterlund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Info Graphics</w:t>
      </w:r>
    </w:p>
    <w:p w14:paraId="694FC019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0C4A3A00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6E154B75" w14:textId="77777777" w:rsidR="007B57B0" w:rsidRDefault="007B57B0" w:rsidP="00D563D0">
      <w:pPr>
        <w:spacing w:line="240" w:lineRule="auto"/>
        <w:sectPr w:rsidR="007B57B0" w:rsidSect="00E34E7E">
          <w:headerReference w:type="default" r:id="rId8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41FCAE88" w14:textId="77777777" w:rsidR="007B57B0" w:rsidRDefault="007B57B0" w:rsidP="00D563D0">
      <w:pPr>
        <w:sectPr w:rsidR="007B57B0" w:rsidSect="00E34E7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15C067F5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</w:p>
    <w:p w14:paraId="1160DF99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Best Informational Graphic</w:t>
      </w:r>
    </w:p>
    <w:p w14:paraId="4C6EAFE5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&amp; Non-daily Division, circ. 10,000 or more</w:t>
      </w:r>
    </w:p>
    <w:p w14:paraId="4D5ED0B0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4978CA60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Farm and Dairy, Salem, Ohio</w:t>
      </w:r>
      <w:r w:rsidRPr="004325F1">
        <w:br/>
      </w:r>
      <w:r>
        <w:rPr>
          <w:noProof/>
        </w:rPr>
        <w:t>David Hartong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How to identify disease-carrying ticks</w:t>
      </w:r>
    </w:p>
    <w:p w14:paraId="39F8A7EE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2E86D61E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29817EE9" w14:textId="77777777" w:rsidR="007B57B0" w:rsidRDefault="007B57B0" w:rsidP="00F20252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Advertiser-News North, Chester, New York</w:t>
      </w:r>
      <w:r w:rsidRPr="004325F1">
        <w:br/>
      </w:r>
      <w:r>
        <w:rPr>
          <w:noProof/>
        </w:rPr>
        <w:t>Ann Marie Vitoulis and Christina Scotti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Are prices really increasing?</w:t>
      </w:r>
    </w:p>
    <w:p w14:paraId="50A19A87" w14:textId="77777777" w:rsidR="00F20252" w:rsidRDefault="00F20252" w:rsidP="00F20252">
      <w:pPr>
        <w:spacing w:line="240" w:lineRule="auto"/>
        <w:ind w:left="720"/>
        <w:contextualSpacing/>
        <w:rPr>
          <w:i/>
          <w:iCs/>
          <w:noProof/>
        </w:rPr>
      </w:pPr>
    </w:p>
    <w:p w14:paraId="64D585B8" w14:textId="77777777" w:rsidR="00F20252" w:rsidRDefault="00F20252" w:rsidP="00F20252">
      <w:pPr>
        <w:spacing w:line="240" w:lineRule="auto"/>
        <w:ind w:left="720"/>
        <w:contextualSpacing/>
        <w:rPr>
          <w:i/>
          <w:iCs/>
          <w:noProof/>
        </w:rPr>
      </w:pPr>
    </w:p>
    <w:p w14:paraId="0597DCA8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2DF8BAD3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Examiner, Beaumont, Texas</w:t>
      </w:r>
      <w:r w:rsidRPr="004325F1">
        <w:br/>
      </w:r>
      <w:r>
        <w:rPr>
          <w:noProof/>
        </w:rPr>
        <w:t>Blaine Gonzale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Bond Propositions details abbreviated</w:t>
      </w:r>
    </w:p>
    <w:p w14:paraId="3A24076C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27B507C0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66F7136F" w14:textId="77777777" w:rsidR="007B57B0" w:rsidRPr="004325F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Examiner, Beaumont, Texas</w:t>
      </w:r>
      <w:r w:rsidRPr="004325F1">
        <w:br/>
      </w:r>
      <w:r>
        <w:rPr>
          <w:noProof/>
        </w:rPr>
        <w:t>Blaine Gonzale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Bond Propositions details in full</w:t>
      </w:r>
      <w:r w:rsidRPr="004325F1">
        <w:br/>
      </w:r>
    </w:p>
    <w:p w14:paraId="2FB17C7E" w14:textId="77777777" w:rsidR="007B57B0" w:rsidRDefault="007B57B0" w:rsidP="00D563D0">
      <w:pPr>
        <w:spacing w:line="240" w:lineRule="auto"/>
        <w:sectPr w:rsidR="007B57B0" w:rsidSect="00E34E7E">
          <w:headerReference w:type="default" r:id="rId9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4701A838" w14:textId="77777777" w:rsidR="007B57B0" w:rsidRDefault="007B57B0" w:rsidP="00D563D0">
      <w:pPr>
        <w:sectPr w:rsidR="007B57B0" w:rsidSect="00E34E7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259F39E5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</w:p>
    <w:p w14:paraId="687CDFF4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Story-Series - Best Localized National Story</w:t>
      </w:r>
    </w:p>
    <w:p w14:paraId="19A884B6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, circ. less than 2,000</w:t>
      </w:r>
    </w:p>
    <w:p w14:paraId="70F7F143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72EF8B8D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Royse City Herald-Banner, Greenville, Texas</w:t>
      </w:r>
      <w:r w:rsidRPr="004325F1">
        <w:br/>
      </w:r>
      <w:r>
        <w:rPr>
          <w:noProof/>
        </w:rPr>
        <w:t>Kent Mill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Hitting too close to home</w:t>
      </w:r>
    </w:p>
    <w:p w14:paraId="6AC995EF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67D6F31A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249B80F3" w14:textId="77777777" w:rsidR="00F20252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Herald-Banner, Greenville, Texas</w:t>
      </w:r>
      <w:r w:rsidRPr="004325F1">
        <w:br/>
      </w:r>
      <w:r>
        <w:rPr>
          <w:noProof/>
        </w:rPr>
        <w:t>Kent Mill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They deserve food on their plates</w:t>
      </w:r>
    </w:p>
    <w:p w14:paraId="55CC39E8" w14:textId="77777777" w:rsidR="00F20252" w:rsidRDefault="00F20252" w:rsidP="00D563D0">
      <w:pPr>
        <w:spacing w:line="240" w:lineRule="auto"/>
        <w:ind w:left="720"/>
        <w:contextualSpacing/>
        <w:rPr>
          <w:i/>
          <w:iCs/>
          <w:noProof/>
        </w:rPr>
      </w:pPr>
    </w:p>
    <w:p w14:paraId="07C5E42A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4DCECE89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Rock County Star Herald, Luverne, Minnesota</w:t>
      </w:r>
      <w:r w:rsidRPr="004325F1">
        <w:br/>
      </w:r>
      <w:r>
        <w:rPr>
          <w:noProof/>
        </w:rPr>
        <w:t>Lori Sorenso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Federal funding cuts hit home, halt local soil efforts</w:t>
      </w:r>
    </w:p>
    <w:p w14:paraId="11D64F37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3F48E185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6A007A4A" w14:textId="77777777" w:rsidR="007B57B0" w:rsidRPr="004325F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Southwest Ledger, Lawton, Oklahoma</w:t>
      </w:r>
      <w:r w:rsidRPr="004325F1">
        <w:br/>
      </w:r>
      <w:r>
        <w:rPr>
          <w:noProof/>
        </w:rPr>
        <w:t>Mike W. Ray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8 Chinese nationals sentenced to federal prison in black market marijuana operation</w:t>
      </w:r>
      <w:r w:rsidRPr="004325F1">
        <w:br/>
      </w:r>
    </w:p>
    <w:p w14:paraId="2F6053F5" w14:textId="77777777" w:rsidR="007B57B0" w:rsidRDefault="007B57B0" w:rsidP="00D563D0">
      <w:pPr>
        <w:spacing w:line="240" w:lineRule="auto"/>
        <w:sectPr w:rsidR="007B57B0" w:rsidSect="00E34E7E">
          <w:headerReference w:type="default" r:id="rId10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1D81A723" w14:textId="77777777" w:rsidR="007B57B0" w:rsidRDefault="007B57B0" w:rsidP="00D563D0">
      <w:pPr>
        <w:sectPr w:rsidR="007B57B0" w:rsidSect="00E34E7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11F5A7FC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</w:p>
    <w:p w14:paraId="183A1FDA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Story-Series - Best Localized National Story</w:t>
      </w:r>
    </w:p>
    <w:p w14:paraId="08E4B59B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, circ. 2,000-3,999</w:t>
      </w:r>
    </w:p>
    <w:p w14:paraId="4917B2C1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2D317FD7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Westfield (New Jersey) Leader</w:t>
      </w:r>
      <w:r w:rsidRPr="004325F1">
        <w:br/>
      </w:r>
      <w:r>
        <w:rPr>
          <w:noProof/>
        </w:rPr>
        <w:t>Katie Moen, Fred T. Rossi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Union County Residents Protest Sale of Jail to ICE</w:t>
      </w:r>
    </w:p>
    <w:p w14:paraId="5F0219E5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3F6E3B21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0CFBD928" w14:textId="77777777" w:rsidR="00F20252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Alamance News, Graham, North Carolina</w:t>
      </w:r>
      <w:r w:rsidRPr="004325F1">
        <w:br/>
      </w:r>
      <w:r>
        <w:rPr>
          <w:noProof/>
        </w:rPr>
        <w:t>Kristy Bailey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Clover Garden - they vs. them debate explodes at charter school</w:t>
      </w:r>
    </w:p>
    <w:p w14:paraId="4160F070" w14:textId="77777777" w:rsidR="00F20252" w:rsidRDefault="00F20252" w:rsidP="00D563D0">
      <w:pPr>
        <w:spacing w:line="240" w:lineRule="auto"/>
        <w:ind w:left="720"/>
        <w:contextualSpacing/>
        <w:rPr>
          <w:i/>
          <w:iCs/>
          <w:noProof/>
        </w:rPr>
      </w:pPr>
    </w:p>
    <w:p w14:paraId="07986321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7C1FAB26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Green River (Wyoming) Star</w:t>
      </w:r>
      <w:r w:rsidRPr="004325F1">
        <w:br/>
      </w:r>
      <w:r>
        <w:rPr>
          <w:noProof/>
        </w:rPr>
        <w:t>Hannah Romero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Fed cuts lead to mine safety setbacks</w:t>
      </w:r>
    </w:p>
    <w:p w14:paraId="65F5B98D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1028A4F5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024D0D3F" w14:textId="77777777" w:rsidR="007B57B0" w:rsidRPr="004325F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Antelope County News, Neligh, Nebraska</w:t>
      </w:r>
      <w:r w:rsidRPr="004325F1">
        <w:br/>
      </w:r>
      <w:r>
        <w:rPr>
          <w:noProof/>
        </w:rPr>
        <w:t>Carrie Pitz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Fort Benning Renamed For Neligh Hero</w:t>
      </w:r>
      <w:r w:rsidRPr="004325F1">
        <w:br/>
      </w:r>
    </w:p>
    <w:p w14:paraId="6101CCE0" w14:textId="77777777" w:rsidR="007B57B0" w:rsidRDefault="007B57B0" w:rsidP="00D563D0">
      <w:pPr>
        <w:spacing w:line="240" w:lineRule="auto"/>
        <w:sectPr w:rsidR="007B57B0" w:rsidSect="00E34E7E">
          <w:headerReference w:type="default" r:id="rId11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1D1DA6EA" w14:textId="77777777" w:rsidR="007B57B0" w:rsidRDefault="007B57B0" w:rsidP="00D563D0">
      <w:pPr>
        <w:sectPr w:rsidR="007B57B0" w:rsidSect="00E34E7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15991AF4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</w:p>
    <w:p w14:paraId="2DABC21B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Story-Series - Best Localized National Story</w:t>
      </w:r>
    </w:p>
    <w:p w14:paraId="314259E1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, circ. 4,000-5,999</w:t>
      </w:r>
    </w:p>
    <w:p w14:paraId="597EDEEF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733B5AA0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Columbia Gorge News, Hood River, Oregon</w:t>
      </w:r>
      <w:r w:rsidRPr="004325F1">
        <w:br/>
      </w:r>
      <w:r>
        <w:rPr>
          <w:noProof/>
        </w:rPr>
        <w:t>Nathan Wilso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Federal job cuts hit BPA, OSU experiment station</w:t>
      </w:r>
    </w:p>
    <w:p w14:paraId="4710AA3B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4B4BDD74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3744DB5D" w14:textId="77777777" w:rsidR="00F20252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Village Star-Revue, Brooklyn, New York</w:t>
      </w:r>
      <w:r w:rsidRPr="004325F1">
        <w:br/>
      </w:r>
      <w:r>
        <w:rPr>
          <w:noProof/>
        </w:rPr>
        <w:t>Leian Gabra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Immigration and foreign students</w:t>
      </w:r>
    </w:p>
    <w:p w14:paraId="0B021FFE" w14:textId="77777777" w:rsidR="00F20252" w:rsidRDefault="00F20252" w:rsidP="00D563D0">
      <w:pPr>
        <w:spacing w:line="240" w:lineRule="auto"/>
        <w:ind w:left="720"/>
        <w:contextualSpacing/>
        <w:rPr>
          <w:i/>
          <w:iCs/>
          <w:noProof/>
        </w:rPr>
      </w:pPr>
    </w:p>
    <w:p w14:paraId="36DA12C1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</w:p>
    <w:p w14:paraId="1127977A" w14:textId="77777777" w:rsidR="00F20252" w:rsidRDefault="00F20252" w:rsidP="00D563D0">
      <w:pPr>
        <w:rPr>
          <w:b/>
          <w:bCs/>
          <w:noProof/>
          <w:color w:val="0070C0"/>
          <w:sz w:val="28"/>
          <w:szCs w:val="28"/>
        </w:rPr>
      </w:pPr>
    </w:p>
    <w:p w14:paraId="69730AF6" w14:textId="77777777" w:rsidR="00F20252" w:rsidRDefault="00F20252" w:rsidP="00D563D0">
      <w:pPr>
        <w:rPr>
          <w:b/>
          <w:bCs/>
          <w:noProof/>
          <w:color w:val="0070C0"/>
          <w:sz w:val="28"/>
          <w:szCs w:val="28"/>
        </w:rPr>
      </w:pPr>
    </w:p>
    <w:p w14:paraId="108C8F31" w14:textId="77777777" w:rsidR="00F20252" w:rsidRDefault="00F20252" w:rsidP="00D563D0">
      <w:pPr>
        <w:rPr>
          <w:b/>
          <w:bCs/>
          <w:noProof/>
          <w:color w:val="0070C0"/>
          <w:sz w:val="28"/>
          <w:szCs w:val="28"/>
        </w:rPr>
      </w:pPr>
    </w:p>
    <w:p w14:paraId="60D0F160" w14:textId="77777777" w:rsidR="00F20252" w:rsidRDefault="00F20252" w:rsidP="00D563D0">
      <w:pPr>
        <w:rPr>
          <w:b/>
          <w:bCs/>
          <w:noProof/>
          <w:color w:val="0070C0"/>
          <w:sz w:val="28"/>
          <w:szCs w:val="28"/>
        </w:rPr>
      </w:pPr>
    </w:p>
    <w:p w14:paraId="17701ACE" w14:textId="77777777" w:rsidR="00F20252" w:rsidRDefault="00F20252" w:rsidP="00D563D0">
      <w:pPr>
        <w:rPr>
          <w:b/>
          <w:bCs/>
          <w:noProof/>
          <w:color w:val="0070C0"/>
          <w:sz w:val="28"/>
          <w:szCs w:val="28"/>
        </w:rPr>
      </w:pPr>
    </w:p>
    <w:p w14:paraId="0486E371" w14:textId="77777777" w:rsidR="00F20252" w:rsidRDefault="00F20252" w:rsidP="00D563D0">
      <w:pPr>
        <w:rPr>
          <w:b/>
          <w:bCs/>
          <w:noProof/>
          <w:color w:val="0070C0"/>
          <w:sz w:val="28"/>
          <w:szCs w:val="28"/>
        </w:rPr>
      </w:pPr>
    </w:p>
    <w:p w14:paraId="5B64A23B" w14:textId="77777777" w:rsidR="00F20252" w:rsidRDefault="00F20252" w:rsidP="00D563D0">
      <w:pPr>
        <w:rPr>
          <w:b/>
          <w:bCs/>
          <w:noProof/>
          <w:color w:val="0070C0"/>
          <w:sz w:val="28"/>
          <w:szCs w:val="28"/>
        </w:rPr>
      </w:pPr>
    </w:p>
    <w:p w14:paraId="1842F26E" w14:textId="77777777" w:rsidR="00F20252" w:rsidRDefault="00F20252" w:rsidP="00D563D0">
      <w:pPr>
        <w:rPr>
          <w:b/>
          <w:bCs/>
          <w:noProof/>
          <w:color w:val="0070C0"/>
          <w:sz w:val="28"/>
          <w:szCs w:val="28"/>
        </w:rPr>
      </w:pPr>
    </w:p>
    <w:p w14:paraId="50EBAF5C" w14:textId="77777777" w:rsidR="00F20252" w:rsidRDefault="00F20252" w:rsidP="00D563D0">
      <w:pPr>
        <w:rPr>
          <w:b/>
          <w:bCs/>
          <w:noProof/>
          <w:color w:val="0070C0"/>
          <w:sz w:val="28"/>
          <w:szCs w:val="28"/>
        </w:rPr>
      </w:pPr>
    </w:p>
    <w:p w14:paraId="670E4FA7" w14:textId="5B5B196F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Story-Series - Best Localized National Story</w:t>
      </w:r>
    </w:p>
    <w:p w14:paraId="2B1295D5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, circ. 6,000-9,999</w:t>
      </w:r>
    </w:p>
    <w:p w14:paraId="030ACFE5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50D62A8E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Jackson Hole News&amp;Guide, Jackson, Wyoming</w:t>
      </w:r>
      <w:r w:rsidRPr="004325F1">
        <w:br/>
      </w:r>
      <w:r>
        <w:rPr>
          <w:noProof/>
        </w:rPr>
        <w:t>Christina MacIntosh and Billy Arnold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New administration wreaks havoc on federal lands, people who manage them</w:t>
      </w:r>
    </w:p>
    <w:p w14:paraId="432B636D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58FB5129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20B54BE4" w14:textId="77777777" w:rsidR="00F20252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Sparta Independent, Chester, New York</w:t>
      </w:r>
      <w:r w:rsidRPr="004325F1">
        <w:br/>
      </w:r>
      <w:r>
        <w:rPr>
          <w:noProof/>
        </w:rPr>
        <w:t>Bryan Fumagalli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The DOGE Effect</w:t>
      </w:r>
    </w:p>
    <w:p w14:paraId="71086E9C" w14:textId="77777777" w:rsidR="00F20252" w:rsidRDefault="00F20252" w:rsidP="00D563D0">
      <w:pPr>
        <w:spacing w:line="240" w:lineRule="auto"/>
        <w:ind w:left="720"/>
        <w:contextualSpacing/>
        <w:rPr>
          <w:i/>
          <w:iCs/>
          <w:noProof/>
        </w:rPr>
      </w:pPr>
    </w:p>
    <w:p w14:paraId="08327FA7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1457E2EB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Taos (New Mexico) News</w:t>
      </w:r>
      <w:r w:rsidRPr="004325F1">
        <w:br/>
      </w:r>
      <w:r>
        <w:rPr>
          <w:noProof/>
        </w:rPr>
        <w:t>Geoffrey Plant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Doge layoffs still hitting Taos</w:t>
      </w:r>
    </w:p>
    <w:p w14:paraId="0AA8FC29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438A8451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3402FC0E" w14:textId="77777777" w:rsidR="007B57B0" w:rsidRPr="004325F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Warwick Advertiser, Chester, New York</w:t>
      </w:r>
      <w:r w:rsidRPr="004325F1">
        <w:br/>
      </w:r>
      <w:r>
        <w:rPr>
          <w:noProof/>
        </w:rPr>
        <w:t>Becca Tuck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'They can't touch your family for a year'</w:t>
      </w:r>
      <w:r w:rsidRPr="004325F1">
        <w:br/>
      </w:r>
    </w:p>
    <w:p w14:paraId="718C7CC0" w14:textId="77777777" w:rsidR="007B57B0" w:rsidRDefault="007B57B0" w:rsidP="00D563D0">
      <w:pPr>
        <w:spacing w:line="240" w:lineRule="auto"/>
        <w:sectPr w:rsidR="007B57B0" w:rsidSect="00E34E7E">
          <w:headerReference w:type="default" r:id="rId12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359ABF85" w14:textId="77777777" w:rsidR="007B57B0" w:rsidRDefault="007B57B0" w:rsidP="00D563D0">
      <w:pPr>
        <w:sectPr w:rsidR="007B57B0" w:rsidSect="00E34E7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0CB22F34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</w:p>
    <w:p w14:paraId="2AC9A839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Story-Series - Best Localized National Story</w:t>
      </w:r>
    </w:p>
    <w:p w14:paraId="15474D61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, circ. 10,000-14,999</w:t>
      </w:r>
    </w:p>
    <w:p w14:paraId="6B703E54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4C141048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Philadelphia (Pennsylvania) Gay News</w:t>
      </w:r>
      <w:r w:rsidRPr="004325F1">
        <w:br/>
      </w:r>
      <w:r>
        <w:rPr>
          <w:noProof/>
        </w:rPr>
        <w:t>Victoria A. Brownworth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Trump tariffs’ hidden costs</w:t>
      </w:r>
    </w:p>
    <w:p w14:paraId="38C1660F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3E4E71F1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5D7FC6FC" w14:textId="77777777" w:rsidR="00F20252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Examiner, Beaumont, Texas</w:t>
      </w:r>
      <w:r w:rsidRPr="004325F1">
        <w:br/>
      </w:r>
      <w:r>
        <w:rPr>
          <w:noProof/>
        </w:rPr>
        <w:t>Barbara Davi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SETX Food Bank braces for 'Big Beautiful Bill' impact</w:t>
      </w:r>
    </w:p>
    <w:p w14:paraId="792A7CAD" w14:textId="77777777" w:rsidR="00F20252" w:rsidRDefault="00F20252" w:rsidP="00D563D0">
      <w:pPr>
        <w:spacing w:line="240" w:lineRule="auto"/>
        <w:ind w:left="720"/>
        <w:contextualSpacing/>
        <w:rPr>
          <w:i/>
          <w:iCs/>
          <w:noProof/>
        </w:rPr>
      </w:pPr>
    </w:p>
    <w:p w14:paraId="2B865719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5BC83545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Hyattsville (Maryland) Life &amp; Times</w:t>
      </w:r>
      <w:r w:rsidRPr="004325F1">
        <w:br/>
      </w:r>
      <w:r>
        <w:rPr>
          <w:noProof/>
        </w:rPr>
        <w:t>Kit Slack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Abrego Garcia in Hyattsville</w:t>
      </w:r>
    </w:p>
    <w:p w14:paraId="68A6DAC0" w14:textId="77777777" w:rsidR="00F20252" w:rsidRDefault="00F20252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</w:p>
    <w:p w14:paraId="2679CB03" w14:textId="004EC34C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296E0ACF" w14:textId="77777777" w:rsidR="007B57B0" w:rsidRPr="004325F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Examiner, Beaumont, Texas</w:t>
      </w:r>
      <w:r w:rsidRPr="004325F1">
        <w:br/>
      </w:r>
      <w:r>
        <w:rPr>
          <w:noProof/>
        </w:rPr>
        <w:t>Dannie Oliveaux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Fraud and mail theft elevated, bank offers method to fight back</w:t>
      </w:r>
      <w:r w:rsidRPr="004325F1">
        <w:br/>
      </w:r>
    </w:p>
    <w:p w14:paraId="7DA15D12" w14:textId="77777777" w:rsidR="007B57B0" w:rsidRDefault="007B57B0" w:rsidP="00D563D0">
      <w:pPr>
        <w:spacing w:line="240" w:lineRule="auto"/>
        <w:sectPr w:rsidR="007B57B0" w:rsidSect="00E34E7E">
          <w:headerReference w:type="default" r:id="rId13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327C6C62" w14:textId="77777777" w:rsidR="007B57B0" w:rsidRDefault="007B57B0" w:rsidP="00D563D0">
      <w:pPr>
        <w:sectPr w:rsidR="007B57B0" w:rsidSect="00E34E7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6A56B45B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</w:p>
    <w:p w14:paraId="1B51EF36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Story-Series - Best Localized National Story</w:t>
      </w:r>
    </w:p>
    <w:p w14:paraId="3152B087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&amp; Non-daily Division, circ. 15,000 or more</w:t>
      </w:r>
    </w:p>
    <w:p w14:paraId="4C4AF093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71FC26D1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Yankton (South Dakota) Daily Press &amp; Dakotan</w:t>
      </w:r>
      <w:r w:rsidRPr="004325F1">
        <w:br/>
      </w:r>
      <w:r>
        <w:rPr>
          <w:noProof/>
        </w:rPr>
        <w:t>Randy Dockendorf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Tribes Push ID Cards</w:t>
      </w:r>
    </w:p>
    <w:p w14:paraId="716A23F2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0250523E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2CB80765" w14:textId="77777777" w:rsidR="00F20252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Yankton (South Dakota) Daily Press &amp; Dakotan</w:t>
      </w:r>
      <w:r w:rsidRPr="004325F1">
        <w:br/>
      </w:r>
      <w:r>
        <w:rPr>
          <w:noProof/>
        </w:rPr>
        <w:t>Randy Dockendorf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FSU Shooting</w:t>
      </w:r>
    </w:p>
    <w:p w14:paraId="497F9613" w14:textId="77777777" w:rsidR="00F20252" w:rsidRDefault="00F20252" w:rsidP="00D563D0">
      <w:pPr>
        <w:spacing w:line="240" w:lineRule="auto"/>
        <w:ind w:left="720"/>
        <w:contextualSpacing/>
        <w:rPr>
          <w:i/>
          <w:iCs/>
          <w:noProof/>
        </w:rPr>
      </w:pPr>
    </w:p>
    <w:p w14:paraId="09AD39DF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5591D549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Yankton (South Dakota) Daily Press &amp; Dakotan</w:t>
      </w:r>
      <w:r w:rsidRPr="004325F1">
        <w:br/>
      </w:r>
      <w:r>
        <w:rPr>
          <w:noProof/>
        </w:rPr>
        <w:t>Randy Dockendorf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Mourning the Loss of the Holy Father</w:t>
      </w:r>
    </w:p>
    <w:p w14:paraId="56B030FA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2DAD739B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7238D17B" w14:textId="77777777" w:rsidR="007B57B0" w:rsidRPr="004325F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Yankton (South Dakota) Daily Press &amp; Dakotan</w:t>
      </w:r>
      <w:r w:rsidRPr="004325F1">
        <w:br/>
      </w:r>
      <w:r>
        <w:rPr>
          <w:noProof/>
        </w:rPr>
        <w:t>Randy Dockendorf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Uncertainty Remains For Santee</w:t>
      </w:r>
      <w:r w:rsidRPr="004325F1">
        <w:br/>
      </w:r>
    </w:p>
    <w:p w14:paraId="08C9432A" w14:textId="77777777" w:rsidR="007B57B0" w:rsidRDefault="007B57B0" w:rsidP="00D563D0">
      <w:pPr>
        <w:spacing w:line="240" w:lineRule="auto"/>
        <w:sectPr w:rsidR="007B57B0" w:rsidSect="00E34E7E">
          <w:headerReference w:type="default" r:id="rId14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2C224FE4" w14:textId="77777777" w:rsidR="007B57B0" w:rsidRDefault="007B57B0" w:rsidP="00D563D0">
      <w:pPr>
        <w:sectPr w:rsidR="007B57B0" w:rsidSect="00E34E7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3B5FA90F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</w:p>
    <w:p w14:paraId="5FE56603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Best Front Page Design</w:t>
      </w:r>
    </w:p>
    <w:p w14:paraId="7E875874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, circ. less than 2,000</w:t>
      </w:r>
    </w:p>
    <w:p w14:paraId="29595267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62BB016C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Marietta (Oklahoma) Monitor</w:t>
      </w:r>
      <w:r w:rsidRPr="004325F1">
        <w:br/>
      </w:r>
      <w:r>
        <w:rPr>
          <w:noProof/>
        </w:rPr>
        <w:t>Connor Choate &amp; Josh Meo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Pregnancy Fulfills Promise</w:t>
      </w:r>
    </w:p>
    <w:p w14:paraId="3B327B6E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0F865BC3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28A67A09" w14:textId="77777777" w:rsidR="00F20252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Marietta (Oklahoma) Monitor</w:t>
      </w:r>
      <w:r w:rsidRPr="004325F1">
        <w:br/>
      </w:r>
      <w:r>
        <w:rPr>
          <w:noProof/>
        </w:rPr>
        <w:t>Connor Choate &amp; Josh Meo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One Year Later</w:t>
      </w:r>
    </w:p>
    <w:p w14:paraId="62A1DFB5" w14:textId="77777777" w:rsidR="00F20252" w:rsidRDefault="00F20252" w:rsidP="00D563D0">
      <w:pPr>
        <w:spacing w:line="240" w:lineRule="auto"/>
        <w:ind w:left="720"/>
        <w:contextualSpacing/>
        <w:rPr>
          <w:i/>
          <w:iCs/>
          <w:noProof/>
        </w:rPr>
      </w:pPr>
    </w:p>
    <w:p w14:paraId="563DE8C9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20184342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Southeast Texas Business Journal, Beaumont, Texas</w:t>
      </w:r>
      <w:r w:rsidRPr="004325F1">
        <w:br/>
      </w:r>
      <w:r>
        <w:rPr>
          <w:noProof/>
        </w:rPr>
        <w:t>Dannie Oliveaux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SETX Business Journal, Page 1, October 2025</w:t>
      </w:r>
    </w:p>
    <w:p w14:paraId="5DD90574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13D4B21E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61C1EDAE" w14:textId="77777777" w:rsidR="007B57B0" w:rsidRPr="004325F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Observer, Dundee, New York</w:t>
      </w:r>
      <w:r w:rsidRPr="004325F1">
        <w:br/>
      </w:r>
      <w:r>
        <w:rPr>
          <w:noProof/>
        </w:rPr>
        <w:t>Brandon Lawso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The Observer 6-18-25</w:t>
      </w:r>
      <w:r w:rsidRPr="004325F1">
        <w:br/>
      </w:r>
    </w:p>
    <w:p w14:paraId="67C822AC" w14:textId="77777777" w:rsidR="007B57B0" w:rsidRDefault="007B57B0" w:rsidP="00D563D0">
      <w:pPr>
        <w:spacing w:line="240" w:lineRule="auto"/>
        <w:sectPr w:rsidR="007B57B0" w:rsidSect="00E34E7E">
          <w:headerReference w:type="default" r:id="rId15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03E700FF" w14:textId="77777777" w:rsidR="007B57B0" w:rsidRDefault="007B57B0" w:rsidP="00D563D0">
      <w:pPr>
        <w:sectPr w:rsidR="007B57B0" w:rsidSect="00E34E7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501DE850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</w:p>
    <w:p w14:paraId="26662F50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Best Front Page Design</w:t>
      </w:r>
    </w:p>
    <w:p w14:paraId="3931D945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, circ. 2,000-3,999</w:t>
      </w:r>
    </w:p>
    <w:p w14:paraId="4868F14D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7CFDEA84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Steele County Times, Blooming Prairie, Minnesota</w:t>
      </w:r>
      <w:r w:rsidRPr="004325F1">
        <w:br/>
      </w:r>
      <w:r>
        <w:rPr>
          <w:noProof/>
        </w:rPr>
        <w:t>Staff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Best Front Page</w:t>
      </w:r>
    </w:p>
    <w:p w14:paraId="341AB819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094FC14D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10757BE9" w14:textId="77777777" w:rsidR="00F20252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Ark, Tiburon, California</w:t>
      </w:r>
      <w:r w:rsidRPr="004325F1">
        <w:br/>
      </w:r>
      <w:r>
        <w:rPr>
          <w:noProof/>
        </w:rPr>
        <w:t>Kevin Hessel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Feb. 12, 2025</w:t>
      </w:r>
    </w:p>
    <w:p w14:paraId="79FE0E82" w14:textId="77777777" w:rsidR="00F20252" w:rsidRDefault="00F20252" w:rsidP="00D563D0">
      <w:pPr>
        <w:spacing w:line="240" w:lineRule="auto"/>
        <w:ind w:left="720"/>
        <w:contextualSpacing/>
        <w:rPr>
          <w:i/>
          <w:iCs/>
          <w:noProof/>
        </w:rPr>
      </w:pPr>
    </w:p>
    <w:p w14:paraId="2A6597D4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167E57B1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Lander Journal, Riverton, Wyoming</w:t>
      </w:r>
      <w:r w:rsidRPr="004325F1">
        <w:br/>
      </w:r>
      <w:r>
        <w:rPr>
          <w:noProof/>
        </w:rPr>
        <w:t>Kim Drap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Journal front page</w:t>
      </w:r>
    </w:p>
    <w:p w14:paraId="07F6D335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42FD473B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09A26B6B" w14:textId="77777777" w:rsidR="007B57B0" w:rsidRPr="004325F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Douglas (Wyoming) Budget</w:t>
      </w:r>
      <w:r w:rsidRPr="004325F1">
        <w:br/>
      </w:r>
      <w:r>
        <w:rPr>
          <w:noProof/>
        </w:rPr>
        <w:t>Matt Adelman, Clifford Smith, Cinthia Stimson Descloux and staff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Front page design</w:t>
      </w:r>
      <w:r w:rsidRPr="004325F1">
        <w:br/>
      </w:r>
    </w:p>
    <w:p w14:paraId="36FF9833" w14:textId="77777777" w:rsidR="007B57B0" w:rsidRDefault="007B57B0" w:rsidP="00D563D0">
      <w:pPr>
        <w:spacing w:line="240" w:lineRule="auto"/>
        <w:sectPr w:rsidR="007B57B0" w:rsidSect="00E34E7E">
          <w:headerReference w:type="default" r:id="rId16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067EBC70" w14:textId="77777777" w:rsidR="007B57B0" w:rsidRDefault="007B57B0" w:rsidP="00D563D0">
      <w:pPr>
        <w:sectPr w:rsidR="007B57B0" w:rsidSect="00E34E7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470FDB58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</w:p>
    <w:p w14:paraId="465EA3D2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Best Front Page Design</w:t>
      </w:r>
    </w:p>
    <w:p w14:paraId="37BF9BDC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, circ. 4,000-5,999</w:t>
      </w:r>
    </w:p>
    <w:p w14:paraId="4CCB2854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28D6FD74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Riverton (Wyoming) Ranger</w:t>
      </w:r>
      <w:r w:rsidRPr="004325F1">
        <w:br/>
      </w:r>
      <w:r>
        <w:rPr>
          <w:noProof/>
        </w:rPr>
        <w:t>Anita Dura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Ranger front page</w:t>
      </w:r>
    </w:p>
    <w:p w14:paraId="5AC603EF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795AE314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2BB28AFC" w14:textId="77777777" w:rsidR="00F20252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Riverton (Wyoming) Ranger</w:t>
      </w:r>
      <w:r w:rsidRPr="004325F1">
        <w:br/>
      </w:r>
      <w:r>
        <w:rPr>
          <w:noProof/>
        </w:rPr>
        <w:t>Anita Dura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Ranger Front page</w:t>
      </w:r>
    </w:p>
    <w:p w14:paraId="152D8705" w14:textId="77777777" w:rsidR="00F20252" w:rsidRDefault="00F20252" w:rsidP="00D563D0">
      <w:pPr>
        <w:spacing w:line="240" w:lineRule="auto"/>
        <w:ind w:left="720"/>
        <w:contextualSpacing/>
        <w:rPr>
          <w:i/>
          <w:iCs/>
          <w:noProof/>
        </w:rPr>
      </w:pPr>
    </w:p>
    <w:p w14:paraId="4B116623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758834CA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Southwestern College Sun, Chula Vista, California</w:t>
      </w:r>
      <w:r w:rsidRPr="004325F1">
        <w:br/>
      </w:r>
      <w:r>
        <w:rPr>
          <w:noProof/>
        </w:rPr>
        <w:t>The Sun Staff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'Welcome to Our Land'</w:t>
      </w:r>
    </w:p>
    <w:p w14:paraId="055E0EB1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5498F921" w14:textId="77777777" w:rsidR="00F20252" w:rsidRDefault="00F20252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A705743" w14:textId="77777777" w:rsidR="00F20252" w:rsidRDefault="00F20252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3024104" w14:textId="77777777" w:rsidR="00F20252" w:rsidRDefault="00F20252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FEF4289" w14:textId="77777777" w:rsidR="00F20252" w:rsidRDefault="00F20252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3EB0B9F" w14:textId="77777777" w:rsidR="00F20252" w:rsidRDefault="00F20252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5D5A3E3" w14:textId="77777777" w:rsidR="00F20252" w:rsidRDefault="00F20252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DC4E4E0" w14:textId="77777777" w:rsidR="00F20252" w:rsidRDefault="00F20252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682955E" w14:textId="77777777" w:rsidR="00F20252" w:rsidRDefault="00F20252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464DB6C" w14:textId="77777777" w:rsidR="00F20252" w:rsidRDefault="00F20252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98A61E4" w14:textId="77777777" w:rsidR="00F20252" w:rsidRDefault="00F20252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73F2688" w14:textId="77777777" w:rsidR="00F20252" w:rsidRDefault="00F20252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03414B4" w14:textId="77777777" w:rsidR="00F20252" w:rsidRDefault="00F20252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140836B" w14:textId="77777777" w:rsidR="00F20252" w:rsidRDefault="00F20252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4663F99" w14:textId="690AE001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Best Front Page Design</w:t>
      </w:r>
    </w:p>
    <w:p w14:paraId="61A272E6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, circ. 6,000-9,999</w:t>
      </w:r>
    </w:p>
    <w:p w14:paraId="301EC2BD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7AA0C97B" w14:textId="77777777" w:rsidR="00F20252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Taos (New Mexico) News</w:t>
      </w:r>
      <w:r w:rsidRPr="004325F1">
        <w:br/>
      </w:r>
      <w:r>
        <w:rPr>
          <w:noProof/>
        </w:rPr>
        <w:t>Paul Gutches, Clementine Mill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A1 page from the December 31, 2025 edition of the Taos News</w:t>
      </w:r>
    </w:p>
    <w:p w14:paraId="119F6A97" w14:textId="77777777" w:rsidR="00F20252" w:rsidRDefault="00F20252" w:rsidP="00D563D0">
      <w:pPr>
        <w:spacing w:line="240" w:lineRule="auto"/>
        <w:ind w:left="720"/>
        <w:contextualSpacing/>
        <w:rPr>
          <w:i/>
          <w:iCs/>
          <w:noProof/>
        </w:rPr>
      </w:pPr>
    </w:p>
    <w:p w14:paraId="63C9EA27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5428CF21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Jackson Hole News&amp;Guide, Jackson, Wyoming</w:t>
      </w:r>
      <w:r w:rsidRPr="004325F1">
        <w:br/>
      </w:r>
      <w:r>
        <w:rPr>
          <w:noProof/>
        </w:rPr>
        <w:t>Andy Edwards, Doug Sander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Jackson Hole News&amp;Guide front page</w:t>
      </w:r>
    </w:p>
    <w:p w14:paraId="3C9F1395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46AC9DE8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0E4DA7B1" w14:textId="77777777" w:rsidR="00F20252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Moonshine Ink of Truckee, California</w:t>
      </w:r>
      <w:r w:rsidRPr="004325F1">
        <w:br/>
      </w:r>
      <w:r>
        <w:rPr>
          <w:noProof/>
        </w:rPr>
        <w:t>Mike English, Sarah Mill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October 2025 Newsom/Kiley</w:t>
      </w:r>
    </w:p>
    <w:p w14:paraId="60F03CC5" w14:textId="77777777" w:rsidR="00F20252" w:rsidRDefault="00F20252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</w:p>
    <w:p w14:paraId="6A2C5A7D" w14:textId="2FE78BF0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429860E0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Grosse Pointe New, Grosse Pointe Farms, Michigan</w:t>
      </w:r>
      <w:r w:rsidRPr="004325F1">
        <w:br/>
      </w:r>
      <w:r>
        <w:rPr>
          <w:noProof/>
        </w:rPr>
        <w:t>Jody McVeigh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Grosse Pointe News - Front Page Design</w:t>
      </w:r>
    </w:p>
    <w:p w14:paraId="6AC947B1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01213F79" w14:textId="77777777" w:rsidR="00F20252" w:rsidRDefault="00F20252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9A03F94" w14:textId="77777777" w:rsidR="00F20252" w:rsidRDefault="00F20252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DD94D64" w14:textId="77777777" w:rsidR="00F20252" w:rsidRDefault="00F20252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90DF80D" w14:textId="77777777" w:rsidR="00F20252" w:rsidRDefault="00F20252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67852DF" w14:textId="77777777" w:rsidR="00F20252" w:rsidRDefault="00F20252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08C6D91" w14:textId="77777777" w:rsidR="00F20252" w:rsidRDefault="00F20252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3FEAE2C" w14:textId="77777777" w:rsidR="00F20252" w:rsidRDefault="00F20252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EAE83FE" w14:textId="77777777" w:rsidR="00F20252" w:rsidRDefault="00F20252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1595D23" w14:textId="77777777" w:rsidR="00F20252" w:rsidRDefault="00F20252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6D034BB" w14:textId="7FF4868F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Best Front Page Design</w:t>
      </w:r>
    </w:p>
    <w:p w14:paraId="3C83C546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, circ. 10,000 or more</w:t>
      </w:r>
    </w:p>
    <w:p w14:paraId="2633D204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5A1D2EDF" w14:textId="77777777" w:rsidR="00814A0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St. Louis (Missouri) American</w:t>
      </w:r>
      <w:r w:rsidRPr="004325F1">
        <w:br/>
      </w:r>
      <w:r>
        <w:rPr>
          <w:noProof/>
        </w:rPr>
        <w:t>Mike Terhaa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Welcome Home</w:t>
      </w:r>
    </w:p>
    <w:p w14:paraId="2D6266A7" w14:textId="77777777" w:rsidR="00814A01" w:rsidRDefault="00814A01" w:rsidP="00D563D0">
      <w:pPr>
        <w:spacing w:line="240" w:lineRule="auto"/>
        <w:ind w:left="720"/>
        <w:contextualSpacing/>
        <w:rPr>
          <w:i/>
          <w:iCs/>
          <w:noProof/>
        </w:rPr>
      </w:pPr>
    </w:p>
    <w:p w14:paraId="77BCBBAF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1E791659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Examiner, Beaumont, Texas</w:t>
      </w:r>
      <w:r w:rsidRPr="004325F1">
        <w:br/>
      </w:r>
      <w:r>
        <w:rPr>
          <w:noProof/>
        </w:rPr>
        <w:t>Blaine Gonzale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BISD faces TEA accountability</w:t>
      </w:r>
    </w:p>
    <w:p w14:paraId="265B0BDB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09C40599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5E2EDB3B" w14:textId="77777777" w:rsidR="00814A0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Examiner, Beaumont, Texas</w:t>
      </w:r>
      <w:r w:rsidRPr="004325F1">
        <w:br/>
      </w:r>
      <w:r>
        <w:rPr>
          <w:noProof/>
        </w:rPr>
        <w:t>Blaine Gonzale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Let the games...</w:t>
      </w:r>
    </w:p>
    <w:p w14:paraId="1C2D12C8" w14:textId="77777777" w:rsidR="00814A01" w:rsidRDefault="00814A01" w:rsidP="00D563D0">
      <w:pPr>
        <w:spacing w:line="240" w:lineRule="auto"/>
        <w:ind w:left="720"/>
        <w:contextualSpacing/>
        <w:rPr>
          <w:i/>
          <w:iCs/>
          <w:noProof/>
        </w:rPr>
      </w:pPr>
    </w:p>
    <w:p w14:paraId="6122A1F1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08AB724C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Pilot, Southern Pines, North Carolina</w:t>
      </w:r>
      <w:r w:rsidRPr="004325F1">
        <w:br/>
      </w:r>
      <w:r>
        <w:rPr>
          <w:noProof/>
        </w:rPr>
        <w:t>Lauren Elli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Aberdeen Revitalization</w:t>
      </w:r>
    </w:p>
    <w:p w14:paraId="344C759F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5859CDE8" w14:textId="77777777" w:rsidR="00814A01" w:rsidRDefault="00814A01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A92F319" w14:textId="77777777" w:rsidR="00814A01" w:rsidRDefault="00814A01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E4D1562" w14:textId="77777777" w:rsidR="00814A01" w:rsidRDefault="00814A01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55EC68B" w14:textId="77777777" w:rsidR="00814A01" w:rsidRDefault="00814A01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4088FA4" w14:textId="77777777" w:rsidR="00814A01" w:rsidRDefault="00814A01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38AB667" w14:textId="77777777" w:rsidR="00814A01" w:rsidRDefault="00814A01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4A4BC42" w14:textId="77777777" w:rsidR="00814A01" w:rsidRDefault="00814A01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42B92F5" w14:textId="77777777" w:rsidR="00814A01" w:rsidRDefault="00814A01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AE69018" w14:textId="77777777" w:rsidR="00814A01" w:rsidRDefault="00814A01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506202A" w14:textId="77777777" w:rsidR="00814A01" w:rsidRDefault="00814A01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4492E73" w14:textId="5679A644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Best Front Page Design</w:t>
      </w:r>
    </w:p>
    <w:p w14:paraId="3687DBE0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Division</w:t>
      </w:r>
    </w:p>
    <w:p w14:paraId="150B0202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3A3263F8" w14:textId="77777777" w:rsidR="00814A0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Daily Post, Palo Alto, California</w:t>
      </w:r>
      <w:r w:rsidRPr="004325F1">
        <w:br/>
      </w:r>
      <w:r>
        <w:rPr>
          <w:noProof/>
        </w:rPr>
        <w:t>Emily Mibach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Sheriff fired</w:t>
      </w:r>
    </w:p>
    <w:p w14:paraId="655D4E09" w14:textId="77777777" w:rsidR="00814A01" w:rsidRDefault="00814A01" w:rsidP="00D563D0">
      <w:pPr>
        <w:spacing w:line="240" w:lineRule="auto"/>
        <w:ind w:left="720"/>
        <w:contextualSpacing/>
        <w:rPr>
          <w:i/>
          <w:iCs/>
          <w:noProof/>
        </w:rPr>
      </w:pPr>
    </w:p>
    <w:p w14:paraId="374D35B4" w14:textId="77777777" w:rsidR="00814A01" w:rsidRDefault="00814A01" w:rsidP="00D563D0">
      <w:pPr>
        <w:spacing w:line="240" w:lineRule="auto"/>
        <w:ind w:left="720"/>
        <w:contextualSpacing/>
        <w:rPr>
          <w:i/>
          <w:iCs/>
          <w:noProof/>
        </w:rPr>
      </w:pPr>
    </w:p>
    <w:p w14:paraId="4E3536AE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6A7F9E3B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Sioux City (Iowa) Journal</w:t>
      </w:r>
      <w:r w:rsidRPr="004325F1">
        <w:br/>
      </w:r>
      <w:r>
        <w:rPr>
          <w:noProof/>
        </w:rPr>
        <w:t>Staff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Sioux City Journal</w:t>
      </w:r>
    </w:p>
    <w:p w14:paraId="3CE6224A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245E6DC7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55A62416" w14:textId="77777777" w:rsidR="007B57B0" w:rsidRPr="004325F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Lawton (Oklahoma) Constitution</w:t>
      </w:r>
      <w:r w:rsidRPr="004325F1">
        <w:br/>
      </w:r>
      <w:r>
        <w:rPr>
          <w:noProof/>
        </w:rPr>
        <w:t>Staff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12-30-25</w:t>
      </w:r>
      <w:r w:rsidRPr="004325F1">
        <w:br/>
      </w:r>
    </w:p>
    <w:p w14:paraId="61C3540E" w14:textId="77777777" w:rsidR="007B57B0" w:rsidRDefault="007B57B0" w:rsidP="00D563D0">
      <w:pPr>
        <w:spacing w:line="240" w:lineRule="auto"/>
        <w:sectPr w:rsidR="007B57B0" w:rsidSect="00E34E7E">
          <w:headerReference w:type="default" r:id="rId17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1D7C84CA" w14:textId="77777777" w:rsidR="007B57B0" w:rsidRDefault="007B57B0" w:rsidP="00D563D0">
      <w:pPr>
        <w:sectPr w:rsidR="007B57B0" w:rsidSect="00E34E7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4CFEFBD8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</w:p>
    <w:p w14:paraId="6D106BBA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Best Online Album or Slide Show</w:t>
      </w:r>
    </w:p>
    <w:p w14:paraId="2A01ABBE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</w:t>
      </w:r>
    </w:p>
    <w:p w14:paraId="1D266487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64EB53FA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Mountain-Ear, Nederland, Colorado</w:t>
      </w:r>
      <w:r w:rsidRPr="004325F1">
        <w:br/>
      </w:r>
      <w:r>
        <w:rPr>
          <w:noProof/>
        </w:rPr>
        <w:t>Christopher Kelley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A Tragedy in Pictures: Day one</w:t>
      </w:r>
    </w:p>
    <w:p w14:paraId="33017BDB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3FAD2542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57927539" w14:textId="182BD8EC" w:rsidR="007B57B0" w:rsidRDefault="007B57B0" w:rsidP="00814A01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Casa Grande (Arizona) Dispatch</w:t>
      </w:r>
      <w:r w:rsidRPr="004325F1">
        <w:br/>
      </w:r>
      <w:r>
        <w:rPr>
          <w:noProof/>
        </w:rPr>
        <w:t>Oscar Perez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Farewell Mass to Church</w:t>
      </w:r>
    </w:p>
    <w:p w14:paraId="1FDBA3F2" w14:textId="77777777" w:rsidR="00814A01" w:rsidRPr="00A52EE5" w:rsidRDefault="00814A01" w:rsidP="00814A01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28A7F13D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4DDE74D2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St. Louis (Missouri) American</w:t>
      </w:r>
      <w:r w:rsidRPr="004325F1">
        <w:br/>
      </w:r>
      <w:r>
        <w:rPr>
          <w:noProof/>
        </w:rPr>
        <w:t>Wiley Price, Alvin A. Reid and Dawn Sugg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One of the worst tornados in St. Louis history</w:t>
      </w:r>
    </w:p>
    <w:p w14:paraId="6A3476F3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72F7C479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263947C6" w14:textId="77777777" w:rsidR="007B57B0" w:rsidRPr="004325F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Mountain-Ear, Nederland, Colorado</w:t>
      </w:r>
      <w:r w:rsidRPr="004325F1">
        <w:br/>
      </w:r>
      <w:r>
        <w:rPr>
          <w:noProof/>
        </w:rPr>
        <w:t>Christopher Kelley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Lakeview Fire story continued story told in a sequence of 28 photos</w:t>
      </w:r>
      <w:r w:rsidRPr="004325F1">
        <w:br/>
      </w:r>
    </w:p>
    <w:p w14:paraId="7E834D78" w14:textId="77777777" w:rsidR="007B57B0" w:rsidRDefault="007B57B0" w:rsidP="00D563D0">
      <w:pPr>
        <w:spacing w:line="240" w:lineRule="auto"/>
        <w:sectPr w:rsidR="007B57B0" w:rsidSect="00E34E7E">
          <w:headerReference w:type="default" r:id="rId18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0E3FECEF" w14:textId="77777777" w:rsidR="007B57B0" w:rsidRDefault="007B57B0" w:rsidP="00D563D0">
      <w:pPr>
        <w:sectPr w:rsidR="007B57B0" w:rsidSect="00E34E7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45713583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</w:p>
    <w:p w14:paraId="231EAE45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Best Reader-Generated Campaign</w:t>
      </w:r>
    </w:p>
    <w:p w14:paraId="6B105213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</w:t>
      </w:r>
    </w:p>
    <w:p w14:paraId="6C2987E7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104FA36E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Hooker County Tribune, Mullen, Nebraska</w:t>
      </w:r>
      <w:r w:rsidRPr="004325F1">
        <w:br/>
      </w:r>
      <w:r>
        <w:rPr>
          <w:noProof/>
        </w:rPr>
        <w:t>Gerri Peterso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The Vacationer Issue</w:t>
      </w:r>
    </w:p>
    <w:p w14:paraId="5A3D65D6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25553A2B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66886B98" w14:textId="166B87E2" w:rsidR="007B57B0" w:rsidRPr="00A52EE5" w:rsidRDefault="007B57B0" w:rsidP="00814A01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  <w:r>
        <w:rPr>
          <w:noProof/>
        </w:rPr>
        <w:t>Jefferson County Leader, Festus, Missouri</w:t>
      </w:r>
      <w:r w:rsidRPr="004325F1">
        <w:br/>
      </w:r>
      <w:r>
        <w:rPr>
          <w:noProof/>
        </w:rPr>
        <w:t>Lindsay Reca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Leader Publications Show Off Your Grandkids contest</w:t>
      </w:r>
    </w:p>
    <w:p w14:paraId="1A94A2C1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5334753E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Grosse Pointe New, Grosse Pointe Farms, Michigan</w:t>
      </w:r>
      <w:r w:rsidRPr="004325F1">
        <w:br/>
      </w:r>
      <w:r>
        <w:rPr>
          <w:noProof/>
        </w:rPr>
        <w:t>Donna Zetterlund, GPN Editorial Staff, GPN Sales Team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Yearly Calendar</w:t>
      </w:r>
    </w:p>
    <w:p w14:paraId="1E82AF08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51068893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02B2413B" w14:textId="77777777" w:rsidR="007B57B0" w:rsidRPr="004325F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Sparta Independent, Chester, New York</w:t>
      </w:r>
      <w:r w:rsidRPr="004325F1">
        <w:br/>
      </w:r>
      <w:r>
        <w:rPr>
          <w:noProof/>
        </w:rPr>
        <w:t>Luke Rowe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What's the best thing about dad?</w:t>
      </w:r>
      <w:r w:rsidRPr="004325F1">
        <w:br/>
      </w:r>
    </w:p>
    <w:p w14:paraId="0B7D1A80" w14:textId="77777777" w:rsidR="007B57B0" w:rsidRDefault="007B57B0" w:rsidP="00D563D0">
      <w:pPr>
        <w:spacing w:line="240" w:lineRule="auto"/>
        <w:sectPr w:rsidR="007B57B0" w:rsidSect="00E34E7E">
          <w:headerReference w:type="default" r:id="rId19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596E5E78" w14:textId="77777777" w:rsidR="007B57B0" w:rsidRDefault="007B57B0" w:rsidP="00D563D0">
      <w:pPr>
        <w:sectPr w:rsidR="007B57B0" w:rsidSect="00E34E7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7A2AF460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</w:p>
    <w:p w14:paraId="5CEE1324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Best Reporting on Local Government</w:t>
      </w:r>
    </w:p>
    <w:p w14:paraId="3461271E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 circ. less than 2,000</w:t>
      </w:r>
    </w:p>
    <w:p w14:paraId="0E2677FA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74D56FA2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Knox County News, Bloomfield, Nebraska</w:t>
      </w:r>
      <w:r w:rsidRPr="004325F1">
        <w:br/>
      </w:r>
      <w:r>
        <w:rPr>
          <w:noProof/>
        </w:rPr>
        <w:t>Carrie Pitz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Cases dismissed, fines refunded</w:t>
      </w:r>
    </w:p>
    <w:p w14:paraId="3B28946F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6081AEAA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73D83201" w14:textId="25159B47" w:rsidR="007B57B0" w:rsidRPr="00A52EE5" w:rsidRDefault="007B57B0" w:rsidP="00814A01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  <w:r>
        <w:rPr>
          <w:noProof/>
        </w:rPr>
        <w:t>Southwest Ledger, Lawton, Oklahoma</w:t>
      </w:r>
      <w:r w:rsidRPr="004325F1">
        <w:br/>
      </w:r>
      <w:r>
        <w:rPr>
          <w:noProof/>
        </w:rPr>
        <w:t>Mike W. Ray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Commissioner Josh Powers unloads on Commissioner Ryan John</w:t>
      </w:r>
    </w:p>
    <w:p w14:paraId="48034655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40AE101B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imes-Standard-Herald, Marion. Alabama</w:t>
      </w:r>
      <w:r w:rsidRPr="004325F1">
        <w:br/>
      </w:r>
      <w:r>
        <w:rPr>
          <w:noProof/>
        </w:rPr>
        <w:t>John Allan Clark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Marion's Water Crisis and City Hall</w:t>
      </w:r>
    </w:p>
    <w:p w14:paraId="70ACC4DB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14CEF0E1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61FB9704" w14:textId="70211F03" w:rsidR="007B57B0" w:rsidRPr="004325F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Henderson (Minnesota) Independent</w:t>
      </w:r>
      <w:r w:rsidRPr="004325F1">
        <w:br/>
      </w:r>
      <w:r w:rsidR="00BA684E" w:rsidRPr="00BA684E">
        <w:rPr>
          <w:noProof/>
        </w:rPr>
        <w:t>Rachel Miller &amp; Beth Cornish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Proposed asphalt plant draws concerns</w:t>
      </w:r>
      <w:r w:rsidRPr="004325F1">
        <w:br/>
      </w:r>
    </w:p>
    <w:p w14:paraId="0BDD65E6" w14:textId="77777777" w:rsidR="007B57B0" w:rsidRDefault="007B57B0" w:rsidP="00D563D0">
      <w:pPr>
        <w:spacing w:line="240" w:lineRule="auto"/>
        <w:sectPr w:rsidR="007B57B0" w:rsidSect="00E34E7E">
          <w:headerReference w:type="default" r:id="rId20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479ADC2E" w14:textId="77777777" w:rsidR="007B57B0" w:rsidRDefault="007B57B0" w:rsidP="00D563D0">
      <w:pPr>
        <w:sectPr w:rsidR="007B57B0" w:rsidSect="00E34E7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1AFDB052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</w:p>
    <w:p w14:paraId="11620AF1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Best Reporting on Local Government</w:t>
      </w:r>
    </w:p>
    <w:p w14:paraId="794A6829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 circ. 2,000-3,999</w:t>
      </w:r>
    </w:p>
    <w:p w14:paraId="368AD7F8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078C0E4D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Ark, Tiburon, California</w:t>
      </w:r>
      <w:r w:rsidRPr="004325F1">
        <w:br/>
      </w:r>
      <w:r>
        <w:rPr>
          <w:noProof/>
        </w:rPr>
        <w:t>Francisco Martinez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Fight over Tiburon Boulevard bike lanes</w:t>
      </w:r>
    </w:p>
    <w:p w14:paraId="230D6535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2810F4E7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2ED9A880" w14:textId="3EDD36FA" w:rsidR="007B57B0" w:rsidRPr="00A52EE5" w:rsidRDefault="007B57B0" w:rsidP="00DA3960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  <w:r>
        <w:rPr>
          <w:noProof/>
        </w:rPr>
        <w:t>The Ark, Tiburon, California</w:t>
      </w:r>
      <w:r w:rsidRPr="004325F1">
        <w:br/>
      </w:r>
      <w:r>
        <w:rPr>
          <w:noProof/>
        </w:rPr>
        <w:t>Tyler Callister, Kevin Hessel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Belvedere upholds $300k fine after fiery hearing on construction delays</w:t>
      </w:r>
    </w:p>
    <w:p w14:paraId="6F221475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0977C42B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Ark, Tiburon, California</w:t>
      </w:r>
      <w:r w:rsidRPr="004325F1">
        <w:br/>
      </w:r>
      <w:r>
        <w:rPr>
          <w:noProof/>
        </w:rPr>
        <w:t>Francisco Martinez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Termination of popular librarian sparks controversy</w:t>
      </w:r>
    </w:p>
    <w:p w14:paraId="52AD5C3E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074BA99C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7CB6709A" w14:textId="77777777" w:rsidR="007B57B0" w:rsidRPr="004325F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Green River (Wyoming) Star</w:t>
      </w:r>
      <w:r w:rsidRPr="004325F1">
        <w:br/>
      </w:r>
      <w:r>
        <w:rPr>
          <w:noProof/>
        </w:rPr>
        <w:t>Hannah Romero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The price to be paid for property tax cuts</w:t>
      </w:r>
      <w:r w:rsidRPr="004325F1">
        <w:br/>
      </w:r>
    </w:p>
    <w:p w14:paraId="7E0AC737" w14:textId="77777777" w:rsidR="007B57B0" w:rsidRDefault="007B57B0" w:rsidP="00D563D0">
      <w:pPr>
        <w:spacing w:line="240" w:lineRule="auto"/>
        <w:sectPr w:rsidR="007B57B0" w:rsidSect="00E34E7E">
          <w:headerReference w:type="default" r:id="rId21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7E89922C" w14:textId="77777777" w:rsidR="007B57B0" w:rsidRDefault="007B57B0" w:rsidP="00D563D0">
      <w:pPr>
        <w:sectPr w:rsidR="007B57B0" w:rsidSect="00E34E7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7EB9924C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</w:p>
    <w:p w14:paraId="302E789A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Best Reporting on Local Government</w:t>
      </w:r>
    </w:p>
    <w:p w14:paraId="01D583B1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 circ. 4,000-5,999</w:t>
      </w:r>
    </w:p>
    <w:p w14:paraId="7729C54F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188367C2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Riverton (Wyoming) Ranger</w:t>
      </w:r>
      <w:r w:rsidRPr="004325F1">
        <w:br/>
      </w:r>
      <w:r>
        <w:rPr>
          <w:noProof/>
        </w:rPr>
        <w:t>Sarah Squires, Marit Gookin, Austin Beck-Dos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County's secret ballots</w:t>
      </w:r>
    </w:p>
    <w:p w14:paraId="043031DB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020C92CE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1F04DFC6" w14:textId="07F13ED5" w:rsidR="007B57B0" w:rsidRPr="00A52EE5" w:rsidRDefault="007B57B0" w:rsidP="00DA3960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  <w:r>
        <w:rPr>
          <w:noProof/>
        </w:rPr>
        <w:t>Riverton (Wyoming) Ranger</w:t>
      </w:r>
      <w:r w:rsidRPr="004325F1">
        <w:br/>
      </w:r>
      <w:r>
        <w:rPr>
          <w:noProof/>
        </w:rPr>
        <w:t>Sarah Squire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Transparency transgressions</w:t>
      </w:r>
    </w:p>
    <w:p w14:paraId="19096D46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19B1CEB4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Eldridge (Iowa) North Scott Press</w:t>
      </w:r>
      <w:r w:rsidRPr="004325F1">
        <w:br/>
      </w:r>
      <w:r>
        <w:rPr>
          <w:noProof/>
        </w:rPr>
        <w:t>Noah Glasgow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Supervisors stall power plant</w:t>
      </w:r>
    </w:p>
    <w:p w14:paraId="555392AD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3BEC54B9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747B11CC" w14:textId="77777777" w:rsidR="007B57B0" w:rsidRPr="004325F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Red Hook Star-Revue, Brooklyn, New York</w:t>
      </w:r>
      <w:r w:rsidRPr="004325F1">
        <w:br/>
      </w:r>
      <w:r>
        <w:rPr>
          <w:noProof/>
        </w:rPr>
        <w:t>George Fiala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Community Board 6 in Red Hook, Brooklyn</w:t>
      </w:r>
      <w:r w:rsidRPr="004325F1">
        <w:br/>
      </w:r>
    </w:p>
    <w:p w14:paraId="3066C216" w14:textId="77777777" w:rsidR="007B57B0" w:rsidRDefault="007B57B0" w:rsidP="00D563D0">
      <w:pPr>
        <w:spacing w:line="240" w:lineRule="auto"/>
        <w:sectPr w:rsidR="007B57B0" w:rsidSect="00E34E7E">
          <w:headerReference w:type="default" r:id="rId22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71308CF2" w14:textId="77777777" w:rsidR="007B57B0" w:rsidRDefault="007B57B0" w:rsidP="00D563D0">
      <w:pPr>
        <w:sectPr w:rsidR="007B57B0" w:rsidSect="00E34E7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6E9C20A3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</w:p>
    <w:p w14:paraId="769D0FD0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Best Reporting on Local Government</w:t>
      </w:r>
    </w:p>
    <w:p w14:paraId="02748F7C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 circ. 6,000-14,999</w:t>
      </w:r>
    </w:p>
    <w:p w14:paraId="4CB13155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44BE66F1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College Park (Maryland) Here &amp; Now</w:t>
      </w:r>
      <w:r w:rsidRPr="004325F1">
        <w:br/>
      </w:r>
      <w:r>
        <w:rPr>
          <w:noProof/>
        </w:rPr>
        <w:t>Sharon O'Malley, Sammy Liu, Kit Slack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Voters elect 3 new city councilmembers</w:t>
      </w:r>
    </w:p>
    <w:p w14:paraId="57800CF5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7E6B1B07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1FDC1EF0" w14:textId="7120269F" w:rsidR="007B57B0" w:rsidRPr="00A52EE5" w:rsidRDefault="007B57B0" w:rsidP="00DA3960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  <w:r>
        <w:rPr>
          <w:noProof/>
        </w:rPr>
        <w:t>The Examiner, Beaumont, Texas</w:t>
      </w:r>
      <w:r w:rsidRPr="004325F1">
        <w:br/>
      </w:r>
      <w:r>
        <w:rPr>
          <w:noProof/>
        </w:rPr>
        <w:t>Barbara Davi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City acknowledges negligence</w:t>
      </w:r>
    </w:p>
    <w:p w14:paraId="5A9BAB1D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21005948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Grosse Pointe New, Grosse Pointe Farms, Michigan</w:t>
      </w:r>
      <w:r w:rsidRPr="004325F1">
        <w:br/>
      </w:r>
      <w:r>
        <w:rPr>
          <w:noProof/>
        </w:rPr>
        <w:t>Laurel Krau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Theft ring brought to light with aid from GP</w:t>
      </w:r>
    </w:p>
    <w:p w14:paraId="256DE3F1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0B43479B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2F1EC932" w14:textId="77777777" w:rsidR="007B57B0" w:rsidRPr="004325F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Philadelphia (Pennsylvania) Gay News</w:t>
      </w:r>
      <w:r w:rsidRPr="004325F1">
        <w:br/>
      </w:r>
      <w:r>
        <w:rPr>
          <w:noProof/>
        </w:rPr>
        <w:t>Lauren Rowello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Coverage of LGBTQ implications of local elections</w:t>
      </w:r>
      <w:r w:rsidRPr="004325F1">
        <w:br/>
      </w:r>
    </w:p>
    <w:p w14:paraId="4B194C5E" w14:textId="77777777" w:rsidR="007B57B0" w:rsidRDefault="007B57B0" w:rsidP="00D563D0">
      <w:pPr>
        <w:spacing w:line="240" w:lineRule="auto"/>
        <w:sectPr w:rsidR="007B57B0" w:rsidSect="00E34E7E">
          <w:headerReference w:type="default" r:id="rId23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24939DBF" w14:textId="77777777" w:rsidR="007B57B0" w:rsidRDefault="007B57B0" w:rsidP="00D563D0">
      <w:pPr>
        <w:sectPr w:rsidR="007B57B0" w:rsidSect="00E34E7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4E177BEE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</w:p>
    <w:p w14:paraId="75FA479A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Best Reporting on Local Government</w:t>
      </w:r>
    </w:p>
    <w:p w14:paraId="1D99DF9A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 circ. 15,000 or more</w:t>
      </w:r>
    </w:p>
    <w:p w14:paraId="3323C5C7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7E672AEC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Maine Monitor, Hallowell, Maine</w:t>
      </w:r>
      <w:r w:rsidRPr="004325F1">
        <w:br/>
      </w:r>
      <w:r>
        <w:rPr>
          <w:noProof/>
        </w:rPr>
        <w:t>Daniel O'Connor, Evan W. Houk, Judith Mey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Washington County budget crisis</w:t>
      </w:r>
    </w:p>
    <w:p w14:paraId="56E69273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650FE0AE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0D5EE0DF" w14:textId="7004BCDC" w:rsidR="007B57B0" w:rsidRDefault="007B57B0" w:rsidP="00DA396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Pilot, Southern Pines, North Carolina</w:t>
      </w:r>
      <w:r w:rsidRPr="004325F1">
        <w:br/>
      </w:r>
      <w:r>
        <w:rPr>
          <w:noProof/>
        </w:rPr>
        <w:t>Ana Risano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More Than Meets the Public Eye</w:t>
      </w:r>
    </w:p>
    <w:p w14:paraId="055AC7DB" w14:textId="77777777" w:rsidR="00360E97" w:rsidRPr="00A52EE5" w:rsidRDefault="00360E97" w:rsidP="00DA3960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0BE58C0E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003AAA0C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Park Cities People, Dallas, Texas</w:t>
      </w:r>
      <w:r w:rsidRPr="004325F1">
        <w:br/>
      </w:r>
      <w:r>
        <w:rPr>
          <w:noProof/>
        </w:rPr>
        <w:t>Sarah Hodge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BestReportingonLocalGovernment_PCPFeb2025-pg.12_PickleballRacket</w:t>
      </w:r>
    </w:p>
    <w:p w14:paraId="659A336E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02DC1F9A" w14:textId="77777777" w:rsidR="00DA3960" w:rsidRDefault="00DA396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9498F50" w14:textId="77777777" w:rsidR="00DA3960" w:rsidRDefault="00DA396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A901426" w14:textId="77777777" w:rsidR="00DA3960" w:rsidRDefault="00DA396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2CD33A3" w14:textId="77777777" w:rsidR="00DA3960" w:rsidRDefault="00DA396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F15BEAF" w14:textId="77777777" w:rsidR="00DA3960" w:rsidRDefault="00DA396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3C53531" w14:textId="77777777" w:rsidR="00DA3960" w:rsidRDefault="00DA396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BB5A6BE" w14:textId="77777777" w:rsidR="00DA3960" w:rsidRDefault="00DA396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76C77DA" w14:textId="77777777" w:rsidR="00DA3960" w:rsidRDefault="00DA396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B2F23E8" w14:textId="77777777" w:rsidR="00DA3960" w:rsidRDefault="00DA396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7508CA5" w14:textId="77777777" w:rsidR="00DA3960" w:rsidRDefault="00DA396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17FE864" w14:textId="77777777" w:rsidR="00DA3960" w:rsidRDefault="00DA396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E0756FD" w14:textId="77777777" w:rsidR="00DA3960" w:rsidRDefault="00DA396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9356052" w14:textId="77777777" w:rsidR="00DA3960" w:rsidRDefault="00DA396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7B3E147" w14:textId="6AA0E31B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Best Reporting on Local Government</w:t>
      </w:r>
    </w:p>
    <w:p w14:paraId="7AD644D2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Division</w:t>
      </w:r>
    </w:p>
    <w:p w14:paraId="091B18F0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4453FE75" w14:textId="44A66471" w:rsidR="007B57B0" w:rsidRDefault="007B57B0" w:rsidP="00574636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Yankton (South Dakota) Daily Press &amp; Dakotan</w:t>
      </w:r>
      <w:r w:rsidRPr="004325F1">
        <w:br/>
      </w:r>
      <w:r>
        <w:rPr>
          <w:noProof/>
        </w:rPr>
        <w:t>Randy Dockendorf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Ambulance Crisis</w:t>
      </w:r>
    </w:p>
    <w:p w14:paraId="045A1535" w14:textId="77777777" w:rsidR="00574636" w:rsidRPr="00A52EE5" w:rsidRDefault="00574636" w:rsidP="00574636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655597DB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1FAFA618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Daily Post, Palo Alto, California</w:t>
      </w:r>
      <w:r w:rsidRPr="004325F1">
        <w:br/>
      </w:r>
      <w:r>
        <w:rPr>
          <w:noProof/>
        </w:rPr>
        <w:t>Adriana Hernandez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Sheriff scandal cost</w:t>
      </w:r>
    </w:p>
    <w:p w14:paraId="3083B206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2137EF0F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749C4E44" w14:textId="3E0EA78E" w:rsidR="007B57B0" w:rsidRDefault="007B57B0" w:rsidP="00574636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Wyoming Tribune Eagle, Cheyenne, Wyoming</w:t>
      </w:r>
      <w:r w:rsidRPr="004325F1">
        <w:br/>
      </w:r>
      <w:r>
        <w:rPr>
          <w:noProof/>
        </w:rPr>
        <w:t>Ivy Secrest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Sheriff enters into 287(g) contract with ICE</w:t>
      </w:r>
    </w:p>
    <w:p w14:paraId="2CE46FDF" w14:textId="77777777" w:rsidR="00574636" w:rsidRPr="00A52EE5" w:rsidRDefault="00574636" w:rsidP="00574636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2B738F4D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0B4D358C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Daily Post, Palo Alto, California</w:t>
      </w:r>
      <w:r w:rsidRPr="004325F1">
        <w:br/>
      </w:r>
      <w:r>
        <w:rPr>
          <w:noProof/>
        </w:rPr>
        <w:t>Adriana Hernandez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Neighborhood feels abandoned by sheriff</w:t>
      </w:r>
    </w:p>
    <w:p w14:paraId="2C0BF4A8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0EAA6026" w14:textId="77777777" w:rsidR="00574636" w:rsidRDefault="00574636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7A075E2" w14:textId="77777777" w:rsidR="00574636" w:rsidRDefault="00574636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5DBE7D0" w14:textId="77777777" w:rsidR="00574636" w:rsidRDefault="00574636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F61C436" w14:textId="77777777" w:rsidR="00574636" w:rsidRDefault="00574636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E01C846" w14:textId="77777777" w:rsidR="00574636" w:rsidRDefault="00574636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8AB19C4" w14:textId="77777777" w:rsidR="00574636" w:rsidRDefault="00574636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572E47C" w14:textId="77777777" w:rsidR="00574636" w:rsidRDefault="00574636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78A9836" w14:textId="77777777" w:rsidR="00574636" w:rsidRDefault="00574636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432D78B" w14:textId="77777777" w:rsidR="00574636" w:rsidRDefault="00574636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78CEEDA" w14:textId="77777777" w:rsidR="00574636" w:rsidRDefault="00574636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331ADCD" w14:textId="77777777" w:rsidR="00574636" w:rsidRDefault="00574636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1B59EBB" w14:textId="14B3DCFE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Best Use of a Double-Truck</w:t>
      </w:r>
    </w:p>
    <w:p w14:paraId="0F9753A3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, circ. less than 2000</w:t>
      </w:r>
    </w:p>
    <w:p w14:paraId="3B7056AD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2734F76D" w14:textId="67BAED86" w:rsidR="007B57B0" w:rsidRDefault="007B57B0" w:rsidP="00574636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Marietta (Oklahoma) Monitor</w:t>
      </w:r>
      <w:r w:rsidRPr="004325F1">
        <w:br/>
      </w:r>
      <w:r>
        <w:rPr>
          <w:noProof/>
        </w:rPr>
        <w:t>Josh Meo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The Science Behind Tornado's</w:t>
      </w:r>
    </w:p>
    <w:p w14:paraId="21CEAC78" w14:textId="77777777" w:rsidR="00574636" w:rsidRPr="00A52EE5" w:rsidRDefault="00574636" w:rsidP="00574636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3604C68C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7041BA4E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Observer, Dundee, New York</w:t>
      </w:r>
      <w:r w:rsidRPr="004325F1">
        <w:br/>
      </w:r>
      <w:r>
        <w:rPr>
          <w:noProof/>
        </w:rPr>
        <w:t>Brandon Lawso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PENN YAN BOYS LACROSSE WINS NEW YORK STATE CHAMPIONSHIP</w:t>
      </w:r>
    </w:p>
    <w:p w14:paraId="24952D30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2968E24A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6CF6EA29" w14:textId="282DFA9E" w:rsidR="007B57B0" w:rsidRDefault="007B57B0" w:rsidP="00574636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Henderson (Minnesota) Independent</w:t>
      </w:r>
      <w:r w:rsidRPr="004325F1">
        <w:br/>
      </w:r>
      <w:r>
        <w:rPr>
          <w:noProof/>
        </w:rPr>
        <w:t>Rachel Mill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Giant Days coverage</w:t>
      </w:r>
    </w:p>
    <w:p w14:paraId="64AEE63F" w14:textId="77777777" w:rsidR="00574636" w:rsidRPr="00A52EE5" w:rsidRDefault="00574636" w:rsidP="00574636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578215A3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3484FA0A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Cedar Valley News, Greeley, Nebraska</w:t>
      </w:r>
      <w:r w:rsidRPr="004325F1">
        <w:br/>
      </w:r>
      <w:r>
        <w:rPr>
          <w:noProof/>
        </w:rPr>
        <w:t>Rikki Rada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State Wrestling</w:t>
      </w:r>
    </w:p>
    <w:p w14:paraId="6C7913B8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0CBF36CF" w14:textId="77777777" w:rsidR="00574636" w:rsidRDefault="00574636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EE1F64F" w14:textId="77777777" w:rsidR="00574636" w:rsidRDefault="00574636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E0A1ECA" w14:textId="77777777" w:rsidR="00574636" w:rsidRDefault="00574636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D0D1470" w14:textId="77777777" w:rsidR="00574636" w:rsidRDefault="00574636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AB2407A" w14:textId="77777777" w:rsidR="00574636" w:rsidRDefault="00574636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5ADB908" w14:textId="77777777" w:rsidR="00574636" w:rsidRDefault="00574636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FCB334E" w14:textId="77777777" w:rsidR="00574636" w:rsidRDefault="00574636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F3E81EF" w14:textId="77777777" w:rsidR="00574636" w:rsidRDefault="00574636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1C7D1C6" w14:textId="77777777" w:rsidR="00574636" w:rsidRDefault="00574636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BF65B9F" w14:textId="7C0B8A5B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Best Use of a Double-Truck</w:t>
      </w:r>
    </w:p>
    <w:p w14:paraId="3525E49D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, circ. 2,000-9,999</w:t>
      </w:r>
    </w:p>
    <w:p w14:paraId="09C02CA3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6003A121" w14:textId="66DE666C" w:rsidR="007B57B0" w:rsidRDefault="007B57B0" w:rsidP="00D2551D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Jackson Hole News&amp;Guide, Jackson, Wyoming</w:t>
      </w:r>
      <w:r w:rsidRPr="004325F1">
        <w:br/>
      </w:r>
      <w:r>
        <w:rPr>
          <w:noProof/>
        </w:rPr>
        <w:t>Andy Edward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The siren song of the wapiti</w:t>
      </w:r>
    </w:p>
    <w:p w14:paraId="54E0B9EF" w14:textId="77777777" w:rsidR="00D2551D" w:rsidRPr="00A52EE5" w:rsidRDefault="00D2551D" w:rsidP="00D2551D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0649563E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467E478A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Jackson Hole News&amp;Guide, Jackson, Wyoming</w:t>
      </w:r>
      <w:r w:rsidRPr="004325F1">
        <w:br/>
      </w:r>
      <w:r>
        <w:rPr>
          <w:noProof/>
        </w:rPr>
        <w:t>Andy Edward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Family subdivisions</w:t>
      </w:r>
    </w:p>
    <w:p w14:paraId="758B49C1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744BB977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21A78D9A" w14:textId="14ABDD65" w:rsidR="007B57B0" w:rsidRDefault="007B57B0" w:rsidP="00D2551D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Southwestern College Sun, Chula Vista, California</w:t>
      </w:r>
      <w:r w:rsidRPr="004325F1">
        <w:br/>
      </w:r>
      <w:r>
        <w:rPr>
          <w:noProof/>
        </w:rPr>
        <w:t>Andrea Aladi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Keynote of All Elegance</w:t>
      </w:r>
    </w:p>
    <w:p w14:paraId="1774D621" w14:textId="77777777" w:rsidR="00D2551D" w:rsidRPr="00A52EE5" w:rsidRDefault="00D2551D" w:rsidP="00D2551D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33F002D2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19A8FCC5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Southwestern College Sun, Chula Vista, California</w:t>
      </w:r>
      <w:r w:rsidRPr="004325F1">
        <w:br/>
      </w:r>
      <w:r>
        <w:rPr>
          <w:noProof/>
        </w:rPr>
        <w:t>Raul Ramirez, Carla Gutierrez, Ines Cervante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Garden Spot Blossoms</w:t>
      </w:r>
    </w:p>
    <w:p w14:paraId="02F5DA2D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68F898C9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6ECEEFD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451C087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8F62F00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8DF7739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93CB8F8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A17DA89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5826572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7322882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2370D54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CBFA433" w14:textId="7A48B43A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Best Use of a Double-Truck</w:t>
      </w:r>
    </w:p>
    <w:p w14:paraId="4F0B06AE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&amp; Non-daily Division, circ. 10,000 or more</w:t>
      </w:r>
    </w:p>
    <w:p w14:paraId="750C1CFF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5D2510BB" w14:textId="60217CEA" w:rsidR="007B57B0" w:rsidRDefault="007B57B0" w:rsidP="00D2551D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Pilot, Southern Pines, North Carolina</w:t>
      </w:r>
      <w:r w:rsidRPr="004325F1">
        <w:br/>
      </w:r>
      <w:r>
        <w:rPr>
          <w:noProof/>
        </w:rPr>
        <w:t>Lauren Ellis, Ana Risano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Construction Coming Soon to a Road Near You</w:t>
      </w:r>
    </w:p>
    <w:p w14:paraId="50AEA2EA" w14:textId="77777777" w:rsidR="00D2551D" w:rsidRPr="00A52EE5" w:rsidRDefault="00D2551D" w:rsidP="00D2551D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71FFCFD7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6F033F00" w14:textId="6F458F94" w:rsidR="007B57B0" w:rsidRDefault="007B57B0" w:rsidP="00D2551D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Pilot, Southern Pines, North Carolina</w:t>
      </w:r>
      <w:r w:rsidRPr="004325F1">
        <w:br/>
      </w:r>
      <w:r>
        <w:rPr>
          <w:noProof/>
        </w:rPr>
        <w:t>Lauren Ellis, Jonathan Bym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Reviving 'The Rock'</w:t>
      </w:r>
    </w:p>
    <w:p w14:paraId="795A8F0D" w14:textId="77777777" w:rsidR="00D2551D" w:rsidRPr="00A52EE5" w:rsidRDefault="00D2551D" w:rsidP="00D2551D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6A94DD81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4BD14FF9" w14:textId="1B70ACF5" w:rsidR="007B57B0" w:rsidRDefault="007B57B0" w:rsidP="00D2551D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Pilot, Southern Pines, North Carolina</w:t>
      </w:r>
      <w:r w:rsidRPr="004325F1">
        <w:br/>
      </w:r>
      <w:r>
        <w:rPr>
          <w:noProof/>
        </w:rPr>
        <w:t>Lauren Ellis, Ana Risano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Aberdeen Revitalization</w:t>
      </w:r>
    </w:p>
    <w:p w14:paraId="60D747A1" w14:textId="77777777" w:rsidR="00D2551D" w:rsidRPr="00A52EE5" w:rsidRDefault="00D2551D" w:rsidP="00D2551D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37F5D548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6D03EC1E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Examiner, Beaumont, Texas</w:t>
      </w:r>
      <w:r w:rsidRPr="004325F1">
        <w:br/>
      </w:r>
      <w:r>
        <w:rPr>
          <w:noProof/>
        </w:rPr>
        <w:t>Blaine Gonzale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Viva Art Contest Winners</w:t>
      </w:r>
    </w:p>
    <w:p w14:paraId="4A86273F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68661E8B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96E4003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3852A80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C216F75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BFA18A1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36943DA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9110962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D0D60B2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83E57E7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B59FB06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79C688B" w14:textId="5ABEF8C1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Best Use of Social Media for Breaking News</w:t>
      </w:r>
    </w:p>
    <w:p w14:paraId="66634900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&amp; Non-daily Division</w:t>
      </w:r>
    </w:p>
    <w:p w14:paraId="09F48129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4FB62D3C" w14:textId="77777777" w:rsidR="00D2551D" w:rsidRDefault="007B57B0" w:rsidP="00D2551D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Henderson (Minnesota) Independent</w:t>
      </w:r>
      <w:r w:rsidRPr="004325F1">
        <w:br/>
      </w:r>
      <w:r>
        <w:rPr>
          <w:noProof/>
        </w:rPr>
        <w:t>Rachel Mill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Henderson Independent: Social media use during a statewide manhunt</w:t>
      </w:r>
    </w:p>
    <w:p w14:paraId="5A6B75ED" w14:textId="77777777" w:rsidR="00D2551D" w:rsidRDefault="00D2551D" w:rsidP="00D2551D">
      <w:pPr>
        <w:spacing w:line="240" w:lineRule="auto"/>
        <w:ind w:left="720"/>
        <w:contextualSpacing/>
        <w:rPr>
          <w:b/>
          <w:bCs/>
          <w:noProof/>
          <w:color w:val="0070C0"/>
          <w:sz w:val="28"/>
          <w:szCs w:val="28"/>
        </w:rPr>
      </w:pPr>
    </w:p>
    <w:p w14:paraId="38CBACD3" w14:textId="194A3A95" w:rsidR="007B57B0" w:rsidRPr="004325F1" w:rsidRDefault="007B57B0" w:rsidP="00D2551D">
      <w:pPr>
        <w:spacing w:line="240" w:lineRule="auto"/>
        <w:ind w:left="720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78B1F131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Antelope County News, Neligh, Nebraska</w:t>
      </w:r>
      <w:r w:rsidRPr="004325F1">
        <w:br/>
      </w:r>
      <w:r>
        <w:rPr>
          <w:noProof/>
        </w:rPr>
        <w:t>carrie Pitz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Water Notice</w:t>
      </w:r>
    </w:p>
    <w:p w14:paraId="5D7EDD22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49C8FDEB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22D20DA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021D5EF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8370406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16E5225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84C3899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D805E8B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77C375D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A1D5F37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3F0E1C8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1123894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B31BEA2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9E44918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4ABABD2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CF51E6C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E6365D6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6F656C3" w14:textId="664690AA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Civic - Community Service Award</w:t>
      </w:r>
    </w:p>
    <w:p w14:paraId="136B68E2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&amp; Non-daily Division</w:t>
      </w:r>
    </w:p>
    <w:p w14:paraId="1AA36B1D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796AABD7" w14:textId="24E72DD9" w:rsidR="007B57B0" w:rsidRDefault="007B57B0" w:rsidP="00D2551D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Southwestern College Sun, Chula Vista, California</w:t>
      </w:r>
      <w:r w:rsidRPr="004325F1">
        <w:br/>
      </w:r>
      <w:r>
        <w:rPr>
          <w:noProof/>
        </w:rPr>
        <w:t>The Sun Staff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A New Age for Native Americans at Southwestern College</w:t>
      </w:r>
    </w:p>
    <w:p w14:paraId="6E797CDA" w14:textId="77777777" w:rsidR="00D2551D" w:rsidRPr="00A52EE5" w:rsidRDefault="00D2551D" w:rsidP="00D2551D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0C4F428E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57B90758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Steele County Times, Blooming Prairie, Minnesota</w:t>
      </w:r>
      <w:r w:rsidRPr="004325F1">
        <w:br/>
      </w:r>
      <w:r>
        <w:rPr>
          <w:noProof/>
        </w:rPr>
        <w:t>Staff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Controversial BP Roadway</w:t>
      </w:r>
    </w:p>
    <w:p w14:paraId="705B98ED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243DF6AB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0837213B" w14:textId="4ED0B0F6" w:rsidR="007B57B0" w:rsidRDefault="007B57B0" w:rsidP="00D2551D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Marietta (Oklahoma) Monitor</w:t>
      </w:r>
      <w:r w:rsidRPr="004325F1">
        <w:br/>
      </w:r>
      <w:r>
        <w:rPr>
          <w:noProof/>
        </w:rPr>
        <w:t>Connor Choate, Anabel Ulloa, Donna Martin, and Josh Meo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La Voz</w:t>
      </w:r>
    </w:p>
    <w:p w14:paraId="205216DA" w14:textId="77777777" w:rsidR="00D2551D" w:rsidRPr="00A52EE5" w:rsidRDefault="00D2551D" w:rsidP="00D2551D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4602849D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69A64D01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imes-Standard-Herald, Marion. Alabama</w:t>
      </w:r>
      <w:r w:rsidRPr="004325F1">
        <w:br/>
      </w:r>
      <w:r>
        <w:rPr>
          <w:noProof/>
        </w:rPr>
        <w:t>John Allan Clark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Marion Water System Financial Accountability</w:t>
      </w:r>
    </w:p>
    <w:p w14:paraId="2BE514A1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1D9449A6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5C4A487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E92A410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E9D54C0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57251FE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39EEA74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2101C84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EA94235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BB5BA0A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51E9504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E55223C" w14:textId="65AEFCA1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Column - Best Humorous Column</w:t>
      </w:r>
    </w:p>
    <w:p w14:paraId="730EFEAF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&amp; Non-daily, circ. less than 5,000</w:t>
      </w:r>
    </w:p>
    <w:p w14:paraId="214D63D5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1629BEE2" w14:textId="09CDA0C1" w:rsidR="007B57B0" w:rsidRDefault="007B57B0" w:rsidP="00D2551D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Marietta (Oklahoma) Monitor</w:t>
      </w:r>
      <w:r w:rsidRPr="004325F1">
        <w:br/>
      </w:r>
      <w:r>
        <w:rPr>
          <w:noProof/>
        </w:rPr>
        <w:t>Joani Harti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Welcome to the Farm</w:t>
      </w:r>
    </w:p>
    <w:p w14:paraId="09FE638E" w14:textId="77777777" w:rsidR="00D2551D" w:rsidRPr="00A52EE5" w:rsidRDefault="00D2551D" w:rsidP="00D2551D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5A8C9DB8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5A1D96C8" w14:textId="67D747A7" w:rsidR="007B57B0" w:rsidRDefault="007B57B0" w:rsidP="00D2551D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Royse City Herald-Banner, Greenville, Texas</w:t>
      </w:r>
      <w:r w:rsidRPr="004325F1">
        <w:br/>
      </w:r>
      <w:r>
        <w:rPr>
          <w:noProof/>
        </w:rPr>
        <w:t>Kent Mill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H-E-B turns grocery shopping into a full-blown Texas spectacle</w:t>
      </w:r>
    </w:p>
    <w:p w14:paraId="63034716" w14:textId="77777777" w:rsidR="00D2551D" w:rsidRPr="00A52EE5" w:rsidRDefault="00D2551D" w:rsidP="00D2551D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3C2E6759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577403C2" w14:textId="75557317" w:rsidR="007B57B0" w:rsidRDefault="007B57B0" w:rsidP="00D2551D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Eldridge (Iowa) North Scott Press</w:t>
      </w:r>
      <w:r w:rsidRPr="004325F1">
        <w:br/>
      </w:r>
      <w:r>
        <w:rPr>
          <w:noProof/>
        </w:rPr>
        <w:t>Erin M. Gentz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Women's empowerment highlights first week as solo editor</w:t>
      </w:r>
    </w:p>
    <w:p w14:paraId="623A0963" w14:textId="77777777" w:rsidR="00D2551D" w:rsidRPr="00A52EE5" w:rsidRDefault="00D2551D" w:rsidP="00D2551D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18C109D6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40A320D9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Lawton (Oklahoma) Constitution</w:t>
      </w:r>
      <w:r w:rsidRPr="004325F1">
        <w:br/>
      </w:r>
      <w:r>
        <w:rPr>
          <w:noProof/>
        </w:rPr>
        <w:t>Mary McClure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Fountain fixed; lamp cured</w:t>
      </w:r>
    </w:p>
    <w:p w14:paraId="4D2FF0F5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41785CD7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46848BC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431B398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AC5511B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F23A876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0DFC32B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A6BE2C3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8EAE4FE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328536E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E3900EF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33BD5D3" w14:textId="4D158916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Column - Best Humorous Column</w:t>
      </w:r>
    </w:p>
    <w:p w14:paraId="6986CBED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&amp; Non-daily circ. 5,000 - 9,999</w:t>
      </w:r>
    </w:p>
    <w:p w14:paraId="734A3FDA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3879A018" w14:textId="3A32952B" w:rsidR="007B57B0" w:rsidRDefault="007B57B0" w:rsidP="00D2551D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Riverton (Wyoming) Ranger</w:t>
      </w:r>
      <w:r w:rsidRPr="004325F1">
        <w:br/>
      </w:r>
      <w:r>
        <w:rPr>
          <w:noProof/>
        </w:rPr>
        <w:t>Sarah Squire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Thought she was a big girl</w:t>
      </w:r>
    </w:p>
    <w:p w14:paraId="04CF4776" w14:textId="77777777" w:rsidR="00D2551D" w:rsidRPr="00A52EE5" w:rsidRDefault="00D2551D" w:rsidP="00D2551D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2CFF91A9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6383CB2C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Jackson Hole News&amp;Guide, Jackson, Wyoming</w:t>
      </w:r>
      <w:r w:rsidRPr="004325F1">
        <w:br/>
      </w:r>
      <w:r>
        <w:rPr>
          <w:noProof/>
        </w:rPr>
        <w:t>Mark Huffma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View from the Hole</w:t>
      </w:r>
    </w:p>
    <w:p w14:paraId="52163B76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3CFE8484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0B2E865C" w14:textId="77777777" w:rsidR="007B57B0" w:rsidRPr="004325F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Journal-News, Hillsboro, Illinois</w:t>
      </w:r>
      <w:r w:rsidRPr="004325F1">
        <w:br/>
      </w:r>
      <w:r>
        <w:rPr>
          <w:noProof/>
        </w:rPr>
        <w:t>Isaiah Atkin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A Few Good Words</w:t>
      </w:r>
      <w:r w:rsidRPr="004325F1">
        <w:br/>
      </w:r>
    </w:p>
    <w:p w14:paraId="12E53910" w14:textId="77777777" w:rsidR="007B57B0" w:rsidRDefault="007B57B0" w:rsidP="00D563D0">
      <w:pPr>
        <w:spacing w:line="240" w:lineRule="auto"/>
        <w:sectPr w:rsidR="007B57B0" w:rsidSect="00E34E7E">
          <w:headerReference w:type="default" r:id="rId24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7ECAD2C8" w14:textId="77777777" w:rsidR="007B57B0" w:rsidRDefault="007B57B0" w:rsidP="00D563D0">
      <w:pPr>
        <w:sectPr w:rsidR="007B57B0" w:rsidSect="00E34E7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460536CC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</w:p>
    <w:p w14:paraId="5113F890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Column - Best Humorous Column</w:t>
      </w:r>
    </w:p>
    <w:p w14:paraId="06339EF5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&amp; Non-daily circ. 10,000 or more</w:t>
      </w:r>
    </w:p>
    <w:p w14:paraId="0565CD09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2D77964E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Philadelphia (Pennsylvania) Gay News</w:t>
      </w:r>
      <w:r w:rsidRPr="004325F1">
        <w:br/>
      </w:r>
      <w:r>
        <w:rPr>
          <w:noProof/>
        </w:rPr>
        <w:t>Jen Colletta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This summer, we’re letting chaos reign</w:t>
      </w:r>
    </w:p>
    <w:p w14:paraId="5FCE057A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0DF24542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2257AD06" w14:textId="3A092F14" w:rsidR="00D2551D" w:rsidRPr="00A52EE5" w:rsidRDefault="007B57B0" w:rsidP="00D2551D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  <w:r>
        <w:rPr>
          <w:noProof/>
        </w:rPr>
        <w:t>St. Louis (Missouri) American</w:t>
      </w:r>
      <w:r w:rsidRPr="004325F1">
        <w:br/>
      </w:r>
      <w:r>
        <w:rPr>
          <w:noProof/>
        </w:rPr>
        <w:t>Delores Shante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Partyline by Delores Shante "Happy Salute eve!"</w:t>
      </w:r>
    </w:p>
    <w:p w14:paraId="3B6E09B0" w14:textId="7922204B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</w:p>
    <w:p w14:paraId="07768500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68D8FF3B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Park Cities People, Dallas, Texas</w:t>
      </w:r>
      <w:r w:rsidRPr="004325F1">
        <w:br/>
      </w:r>
      <w:r>
        <w:rPr>
          <w:noProof/>
        </w:rPr>
        <w:t>Sarah Hodge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BestHumorousColumn_PCPNov2025-pg2_BestBakedGoods</w:t>
      </w:r>
    </w:p>
    <w:p w14:paraId="67C4570B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332B4268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4315224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2575576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1F424CD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311316D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3669A76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F4B7C70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2950B17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D3393F4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ECBB942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8889859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AA12C7C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5BB64B7" w14:textId="77777777" w:rsidR="00415FAB" w:rsidRDefault="00415FAB" w:rsidP="00415FAB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Column - Best Serious Column</w:t>
      </w:r>
    </w:p>
    <w:p w14:paraId="1113A6C3" w14:textId="77777777" w:rsidR="00415FAB" w:rsidRPr="00A52EE5" w:rsidRDefault="00415FAB" w:rsidP="00415FAB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&amp; Non-daily Division, circ. less than 1000</w:t>
      </w:r>
    </w:p>
    <w:p w14:paraId="39F137FE" w14:textId="77777777" w:rsidR="00415FAB" w:rsidRPr="004325F1" w:rsidRDefault="00415FAB" w:rsidP="00415FAB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75FDEB1B" w14:textId="77777777" w:rsidR="00415FAB" w:rsidRDefault="00415FAB" w:rsidP="00415FAB">
      <w:pPr>
        <w:spacing w:line="240" w:lineRule="auto"/>
        <w:ind w:left="720"/>
        <w:contextualSpacing/>
      </w:pPr>
      <w:r>
        <w:rPr>
          <w:noProof/>
        </w:rPr>
        <w:t>Southwest Ledger, Lawton, Oklahoma</w:t>
      </w:r>
      <w:r w:rsidRPr="004325F1">
        <w:br/>
      </w:r>
      <w:r>
        <w:rPr>
          <w:noProof/>
        </w:rPr>
        <w:t>James Finck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The hardest part of parenting - letting children pick their own path</w:t>
      </w:r>
    </w:p>
    <w:p w14:paraId="293150DD" w14:textId="77777777" w:rsidR="00415FAB" w:rsidRDefault="00415FAB" w:rsidP="00415FAB">
      <w:pPr>
        <w:spacing w:line="240" w:lineRule="auto"/>
        <w:ind w:left="720"/>
        <w:contextualSpacing/>
        <w:rPr>
          <w:noProof/>
        </w:rPr>
      </w:pPr>
    </w:p>
    <w:p w14:paraId="63F7F10B" w14:textId="77777777" w:rsidR="00415FAB" w:rsidRPr="004325F1" w:rsidRDefault="00415FAB" w:rsidP="00415FAB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39E72D21" w14:textId="77777777" w:rsidR="00415FAB" w:rsidRDefault="00415FAB" w:rsidP="00415FAB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Royse City Herald-Banner, Greenville, Texas</w:t>
      </w:r>
      <w:r w:rsidRPr="004325F1">
        <w:br/>
      </w:r>
      <w:r>
        <w:rPr>
          <w:noProof/>
        </w:rPr>
        <w:t>Kent Mill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A simple cry for help shouldn’t be met with hate and ridicule</w:t>
      </w:r>
    </w:p>
    <w:p w14:paraId="74BB27AC" w14:textId="77777777" w:rsidR="00415FAB" w:rsidRPr="00A52EE5" w:rsidRDefault="00415FAB" w:rsidP="00415FAB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4AEDE5C6" w14:textId="77777777" w:rsidR="00415FAB" w:rsidRPr="004325F1" w:rsidRDefault="00415FAB" w:rsidP="00415FAB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2394B32D" w14:textId="77777777" w:rsidR="00415FAB" w:rsidRDefault="00415FAB" w:rsidP="00415FAB">
      <w:pPr>
        <w:spacing w:line="240" w:lineRule="auto"/>
        <w:ind w:left="720"/>
        <w:contextualSpacing/>
      </w:pPr>
      <w:r>
        <w:rPr>
          <w:noProof/>
        </w:rPr>
        <w:t>Southwest Ledger, Lawton, Oklahoma</w:t>
      </w:r>
      <w:r w:rsidRPr="004325F1">
        <w:br/>
      </w:r>
      <w:r>
        <w:rPr>
          <w:noProof/>
        </w:rPr>
        <w:t>James Finck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God only knows how much you'll be missed</w:t>
      </w:r>
    </w:p>
    <w:p w14:paraId="1AAA7B73" w14:textId="77777777" w:rsidR="00415FAB" w:rsidRDefault="00415FAB" w:rsidP="00415FAB">
      <w:pPr>
        <w:spacing w:line="240" w:lineRule="auto"/>
        <w:ind w:left="720"/>
        <w:contextualSpacing/>
        <w:rPr>
          <w:noProof/>
        </w:rPr>
      </w:pPr>
    </w:p>
    <w:p w14:paraId="194EA3CD" w14:textId="77777777" w:rsidR="00415FAB" w:rsidRPr="004325F1" w:rsidRDefault="00415FAB" w:rsidP="00415FAB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78EEABB6" w14:textId="77777777" w:rsidR="00415FAB" w:rsidRDefault="00415FAB" w:rsidP="00415FAB">
      <w:pPr>
        <w:rPr>
          <w:i/>
          <w:iCs/>
          <w:noProof/>
        </w:rPr>
      </w:pPr>
      <w:r>
        <w:rPr>
          <w:noProof/>
        </w:rPr>
        <w:t>Stanton (Nebraska) Register</w:t>
      </w:r>
      <w:r w:rsidRPr="004325F1">
        <w:br/>
      </w:r>
      <w:r>
        <w:rPr>
          <w:noProof/>
        </w:rPr>
        <w:t>Carrie Pitz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Mental Health Put In ForeFront Of Fair</w:t>
      </w:r>
    </w:p>
    <w:p w14:paraId="2FFB49F3" w14:textId="77777777" w:rsidR="00415FAB" w:rsidRDefault="00415FA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462D404" w14:textId="77777777" w:rsidR="00415FAB" w:rsidRDefault="00415FA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62E5BB1" w14:textId="77777777" w:rsidR="00415FAB" w:rsidRDefault="00415FA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D4DBA8C" w14:textId="77777777" w:rsidR="00415FAB" w:rsidRDefault="00415FA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500C12F" w14:textId="77777777" w:rsidR="00415FAB" w:rsidRDefault="00415FA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072FE63" w14:textId="77777777" w:rsidR="00415FAB" w:rsidRDefault="00415FA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1853732" w14:textId="77777777" w:rsidR="00415FAB" w:rsidRDefault="00415FA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ED5EF84" w14:textId="77777777" w:rsidR="00415FAB" w:rsidRDefault="00415FA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A035748" w14:textId="77777777" w:rsidR="00415FAB" w:rsidRDefault="00415FA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D634185" w14:textId="77777777" w:rsidR="00415FAB" w:rsidRDefault="00415FA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60C22D1" w14:textId="77777777" w:rsidR="00415FAB" w:rsidRDefault="00415FAB" w:rsidP="00415FAB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Column - Best Serious Column</w:t>
      </w:r>
    </w:p>
    <w:p w14:paraId="2AA08325" w14:textId="77777777" w:rsidR="00415FAB" w:rsidRPr="00A52EE5" w:rsidRDefault="00415FAB" w:rsidP="00415FAB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&amp; Non-daily Division, circ. 1000 - 1999</w:t>
      </w:r>
    </w:p>
    <w:p w14:paraId="6AD3E666" w14:textId="77777777" w:rsidR="00415FAB" w:rsidRPr="004325F1" w:rsidRDefault="00415FAB" w:rsidP="00415FAB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5E3ACD97" w14:textId="77777777" w:rsidR="00415FAB" w:rsidRDefault="00415FAB" w:rsidP="00415FAB">
      <w:pPr>
        <w:spacing w:line="240" w:lineRule="auto"/>
        <w:ind w:left="720"/>
        <w:contextualSpacing/>
      </w:pPr>
      <w:r>
        <w:rPr>
          <w:noProof/>
        </w:rPr>
        <w:t>Rock County Star Herald, Luverne, Minnesota</w:t>
      </w:r>
      <w:r w:rsidRPr="004325F1">
        <w:br/>
      </w:r>
      <w:r>
        <w:rPr>
          <w:noProof/>
        </w:rPr>
        <w:t>Lori Sorenso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Tired American journalist</w:t>
      </w:r>
    </w:p>
    <w:p w14:paraId="10EE017C" w14:textId="77777777" w:rsidR="00415FAB" w:rsidRDefault="00415FAB" w:rsidP="00415FAB">
      <w:pPr>
        <w:spacing w:line="240" w:lineRule="auto"/>
        <w:ind w:left="720"/>
        <w:contextualSpacing/>
        <w:rPr>
          <w:noProof/>
        </w:rPr>
      </w:pPr>
    </w:p>
    <w:p w14:paraId="15BBAD8B" w14:textId="77777777" w:rsidR="00415FAB" w:rsidRPr="004325F1" w:rsidRDefault="00415FAB" w:rsidP="00415FAB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5BFD6983" w14:textId="77777777" w:rsidR="00415FAB" w:rsidRDefault="00415FAB" w:rsidP="00415FAB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Ellis County Star, Arnett, Oklahoma</w:t>
      </w:r>
      <w:r w:rsidRPr="004325F1">
        <w:br/>
      </w:r>
      <w:r>
        <w:rPr>
          <w:noProof/>
        </w:rPr>
        <w:t>Dub Wagno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Time to Talk 2.0</w:t>
      </w:r>
    </w:p>
    <w:p w14:paraId="23C5B363" w14:textId="77777777" w:rsidR="00415FAB" w:rsidRPr="00A52EE5" w:rsidRDefault="00415FAB" w:rsidP="00415FAB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727FACE9" w14:textId="77777777" w:rsidR="00415FAB" w:rsidRPr="004325F1" w:rsidRDefault="00415FAB" w:rsidP="00415FAB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27195F95" w14:textId="77777777" w:rsidR="00415FAB" w:rsidRDefault="00415FAB" w:rsidP="00415FAB">
      <w:pPr>
        <w:spacing w:line="240" w:lineRule="auto"/>
        <w:ind w:left="720"/>
        <w:contextualSpacing/>
      </w:pPr>
      <w:r>
        <w:rPr>
          <w:noProof/>
        </w:rPr>
        <w:t>The Paper, Morganton, North Carolina</w:t>
      </w:r>
      <w:r w:rsidRPr="004325F1">
        <w:br/>
      </w:r>
      <w:r>
        <w:rPr>
          <w:noProof/>
        </w:rPr>
        <w:t>Bill Poteat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Who would want to sleep through a perfect November morning?</w:t>
      </w:r>
    </w:p>
    <w:p w14:paraId="13749134" w14:textId="77777777" w:rsidR="00415FAB" w:rsidRDefault="00415FAB" w:rsidP="00415FAB">
      <w:pPr>
        <w:spacing w:line="240" w:lineRule="auto"/>
        <w:contextualSpacing/>
        <w:rPr>
          <w:b/>
          <w:bCs/>
          <w:noProof/>
          <w:sz w:val="24"/>
          <w:szCs w:val="24"/>
        </w:rPr>
      </w:pPr>
    </w:p>
    <w:p w14:paraId="79F32299" w14:textId="77777777" w:rsidR="00415FAB" w:rsidRPr="004325F1" w:rsidRDefault="00415FAB" w:rsidP="00415FAB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7DD1AAAA" w14:textId="77777777" w:rsidR="00B01F29" w:rsidRDefault="00415FAB" w:rsidP="00415FAB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>
        <w:rPr>
          <w:noProof/>
        </w:rPr>
        <w:t>Herald-Banner, Greenville, Texas</w:t>
      </w:r>
      <w:r w:rsidRPr="004325F1">
        <w:br/>
      </w:r>
      <w:r>
        <w:rPr>
          <w:noProof/>
        </w:rPr>
        <w:t>Kent Mill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Learning how to fill an empty spot in my heart on Mother’s Day</w:t>
      </w:r>
      <w:r w:rsidRPr="004325F1">
        <w:br/>
      </w:r>
    </w:p>
    <w:p w14:paraId="184ABDCE" w14:textId="77777777" w:rsidR="00B01F29" w:rsidRDefault="00B01F29" w:rsidP="00415FAB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4FE3BAB" w14:textId="77777777" w:rsidR="00B01F29" w:rsidRDefault="00B01F29" w:rsidP="00415FAB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C19E767" w14:textId="77777777" w:rsidR="00B01F29" w:rsidRDefault="00B01F29" w:rsidP="00415FAB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6C5CCA6" w14:textId="77777777" w:rsidR="00B01F29" w:rsidRDefault="00B01F29" w:rsidP="00415FAB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963F3A1" w14:textId="77777777" w:rsidR="00B01F29" w:rsidRDefault="00B01F29" w:rsidP="00415FAB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B2069B8" w14:textId="77777777" w:rsidR="00B01F29" w:rsidRDefault="00B01F29" w:rsidP="00415FAB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2A60B03" w14:textId="77777777" w:rsidR="00B01F29" w:rsidRDefault="00B01F29" w:rsidP="00415FAB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C0F0A10" w14:textId="77777777" w:rsidR="00B01F29" w:rsidRDefault="00B01F29" w:rsidP="00415FAB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D3D1E30" w14:textId="77777777" w:rsidR="00B01F29" w:rsidRDefault="00B01F29" w:rsidP="00415FAB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24C2E50" w14:textId="2801EF11" w:rsidR="007B57B0" w:rsidRDefault="007B57B0" w:rsidP="00415FAB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Column - Best Serious Column</w:t>
      </w:r>
    </w:p>
    <w:p w14:paraId="6F99B3C9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&amp; Non-daily Division, circ. 2000 - 2999</w:t>
      </w:r>
    </w:p>
    <w:p w14:paraId="7693289E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250906D0" w14:textId="3FB1B580" w:rsidR="007B57B0" w:rsidRDefault="007B57B0" w:rsidP="00D2551D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Lahontan Valley News &amp; Fallon (Nevada) Eagle Standard</w:t>
      </w:r>
      <w:r w:rsidRPr="004325F1">
        <w:br/>
      </w:r>
      <w:r>
        <w:rPr>
          <w:noProof/>
        </w:rPr>
        <w:t>Jeanette Strong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When we fail to protest</w:t>
      </w:r>
    </w:p>
    <w:p w14:paraId="754BD4D6" w14:textId="77777777" w:rsidR="00D2551D" w:rsidRPr="00A52EE5" w:rsidRDefault="00D2551D" w:rsidP="00D2551D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66572816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38A9BB9E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Journal, Crosby, North Dakota</w:t>
      </w:r>
      <w:r w:rsidRPr="004325F1">
        <w:br/>
      </w:r>
      <w:r>
        <w:rPr>
          <w:noProof/>
        </w:rPr>
        <w:t>Cecile Wehrma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History cannot be written in disappearing ink</w:t>
      </w:r>
    </w:p>
    <w:p w14:paraId="628F7E41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0886B87E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509CBF7B" w14:textId="271950F1" w:rsidR="007B57B0" w:rsidRDefault="007B57B0" w:rsidP="00D2551D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Edgerton (Wisconsin) Reporter</w:t>
      </w:r>
      <w:r w:rsidRPr="004325F1">
        <w:br/>
      </w:r>
      <w:r>
        <w:rPr>
          <w:noProof/>
        </w:rPr>
        <w:t>Diane Everso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Back of the Envelope column Tobacco Days</w:t>
      </w:r>
    </w:p>
    <w:p w14:paraId="52DE603E" w14:textId="77777777" w:rsidR="00D2551D" w:rsidRPr="00A52EE5" w:rsidRDefault="00D2551D" w:rsidP="00D2551D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286AA442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1E2C31E6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Edwardsville (Illinois) Intelligencer</w:t>
      </w:r>
      <w:r w:rsidRPr="004325F1">
        <w:br/>
      </w:r>
      <w:r>
        <w:rPr>
          <w:noProof/>
        </w:rPr>
        <w:t>Jason Koch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Illinois lawmakers must fix broken ballot rules — now</w:t>
      </w:r>
    </w:p>
    <w:p w14:paraId="208307B1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18FCF533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57099D3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E49D0EA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07395E2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2514709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968AE80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6DAE705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2020476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9F59D8E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1B742F0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DCAE18C" w14:textId="6EAA2E18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Column - Best Serious Column</w:t>
      </w:r>
    </w:p>
    <w:p w14:paraId="4B3BA64E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&amp; Non-daily Division, circ. 3,000-4,999</w:t>
      </w:r>
    </w:p>
    <w:p w14:paraId="4A67CE22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0E22FFD2" w14:textId="1545967D" w:rsidR="007B57B0" w:rsidRDefault="007B57B0" w:rsidP="00D2551D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Lawton (Oklahoma) Constitution</w:t>
      </w:r>
      <w:r w:rsidRPr="004325F1">
        <w:br/>
      </w:r>
      <w:r>
        <w:rPr>
          <w:noProof/>
        </w:rPr>
        <w:t>Scott Rain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Free speech in music means you can listen to what you want ... or don't</w:t>
      </w:r>
    </w:p>
    <w:p w14:paraId="1E5CC5FC" w14:textId="77777777" w:rsidR="00D2551D" w:rsidRPr="00A52EE5" w:rsidRDefault="00D2551D" w:rsidP="00D2551D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6FBCC95E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38861030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Lawton (Oklahoma) Constitution</w:t>
      </w:r>
      <w:r w:rsidRPr="004325F1">
        <w:br/>
      </w:r>
      <w:r>
        <w:rPr>
          <w:noProof/>
        </w:rPr>
        <w:t>David String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Could AI change balance of Congress?</w:t>
      </w:r>
    </w:p>
    <w:p w14:paraId="0A27D0CA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6E0D1F99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6BF30B73" w14:textId="2B13FCDF" w:rsidR="007B57B0" w:rsidRDefault="007B57B0" w:rsidP="00D2551D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Highlands Current, Cold Spring, New York</w:t>
      </w:r>
      <w:r w:rsidRPr="004325F1">
        <w:br/>
      </w:r>
      <w:r>
        <w:rPr>
          <w:noProof/>
        </w:rPr>
        <w:t>Joey Ash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Bird Killers</w:t>
      </w:r>
    </w:p>
    <w:p w14:paraId="6E196C29" w14:textId="77777777" w:rsidR="00D2551D" w:rsidRPr="00A52EE5" w:rsidRDefault="00D2551D" w:rsidP="00D2551D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660B3296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56A08F6A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Baker County Press, Macclenny, Florida</w:t>
      </w:r>
      <w:r w:rsidRPr="004325F1">
        <w:br/>
      </w:r>
      <w:r>
        <w:rPr>
          <w:noProof/>
        </w:rPr>
        <w:t>Elizabeth Luca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In defense of print ...</w:t>
      </w:r>
    </w:p>
    <w:p w14:paraId="68AAB710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131DCEDE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33C915C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4FED524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EE7FCB9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0AB8908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999DEA2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E6FAD99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9ADE93F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36D4B2C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64BED33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323FC95" w14:textId="77777777" w:rsidR="00B01F29" w:rsidRDefault="00B01F29" w:rsidP="00B01F29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Column - Best Serious Column</w:t>
      </w:r>
    </w:p>
    <w:p w14:paraId="069DBC72" w14:textId="77777777" w:rsidR="00B01F29" w:rsidRPr="00A52EE5" w:rsidRDefault="00B01F29" w:rsidP="00B01F29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&amp; Non-daily Division, circ. 5,000-5,999</w:t>
      </w:r>
    </w:p>
    <w:p w14:paraId="6C530C7F" w14:textId="77777777" w:rsidR="00B01F29" w:rsidRPr="004325F1" w:rsidRDefault="00B01F29" w:rsidP="00B01F29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49134EFC" w14:textId="77777777" w:rsidR="00B01F29" w:rsidRDefault="00B01F29" w:rsidP="00B01F29">
      <w:pPr>
        <w:spacing w:line="240" w:lineRule="auto"/>
        <w:ind w:left="720"/>
        <w:contextualSpacing/>
      </w:pPr>
      <w:r>
        <w:rPr>
          <w:noProof/>
        </w:rPr>
        <w:t>The Journal-News, Hillsboro, Illinois</w:t>
      </w:r>
      <w:r w:rsidRPr="004325F1">
        <w:br/>
      </w:r>
      <w:r>
        <w:rPr>
          <w:noProof/>
        </w:rPr>
        <w:t>Mary (Galer) Herschelma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A Grace-Filled Journey</w:t>
      </w:r>
    </w:p>
    <w:p w14:paraId="04C9F44A" w14:textId="77777777" w:rsidR="00B01F29" w:rsidRDefault="00B01F29" w:rsidP="00B01F29">
      <w:pPr>
        <w:spacing w:line="240" w:lineRule="auto"/>
        <w:ind w:left="720"/>
        <w:contextualSpacing/>
        <w:rPr>
          <w:noProof/>
        </w:rPr>
      </w:pPr>
    </w:p>
    <w:p w14:paraId="52AD6D15" w14:textId="77777777" w:rsidR="00B01F29" w:rsidRPr="004325F1" w:rsidRDefault="00B01F29" w:rsidP="00B01F29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623EB34A" w14:textId="77777777" w:rsidR="00B01F29" w:rsidRDefault="00B01F29" w:rsidP="00B01F29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Southwestern College Sun, Chula Vista, California</w:t>
      </w:r>
      <w:r w:rsidRPr="004325F1">
        <w:br/>
      </w:r>
      <w:r>
        <w:rPr>
          <w:noProof/>
        </w:rPr>
        <w:t>Alfonso Julián Camacho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Column</w:t>
      </w:r>
    </w:p>
    <w:p w14:paraId="1A7116F8" w14:textId="77777777" w:rsidR="00B01F29" w:rsidRPr="00A52EE5" w:rsidRDefault="00B01F29" w:rsidP="00B01F29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7F8AEFF2" w14:textId="77777777" w:rsidR="00B01F29" w:rsidRPr="004325F1" w:rsidRDefault="00B01F29" w:rsidP="00B01F29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10241E8A" w14:textId="77777777" w:rsidR="00B01F29" w:rsidRDefault="00B01F29" w:rsidP="00B01F29">
      <w:pPr>
        <w:spacing w:line="240" w:lineRule="auto"/>
        <w:ind w:left="720"/>
        <w:contextualSpacing/>
      </w:pPr>
      <w:r>
        <w:rPr>
          <w:noProof/>
        </w:rPr>
        <w:t>Riverton (Wyoming) Ranger</w:t>
      </w:r>
      <w:r w:rsidRPr="004325F1">
        <w:br/>
      </w:r>
      <w:r>
        <w:rPr>
          <w:noProof/>
        </w:rPr>
        <w:t>Sarah Squire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My brother, the writer</w:t>
      </w:r>
    </w:p>
    <w:p w14:paraId="54B43EEA" w14:textId="77777777" w:rsidR="00B01F29" w:rsidRDefault="00B01F29" w:rsidP="00B01F29">
      <w:pPr>
        <w:spacing w:line="240" w:lineRule="auto"/>
        <w:ind w:left="720"/>
        <w:contextualSpacing/>
        <w:rPr>
          <w:noProof/>
        </w:rPr>
      </w:pPr>
    </w:p>
    <w:p w14:paraId="21DE8C59" w14:textId="77777777" w:rsidR="00B01F29" w:rsidRPr="004325F1" w:rsidRDefault="00B01F29" w:rsidP="00B01F29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30F0F241" w14:textId="77777777" w:rsidR="00B01F29" w:rsidRDefault="00B01F29" w:rsidP="00B01F29">
      <w:pPr>
        <w:spacing w:line="240" w:lineRule="auto"/>
        <w:contextualSpacing/>
        <w:rPr>
          <w:i/>
          <w:iCs/>
          <w:noProof/>
        </w:rPr>
      </w:pPr>
      <w:r>
        <w:rPr>
          <w:noProof/>
        </w:rPr>
        <w:t>Rockwall County Herald-Banner, Greenville, Texas</w:t>
      </w:r>
      <w:r w:rsidRPr="004325F1">
        <w:br/>
      </w:r>
      <w:r>
        <w:rPr>
          <w:noProof/>
        </w:rPr>
        <w:t>Kent Mill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You’re allowed to have a blue Christmas and still be whole</w:t>
      </w:r>
    </w:p>
    <w:p w14:paraId="2A41B491" w14:textId="77777777" w:rsidR="00B01F29" w:rsidRDefault="00B01F29" w:rsidP="00B01F29">
      <w:pPr>
        <w:spacing w:line="240" w:lineRule="auto"/>
        <w:contextualSpacing/>
        <w:rPr>
          <w:i/>
          <w:iCs/>
          <w:noProof/>
        </w:rPr>
      </w:pPr>
    </w:p>
    <w:p w14:paraId="0EFB4CFD" w14:textId="77777777" w:rsidR="00B01F29" w:rsidRDefault="00B01F29" w:rsidP="00B01F29">
      <w:pPr>
        <w:spacing w:line="240" w:lineRule="auto"/>
        <w:contextualSpacing/>
        <w:rPr>
          <w:i/>
          <w:iCs/>
          <w:noProof/>
        </w:rPr>
      </w:pPr>
    </w:p>
    <w:p w14:paraId="7FE9691B" w14:textId="77777777" w:rsidR="00B01F29" w:rsidRDefault="00B01F29" w:rsidP="00B01F29">
      <w:pPr>
        <w:spacing w:line="240" w:lineRule="auto"/>
        <w:contextualSpacing/>
        <w:rPr>
          <w:i/>
          <w:iCs/>
          <w:noProof/>
        </w:rPr>
      </w:pPr>
    </w:p>
    <w:p w14:paraId="0E790128" w14:textId="77777777" w:rsidR="00B01F29" w:rsidRDefault="00B01F29" w:rsidP="00B01F29">
      <w:pPr>
        <w:spacing w:line="240" w:lineRule="auto"/>
        <w:contextualSpacing/>
        <w:rPr>
          <w:i/>
          <w:iCs/>
          <w:noProof/>
        </w:rPr>
      </w:pPr>
    </w:p>
    <w:p w14:paraId="27B24088" w14:textId="77777777" w:rsidR="00B01F29" w:rsidRDefault="00B01F29" w:rsidP="00B01F29">
      <w:pPr>
        <w:spacing w:line="240" w:lineRule="auto"/>
        <w:contextualSpacing/>
        <w:rPr>
          <w:i/>
          <w:iCs/>
          <w:noProof/>
        </w:rPr>
      </w:pPr>
    </w:p>
    <w:p w14:paraId="66926EEA" w14:textId="77777777" w:rsidR="00B01F29" w:rsidRDefault="00B01F29" w:rsidP="00B01F29">
      <w:pPr>
        <w:spacing w:line="240" w:lineRule="auto"/>
        <w:contextualSpacing/>
        <w:rPr>
          <w:i/>
          <w:iCs/>
          <w:noProof/>
        </w:rPr>
      </w:pPr>
    </w:p>
    <w:p w14:paraId="50A79DAC" w14:textId="77777777" w:rsidR="00B01F29" w:rsidRDefault="00B01F29" w:rsidP="00B01F29">
      <w:pPr>
        <w:spacing w:line="240" w:lineRule="auto"/>
        <w:contextualSpacing/>
        <w:rPr>
          <w:i/>
          <w:iCs/>
          <w:noProof/>
        </w:rPr>
      </w:pPr>
    </w:p>
    <w:p w14:paraId="6B7B4EC4" w14:textId="77777777" w:rsidR="00B01F29" w:rsidRDefault="00B01F29" w:rsidP="00B01F29">
      <w:pPr>
        <w:spacing w:line="240" w:lineRule="auto"/>
        <w:contextualSpacing/>
        <w:rPr>
          <w:i/>
          <w:iCs/>
          <w:noProof/>
        </w:rPr>
      </w:pPr>
    </w:p>
    <w:p w14:paraId="620CA802" w14:textId="77777777" w:rsidR="00B01F29" w:rsidRDefault="00B01F29" w:rsidP="00B01F29">
      <w:pPr>
        <w:spacing w:line="240" w:lineRule="auto"/>
        <w:contextualSpacing/>
        <w:rPr>
          <w:i/>
          <w:iCs/>
          <w:noProof/>
        </w:rPr>
      </w:pPr>
    </w:p>
    <w:p w14:paraId="12C99135" w14:textId="77777777" w:rsidR="00B01F29" w:rsidRDefault="00B01F29" w:rsidP="00B01F29">
      <w:pPr>
        <w:spacing w:line="240" w:lineRule="auto"/>
        <w:contextualSpacing/>
        <w:rPr>
          <w:i/>
          <w:iCs/>
          <w:noProof/>
        </w:rPr>
      </w:pPr>
    </w:p>
    <w:p w14:paraId="4247797C" w14:textId="77777777" w:rsidR="00B01F29" w:rsidRDefault="00B01F29" w:rsidP="00B01F29">
      <w:pPr>
        <w:spacing w:line="240" w:lineRule="auto"/>
        <w:contextualSpacing/>
        <w:rPr>
          <w:i/>
          <w:iCs/>
          <w:noProof/>
        </w:rPr>
      </w:pPr>
    </w:p>
    <w:p w14:paraId="33F0DDB1" w14:textId="77777777" w:rsidR="00B01F29" w:rsidRDefault="00B01F29" w:rsidP="00B01F29">
      <w:pPr>
        <w:spacing w:line="240" w:lineRule="auto"/>
        <w:contextualSpacing/>
        <w:rPr>
          <w:i/>
          <w:iCs/>
          <w:noProof/>
        </w:rPr>
      </w:pPr>
    </w:p>
    <w:p w14:paraId="4D656D14" w14:textId="77777777" w:rsidR="00B01F29" w:rsidRDefault="00B01F29" w:rsidP="00B01F29">
      <w:pPr>
        <w:spacing w:line="240" w:lineRule="auto"/>
        <w:contextualSpacing/>
        <w:rPr>
          <w:i/>
          <w:iCs/>
          <w:noProof/>
        </w:rPr>
      </w:pPr>
    </w:p>
    <w:p w14:paraId="783DCDAE" w14:textId="3A759F1A" w:rsidR="007B57B0" w:rsidRDefault="007B57B0" w:rsidP="00B01F29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Column - Best Serious Column</w:t>
      </w:r>
    </w:p>
    <w:p w14:paraId="7608897D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&amp; Non-daily Division, circ. 6,000-11,999</w:t>
      </w:r>
    </w:p>
    <w:p w14:paraId="408F7539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33FB5302" w14:textId="6F631F3F" w:rsidR="007B57B0" w:rsidRDefault="007B57B0" w:rsidP="00D2551D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Jackson Hole News&amp;Guide, Jackson, Wyoming</w:t>
      </w:r>
      <w:r w:rsidRPr="004325F1">
        <w:br/>
      </w:r>
      <w:r>
        <w:rPr>
          <w:noProof/>
        </w:rPr>
        <w:t>Paul Hanse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Common Ground</w:t>
      </w:r>
    </w:p>
    <w:p w14:paraId="094C5859" w14:textId="77777777" w:rsidR="00D2551D" w:rsidRPr="00A52EE5" w:rsidRDefault="00D2551D" w:rsidP="00D2551D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4BAC4121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2A4B5AD1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News-Gazette, Lexington, Virginia</w:t>
      </w:r>
      <w:r w:rsidRPr="004325F1">
        <w:br/>
      </w:r>
      <w:r>
        <w:rPr>
          <w:noProof/>
        </w:rPr>
        <w:t>Joann Ware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A copy editor looks at 20</w:t>
      </w:r>
    </w:p>
    <w:p w14:paraId="27E7D6E0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0C14DDC7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6AE1A4C8" w14:textId="414976D7" w:rsidR="007B57B0" w:rsidRDefault="007B57B0" w:rsidP="00D2551D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News-Gazette, Lexington, Virginia</w:t>
      </w:r>
      <w:r w:rsidRPr="004325F1">
        <w:br/>
      </w:r>
      <w:r>
        <w:rPr>
          <w:noProof/>
        </w:rPr>
        <w:t>Matt Paxto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Remembering Jimmy Carter</w:t>
      </w:r>
    </w:p>
    <w:p w14:paraId="318363E0" w14:textId="77777777" w:rsidR="00D2551D" w:rsidRPr="00A52EE5" w:rsidRDefault="00D2551D" w:rsidP="00D2551D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6D7B6DD6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33319B36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Daily Post, Palo Alto, California</w:t>
      </w:r>
      <w:r w:rsidRPr="004325F1">
        <w:br/>
      </w:r>
      <w:r>
        <w:rPr>
          <w:noProof/>
        </w:rPr>
        <w:t>Dave Price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Taxpayers should know what Corpus cost</w:t>
      </w:r>
    </w:p>
    <w:p w14:paraId="111C32D3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1A16E08C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582AAC8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B06E36D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83A5FC5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5869671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0FA6065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A9BEE65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1983469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223B5D9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3865FA5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1D671B8" w14:textId="2F03E574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Column - Best Serious Column</w:t>
      </w:r>
    </w:p>
    <w:p w14:paraId="1AD541A4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&amp; Non-daily Division, circ. 12,000 or more</w:t>
      </w:r>
    </w:p>
    <w:p w14:paraId="0243E0FD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44C3A576" w14:textId="3084A0C1" w:rsidR="007B57B0" w:rsidRDefault="007B57B0" w:rsidP="00D2551D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Jefferson County Leader, Festus, Missouri</w:t>
      </w:r>
      <w:r w:rsidRPr="004325F1">
        <w:br/>
      </w:r>
      <w:r>
        <w:rPr>
          <w:noProof/>
        </w:rPr>
        <w:t>Goldie Lowe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Best serious Columnist - Goldie Lowe</w:t>
      </w:r>
    </w:p>
    <w:p w14:paraId="0C794EDD" w14:textId="77777777" w:rsidR="00D2551D" w:rsidRPr="00A52EE5" w:rsidRDefault="00D2551D" w:rsidP="00D2551D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20AF6FD1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07BF71C4" w14:textId="25B5D019" w:rsidR="007B57B0" w:rsidRDefault="007B57B0" w:rsidP="00D2551D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Philadelphia (Pennsylvania) Gay News</w:t>
      </w:r>
      <w:r w:rsidRPr="004325F1">
        <w:br/>
      </w:r>
      <w:r>
        <w:rPr>
          <w:noProof/>
        </w:rPr>
        <w:t>Mark Segal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Talk takes time. A bullet takes a second.</w:t>
      </w:r>
    </w:p>
    <w:p w14:paraId="3CCACF84" w14:textId="77777777" w:rsidR="00D2551D" w:rsidRPr="00A52EE5" w:rsidRDefault="00D2551D" w:rsidP="00D2551D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567C0DEB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702EE688" w14:textId="30401727" w:rsidR="00D2551D" w:rsidRDefault="007B57B0" w:rsidP="00D2551D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Jefferson County Leader, Festus, Missouri</w:t>
      </w:r>
      <w:r w:rsidRPr="004325F1">
        <w:br/>
      </w:r>
      <w:r>
        <w:rPr>
          <w:noProof/>
        </w:rPr>
        <w:t>Kim Robertso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Best serious Columnist - Kim Robertson</w:t>
      </w:r>
    </w:p>
    <w:p w14:paraId="0F2A0A19" w14:textId="77777777" w:rsidR="00D2551D" w:rsidRPr="00A52EE5" w:rsidRDefault="00D2551D" w:rsidP="00D2551D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22DF9BA2" w14:textId="0859D91A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</w:p>
    <w:p w14:paraId="776261E7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1452C2C6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Park Cities People, Dallas, Texas</w:t>
      </w:r>
      <w:r w:rsidRPr="004325F1">
        <w:br/>
      </w:r>
      <w:r>
        <w:rPr>
          <w:noProof/>
        </w:rPr>
        <w:t>Marissa Mullen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BestSeriousColumn_PCPAug2025-pg10_AcquaintedwithGrief</w:t>
      </w:r>
    </w:p>
    <w:p w14:paraId="4606D01D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643C3F04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ED1766B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ABB0659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F086628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BD1EF2E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384FA05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7FAF264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36E3542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80F18AD" w14:textId="77777777" w:rsidR="00D2551D" w:rsidRDefault="00D2551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E6ACC7E" w14:textId="55FDE38A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Column - Best Sports Column</w:t>
      </w:r>
    </w:p>
    <w:p w14:paraId="3233BD17" w14:textId="52D52FF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&amp; Non-daily Division, circ. less than 3,000</w:t>
      </w:r>
    </w:p>
    <w:p w14:paraId="05E9E17E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2625D1EA" w14:textId="1ADC533F" w:rsidR="007B57B0" w:rsidRPr="00A52EE5" w:rsidRDefault="007B57B0" w:rsidP="00D2551D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  <w:r>
        <w:rPr>
          <w:noProof/>
        </w:rPr>
        <w:t>Knox County News, Bloomfield, Nebraska</w:t>
      </w:r>
      <w:r w:rsidRPr="004325F1">
        <w:br/>
      </w:r>
      <w:r>
        <w:rPr>
          <w:noProof/>
        </w:rPr>
        <w:t>Carrie Pitz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Faith Over Fear</w:t>
      </w:r>
    </w:p>
    <w:p w14:paraId="13F2C079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62CE99DA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Lahontan Valley News &amp; Fallon (Nevada) Eagle Standard</w:t>
      </w:r>
      <w:r w:rsidRPr="004325F1">
        <w:br/>
      </w:r>
      <w:r>
        <w:rPr>
          <w:noProof/>
        </w:rPr>
        <w:t>Steve Ranso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Coach K had your backs</w:t>
      </w:r>
    </w:p>
    <w:p w14:paraId="2AF12D5E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3D8D9A17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7C5D47B5" w14:textId="77777777" w:rsidR="007B57B0" w:rsidRPr="004325F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Lahontan Valley News &amp; Fallon (Nevada) Eagle Standard</w:t>
      </w:r>
      <w:r w:rsidRPr="004325F1">
        <w:br/>
      </w:r>
      <w:r>
        <w:rPr>
          <w:noProof/>
        </w:rPr>
        <w:t>Steve Ranso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So long, good night, until we meet again</w:t>
      </w:r>
      <w:r w:rsidRPr="004325F1">
        <w:br/>
      </w:r>
    </w:p>
    <w:p w14:paraId="2194E56A" w14:textId="77777777" w:rsidR="007B57B0" w:rsidRDefault="007B57B0" w:rsidP="00D563D0">
      <w:pPr>
        <w:spacing w:line="240" w:lineRule="auto"/>
        <w:sectPr w:rsidR="007B57B0" w:rsidSect="00E34E7E">
          <w:headerReference w:type="default" r:id="rId25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6831D452" w14:textId="77777777" w:rsidR="007B57B0" w:rsidRDefault="007B57B0" w:rsidP="00D563D0">
      <w:pPr>
        <w:sectPr w:rsidR="007B57B0" w:rsidSect="00E34E7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5AAB2C33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</w:p>
    <w:p w14:paraId="73CB7545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Column - Best Sports Column</w:t>
      </w:r>
    </w:p>
    <w:p w14:paraId="5F5EC29D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&amp; Non-daily Division, circ. 3,000-9,999</w:t>
      </w:r>
    </w:p>
    <w:p w14:paraId="515CE643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73FA8163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Jackson Hole News&amp;Guide, Jackson, Wyoming</w:t>
      </w:r>
      <w:r w:rsidRPr="004325F1">
        <w:br/>
      </w:r>
      <w:r>
        <w:rPr>
          <w:noProof/>
        </w:rPr>
        <w:t>Molly Absolo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Mountainside column</w:t>
      </w:r>
    </w:p>
    <w:p w14:paraId="6C42A621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705019EB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4BFF39B1" w14:textId="77777777" w:rsidR="007B57B0" w:rsidRPr="004325F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Grosse Pointe New, Grosse Pointe Farms, Michigan</w:t>
      </w:r>
      <w:r w:rsidRPr="004325F1">
        <w:br/>
      </w:r>
      <w:r>
        <w:rPr>
          <w:noProof/>
        </w:rPr>
        <w:t>Brad Lindberg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Softball is better than baseball</w:t>
      </w:r>
      <w:r w:rsidRPr="004325F1">
        <w:br/>
      </w:r>
    </w:p>
    <w:p w14:paraId="009A585A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3C3C1417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Jackson Hole News&amp;Guide, Jackson, Wyoming</w:t>
      </w:r>
      <w:r w:rsidRPr="004325F1">
        <w:br/>
      </w:r>
      <w:r>
        <w:rPr>
          <w:noProof/>
        </w:rPr>
        <w:t>Kyle Leverone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First Rodeo</w:t>
      </w:r>
    </w:p>
    <w:p w14:paraId="67DB9451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34CEA114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760639B4" w14:textId="77777777" w:rsidR="007B57B0" w:rsidRPr="004325F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Grosse Pointe New, Grosse Pointe Farms, Michigan</w:t>
      </w:r>
      <w:r w:rsidRPr="004325F1">
        <w:br/>
      </w:r>
      <w:r>
        <w:rPr>
          <w:noProof/>
        </w:rPr>
        <w:t>Mike Adzima &amp; GPN Productio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Guest Pickers</w:t>
      </w:r>
      <w:r w:rsidRPr="004325F1">
        <w:br/>
      </w:r>
    </w:p>
    <w:p w14:paraId="67E0AC7E" w14:textId="77777777" w:rsidR="007B57B0" w:rsidRDefault="007B57B0" w:rsidP="00D563D0">
      <w:pPr>
        <w:spacing w:line="240" w:lineRule="auto"/>
        <w:sectPr w:rsidR="007B57B0" w:rsidSect="00E34E7E">
          <w:headerReference w:type="default" r:id="rId26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31465296" w14:textId="77777777" w:rsidR="007B57B0" w:rsidRDefault="007B57B0" w:rsidP="00D563D0">
      <w:pPr>
        <w:sectPr w:rsidR="007B57B0" w:rsidSect="00E34E7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71DB2526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</w:p>
    <w:p w14:paraId="7F2D08C7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Column - Best Sports Column</w:t>
      </w:r>
    </w:p>
    <w:p w14:paraId="7DB6C2BC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&amp; Non-daily Division, circ. 10,000 or more</w:t>
      </w:r>
    </w:p>
    <w:p w14:paraId="67599DA8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74021D81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Examiner, Beaumont, Texas</w:t>
      </w:r>
      <w:r w:rsidRPr="004325F1">
        <w:br/>
      </w:r>
      <w:r>
        <w:rPr>
          <w:noProof/>
        </w:rPr>
        <w:t>Chester Moore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African marsh buck in Beaumont?</w:t>
      </w:r>
    </w:p>
    <w:p w14:paraId="1032D826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341F19EA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1A75C16C" w14:textId="2331C3AA" w:rsidR="007B57B0" w:rsidRDefault="007B57B0" w:rsidP="004C5DE5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Independent, Ashland, Kentucky</w:t>
      </w:r>
      <w:r w:rsidRPr="004325F1">
        <w:br/>
      </w:r>
      <w:r>
        <w:rPr>
          <w:noProof/>
        </w:rPr>
        <w:t>William Adam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FOUR-DOWN TERRITORY (Part 2): Football is King</w:t>
      </w:r>
    </w:p>
    <w:p w14:paraId="0206BCCE" w14:textId="77777777" w:rsidR="004C5DE5" w:rsidRPr="00A52EE5" w:rsidRDefault="004C5DE5" w:rsidP="004C5DE5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328A0B53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74E146BE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Examiner, Beaumont, Texas</w:t>
      </w:r>
      <w:r w:rsidRPr="004325F1">
        <w:br/>
      </w:r>
      <w:r>
        <w:rPr>
          <w:noProof/>
        </w:rPr>
        <w:t>Chester Moore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Pineywood rooter or Russian boar</w:t>
      </w:r>
    </w:p>
    <w:p w14:paraId="0163CDD4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44EDDD67" w14:textId="77777777" w:rsidR="004C5DE5" w:rsidRDefault="004C5DE5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3E28DE0" w14:textId="77777777" w:rsidR="004C5DE5" w:rsidRDefault="004C5DE5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FAE3096" w14:textId="77777777" w:rsidR="004C5DE5" w:rsidRDefault="004C5DE5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D0E1465" w14:textId="77777777" w:rsidR="004C5DE5" w:rsidRDefault="004C5DE5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1313D5B" w14:textId="77777777" w:rsidR="004C5DE5" w:rsidRDefault="004C5DE5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BEE7C7F" w14:textId="77777777" w:rsidR="004C5DE5" w:rsidRDefault="004C5DE5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799033A" w14:textId="77777777" w:rsidR="004C5DE5" w:rsidRDefault="004C5DE5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4BE80EE" w14:textId="77777777" w:rsidR="004C5DE5" w:rsidRDefault="004C5DE5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E48C54D" w14:textId="77777777" w:rsidR="004C5DE5" w:rsidRDefault="004C5DE5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9D28954" w14:textId="77777777" w:rsidR="004C5DE5" w:rsidRDefault="004C5DE5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25464CE" w14:textId="77777777" w:rsidR="004C5DE5" w:rsidRDefault="004C5DE5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5F35492" w14:textId="77777777" w:rsidR="004C5DE5" w:rsidRDefault="004C5DE5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CDBF995" w14:textId="6AAC101F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Editions - Best Headline Writing</w:t>
      </w:r>
    </w:p>
    <w:p w14:paraId="4E02B27B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&amp; Non-daily Division, circ. less than 5,000</w:t>
      </w:r>
    </w:p>
    <w:p w14:paraId="5885E688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009A7E9F" w14:textId="43CBA0FE" w:rsidR="007B57B0" w:rsidRDefault="007B57B0" w:rsidP="00E909C5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Eldridge (Iowa) North Scott Press</w:t>
      </w:r>
      <w:r w:rsidRPr="004325F1">
        <w:br/>
      </w:r>
      <w:r>
        <w:rPr>
          <w:noProof/>
        </w:rPr>
        <w:t>Staff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North Scott Press</w:t>
      </w:r>
    </w:p>
    <w:p w14:paraId="35F3DCAF" w14:textId="77777777" w:rsidR="005E2581" w:rsidRPr="00A52EE5" w:rsidRDefault="005E2581" w:rsidP="00E909C5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41F858B4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6F6FBB0B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Douglas (Wyoming) Budget</w:t>
      </w:r>
      <w:r w:rsidRPr="004325F1">
        <w:br/>
      </w:r>
      <w:r>
        <w:rPr>
          <w:noProof/>
        </w:rPr>
        <w:t>staff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headline writing</w:t>
      </w:r>
    </w:p>
    <w:p w14:paraId="2C678F81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716A9813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2159027F" w14:textId="018845EF" w:rsidR="00E909C5" w:rsidRPr="00A52EE5" w:rsidRDefault="007B57B0" w:rsidP="00E909C5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  <w:r>
        <w:rPr>
          <w:noProof/>
        </w:rPr>
        <w:t>Lander Journal, Riverton, Wyoming</w:t>
      </w:r>
      <w:r w:rsidRPr="004325F1">
        <w:br/>
      </w:r>
      <w:r>
        <w:rPr>
          <w:noProof/>
        </w:rPr>
        <w:t>Staff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Journal headlines</w:t>
      </w:r>
    </w:p>
    <w:p w14:paraId="57627C2D" w14:textId="2512D4F5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</w:p>
    <w:p w14:paraId="7842A5E8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2FE3B423" w14:textId="77777777" w:rsidR="007B57B0" w:rsidRDefault="007B57B0" w:rsidP="00375F1C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Grant County Herald, Elbow Lake, Minnesota</w:t>
      </w:r>
      <w:r w:rsidRPr="004325F1">
        <w:br/>
      </w:r>
      <w:r>
        <w:rPr>
          <w:noProof/>
        </w:rPr>
        <w:t>Mike Mallow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Grant County Herald Headlines</w:t>
      </w:r>
    </w:p>
    <w:p w14:paraId="7B3C45C0" w14:textId="77777777" w:rsidR="00E909C5" w:rsidRDefault="00E909C5" w:rsidP="00375F1C">
      <w:pPr>
        <w:spacing w:line="240" w:lineRule="auto"/>
        <w:ind w:left="720"/>
        <w:contextualSpacing/>
        <w:rPr>
          <w:i/>
          <w:iCs/>
          <w:noProof/>
        </w:rPr>
      </w:pPr>
    </w:p>
    <w:p w14:paraId="6A718E48" w14:textId="77777777" w:rsidR="00E909C5" w:rsidRDefault="00E909C5" w:rsidP="00375F1C">
      <w:pPr>
        <w:spacing w:line="240" w:lineRule="auto"/>
        <w:ind w:left="720"/>
        <w:contextualSpacing/>
        <w:rPr>
          <w:i/>
          <w:iCs/>
          <w:noProof/>
        </w:rPr>
      </w:pPr>
    </w:p>
    <w:p w14:paraId="50BA54A5" w14:textId="77777777" w:rsidR="00E909C5" w:rsidRDefault="00E909C5" w:rsidP="00375F1C">
      <w:pPr>
        <w:spacing w:line="240" w:lineRule="auto"/>
        <w:ind w:left="720"/>
        <w:contextualSpacing/>
        <w:rPr>
          <w:i/>
          <w:iCs/>
          <w:noProof/>
        </w:rPr>
      </w:pPr>
    </w:p>
    <w:p w14:paraId="28BF932B" w14:textId="77777777" w:rsidR="00E909C5" w:rsidRDefault="00E909C5" w:rsidP="00375F1C">
      <w:pPr>
        <w:spacing w:line="240" w:lineRule="auto"/>
        <w:ind w:left="720"/>
        <w:contextualSpacing/>
        <w:rPr>
          <w:i/>
          <w:iCs/>
          <w:noProof/>
        </w:rPr>
      </w:pPr>
    </w:p>
    <w:p w14:paraId="663A6CCF" w14:textId="77777777" w:rsidR="00E909C5" w:rsidRDefault="00E909C5" w:rsidP="00375F1C">
      <w:pPr>
        <w:spacing w:line="240" w:lineRule="auto"/>
        <w:ind w:left="720"/>
        <w:contextualSpacing/>
        <w:rPr>
          <w:i/>
          <w:iCs/>
          <w:noProof/>
        </w:rPr>
      </w:pPr>
    </w:p>
    <w:p w14:paraId="7950E22B" w14:textId="77777777" w:rsidR="00E909C5" w:rsidRDefault="00E909C5" w:rsidP="00375F1C">
      <w:pPr>
        <w:spacing w:line="240" w:lineRule="auto"/>
        <w:ind w:left="720"/>
        <w:contextualSpacing/>
        <w:rPr>
          <w:i/>
          <w:iCs/>
          <w:noProof/>
        </w:rPr>
      </w:pPr>
    </w:p>
    <w:p w14:paraId="69219230" w14:textId="77777777" w:rsidR="00E909C5" w:rsidRDefault="00E909C5" w:rsidP="00375F1C">
      <w:pPr>
        <w:spacing w:line="240" w:lineRule="auto"/>
        <w:ind w:left="720"/>
        <w:contextualSpacing/>
        <w:rPr>
          <w:i/>
          <w:iCs/>
          <w:noProof/>
        </w:rPr>
      </w:pPr>
    </w:p>
    <w:p w14:paraId="30A50E3F" w14:textId="77777777" w:rsidR="00E909C5" w:rsidRDefault="00E909C5" w:rsidP="00375F1C">
      <w:pPr>
        <w:spacing w:line="240" w:lineRule="auto"/>
        <w:ind w:left="720"/>
        <w:contextualSpacing/>
        <w:rPr>
          <w:i/>
          <w:iCs/>
          <w:noProof/>
        </w:rPr>
      </w:pPr>
    </w:p>
    <w:p w14:paraId="3DC18D0C" w14:textId="77777777" w:rsidR="00E909C5" w:rsidRDefault="00E909C5" w:rsidP="00375F1C">
      <w:pPr>
        <w:spacing w:line="240" w:lineRule="auto"/>
        <w:ind w:left="720"/>
        <w:contextualSpacing/>
        <w:rPr>
          <w:i/>
          <w:iCs/>
          <w:noProof/>
        </w:rPr>
      </w:pPr>
    </w:p>
    <w:p w14:paraId="319713A4" w14:textId="77777777" w:rsidR="00E909C5" w:rsidRDefault="00E909C5" w:rsidP="00375F1C">
      <w:pPr>
        <w:spacing w:line="240" w:lineRule="auto"/>
        <w:ind w:left="720"/>
        <w:contextualSpacing/>
        <w:rPr>
          <w:i/>
          <w:iCs/>
          <w:noProof/>
        </w:rPr>
      </w:pPr>
    </w:p>
    <w:p w14:paraId="27E7E851" w14:textId="77777777" w:rsidR="00E909C5" w:rsidRDefault="00E909C5" w:rsidP="00375F1C">
      <w:pPr>
        <w:spacing w:line="240" w:lineRule="auto"/>
        <w:ind w:left="720"/>
        <w:contextualSpacing/>
        <w:rPr>
          <w:i/>
          <w:iCs/>
          <w:noProof/>
        </w:rPr>
      </w:pPr>
    </w:p>
    <w:p w14:paraId="4A474832" w14:textId="77777777" w:rsidR="00E909C5" w:rsidRDefault="00E909C5" w:rsidP="00375F1C">
      <w:pPr>
        <w:spacing w:line="240" w:lineRule="auto"/>
        <w:ind w:left="720"/>
        <w:contextualSpacing/>
        <w:rPr>
          <w:i/>
          <w:iCs/>
          <w:noProof/>
        </w:rPr>
      </w:pPr>
    </w:p>
    <w:p w14:paraId="22414549" w14:textId="77777777" w:rsidR="00E909C5" w:rsidRDefault="00E909C5" w:rsidP="00375F1C">
      <w:pPr>
        <w:spacing w:line="240" w:lineRule="auto"/>
        <w:ind w:left="720"/>
        <w:contextualSpacing/>
        <w:rPr>
          <w:i/>
          <w:iCs/>
          <w:noProof/>
        </w:rPr>
      </w:pPr>
    </w:p>
    <w:p w14:paraId="0789F106" w14:textId="77777777" w:rsidR="00E909C5" w:rsidRDefault="00E909C5" w:rsidP="00375F1C">
      <w:pPr>
        <w:spacing w:line="240" w:lineRule="auto"/>
        <w:ind w:left="720"/>
        <w:contextualSpacing/>
      </w:pPr>
    </w:p>
    <w:p w14:paraId="4D826A1F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1F2E0513" w14:textId="77777777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Editions - Best Headline Writing</w:t>
      </w:r>
    </w:p>
    <w:p w14:paraId="43856D43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&amp; Non-daily Division, circ. 5,000 or more</w:t>
      </w:r>
    </w:p>
    <w:p w14:paraId="70BD887E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5F9867AA" w14:textId="6D32EF9E" w:rsidR="007B57B0" w:rsidRDefault="007B57B0" w:rsidP="005E2581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Grosse Pointe New, Grosse Pointe Farms, Michigan</w:t>
      </w:r>
      <w:r w:rsidRPr="004325F1">
        <w:br/>
      </w:r>
      <w:r>
        <w:rPr>
          <w:noProof/>
        </w:rPr>
        <w:t>Ted O'Neil &amp; Brad Lindberg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Hans off that lizard!  Ambulance beef lacks meat</w:t>
      </w:r>
    </w:p>
    <w:p w14:paraId="170F1091" w14:textId="77777777" w:rsidR="005E2581" w:rsidRDefault="005E2581" w:rsidP="005E2581">
      <w:pPr>
        <w:spacing w:line="240" w:lineRule="auto"/>
        <w:ind w:left="720"/>
        <w:contextualSpacing/>
        <w:rPr>
          <w:b/>
          <w:bCs/>
          <w:noProof/>
          <w:color w:val="0070C0"/>
          <w:sz w:val="28"/>
          <w:szCs w:val="28"/>
        </w:rPr>
      </w:pPr>
    </w:p>
    <w:p w14:paraId="16C1E67A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27B399FB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Mountain-Ear, Nederland, Colorado</w:t>
      </w:r>
      <w:r w:rsidRPr="004325F1">
        <w:br/>
      </w:r>
      <w:r>
        <w:rPr>
          <w:noProof/>
        </w:rPr>
        <w:t>Christopher Kelley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Christopher Kelley headlines</w:t>
      </w:r>
    </w:p>
    <w:p w14:paraId="30270CD9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1D8E99F3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763DF328" w14:textId="2E565CE2" w:rsidR="007B57B0" w:rsidRDefault="007B57B0" w:rsidP="005E2581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Riverton (Wyoming) Ranger</w:t>
      </w:r>
      <w:r w:rsidRPr="004325F1">
        <w:br/>
      </w:r>
      <w:r>
        <w:rPr>
          <w:noProof/>
        </w:rPr>
        <w:t>Staff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Riverton Ranger headline writing</w:t>
      </w:r>
    </w:p>
    <w:p w14:paraId="2E369274" w14:textId="77777777" w:rsidR="005E2581" w:rsidRPr="00A52EE5" w:rsidRDefault="005E2581" w:rsidP="005E2581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41A63CD1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2177FE5C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Examiner, Beaumont, Texas</w:t>
      </w:r>
      <w:r w:rsidRPr="004325F1">
        <w:br/>
      </w:r>
      <w:r>
        <w:rPr>
          <w:noProof/>
        </w:rPr>
        <w:t>The Examiner Staff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Headlining headlines</w:t>
      </w:r>
    </w:p>
    <w:p w14:paraId="1365E07F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710011F5" w14:textId="77777777" w:rsidR="005E2581" w:rsidRDefault="005E2581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21694EE" w14:textId="77777777" w:rsidR="005E2581" w:rsidRDefault="005E2581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CE685C5" w14:textId="77777777" w:rsidR="005E2581" w:rsidRDefault="005E2581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0CA2BF3" w14:textId="77777777" w:rsidR="005E2581" w:rsidRDefault="005E2581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882AF8D" w14:textId="77777777" w:rsidR="005E2581" w:rsidRDefault="005E2581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A7B045F" w14:textId="77777777" w:rsidR="005E2581" w:rsidRDefault="005E2581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7820E05" w14:textId="77777777" w:rsidR="005E2581" w:rsidRDefault="005E2581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44FF761" w14:textId="77777777" w:rsidR="005E2581" w:rsidRDefault="005E2581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6623025" w14:textId="0360D174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Editions - Best Local News Coverage</w:t>
      </w:r>
    </w:p>
    <w:p w14:paraId="3FDDC446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&amp; Non-daily Division, circ. less than 3,000</w:t>
      </w:r>
    </w:p>
    <w:p w14:paraId="39BF7A30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677E8B46" w14:textId="6153BBD7" w:rsidR="007B57B0" w:rsidRDefault="007B57B0" w:rsidP="005E2581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Paper, Morganton, North Carolina</w:t>
      </w:r>
      <w:r w:rsidRPr="004325F1">
        <w:br/>
      </w:r>
      <w:r>
        <w:rPr>
          <w:noProof/>
        </w:rPr>
        <w:t>Staff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The Paper - Best Local News Coverage</w:t>
      </w:r>
    </w:p>
    <w:p w14:paraId="704CC2C2" w14:textId="77777777" w:rsidR="005E2581" w:rsidRPr="00A52EE5" w:rsidRDefault="005E2581" w:rsidP="005E2581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7CB1F0B7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516C9916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Steele County Times, Blooming Prairie, Minnesota</w:t>
      </w:r>
      <w:r w:rsidRPr="004325F1">
        <w:br/>
      </w:r>
      <w:r>
        <w:rPr>
          <w:noProof/>
        </w:rPr>
        <w:t>Staff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Best Local News</w:t>
      </w:r>
    </w:p>
    <w:p w14:paraId="4E39BD87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678E910F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345331B0" w14:textId="7E3EDC74" w:rsidR="007B57B0" w:rsidRDefault="007B57B0" w:rsidP="005E2581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News Letter Journal, New Castle, Wyoming</w:t>
      </w:r>
      <w:r w:rsidRPr="004325F1">
        <w:br/>
      </w:r>
      <w:r>
        <w:rPr>
          <w:noProof/>
        </w:rPr>
        <w:t>NLJ Staff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News Letter Journal</w:t>
      </w:r>
    </w:p>
    <w:p w14:paraId="1FF85FDD" w14:textId="77777777" w:rsidR="005E2581" w:rsidRPr="00A52EE5" w:rsidRDefault="005E2581" w:rsidP="005E2581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76A5EF9F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56E6B0EE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Cedar County News, Hartington, Nebraska</w:t>
      </w:r>
      <w:r w:rsidRPr="004325F1">
        <w:br/>
      </w:r>
      <w:r>
        <w:rPr>
          <w:noProof/>
        </w:rPr>
        <w:t>Rob Dump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Best Local News coverage Apriol 2 and Sept. 24</w:t>
      </w:r>
    </w:p>
    <w:p w14:paraId="6B1E7233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23421443" w14:textId="77777777" w:rsidR="005E2581" w:rsidRDefault="005E2581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72DD492" w14:textId="77777777" w:rsidR="005E2581" w:rsidRDefault="005E2581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2E4AF89" w14:textId="77777777" w:rsidR="005E2581" w:rsidRDefault="005E2581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CBA4DBE" w14:textId="77777777" w:rsidR="005E2581" w:rsidRDefault="005E2581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0945E7F" w14:textId="77777777" w:rsidR="005E2581" w:rsidRDefault="005E2581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B9EB237" w14:textId="77777777" w:rsidR="005E2581" w:rsidRDefault="005E2581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AC4C123" w14:textId="77777777" w:rsidR="005E2581" w:rsidRDefault="005E2581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CE30DC5" w14:textId="77777777" w:rsidR="005E2581" w:rsidRDefault="005E2581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8C9194C" w14:textId="77777777" w:rsidR="005E2581" w:rsidRDefault="005E2581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7CB6174" w14:textId="77777777" w:rsidR="005E2581" w:rsidRDefault="005E2581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A100345" w14:textId="55DC8446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Editions - Best Local News Coverage</w:t>
      </w:r>
    </w:p>
    <w:p w14:paraId="235A218B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&amp; Non-daily Division, circ. 3,000-5,999</w:t>
      </w:r>
    </w:p>
    <w:p w14:paraId="53C5A32B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192ED2D0" w14:textId="39889731" w:rsidR="007B57B0" w:rsidRDefault="007B57B0" w:rsidP="00035D69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Alamance News, Graham, North Carolina</w:t>
      </w:r>
      <w:r w:rsidRPr="004325F1">
        <w:br/>
      </w:r>
      <w:r>
        <w:rPr>
          <w:noProof/>
        </w:rPr>
        <w:t>Staff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Best Local News Coverage</w:t>
      </w:r>
    </w:p>
    <w:p w14:paraId="1A83E365" w14:textId="77777777" w:rsidR="00035D69" w:rsidRPr="00A52EE5" w:rsidRDefault="00035D69" w:rsidP="00035D69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345A24D8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01443D8D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Casa Grande (Arizona) Dispatch</w:t>
      </w:r>
      <w:r w:rsidRPr="004325F1">
        <w:br/>
      </w:r>
      <w:r>
        <w:rPr>
          <w:noProof/>
        </w:rPr>
        <w:t>Staff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Casa Grande Dispatch</w:t>
      </w:r>
    </w:p>
    <w:p w14:paraId="31F9FDD9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251DE4B1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52EAA5CD" w14:textId="220EB79C" w:rsidR="007B57B0" w:rsidRDefault="007B57B0" w:rsidP="00035D69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Highlands Current, Cold Spring, New York</w:t>
      </w:r>
      <w:r w:rsidRPr="004325F1">
        <w:br/>
      </w:r>
      <w:r>
        <w:rPr>
          <w:noProof/>
        </w:rPr>
        <w:t>Staff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April 25 and Sept. 12 issues</w:t>
      </w:r>
    </w:p>
    <w:p w14:paraId="75CE7679" w14:textId="77777777" w:rsidR="00035D69" w:rsidRPr="00A52EE5" w:rsidRDefault="00035D69" w:rsidP="00035D69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0EE794B3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654047BB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Eldridge (Iowa) North Scott Press</w:t>
      </w:r>
      <w:r w:rsidRPr="004325F1">
        <w:br/>
      </w:r>
      <w:r>
        <w:rPr>
          <w:noProof/>
        </w:rPr>
        <w:t>Staff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North Scott Press</w:t>
      </w:r>
    </w:p>
    <w:p w14:paraId="6E0CAD51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0A95B76C" w14:textId="77777777" w:rsidR="00035D69" w:rsidRDefault="00035D6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DC8CD14" w14:textId="77777777" w:rsidR="00035D69" w:rsidRDefault="00035D6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A677CE4" w14:textId="77777777" w:rsidR="00035D69" w:rsidRDefault="00035D6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DA78A62" w14:textId="77777777" w:rsidR="00035D69" w:rsidRDefault="00035D6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D03DBA4" w14:textId="77777777" w:rsidR="00035D69" w:rsidRDefault="00035D6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BB62540" w14:textId="77777777" w:rsidR="00035D69" w:rsidRDefault="00035D6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CD2E3B8" w14:textId="77777777" w:rsidR="00035D69" w:rsidRDefault="00035D6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765D521" w14:textId="77777777" w:rsidR="00035D69" w:rsidRDefault="00035D6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B17A86A" w14:textId="77777777" w:rsidR="00035D69" w:rsidRDefault="00035D6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D4119AD" w14:textId="77777777" w:rsidR="00035D69" w:rsidRDefault="00035D6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761FB34" w14:textId="2582DDC9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Editions - Best Local News Coverage</w:t>
      </w:r>
    </w:p>
    <w:p w14:paraId="04EEE09F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&amp; Non-daily Division, circ. 6,000 or more</w:t>
      </w:r>
    </w:p>
    <w:p w14:paraId="5B2BE86F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2EFB2FAD" w14:textId="6D0B55D6" w:rsidR="007B57B0" w:rsidRDefault="007B57B0" w:rsidP="00035D69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Jefferson County Leader, Festus, Missouri</w:t>
      </w:r>
      <w:r w:rsidRPr="004325F1">
        <w:br/>
      </w:r>
      <w:r>
        <w:rPr>
          <w:noProof/>
        </w:rPr>
        <w:t>Staff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Best Local News Coverage</w:t>
      </w:r>
    </w:p>
    <w:p w14:paraId="125838AE" w14:textId="77777777" w:rsidR="00035D69" w:rsidRPr="00A52EE5" w:rsidRDefault="00035D69" w:rsidP="00035D69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7560C72D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1CC6068E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Grosse Pointe New, Grosse Pointe Farms, Michigan</w:t>
      </w:r>
      <w:r w:rsidRPr="004325F1">
        <w:br/>
      </w:r>
      <w:r>
        <w:rPr>
          <w:noProof/>
        </w:rPr>
        <w:t>GPN Editorial Staff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Grosse Pointe News April &amp; September issues - Best Local News Coverage</w:t>
      </w:r>
    </w:p>
    <w:p w14:paraId="73F63D24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762A3EFE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288070E6" w14:textId="75E1A14A" w:rsidR="007B57B0" w:rsidRDefault="007B57B0" w:rsidP="00035D69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Philadelphia (Pennsylvania) Gay News</w:t>
      </w:r>
      <w:r w:rsidRPr="004325F1">
        <w:br/>
      </w:r>
      <w:r>
        <w:rPr>
          <w:noProof/>
        </w:rPr>
        <w:t>PGN Staff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Philadelphia Gay News</w:t>
      </w:r>
    </w:p>
    <w:p w14:paraId="4398ABD8" w14:textId="77777777" w:rsidR="00035D69" w:rsidRPr="00A52EE5" w:rsidRDefault="00035D69" w:rsidP="00035D69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6277F1CF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2E846C44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Hyattsville (Maryland) Life &amp; Times</w:t>
      </w:r>
      <w:r w:rsidRPr="004325F1">
        <w:br/>
      </w:r>
      <w:r>
        <w:rPr>
          <w:noProof/>
        </w:rPr>
        <w:t>Griffin Limerick, Nigel Maynard, Kit Slack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Hyattsville Life &amp; Times - Best Local News coverage</w:t>
      </w:r>
    </w:p>
    <w:p w14:paraId="293A2CEB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06E5A10F" w14:textId="77777777" w:rsidR="00C02265" w:rsidRDefault="00C02265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A8A1390" w14:textId="77777777" w:rsidR="00C02265" w:rsidRDefault="00C02265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2BAF47C" w14:textId="77777777" w:rsidR="00C02265" w:rsidRDefault="00C02265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46E7C11" w14:textId="77777777" w:rsidR="00C02265" w:rsidRDefault="00C02265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FF4060E" w14:textId="77777777" w:rsidR="00C02265" w:rsidRDefault="00C02265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D46BBA9" w14:textId="77777777" w:rsidR="00C02265" w:rsidRDefault="00C02265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EE33CD2" w14:textId="77777777" w:rsidR="00C02265" w:rsidRDefault="00C02265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358E8D3" w14:textId="77777777" w:rsidR="00C02265" w:rsidRDefault="00C02265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5381960" w14:textId="77777777" w:rsidR="00C02265" w:rsidRDefault="00C02265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DCE191B" w14:textId="77777777" w:rsidR="00C02265" w:rsidRDefault="00C02265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7DA0066" w14:textId="34326EB6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Editions - Best Use of Photographs</w:t>
      </w:r>
    </w:p>
    <w:p w14:paraId="414E1867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&amp; Non-daily Division, circ. less than 5,000</w:t>
      </w:r>
    </w:p>
    <w:p w14:paraId="6C0B0EF7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6EF84B87" w14:textId="74625A5D" w:rsidR="007B57B0" w:rsidRDefault="007B57B0" w:rsidP="00C02265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Wright County Journal, Mountain Grove, Missouri</w:t>
      </w:r>
      <w:r w:rsidRPr="004325F1">
        <w:br/>
      </w:r>
      <w:r>
        <w:rPr>
          <w:noProof/>
        </w:rPr>
        <w:t>Ron Schott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Best Use of Photographs WCJ</w:t>
      </w:r>
    </w:p>
    <w:p w14:paraId="14EFB1CE" w14:textId="77777777" w:rsidR="00C02265" w:rsidRPr="00A52EE5" w:rsidRDefault="00C02265" w:rsidP="00C02265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46765D06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45DB8712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Highlands Current, Cold Spring, New York</w:t>
      </w:r>
      <w:r w:rsidRPr="004325F1">
        <w:br/>
      </w:r>
      <w:r>
        <w:rPr>
          <w:noProof/>
        </w:rPr>
        <w:t>Pierce Strudler, Ross Corsai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May 23 and May 30 issues</w:t>
      </w:r>
    </w:p>
    <w:p w14:paraId="11D999DB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6B7A4F2F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597F32BA" w14:textId="1EAFA38B" w:rsidR="007B57B0" w:rsidRDefault="007B57B0" w:rsidP="00C02265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Lander Journal, Riverton, Wyoming</w:t>
      </w:r>
      <w:r w:rsidRPr="004325F1">
        <w:br/>
      </w:r>
      <w:r>
        <w:rPr>
          <w:noProof/>
        </w:rPr>
        <w:t>Staff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Journal use of photos</w:t>
      </w:r>
    </w:p>
    <w:p w14:paraId="5525F466" w14:textId="77777777" w:rsidR="00C02265" w:rsidRPr="00A52EE5" w:rsidRDefault="00C02265" w:rsidP="00C02265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7FC9EDD2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00B592D8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Antelope County News, Neligh, Nebraska</w:t>
      </w:r>
      <w:r w:rsidRPr="004325F1">
        <w:br/>
      </w:r>
      <w:r>
        <w:rPr>
          <w:noProof/>
        </w:rPr>
        <w:t>Staff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Local Photos</w:t>
      </w:r>
    </w:p>
    <w:p w14:paraId="50CF1E31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0D80CF93" w14:textId="77777777" w:rsidR="00C02265" w:rsidRDefault="00C02265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1DF281A" w14:textId="77777777" w:rsidR="00C02265" w:rsidRDefault="00C02265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BA1E013" w14:textId="77777777" w:rsidR="00C02265" w:rsidRDefault="00C02265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6DEEA6C" w14:textId="77777777" w:rsidR="00C02265" w:rsidRDefault="00C02265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1ED6740" w14:textId="77777777" w:rsidR="00C02265" w:rsidRDefault="00C02265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2FEEE9F" w14:textId="77777777" w:rsidR="00C02265" w:rsidRDefault="00C02265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E58FA31" w14:textId="77777777" w:rsidR="00C02265" w:rsidRDefault="00C02265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11A583F" w14:textId="77777777" w:rsidR="00C02265" w:rsidRDefault="00C02265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8665C72" w14:textId="77777777" w:rsidR="00C02265" w:rsidRDefault="00C02265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563565B" w14:textId="77777777" w:rsidR="002930F1" w:rsidRDefault="002930F1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4C620B5" w14:textId="40840FEA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Editions - Best Use of Photographs</w:t>
      </w:r>
    </w:p>
    <w:p w14:paraId="2FE19C11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&amp; Non-daily Division, circ. 5,000 or more</w:t>
      </w:r>
    </w:p>
    <w:p w14:paraId="7D2D099F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441EA813" w14:textId="71306417" w:rsidR="007B57B0" w:rsidRDefault="007B57B0" w:rsidP="002930F1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Jackson Hole News&amp;Guide, Jackson, Wyoming</w:t>
      </w:r>
      <w:r w:rsidRPr="004325F1">
        <w:br/>
      </w:r>
      <w:r>
        <w:rPr>
          <w:noProof/>
        </w:rPr>
        <w:t>Andy Edwards, Doug Sanders, Bradly J. Bon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Best Use of Photographs</w:t>
      </w:r>
    </w:p>
    <w:p w14:paraId="138A0857" w14:textId="77777777" w:rsidR="002930F1" w:rsidRPr="00A52EE5" w:rsidRDefault="002930F1" w:rsidP="002930F1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6722C23B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3B824FC3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St. Louis (Missouri) American</w:t>
      </w:r>
      <w:r w:rsidRPr="004325F1">
        <w:br/>
      </w:r>
      <w:r>
        <w:rPr>
          <w:noProof/>
        </w:rPr>
        <w:t>Lawrence Bryant, Taylor McIntosh, Wiley Price, Alvin A. Reid and Dawn Sugg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St. Louis American best use of photos after May 16, 2025 tornado</w:t>
      </w:r>
    </w:p>
    <w:p w14:paraId="113ACF1F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4CBC818C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2258CE8A" w14:textId="4E442841" w:rsidR="007B57B0" w:rsidRDefault="007B57B0" w:rsidP="002930F1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Southwestern College Sun, Chula Vista, California</w:t>
      </w:r>
      <w:r w:rsidRPr="004325F1">
        <w:br/>
      </w:r>
      <w:r>
        <w:rPr>
          <w:noProof/>
        </w:rPr>
        <w:t>The Sun Staff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Best Use of Photographs</w:t>
      </w:r>
    </w:p>
    <w:p w14:paraId="67F9ABA2" w14:textId="77777777" w:rsidR="002930F1" w:rsidRPr="00A52EE5" w:rsidRDefault="002930F1" w:rsidP="002930F1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43F857FA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2953F57A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Taos (New Mexico) News</w:t>
      </w:r>
      <w:r w:rsidRPr="004325F1">
        <w:br/>
      </w:r>
      <w:r>
        <w:rPr>
          <w:noProof/>
        </w:rPr>
        <w:t>Taos New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Best use of photographs 2 editions submitted separately</w:t>
      </w:r>
    </w:p>
    <w:p w14:paraId="14FD1321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074B0839" w14:textId="77777777" w:rsidR="002930F1" w:rsidRDefault="002930F1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2320F55" w14:textId="77777777" w:rsidR="002930F1" w:rsidRDefault="002930F1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A951D81" w14:textId="77777777" w:rsidR="002930F1" w:rsidRDefault="002930F1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6263AB0" w14:textId="77777777" w:rsidR="002930F1" w:rsidRDefault="002930F1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54A03F6" w14:textId="77777777" w:rsidR="002930F1" w:rsidRDefault="002930F1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3123669" w14:textId="77777777" w:rsidR="002930F1" w:rsidRDefault="002930F1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AA03C7B" w14:textId="77777777" w:rsidR="002930F1" w:rsidRDefault="002930F1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0D09B4B" w14:textId="77777777" w:rsidR="002930F1" w:rsidRDefault="002930F1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1CC560B" w14:textId="77777777" w:rsidR="002930F1" w:rsidRDefault="002930F1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BD3893E" w14:textId="1DE26869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Editorial - Best Editorial</w:t>
      </w:r>
    </w:p>
    <w:p w14:paraId="0D44E877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, circ. less than 1,000</w:t>
      </w:r>
    </w:p>
    <w:p w14:paraId="2796E803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31A833B8" w14:textId="266D91A8" w:rsidR="007B57B0" w:rsidRDefault="007B57B0" w:rsidP="002930F1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Royse City Herald-Banner, Greenville, Texas</w:t>
      </w:r>
      <w:r w:rsidRPr="004325F1">
        <w:br/>
      </w:r>
      <w:r>
        <w:rPr>
          <w:noProof/>
        </w:rPr>
        <w:t>Kent Mill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Gerrymandering is wrong and we all know it</w:t>
      </w:r>
    </w:p>
    <w:p w14:paraId="5A55766F" w14:textId="77777777" w:rsidR="002930F1" w:rsidRPr="00A52EE5" w:rsidRDefault="002930F1" w:rsidP="002930F1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1CD4F46F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30B210F4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Southwest Ledger, Lawton, Oklahoma</w:t>
      </w:r>
      <w:r w:rsidRPr="004325F1">
        <w:br/>
      </w:r>
      <w:r>
        <w:rPr>
          <w:noProof/>
        </w:rPr>
        <w:t>M. Scott Cart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Unver the Dome: New State Education Superintendent Working to Get System Back on Track</w:t>
      </w:r>
    </w:p>
    <w:p w14:paraId="3A41372F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5566AF28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6E8785F8" w14:textId="67A39F27" w:rsidR="007B57B0" w:rsidRDefault="007B57B0" w:rsidP="002930F1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News Letter Journal, New Castle, Wyoming</w:t>
      </w:r>
      <w:r w:rsidRPr="004325F1">
        <w:br/>
      </w:r>
      <w:r>
        <w:rPr>
          <w:noProof/>
        </w:rPr>
        <w:t>Alexis Bark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Thanks for the transparency</w:t>
      </w:r>
    </w:p>
    <w:p w14:paraId="051E8AE5" w14:textId="77777777" w:rsidR="002930F1" w:rsidRPr="00A52EE5" w:rsidRDefault="002930F1" w:rsidP="002930F1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602B6903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7C6883E9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Southwest Ledger, Lawton, Oklahoma</w:t>
      </w:r>
      <w:r w:rsidRPr="004325F1">
        <w:br/>
      </w:r>
      <w:r>
        <w:rPr>
          <w:noProof/>
        </w:rPr>
        <w:t>M. Scott Cart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Under the Dome: It's time to end the government shutdown</w:t>
      </w:r>
    </w:p>
    <w:p w14:paraId="50996A18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7DC8F31E" w14:textId="77777777" w:rsidR="002930F1" w:rsidRDefault="002930F1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15A48E2" w14:textId="77777777" w:rsidR="002930F1" w:rsidRDefault="002930F1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E125C2F" w14:textId="77777777" w:rsidR="002930F1" w:rsidRDefault="002930F1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58EFC0C" w14:textId="77777777" w:rsidR="002930F1" w:rsidRDefault="002930F1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E7173A7" w14:textId="77777777" w:rsidR="002930F1" w:rsidRDefault="002930F1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061726A" w14:textId="77777777" w:rsidR="002930F1" w:rsidRDefault="002930F1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4A60FEC" w14:textId="77777777" w:rsidR="002930F1" w:rsidRDefault="002930F1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9AC3CDE" w14:textId="77777777" w:rsidR="002930F1" w:rsidRDefault="002930F1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9B01A27" w14:textId="77777777" w:rsidR="002930F1" w:rsidRDefault="002930F1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AD15CDF" w14:textId="77777777" w:rsidR="002930F1" w:rsidRDefault="002930F1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F267CA0" w14:textId="77777777" w:rsidR="00415FAB" w:rsidRDefault="00415FAB" w:rsidP="00415FAB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Editorial - Best Editorial</w:t>
      </w:r>
    </w:p>
    <w:p w14:paraId="6287E116" w14:textId="77777777" w:rsidR="00415FAB" w:rsidRPr="00A52EE5" w:rsidRDefault="00415FAB" w:rsidP="00415FAB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, circ. 1,000-1,999</w:t>
      </w:r>
    </w:p>
    <w:p w14:paraId="11D2F677" w14:textId="77777777" w:rsidR="00415FAB" w:rsidRPr="004325F1" w:rsidRDefault="00415FAB" w:rsidP="00415FAB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6545F52A" w14:textId="77777777" w:rsidR="00415FAB" w:rsidRDefault="00415FAB" w:rsidP="00415FAB">
      <w:pPr>
        <w:spacing w:line="240" w:lineRule="auto"/>
        <w:ind w:left="720"/>
        <w:contextualSpacing/>
      </w:pPr>
      <w:r>
        <w:rPr>
          <w:noProof/>
        </w:rPr>
        <w:t>Mid Hudson Times, Newburgh, New York</w:t>
      </w:r>
      <w:r w:rsidRPr="004325F1">
        <w:br/>
      </w:r>
      <w:r>
        <w:rPr>
          <w:noProof/>
        </w:rPr>
        <w:t>Carl Aiello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When Children Kill Children</w:t>
      </w:r>
    </w:p>
    <w:p w14:paraId="47DB4677" w14:textId="77777777" w:rsidR="00415FAB" w:rsidRDefault="00415FAB" w:rsidP="00415FAB">
      <w:pPr>
        <w:spacing w:line="240" w:lineRule="auto"/>
        <w:ind w:left="720"/>
        <w:contextualSpacing/>
        <w:rPr>
          <w:noProof/>
        </w:rPr>
      </w:pPr>
    </w:p>
    <w:p w14:paraId="422B26E3" w14:textId="77777777" w:rsidR="00415FAB" w:rsidRPr="004325F1" w:rsidRDefault="00415FAB" w:rsidP="00415FAB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0C7F9C46" w14:textId="77777777" w:rsidR="00415FAB" w:rsidRPr="00A52EE5" w:rsidRDefault="00415FAB" w:rsidP="00415FAB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  <w:r>
        <w:rPr>
          <w:noProof/>
        </w:rPr>
        <w:t>The Paper, Morganton, North Carolina</w:t>
      </w:r>
      <w:r w:rsidRPr="004325F1">
        <w:br/>
      </w:r>
      <w:r>
        <w:rPr>
          <w:noProof/>
        </w:rPr>
        <w:t>Angela Kuper Copeland, Allen VanNoppe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When a School Board punishes scrutiny, the public pays the price</w:t>
      </w:r>
    </w:p>
    <w:p w14:paraId="169AD9B0" w14:textId="77777777" w:rsidR="00415FAB" w:rsidRPr="004325F1" w:rsidRDefault="00415FAB" w:rsidP="00415FAB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4D9DE783" w14:textId="77777777" w:rsidR="00415FAB" w:rsidRDefault="00415FAB" w:rsidP="00415FAB">
      <w:pPr>
        <w:spacing w:line="240" w:lineRule="auto"/>
        <w:ind w:left="720"/>
        <w:contextualSpacing/>
      </w:pPr>
      <w:r>
        <w:rPr>
          <w:noProof/>
        </w:rPr>
        <w:t>Herald-Banner, Greenville, Texas</w:t>
      </w:r>
      <w:r w:rsidRPr="004325F1">
        <w:br/>
      </w:r>
      <w:r>
        <w:rPr>
          <w:noProof/>
        </w:rPr>
        <w:t>Kent Mill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Hunt County’s health care crisis cannot be sugarcoated</w:t>
      </w:r>
    </w:p>
    <w:p w14:paraId="3DC77DBB" w14:textId="77777777" w:rsidR="00415FAB" w:rsidRDefault="00415FAB" w:rsidP="00415FAB">
      <w:pPr>
        <w:spacing w:line="240" w:lineRule="auto"/>
        <w:ind w:left="720"/>
        <w:contextualSpacing/>
        <w:rPr>
          <w:noProof/>
        </w:rPr>
      </w:pPr>
    </w:p>
    <w:p w14:paraId="292F536A" w14:textId="77777777" w:rsidR="00415FAB" w:rsidRPr="004325F1" w:rsidRDefault="00415FAB" w:rsidP="00415FAB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179FD33D" w14:textId="77777777" w:rsidR="00415FAB" w:rsidRPr="004325F1" w:rsidRDefault="00415FAB" w:rsidP="00415FAB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Rock County Star Herald, Luverne, Minnesota</w:t>
      </w:r>
      <w:r w:rsidRPr="004325F1">
        <w:br/>
      </w:r>
      <w:r>
        <w:rPr>
          <w:noProof/>
        </w:rPr>
        <w:t>Lori Sorenso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'Press is welcome to attend'</w:t>
      </w:r>
      <w:r w:rsidRPr="004325F1">
        <w:br/>
      </w:r>
    </w:p>
    <w:p w14:paraId="2C7AD443" w14:textId="77777777" w:rsidR="00415FAB" w:rsidRDefault="00415FA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CE0D907" w14:textId="77777777" w:rsidR="00415FAB" w:rsidRDefault="00415FA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DF82ABB" w14:textId="77777777" w:rsidR="00415FAB" w:rsidRDefault="00415FA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C5D989C" w14:textId="77777777" w:rsidR="00415FAB" w:rsidRDefault="00415FA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855E56E" w14:textId="77777777" w:rsidR="00415FAB" w:rsidRDefault="00415FA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9CBFF05" w14:textId="77777777" w:rsidR="00415FAB" w:rsidRDefault="00415FA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AA6567E" w14:textId="77777777" w:rsidR="00415FAB" w:rsidRDefault="00415FA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969140F" w14:textId="77777777" w:rsidR="00415FAB" w:rsidRDefault="00415FA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3015571" w14:textId="77777777" w:rsidR="00415FAB" w:rsidRDefault="00415FA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C509425" w14:textId="77777777" w:rsidR="00415FAB" w:rsidRDefault="00415FA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887FCA7" w14:textId="65377A02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Editorial - Best Editorial</w:t>
      </w:r>
    </w:p>
    <w:p w14:paraId="03F455A8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, circ. 2,000-3,999</w:t>
      </w:r>
    </w:p>
    <w:p w14:paraId="4F86D058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6C8392D8" w14:textId="69242BB7" w:rsidR="007B57B0" w:rsidRDefault="007B57B0" w:rsidP="00546EBC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Alamance News, Graham, North Carolina</w:t>
      </w:r>
      <w:r w:rsidRPr="004325F1">
        <w:br/>
      </w:r>
      <w:r>
        <w:rPr>
          <w:noProof/>
        </w:rPr>
        <w:t>Tom Boney, Jr.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ABSS named one of the 20 worst school systems in the state</w:t>
      </w:r>
    </w:p>
    <w:p w14:paraId="4D9E9A48" w14:textId="77777777" w:rsidR="00546EBC" w:rsidRPr="00A52EE5" w:rsidRDefault="00546EBC" w:rsidP="00546EBC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0EA56860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7AA1E0BF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Green River (Wyoming) Star</w:t>
      </w:r>
      <w:r w:rsidRPr="004325F1">
        <w:br/>
      </w:r>
      <w:r>
        <w:rPr>
          <w:noProof/>
        </w:rPr>
        <w:t>Hannah Romero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See 'others' as people</w:t>
      </w:r>
    </w:p>
    <w:p w14:paraId="2F37F03B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77D8CBC3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41ABD78B" w14:textId="163408DD" w:rsidR="007B57B0" w:rsidRDefault="007B57B0" w:rsidP="00546EBC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Edgerton (Wisconsin) Reporter</w:t>
      </w:r>
      <w:r w:rsidRPr="004325F1">
        <w:br/>
      </w:r>
      <w:r>
        <w:rPr>
          <w:noProof/>
        </w:rPr>
        <w:t>Diane Everso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Editorial - Promices made, promise broken, Rock Co. can fix this</w:t>
      </w:r>
    </w:p>
    <w:p w14:paraId="193DF803" w14:textId="77777777" w:rsidR="00546EBC" w:rsidRPr="00A52EE5" w:rsidRDefault="00546EBC" w:rsidP="00546EBC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7878C775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4C88DD26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Antelope County News, Neligh, Nebraska</w:t>
      </w:r>
      <w:r w:rsidRPr="004325F1">
        <w:br/>
      </w:r>
      <w:r>
        <w:rPr>
          <w:noProof/>
        </w:rPr>
        <w:t>Carrie Pitz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County Debacle</w:t>
      </w:r>
    </w:p>
    <w:p w14:paraId="3998C835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00A8602C" w14:textId="77777777" w:rsidR="00546EBC" w:rsidRDefault="00546EBC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3220AD9" w14:textId="77777777" w:rsidR="00546EBC" w:rsidRDefault="00546EBC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4443191" w14:textId="77777777" w:rsidR="00546EBC" w:rsidRDefault="00546EBC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0CE994D" w14:textId="77777777" w:rsidR="00546EBC" w:rsidRDefault="00546EBC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19D3878" w14:textId="77777777" w:rsidR="00546EBC" w:rsidRDefault="00546EBC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5D7C298" w14:textId="77777777" w:rsidR="00546EBC" w:rsidRDefault="00546EBC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F2064C7" w14:textId="77777777" w:rsidR="00546EBC" w:rsidRDefault="00546EBC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4883398" w14:textId="77777777" w:rsidR="00546EBC" w:rsidRDefault="00546EBC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A219D43" w14:textId="77777777" w:rsidR="00546EBC" w:rsidRDefault="00546EBC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D3CB567" w14:textId="77777777" w:rsidR="00546EBC" w:rsidRDefault="00546EBC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5456515" w14:textId="369AD727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Editorial - Best Editorial</w:t>
      </w:r>
    </w:p>
    <w:p w14:paraId="4243A993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, circ. 4,000-5,999</w:t>
      </w:r>
    </w:p>
    <w:p w14:paraId="38CD492A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27508A53" w14:textId="46796F32" w:rsidR="007B57B0" w:rsidRDefault="007B57B0" w:rsidP="00546EBC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Riverton (Wyoming) Ranger</w:t>
      </w:r>
      <w:r w:rsidRPr="004325F1">
        <w:br/>
      </w:r>
      <w:r>
        <w:rPr>
          <w:noProof/>
        </w:rPr>
        <w:t>Sarah Squire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Commission must follow the law</w:t>
      </w:r>
    </w:p>
    <w:p w14:paraId="466CB8C6" w14:textId="77777777" w:rsidR="00546EBC" w:rsidRPr="00A52EE5" w:rsidRDefault="00546EBC" w:rsidP="00546EBC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57D76A7E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7E1D4387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Riverton (Wyoming) Ranger</w:t>
      </w:r>
      <w:r w:rsidRPr="004325F1">
        <w:br/>
      </w:r>
      <w:r>
        <w:rPr>
          <w:noProof/>
        </w:rPr>
        <w:t>Sarah Squire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We're counting on you</w:t>
      </w:r>
    </w:p>
    <w:p w14:paraId="43B4977E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0E06A6EC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303E582B" w14:textId="77777777" w:rsidR="007B57B0" w:rsidRPr="004325F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Riverton (Wyoming) Ranger</w:t>
      </w:r>
      <w:r w:rsidRPr="004325F1">
        <w:br/>
      </w:r>
      <w:r>
        <w:rPr>
          <w:noProof/>
        </w:rPr>
        <w:t>Sarah Squire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Reaping what we've sown</w:t>
      </w:r>
      <w:r w:rsidRPr="004325F1">
        <w:br/>
      </w:r>
    </w:p>
    <w:p w14:paraId="62C93872" w14:textId="77777777" w:rsidR="007B57B0" w:rsidRDefault="007B57B0" w:rsidP="00D563D0">
      <w:pPr>
        <w:spacing w:line="240" w:lineRule="auto"/>
        <w:sectPr w:rsidR="007B57B0" w:rsidSect="00E34E7E">
          <w:headerReference w:type="default" r:id="rId27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5C874A8C" w14:textId="77777777" w:rsidR="007B57B0" w:rsidRDefault="007B57B0" w:rsidP="00D563D0">
      <w:pPr>
        <w:sectPr w:rsidR="007B57B0" w:rsidSect="00E34E7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4D43D498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</w:p>
    <w:p w14:paraId="3E3FAF19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Editorial - Best Editorial</w:t>
      </w:r>
    </w:p>
    <w:p w14:paraId="2C2D30CB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, circ. 6,000-9,999</w:t>
      </w:r>
    </w:p>
    <w:p w14:paraId="5CB5A600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3FAE2810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Jackson Hole News&amp;Guide, Jackson, Wyoming</w:t>
      </w:r>
      <w:r w:rsidRPr="004325F1">
        <w:br/>
      </w:r>
      <w:r>
        <w:rPr>
          <w:noProof/>
        </w:rPr>
        <w:t>Johanna Love, Adam Meyer, Kevin Olson, Jim Stanford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A sobering subject</w:t>
      </w:r>
    </w:p>
    <w:p w14:paraId="1743D464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51CCDC55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1924C20B" w14:textId="06128802" w:rsidR="007B57B0" w:rsidRDefault="007B57B0" w:rsidP="00546EBC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Grosse Pointe New, Grosse Pointe Farms, Michigan</w:t>
      </w:r>
      <w:r w:rsidRPr="004325F1">
        <w:br/>
      </w:r>
      <w:r>
        <w:rPr>
          <w:noProof/>
        </w:rPr>
        <w:t>Ted O'Neil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Enough is enough</w:t>
      </w:r>
    </w:p>
    <w:p w14:paraId="48D93805" w14:textId="77777777" w:rsidR="00546EBC" w:rsidRPr="00A52EE5" w:rsidRDefault="00546EBC" w:rsidP="00546EBC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3234CE61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2EDE236D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News-Gazette, Lexington, Virginia</w:t>
      </w:r>
      <w:r w:rsidRPr="004325F1">
        <w:br/>
      </w:r>
      <w:r>
        <w:rPr>
          <w:noProof/>
        </w:rPr>
        <w:t>Ed Smith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Message In Macy's Book Resonates</w:t>
      </w:r>
    </w:p>
    <w:p w14:paraId="1B01CB51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5DA4D262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1727F490" w14:textId="77777777" w:rsidR="007B57B0" w:rsidRPr="004325F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Grosse Pointe New, Grosse Pointe Farms, Michigan</w:t>
      </w:r>
      <w:r w:rsidRPr="004325F1">
        <w:br/>
      </w:r>
      <w:r>
        <w:rPr>
          <w:noProof/>
        </w:rPr>
        <w:t>Ted O'Neil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No creativity allowed</w:t>
      </w:r>
      <w:r w:rsidRPr="004325F1">
        <w:br/>
      </w:r>
    </w:p>
    <w:p w14:paraId="72DDEE8F" w14:textId="77777777" w:rsidR="007B57B0" w:rsidRDefault="007B57B0" w:rsidP="00D563D0">
      <w:pPr>
        <w:spacing w:line="240" w:lineRule="auto"/>
        <w:sectPr w:rsidR="007B57B0" w:rsidSect="00E34E7E">
          <w:headerReference w:type="default" r:id="rId28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4715D145" w14:textId="77777777" w:rsidR="007B57B0" w:rsidRDefault="007B57B0" w:rsidP="00D563D0">
      <w:pPr>
        <w:sectPr w:rsidR="007B57B0" w:rsidSect="00E34E7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2B0A1E82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</w:p>
    <w:p w14:paraId="3E411DEB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Editorial - Best Editorial</w:t>
      </w:r>
    </w:p>
    <w:p w14:paraId="63259F27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&amp; Non-daily, circ. 10,000 or more</w:t>
      </w:r>
    </w:p>
    <w:p w14:paraId="355792C1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7BA5CC0D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Daily Post, Palo Alto, California</w:t>
      </w:r>
      <w:r w:rsidRPr="004325F1">
        <w:br/>
      </w:r>
      <w:r>
        <w:rPr>
          <w:noProof/>
        </w:rPr>
        <w:t>Dave Price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Yes on A — Remove Sheriff Corpus</w:t>
      </w:r>
    </w:p>
    <w:p w14:paraId="22921C0A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25BF557F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4DE575EF" w14:textId="0C9AD4B9" w:rsidR="007B57B0" w:rsidRDefault="007B57B0" w:rsidP="00546EBC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Philadelphia (Pennsylvania) Gay News</w:t>
      </w:r>
      <w:r w:rsidRPr="004325F1">
        <w:br/>
      </w:r>
      <w:r>
        <w:rPr>
          <w:noProof/>
        </w:rPr>
        <w:t>Jeremy Rodriguez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The LGBTQ community is not immune to bad people</w:t>
      </w:r>
    </w:p>
    <w:p w14:paraId="606B44BC" w14:textId="77777777" w:rsidR="00546EBC" w:rsidRPr="00A52EE5" w:rsidRDefault="00546EBC" w:rsidP="00546EBC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76EA2C2F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10AE0987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Wyoming Tribune Eagle, Cheyenne, Wyoming</w:t>
      </w:r>
      <w:r w:rsidRPr="004325F1">
        <w:br/>
      </w:r>
      <w:r>
        <w:rPr>
          <w:noProof/>
        </w:rPr>
        <w:t>Brian Martin and WTE Editorial Board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Election integrity is critical, but many 'solutions' are wrong</w:t>
      </w:r>
    </w:p>
    <w:p w14:paraId="7FB03CA8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41DB5DEF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17AF844D" w14:textId="77777777" w:rsidR="007B57B0" w:rsidRPr="004325F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Sioux City (Iowa) Journal</w:t>
      </w:r>
      <w:r w:rsidRPr="004325F1">
        <w:br/>
      </w:r>
      <w:r>
        <w:rPr>
          <w:noProof/>
        </w:rPr>
        <w:t>Dave Dreesze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Sioux City Journal</w:t>
      </w:r>
      <w:r w:rsidRPr="004325F1">
        <w:br/>
      </w:r>
    </w:p>
    <w:p w14:paraId="437335B8" w14:textId="77777777" w:rsidR="007B57B0" w:rsidRDefault="007B57B0" w:rsidP="00D563D0">
      <w:pPr>
        <w:spacing w:line="240" w:lineRule="auto"/>
        <w:sectPr w:rsidR="007B57B0" w:rsidSect="00E34E7E">
          <w:headerReference w:type="default" r:id="rId29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35E0B314" w14:textId="77777777" w:rsidR="007B57B0" w:rsidRDefault="007B57B0" w:rsidP="00D563D0">
      <w:pPr>
        <w:sectPr w:rsidR="007B57B0" w:rsidSect="00E34E7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0842DAF0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</w:p>
    <w:p w14:paraId="07D5E668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Editorial - Best Editorial Page(s)</w:t>
      </w:r>
    </w:p>
    <w:p w14:paraId="33F4E69E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&amp; Non-daily Division, circ. less than 6,000</w:t>
      </w:r>
    </w:p>
    <w:p w14:paraId="55401623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169E1548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Steele County Times, Blooming Prairie, Minnesota</w:t>
      </w:r>
      <w:r w:rsidRPr="004325F1">
        <w:br/>
      </w:r>
      <w:r>
        <w:rPr>
          <w:noProof/>
        </w:rPr>
        <w:t>Staff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Best Editorial Pages</w:t>
      </w:r>
    </w:p>
    <w:p w14:paraId="49A33975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2A898D5B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7ECA6C0C" w14:textId="4C407AFD" w:rsidR="007B57B0" w:rsidRDefault="007B57B0" w:rsidP="00546EBC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Southwestern College Sun, Chula Vista, California</w:t>
      </w:r>
      <w:r w:rsidRPr="004325F1">
        <w:br/>
      </w:r>
      <w:r>
        <w:rPr>
          <w:noProof/>
        </w:rPr>
        <w:t>The Sun Editorial Board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The Southwestern College Sun</w:t>
      </w:r>
    </w:p>
    <w:p w14:paraId="03F7CBA2" w14:textId="77777777" w:rsidR="00546EBC" w:rsidRPr="00A52EE5" w:rsidRDefault="00546EBC" w:rsidP="00546EBC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369FF95A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322DC83D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Paper, Morganton, North Carolina</w:t>
      </w:r>
      <w:r w:rsidRPr="004325F1">
        <w:br/>
      </w:r>
      <w:r>
        <w:rPr>
          <w:noProof/>
        </w:rPr>
        <w:t>Angela Kuper Copeland, Bill Poteat, Jessica Beane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The Paper Editorial Page</w:t>
      </w:r>
    </w:p>
    <w:p w14:paraId="21679E22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6E96944F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21C47EF5" w14:textId="77777777" w:rsidR="007B57B0" w:rsidRPr="004325F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Riverton (Wyoming) Ranger</w:t>
      </w:r>
      <w:r w:rsidRPr="004325F1">
        <w:br/>
      </w:r>
      <w:r>
        <w:rPr>
          <w:noProof/>
        </w:rPr>
        <w:t>Sarah Squire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Riverton Ranger editorial pages</w:t>
      </w:r>
      <w:r w:rsidRPr="004325F1">
        <w:br/>
      </w:r>
    </w:p>
    <w:p w14:paraId="0A4731FB" w14:textId="77777777" w:rsidR="007B57B0" w:rsidRDefault="007B57B0" w:rsidP="00D563D0">
      <w:pPr>
        <w:spacing w:line="240" w:lineRule="auto"/>
        <w:sectPr w:rsidR="007B57B0" w:rsidSect="00E34E7E">
          <w:headerReference w:type="default" r:id="rId30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68552DC4" w14:textId="77777777" w:rsidR="007B57B0" w:rsidRDefault="007B57B0" w:rsidP="00D563D0">
      <w:pPr>
        <w:sectPr w:rsidR="007B57B0" w:rsidSect="00E34E7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26C9B243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</w:p>
    <w:p w14:paraId="22C88A0F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Editorial - Best Editorial Page(s)</w:t>
      </w:r>
    </w:p>
    <w:p w14:paraId="02653380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&amp; Non-daily Division, circ. 6,000 or more</w:t>
      </w:r>
    </w:p>
    <w:p w14:paraId="7F756500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55B0B759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Jackson Hole News&amp;Guide, Jackson, Wyoming</w:t>
      </w:r>
      <w:r w:rsidRPr="004325F1">
        <w:br/>
      </w:r>
      <w:r>
        <w:rPr>
          <w:noProof/>
        </w:rPr>
        <w:t>Johanna Love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Viewpoints-- JHNG opinion pages</w:t>
      </w:r>
    </w:p>
    <w:p w14:paraId="7776B5F5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616FD066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42586777" w14:textId="4CE848F3" w:rsidR="007B57B0" w:rsidRDefault="007B57B0" w:rsidP="00546EBC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Wyoming Tribune Eagle, Cheyenne, Wyoming</w:t>
      </w:r>
      <w:r w:rsidRPr="004325F1">
        <w:br/>
      </w:r>
      <w:r>
        <w:rPr>
          <w:noProof/>
        </w:rPr>
        <w:t>Brian Marti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WTE Opinion Pages, Aug. 22-23, 2025</w:t>
      </w:r>
    </w:p>
    <w:p w14:paraId="6569379E" w14:textId="77777777" w:rsidR="00546EBC" w:rsidRPr="00A52EE5" w:rsidRDefault="00546EBC" w:rsidP="00546EBC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5486205D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38946B59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Grosse Pointe New, Grosse Pointe Farms, Michigan</w:t>
      </w:r>
      <w:r w:rsidRPr="004325F1">
        <w:br/>
      </w:r>
      <w:r>
        <w:rPr>
          <w:noProof/>
        </w:rPr>
        <w:t>Ted O'Neil &amp; GPN Staff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Editorial pages - 6/19 &amp; 6/26</w:t>
      </w:r>
    </w:p>
    <w:p w14:paraId="30E70DD3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3CFA8909" w14:textId="77777777" w:rsidR="00546EBC" w:rsidRDefault="00546EBC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8476BA0" w14:textId="77777777" w:rsidR="00546EBC" w:rsidRDefault="00546EBC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8C0BB6A" w14:textId="77777777" w:rsidR="00546EBC" w:rsidRDefault="00546EBC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01D5457" w14:textId="77777777" w:rsidR="00546EBC" w:rsidRDefault="00546EBC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68FC316" w14:textId="77777777" w:rsidR="00546EBC" w:rsidRDefault="00546EBC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9A7A859" w14:textId="77777777" w:rsidR="00546EBC" w:rsidRDefault="00546EBC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A4AC2B1" w14:textId="77777777" w:rsidR="00546EBC" w:rsidRDefault="00546EBC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3AC32D6" w14:textId="77777777" w:rsidR="00546EBC" w:rsidRDefault="00546EBC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8902E8F" w14:textId="77777777" w:rsidR="00546EBC" w:rsidRDefault="00546EBC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FED5F85" w14:textId="77777777" w:rsidR="00546EBC" w:rsidRDefault="00546EBC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76735AC" w14:textId="77777777" w:rsidR="00546EBC" w:rsidRDefault="00546EBC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07870E3" w14:textId="77777777" w:rsidR="00546EBC" w:rsidRDefault="00546EBC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B0A1EFC" w14:textId="2D82DD81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Editorial - Best Original Editorial Cartoon</w:t>
      </w:r>
    </w:p>
    <w:p w14:paraId="3E538064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&amp; Non-daily Division, circ. less than 5,000</w:t>
      </w:r>
    </w:p>
    <w:p w14:paraId="247143D0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0E683C59" w14:textId="6F970474" w:rsidR="007B57B0" w:rsidRDefault="007B57B0" w:rsidP="0010797B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Red Hook Star-Revue, Brooklyn, New York</w:t>
      </w:r>
      <w:r w:rsidRPr="004325F1">
        <w:br/>
      </w:r>
      <w:r>
        <w:rPr>
          <w:noProof/>
        </w:rPr>
        <w:t>Stan Mack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Eyes Front</w:t>
      </w:r>
    </w:p>
    <w:p w14:paraId="0AFA108D" w14:textId="77777777" w:rsidR="0010797B" w:rsidRPr="00A52EE5" w:rsidRDefault="0010797B" w:rsidP="0010797B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4FDFD98E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59A9F167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Southwest Ledger, Lawton, Oklahoma</w:t>
      </w:r>
      <w:r w:rsidRPr="004325F1">
        <w:br/>
      </w:r>
      <w:r>
        <w:rPr>
          <w:noProof/>
        </w:rPr>
        <w:t>Jim Cox, JJ Francai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New State Education Superintendent Working to Get System Back on Track</w:t>
      </w:r>
    </w:p>
    <w:p w14:paraId="679EEDEF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3643FAF7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68FFA12E" w14:textId="75642A8C" w:rsidR="0010797B" w:rsidRDefault="007B57B0" w:rsidP="0010797B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Red Hook Star-Revue, Brooklyn, New York</w:t>
      </w:r>
      <w:r w:rsidRPr="004325F1">
        <w:br/>
      </w:r>
      <w:r>
        <w:rPr>
          <w:noProof/>
        </w:rPr>
        <w:t>George Fiala, Adam Suerte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Whose interest is it.</w:t>
      </w:r>
    </w:p>
    <w:p w14:paraId="7126E4C1" w14:textId="77777777" w:rsidR="0010797B" w:rsidRDefault="0010797B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</w:p>
    <w:p w14:paraId="6ABBAFD8" w14:textId="7F0EAD9A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3D55F139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Southwest Ledger, Lawton, Oklahoma</w:t>
      </w:r>
      <w:r w:rsidRPr="004325F1">
        <w:br/>
      </w:r>
      <w:r>
        <w:rPr>
          <w:noProof/>
        </w:rPr>
        <w:t>Jim Cox, JJ Francai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For the record, Senator Jett is wrong</w:t>
      </w:r>
    </w:p>
    <w:p w14:paraId="2513E5EF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590859E6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D7D955B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F4C6A36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00089D7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8B7E74D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76A4198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E0F7F29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7EBA8F3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B81DA27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62C7B41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768CD95" w14:textId="4F9AF16B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Editorial - Best Original Editorial Cartoon</w:t>
      </w:r>
    </w:p>
    <w:p w14:paraId="5AA372BE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&amp; Non-daily Division, circ. 5,000 or more</w:t>
      </w:r>
    </w:p>
    <w:p w14:paraId="4B75C3E8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7FE96FCC" w14:textId="2205D086" w:rsidR="0010797B" w:rsidRPr="00A52EE5" w:rsidRDefault="007B57B0" w:rsidP="0010797B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  <w:r>
        <w:rPr>
          <w:noProof/>
        </w:rPr>
        <w:t>The Taos (New Mexico) News</w:t>
      </w:r>
      <w:r w:rsidRPr="004325F1">
        <w:br/>
      </w:r>
      <w:r>
        <w:rPr>
          <w:noProof/>
        </w:rPr>
        <w:t>Samuel Richardso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Fentanyl cartoon</w:t>
      </w:r>
    </w:p>
    <w:p w14:paraId="2381E88D" w14:textId="268FEC09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</w:p>
    <w:p w14:paraId="49C334AD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60C8A750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Grosse Pointe New, Grosse Pointe Farms, Michigan</w:t>
      </w:r>
      <w:r w:rsidRPr="004325F1">
        <w:br/>
      </w:r>
      <w:r>
        <w:rPr>
          <w:noProof/>
        </w:rPr>
        <w:t>Ken Schop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I'll show you my database...</w:t>
      </w:r>
    </w:p>
    <w:p w14:paraId="0CC7996F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648E9CC7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3BB621CA" w14:textId="555279BD" w:rsidR="007B57B0" w:rsidRDefault="007B57B0" w:rsidP="0010797B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Grosse Pointe New, Grosse Pointe Farms, Michigan</w:t>
      </w:r>
      <w:r w:rsidRPr="004325F1">
        <w:br/>
      </w:r>
      <w:r>
        <w:rPr>
          <w:noProof/>
        </w:rPr>
        <w:t>Ken Schop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Kids now and then</w:t>
      </w:r>
    </w:p>
    <w:p w14:paraId="3CE4067C" w14:textId="77777777" w:rsidR="0010797B" w:rsidRPr="00A52EE5" w:rsidRDefault="0010797B" w:rsidP="0010797B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553B1374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56663782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Southwestern College Sun, Chula Vista, California</w:t>
      </w:r>
      <w:r w:rsidRPr="004325F1">
        <w:br/>
      </w:r>
      <w:r>
        <w:rPr>
          <w:noProof/>
        </w:rPr>
        <w:t>Carla Labto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Indigenous People Targeted By Government Again</w:t>
      </w:r>
    </w:p>
    <w:p w14:paraId="2A6C656C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3FCC5480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5C3273D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C99CA71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7022DF2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6A20BC0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14D2E83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C2B0A14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5943CC6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5285DC1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B7BA8FE" w14:textId="52EC7A9B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FOI - Freedom of Information</w:t>
      </w:r>
    </w:p>
    <w:p w14:paraId="720EDA0F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&amp; Non-daily Division</w:t>
      </w:r>
    </w:p>
    <w:p w14:paraId="3ED05DB9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2F1F6B60" w14:textId="5C56A9BD" w:rsidR="007B57B0" w:rsidRDefault="007B57B0" w:rsidP="0010797B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imes-Standard-Herald, Marion. Alabama</w:t>
      </w:r>
      <w:r w:rsidRPr="004325F1">
        <w:br/>
      </w:r>
      <w:r>
        <w:rPr>
          <w:noProof/>
        </w:rPr>
        <w:t>John Allan Clark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Marion's Water Crisis: Access Denied</w:t>
      </w:r>
    </w:p>
    <w:p w14:paraId="28A03F56" w14:textId="77777777" w:rsidR="0010797B" w:rsidRPr="00A52EE5" w:rsidRDefault="0010797B" w:rsidP="0010797B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63671BB6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059F0D28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Riverton (Wyoming) Ranger</w:t>
      </w:r>
      <w:r w:rsidRPr="004325F1">
        <w:br/>
      </w:r>
      <w:r>
        <w:rPr>
          <w:noProof/>
        </w:rPr>
        <w:t>Sarah Squires, Marit Gooki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The cost of transparency</w:t>
      </w:r>
    </w:p>
    <w:p w14:paraId="698D016C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303963B1" w14:textId="33AD6C74" w:rsidR="007B57B0" w:rsidRDefault="007B57B0" w:rsidP="0010797B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Cadet, Yorktown, Virginia</w:t>
      </w:r>
      <w:r w:rsidRPr="004325F1">
        <w:br/>
      </w:r>
      <w:r>
        <w:rPr>
          <w:noProof/>
        </w:rPr>
        <w:t>Richie O'Connell III, Gracie Harlow, Cody Bartman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The Public's Right to Know, Bill by Bill: Tracking the Effort to Remake VMI</w:t>
      </w:r>
    </w:p>
    <w:p w14:paraId="1E940F5D" w14:textId="77777777" w:rsidR="0010797B" w:rsidRPr="00A52EE5" w:rsidRDefault="0010797B" w:rsidP="0010797B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24B24ED3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6786C01A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Daily Post, Palo Alto, California</w:t>
      </w:r>
      <w:r w:rsidRPr="004325F1">
        <w:br/>
      </w:r>
      <w:r>
        <w:rPr>
          <w:noProof/>
        </w:rPr>
        <w:t>Adriana Hernandez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Crosswalk hacking explained</w:t>
      </w:r>
    </w:p>
    <w:p w14:paraId="3784A247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6B17D0B3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7D79195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E23002F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9D027BC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A111DA6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9A6E8E1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8DF6057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6020894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89EA809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691136F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576500D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65248CB" w14:textId="66A36569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General Excellence</w:t>
      </w:r>
    </w:p>
    <w:p w14:paraId="4DBF8D21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, circ. less than 3,000</w:t>
      </w:r>
    </w:p>
    <w:p w14:paraId="48960EB8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0F3CD557" w14:textId="71C6605B" w:rsidR="007B57B0" w:rsidRDefault="007B57B0" w:rsidP="0010797B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Ark, Tiburon, California</w:t>
      </w:r>
      <w:r w:rsidRPr="004325F1">
        <w:br/>
      </w:r>
      <w:r>
        <w:rPr>
          <w:noProof/>
        </w:rPr>
        <w:t>The Ark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The Ark - General Excellence</w:t>
      </w:r>
    </w:p>
    <w:p w14:paraId="50A8DDBF" w14:textId="77777777" w:rsidR="0010797B" w:rsidRPr="00A52EE5" w:rsidRDefault="0010797B" w:rsidP="0010797B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2BD128A6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12112B12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Paper, Morganton, North Carolina</w:t>
      </w:r>
      <w:r w:rsidRPr="004325F1">
        <w:br/>
      </w:r>
      <w:r>
        <w:rPr>
          <w:noProof/>
        </w:rPr>
        <w:t>Staff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The Paper - General Excellence</w:t>
      </w:r>
    </w:p>
    <w:p w14:paraId="37ADFEF2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27A51442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3D88B476" w14:textId="39D3B2A9" w:rsidR="007B57B0" w:rsidRDefault="007B57B0" w:rsidP="0010797B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Antelope County News, Neligh, Nebraska</w:t>
      </w:r>
      <w:r w:rsidRPr="004325F1">
        <w:br/>
      </w:r>
      <w:r>
        <w:rPr>
          <w:noProof/>
        </w:rPr>
        <w:t>Staff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General Excellence</w:t>
      </w:r>
    </w:p>
    <w:p w14:paraId="1F8E29A3" w14:textId="77777777" w:rsidR="0010797B" w:rsidRPr="00A52EE5" w:rsidRDefault="0010797B" w:rsidP="0010797B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407FEA62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064F9170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Journal, Crosby, North Dakota</w:t>
      </w:r>
      <w:r w:rsidRPr="004325F1">
        <w:br/>
      </w:r>
      <w:r>
        <w:rPr>
          <w:noProof/>
        </w:rPr>
        <w:t>Staff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May 21, May 28, Nov. 26</w:t>
      </w:r>
    </w:p>
    <w:p w14:paraId="358B3561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5151CEE8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BBB4B19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A988EDC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D108E65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EBED58F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29A9889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199D7F4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18163C6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F1BD44B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A8F4D0D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88B8CDA" w14:textId="29AC1ADD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General Excellence</w:t>
      </w:r>
    </w:p>
    <w:p w14:paraId="5CA74D07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, circ. 3,000-5,999</w:t>
      </w:r>
    </w:p>
    <w:p w14:paraId="1942EA79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46C38FAD" w14:textId="24DA9173" w:rsidR="007B57B0" w:rsidRDefault="007B57B0" w:rsidP="0010797B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Columbia Gorge News, Hood River, Oregon</w:t>
      </w:r>
      <w:r w:rsidRPr="004325F1">
        <w:br/>
      </w:r>
      <w:r>
        <w:rPr>
          <w:noProof/>
        </w:rPr>
        <w:t>Editorial Staff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Columbia Gorge News General Excellence</w:t>
      </w:r>
    </w:p>
    <w:p w14:paraId="63BCE867" w14:textId="77777777" w:rsidR="0010797B" w:rsidRPr="00A52EE5" w:rsidRDefault="0010797B" w:rsidP="0010797B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576BB723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5A5DAB01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Douglas (Wyoming) Budget</w:t>
      </w:r>
      <w:r w:rsidRPr="004325F1">
        <w:br/>
      </w:r>
      <w:r>
        <w:rPr>
          <w:noProof/>
        </w:rPr>
        <w:t>staff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General Excellence</w:t>
      </w:r>
    </w:p>
    <w:p w14:paraId="567637C7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307F3A20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4C2C6D13" w14:textId="62D86954" w:rsidR="007B57B0" w:rsidRDefault="007B57B0" w:rsidP="0010797B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Eldridge (Iowa) North Scott Press</w:t>
      </w:r>
      <w:r w:rsidRPr="004325F1">
        <w:br/>
      </w:r>
      <w:r>
        <w:rPr>
          <w:noProof/>
        </w:rPr>
        <w:t>Staff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North Scott Press</w:t>
      </w:r>
    </w:p>
    <w:p w14:paraId="76EB21BD" w14:textId="77777777" w:rsidR="0010797B" w:rsidRPr="00A52EE5" w:rsidRDefault="0010797B" w:rsidP="0010797B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5F615D0C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353B8BD2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Highlands Current, Cold Spring, New York</w:t>
      </w:r>
      <w:r w:rsidRPr="004325F1">
        <w:br/>
      </w:r>
      <w:r>
        <w:rPr>
          <w:noProof/>
        </w:rPr>
        <w:t>Staff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May 23, May 30 and Nov. 21 issues</w:t>
      </w:r>
    </w:p>
    <w:p w14:paraId="486FD7CC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2F372FF7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3938888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625C532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B5F7194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268EBC0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8E933EE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3B1D5F0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EF48152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EB1D207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4045718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5B68527" w14:textId="36D3522D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General Excellence</w:t>
      </w:r>
    </w:p>
    <w:p w14:paraId="461EED0E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, circ. 6,000-9,999</w:t>
      </w:r>
    </w:p>
    <w:p w14:paraId="2B78FB4B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1678201A" w14:textId="73F3AB21" w:rsidR="007B57B0" w:rsidRDefault="007B57B0" w:rsidP="0010797B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Grosse Pointe New, Grosse Pointe Farms, Michigan</w:t>
      </w:r>
      <w:r w:rsidRPr="004325F1">
        <w:br/>
      </w:r>
      <w:r>
        <w:rPr>
          <w:noProof/>
        </w:rPr>
        <w:t>GPN Staff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General Excellence - 5/8, 5/15, 11/20</w:t>
      </w:r>
    </w:p>
    <w:p w14:paraId="1D748961" w14:textId="77777777" w:rsidR="0010797B" w:rsidRPr="00A52EE5" w:rsidRDefault="0010797B" w:rsidP="0010797B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197455EC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1F1100DC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Jackson Hole News&amp;Guide, Jackson, Wyoming</w:t>
      </w:r>
      <w:r w:rsidRPr="004325F1">
        <w:br/>
      </w:r>
      <w:r>
        <w:rPr>
          <w:noProof/>
        </w:rPr>
        <w:t>Staff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Gen Ex - Jackson Hole News&amp;Guide</w:t>
      </w:r>
    </w:p>
    <w:p w14:paraId="6A5ACA01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5033AF5B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6FD11404" w14:textId="70EE175B" w:rsidR="007B57B0" w:rsidRDefault="007B57B0" w:rsidP="0010797B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Taos (New Mexico) News</w:t>
      </w:r>
      <w:r w:rsidRPr="004325F1">
        <w:br/>
      </w:r>
      <w:r>
        <w:rPr>
          <w:noProof/>
        </w:rPr>
        <w:t>Staff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General Excellence</w:t>
      </w:r>
    </w:p>
    <w:p w14:paraId="7E607605" w14:textId="77777777" w:rsidR="0010797B" w:rsidRPr="00A52EE5" w:rsidRDefault="0010797B" w:rsidP="0010797B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42F9CD79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044C63B7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News-Gazette, Lexington, Virginia</w:t>
      </w:r>
      <w:r w:rsidRPr="004325F1">
        <w:br/>
      </w:r>
      <w:r>
        <w:rPr>
          <w:noProof/>
        </w:rPr>
        <w:t>Staff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News-Gazette - General Excellence</w:t>
      </w:r>
    </w:p>
    <w:p w14:paraId="019A2546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711F9D53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30A2889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E55461C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1F45875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0B6CEBC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E8DC334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37AF71D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CB2B646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46B42FA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51F4209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1948DFA" w14:textId="7B355292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General Excellence</w:t>
      </w:r>
    </w:p>
    <w:p w14:paraId="0B17755C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, circ. 10,000 or more</w:t>
      </w:r>
    </w:p>
    <w:p w14:paraId="1DFDF89E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7A55FDC2" w14:textId="6CD1F8CA" w:rsidR="007B57B0" w:rsidRDefault="007B57B0" w:rsidP="0010797B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Idaho Mountain Express, Ketchum, Idaho</w:t>
      </w:r>
      <w:r w:rsidRPr="004325F1">
        <w:br/>
      </w:r>
      <w:r>
        <w:rPr>
          <w:noProof/>
        </w:rPr>
        <w:t>Staff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Idaho Mountain Express</w:t>
      </w:r>
    </w:p>
    <w:p w14:paraId="634692A7" w14:textId="77777777" w:rsidR="0010797B" w:rsidRPr="00A52EE5" w:rsidRDefault="0010797B" w:rsidP="0010797B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4FF5044C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05B2A52A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Park Cities People, Dallas, Texas</w:t>
      </w:r>
      <w:r w:rsidRPr="004325F1">
        <w:br/>
      </w:r>
      <w:r>
        <w:rPr>
          <w:noProof/>
        </w:rPr>
        <w:t>People Newspaper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Park Cities People General Excellence May, June, November 2025</w:t>
      </w:r>
    </w:p>
    <w:p w14:paraId="3176EFA9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1D727A12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45C136FF" w14:textId="20EB289A" w:rsidR="007B57B0" w:rsidRDefault="007B57B0" w:rsidP="0010797B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Philadelphia (Pennsylvania) Gay News</w:t>
      </w:r>
      <w:r w:rsidRPr="004325F1">
        <w:br/>
      </w:r>
      <w:r>
        <w:rPr>
          <w:noProof/>
        </w:rPr>
        <w:t>PGN Staff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Philadelphia Gay News</w:t>
      </w:r>
    </w:p>
    <w:p w14:paraId="13D393C8" w14:textId="77777777" w:rsidR="0010797B" w:rsidRPr="00A52EE5" w:rsidRDefault="0010797B" w:rsidP="0010797B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2067B9F1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46551C35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Pilot, Southern Pines, North Carolina</w:t>
      </w:r>
      <w:r w:rsidRPr="004325F1">
        <w:br/>
      </w:r>
      <w:r>
        <w:rPr>
          <w:noProof/>
        </w:rPr>
        <w:t>Staff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The Pilot General Excellence</w:t>
      </w:r>
    </w:p>
    <w:p w14:paraId="4A27E5EF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401358C9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6805F1A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983F518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1F9B5CF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FEAEFC1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DC9EE3B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1CE9924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DDC7F4D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26DFF43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98EA259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7ACE301" w14:textId="60E69929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General Excellence</w:t>
      </w:r>
    </w:p>
    <w:p w14:paraId="3E8D8DC2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Division</w:t>
      </w:r>
    </w:p>
    <w:p w14:paraId="578410A2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71FC40AD" w14:textId="42A8F407" w:rsidR="007B57B0" w:rsidRDefault="007B57B0" w:rsidP="0010797B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Sioux City (Iowa) Journal</w:t>
      </w:r>
      <w:r w:rsidRPr="004325F1">
        <w:br/>
      </w:r>
      <w:r>
        <w:rPr>
          <w:noProof/>
        </w:rPr>
        <w:t>Staff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Sioux City Journal</w:t>
      </w:r>
    </w:p>
    <w:p w14:paraId="1E81FE7E" w14:textId="77777777" w:rsidR="0010797B" w:rsidRPr="00A52EE5" w:rsidRDefault="0010797B" w:rsidP="0010797B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754A1957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36BB1F68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Lawton (Oklahoma) Constitution</w:t>
      </w:r>
      <w:r w:rsidRPr="004325F1">
        <w:br/>
      </w:r>
      <w:r>
        <w:rPr>
          <w:noProof/>
        </w:rPr>
        <w:t>Staff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May 1, 2025; Nov. 26, 2025; Nov. 27, 2025</w:t>
      </w:r>
    </w:p>
    <w:p w14:paraId="43B0BBE9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7A30C9EC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3CBF4D22" w14:textId="77777777" w:rsidR="007B57B0" w:rsidRPr="004325F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Wyoming Tribune Eagle, Cheyenne, Wyoming</w:t>
      </w:r>
      <w:r w:rsidRPr="004325F1">
        <w:br/>
      </w:r>
      <w:r>
        <w:rPr>
          <w:noProof/>
        </w:rPr>
        <w:t>Wyoming Tribune Eagle staff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General Excellence, Wyoming Tribune Eagle, 2025</w:t>
      </w:r>
      <w:r w:rsidRPr="004325F1">
        <w:br/>
      </w:r>
    </w:p>
    <w:p w14:paraId="11FEE87F" w14:textId="77777777" w:rsidR="007B57B0" w:rsidRDefault="007B57B0" w:rsidP="00D563D0">
      <w:pPr>
        <w:spacing w:line="240" w:lineRule="auto"/>
        <w:sectPr w:rsidR="007B57B0" w:rsidSect="00E34E7E">
          <w:headerReference w:type="default" r:id="rId31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7B2A0D20" w14:textId="77777777" w:rsidR="007B57B0" w:rsidRDefault="007B57B0" w:rsidP="00D563D0">
      <w:pPr>
        <w:sectPr w:rsidR="007B57B0" w:rsidSect="00E34E7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17467F49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</w:p>
    <w:p w14:paraId="068DD456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General Excellence, College Division</w:t>
      </w:r>
    </w:p>
    <w:p w14:paraId="0A179F4B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&amp; Non-daily Division</w:t>
      </w:r>
    </w:p>
    <w:p w14:paraId="4746AEA0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7DA61AAB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Southwestern College Sun, Chula Vista, California</w:t>
      </w:r>
      <w:r w:rsidRPr="004325F1">
        <w:br/>
      </w:r>
      <w:r>
        <w:rPr>
          <w:noProof/>
        </w:rPr>
        <w:t>The Sun Staff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The Southwestern College Sun</w:t>
      </w:r>
    </w:p>
    <w:p w14:paraId="685A1D8F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69DE13CD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47AE706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465A72D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453094C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5F3C5E6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F742205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2E6F0C0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0BCFEBA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6A83E62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71D6FBB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B3B3277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6AA582E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1370A93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02B39EB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362F145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3EE6644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32CF37D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378B14E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8296AB5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568D5CC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42CF880" w14:textId="37EF60FF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Best Obituary Tribute</w:t>
      </w:r>
    </w:p>
    <w:p w14:paraId="2C462283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&amp; Non-daily Division, circ. less than 5,000</w:t>
      </w:r>
    </w:p>
    <w:p w14:paraId="19A6D788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3AF24450" w14:textId="377492AB" w:rsidR="007B57B0" w:rsidRDefault="007B57B0" w:rsidP="0010797B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Paper, Morganton, North Carolina</w:t>
      </w:r>
      <w:r w:rsidRPr="004325F1">
        <w:br/>
      </w:r>
      <w:r>
        <w:rPr>
          <w:noProof/>
        </w:rPr>
        <w:t>Bill Poteat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A cup of coffee, an empty chair: Remembering John Greene</w:t>
      </w:r>
    </w:p>
    <w:p w14:paraId="35C8ADAC" w14:textId="77777777" w:rsidR="0010797B" w:rsidRPr="00A52EE5" w:rsidRDefault="0010797B" w:rsidP="0010797B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7B338B46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0372F0F2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Village Star-Revue, Brooklyn, New York</w:t>
      </w:r>
      <w:r w:rsidRPr="004325F1">
        <w:br/>
      </w:r>
      <w:r>
        <w:rPr>
          <w:noProof/>
        </w:rPr>
        <w:t>Jeffrey Cyphers Wright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Marcia Resnick</w:t>
      </w:r>
    </w:p>
    <w:p w14:paraId="5E87F6A6" w14:textId="77777777" w:rsidR="0010797B" w:rsidRDefault="0010797B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</w:p>
    <w:p w14:paraId="43688F56" w14:textId="227E336F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1D4FB4E1" w14:textId="10FC10EF" w:rsidR="0010797B" w:rsidRDefault="007B57B0" w:rsidP="0010797B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Lawton (Oklahoma) Constitution</w:t>
      </w:r>
      <w:r w:rsidRPr="004325F1">
        <w:br/>
      </w:r>
      <w:r>
        <w:rPr>
          <w:noProof/>
        </w:rPr>
        <w:t>Joey Goodma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Rodeo mourns loss of 'Super Looper"</w:t>
      </w:r>
    </w:p>
    <w:p w14:paraId="7F983A1A" w14:textId="77777777" w:rsidR="0010797B" w:rsidRDefault="0010797B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</w:p>
    <w:p w14:paraId="43C5542F" w14:textId="1CD702EF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043B5536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Edgerton (Wisconsin) Reporter</w:t>
      </w:r>
      <w:r w:rsidRPr="004325F1">
        <w:br/>
      </w:r>
      <w:r>
        <w:rPr>
          <w:noProof/>
        </w:rPr>
        <w:t>Diane Everso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Obituary Tribute to Dave Wedeward</w:t>
      </w:r>
    </w:p>
    <w:p w14:paraId="7340ACB1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4768269A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E2DDDAE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F085F5B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E3114A2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6886DC9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4451839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D7E802D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9749A14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061D256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92158DC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32DE55C" w14:textId="23CF0C8E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Best Obituary Tribute</w:t>
      </w:r>
    </w:p>
    <w:p w14:paraId="62C4B2FE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&amp; Non-daily Division, circ. 5,000 or more</w:t>
      </w:r>
    </w:p>
    <w:p w14:paraId="2F13996F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5EE65A0B" w14:textId="58CC9CFE" w:rsidR="007B57B0" w:rsidRDefault="007B57B0" w:rsidP="0010797B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Jackson Hole News&amp;Guide, Jackson, Wyoming</w:t>
      </w:r>
      <w:r w:rsidRPr="004325F1">
        <w:br/>
      </w:r>
      <w:r>
        <w:rPr>
          <w:noProof/>
        </w:rPr>
        <w:t>Mark Huffma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Attorney spence, 'Warrior for justice,' dies at 96</w:t>
      </w:r>
    </w:p>
    <w:p w14:paraId="3A3244C6" w14:textId="77777777" w:rsidR="0010797B" w:rsidRPr="00A52EE5" w:rsidRDefault="0010797B" w:rsidP="0010797B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46193C53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512C1E4F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Yankton (South Dakota) Daily Press &amp; Dakotan</w:t>
      </w:r>
      <w:r w:rsidRPr="004325F1">
        <w:br/>
      </w:r>
      <w:r>
        <w:rPr>
          <w:noProof/>
        </w:rPr>
        <w:t>Randy Dockendorf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A Fighter Mourned</w:t>
      </w:r>
    </w:p>
    <w:p w14:paraId="24939498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10A8D707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20AC01B3" w14:textId="33A71A6C" w:rsidR="007B57B0" w:rsidRDefault="007B57B0" w:rsidP="0010797B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St. Louis (Missouri) American</w:t>
      </w:r>
      <w:r w:rsidRPr="004325F1">
        <w:br/>
      </w:r>
      <w:r>
        <w:rPr>
          <w:noProof/>
        </w:rPr>
        <w:t>Sylvester Brown, Jr. and Dawn Sugg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Anita Bond: Proponent of equal rights, education</w:t>
      </w:r>
    </w:p>
    <w:p w14:paraId="159C81FC" w14:textId="77777777" w:rsidR="0010797B" w:rsidRPr="00A52EE5" w:rsidRDefault="0010797B" w:rsidP="0010797B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01C9FD48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3D06710C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Southwestern College Sun, Chula Vista, California</w:t>
      </w:r>
      <w:r w:rsidRPr="004325F1">
        <w:br/>
      </w:r>
      <w:r>
        <w:rPr>
          <w:noProof/>
        </w:rPr>
        <w:t>Alfonso Julián Camacho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College Loses Beloved Baseball Coach</w:t>
      </w:r>
    </w:p>
    <w:p w14:paraId="3B2BB48D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3C001DCB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84BDCAD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2AE1AD6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B751A41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6593361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B223362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3ADDF77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6AF1EB1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BD46CAC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0341CD1" w14:textId="77777777" w:rsidR="00C42526" w:rsidRDefault="00C42526" w:rsidP="00C42526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CA2D3F">
        <w:rPr>
          <w:b/>
          <w:bCs/>
          <w:noProof/>
          <w:color w:val="0070C0"/>
          <w:sz w:val="28"/>
          <w:szCs w:val="28"/>
        </w:rPr>
        <w:t>Michael Kramer Best Public Notice Journalism Award</w:t>
      </w:r>
    </w:p>
    <w:p w14:paraId="4A426E51" w14:textId="77777777" w:rsidR="00C42526" w:rsidRDefault="00C42526" w:rsidP="00C42526">
      <w:pPr>
        <w:spacing w:line="240" w:lineRule="auto"/>
        <w:contextualSpacing/>
        <w:rPr>
          <w:i/>
          <w:iCs/>
          <w:noProof/>
          <w:sz w:val="24"/>
          <w:szCs w:val="24"/>
        </w:rPr>
      </w:pPr>
      <w:r w:rsidRPr="00833A4C">
        <w:rPr>
          <w:i/>
          <w:iCs/>
          <w:noProof/>
          <w:sz w:val="24"/>
          <w:szCs w:val="24"/>
        </w:rPr>
        <w:t>Named in honor of Mike Kramer, president of Law Bulletin Media in Chicago, longtime defender of the public’s right to know, who left us too soon in 2020.</w:t>
      </w:r>
    </w:p>
    <w:p w14:paraId="718F04F2" w14:textId="77777777" w:rsidR="00C42526" w:rsidRDefault="00C42526" w:rsidP="00C42526">
      <w:pPr>
        <w:spacing w:line="240" w:lineRule="auto"/>
        <w:contextualSpacing/>
        <w:rPr>
          <w:i/>
          <w:iCs/>
          <w:noProof/>
          <w:sz w:val="24"/>
          <w:szCs w:val="24"/>
        </w:rPr>
      </w:pPr>
    </w:p>
    <w:p w14:paraId="16BDAADB" w14:textId="77777777" w:rsidR="00C42526" w:rsidRDefault="00C42526" w:rsidP="00C42526">
      <w:pPr>
        <w:spacing w:line="240" w:lineRule="auto"/>
        <w:contextualSpacing/>
        <w:rPr>
          <w:i/>
          <w:iCs/>
          <w:noProof/>
          <w:sz w:val="24"/>
          <w:szCs w:val="24"/>
        </w:rPr>
      </w:pPr>
      <w:r>
        <w:rPr>
          <w:noProof/>
        </w:rPr>
        <w:drawing>
          <wp:inline distT="0" distB="0" distL="0" distR="0" wp14:anchorId="05505F9D" wp14:editId="7770CB85">
            <wp:extent cx="2619375" cy="1743075"/>
            <wp:effectExtent l="0" t="0" r="9525" b="9525"/>
            <wp:docPr id="1535580680" name="Picture 192" descr="Pennsylvania reporter Lockwood wins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Pennsylvania reporter Lockwood wins ...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9375" cy="1743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E6D241" w14:textId="77777777" w:rsidR="00C42526" w:rsidRDefault="00C42526" w:rsidP="00C42526">
      <w:pPr>
        <w:spacing w:line="240" w:lineRule="auto"/>
        <w:contextualSpacing/>
        <w:rPr>
          <w:i/>
          <w:iCs/>
          <w:noProof/>
          <w:sz w:val="24"/>
          <w:szCs w:val="24"/>
        </w:rPr>
      </w:pPr>
    </w:p>
    <w:p w14:paraId="04E3D140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&amp; Non-daily Division</w:t>
      </w:r>
    </w:p>
    <w:p w14:paraId="32DF33AE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36281112" w14:textId="28416EBF" w:rsidR="007B57B0" w:rsidRDefault="007B57B0" w:rsidP="0010797B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Henderson (Minnesota) Independent</w:t>
      </w:r>
      <w:r w:rsidRPr="004325F1">
        <w:br/>
      </w:r>
      <w:r w:rsidR="00E85459" w:rsidRPr="00E85459">
        <w:rPr>
          <w:noProof/>
        </w:rPr>
        <w:t>Rachel Miller &amp; Beth Cornish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Henderson Independent: Best Public Notice Journalism</w:t>
      </w:r>
    </w:p>
    <w:p w14:paraId="18CFD554" w14:textId="77777777" w:rsidR="0010797B" w:rsidRPr="00A52EE5" w:rsidRDefault="0010797B" w:rsidP="0010797B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3A23ABD1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05834752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Greenville Daily News</w:t>
      </w:r>
      <w:r w:rsidRPr="004325F1">
        <w:br/>
      </w:r>
      <w:r>
        <w:rPr>
          <w:noProof/>
        </w:rPr>
        <w:t>Elisabeth Waldo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Belvidere Twp. clerk finally starts publishing minutes</w:t>
      </w:r>
    </w:p>
    <w:p w14:paraId="1853D8D4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5D3281BD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170A56B6" w14:textId="77777777" w:rsidR="0010797B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Knox County News, Bloomfield, Nebraska</w:t>
      </w:r>
      <w:r w:rsidRPr="004325F1">
        <w:br/>
      </w:r>
      <w:r>
        <w:rPr>
          <w:noProof/>
        </w:rPr>
        <w:t>Carrie Pitz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Courthouse Security Issue</w:t>
      </w:r>
    </w:p>
    <w:p w14:paraId="4BBEA26E" w14:textId="77777777" w:rsidR="0010797B" w:rsidRDefault="0010797B" w:rsidP="00D563D0">
      <w:pPr>
        <w:spacing w:line="240" w:lineRule="auto"/>
        <w:ind w:left="720"/>
        <w:contextualSpacing/>
        <w:rPr>
          <w:i/>
          <w:iCs/>
          <w:noProof/>
        </w:rPr>
      </w:pPr>
    </w:p>
    <w:p w14:paraId="4C7E0E48" w14:textId="4944B626" w:rsidR="007B57B0" w:rsidRPr="00C42526" w:rsidRDefault="007B57B0" w:rsidP="00C42526">
      <w:pPr>
        <w:spacing w:line="240" w:lineRule="auto"/>
        <w:ind w:left="720"/>
        <w:contextualSpacing/>
        <w:rPr>
          <w:i/>
          <w:iCs/>
          <w:noProof/>
        </w:rPr>
        <w:sectPr w:rsidR="007B57B0" w:rsidRPr="00C42526" w:rsidSect="00E34E7E">
          <w:headerReference w:type="default" r:id="rId33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 w:rsidRPr="004325F1">
        <w:br/>
      </w:r>
    </w:p>
    <w:p w14:paraId="1AF6B919" w14:textId="77777777" w:rsidR="007B57B0" w:rsidRDefault="007B57B0" w:rsidP="00D563D0">
      <w:pPr>
        <w:sectPr w:rsidR="007B57B0" w:rsidSect="00E34E7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0627BEDD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</w:p>
    <w:p w14:paraId="3DD1E267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News and Opinion on Public Corruption</w:t>
      </w:r>
    </w:p>
    <w:p w14:paraId="37E75326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&amp; Non-daily Division</w:t>
      </w:r>
    </w:p>
    <w:p w14:paraId="406DA874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49E44734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Daily Post, Palo Alto, California</w:t>
      </w:r>
      <w:r w:rsidRPr="004325F1">
        <w:br/>
      </w:r>
      <w:r>
        <w:rPr>
          <w:noProof/>
        </w:rPr>
        <w:t>Dave Price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Sheriff puts critic on leave</w:t>
      </w:r>
    </w:p>
    <w:p w14:paraId="558C604B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6CEDF87B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03AF293E" w14:textId="2771E707" w:rsidR="007B57B0" w:rsidRDefault="007B57B0" w:rsidP="0010797B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Taos (New Mexico) News</w:t>
      </w:r>
      <w:r w:rsidRPr="004325F1">
        <w:br/>
      </w:r>
      <w:r>
        <w:rPr>
          <w:noProof/>
        </w:rPr>
        <w:t>Olivia Lewi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Forensic audit uncovers years of alleged fraud at Taos Schools</w:t>
      </w:r>
    </w:p>
    <w:p w14:paraId="65265239" w14:textId="77777777" w:rsidR="0010797B" w:rsidRPr="00A52EE5" w:rsidRDefault="0010797B" w:rsidP="0010797B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71CDEA6A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03A6DBDF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Taos (New Mexico) News</w:t>
      </w:r>
      <w:r w:rsidRPr="004325F1">
        <w:br/>
      </w:r>
      <w:r>
        <w:rPr>
          <w:noProof/>
        </w:rPr>
        <w:t>Olivia Lewi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Ethics suit against Angel Fire mayor set for trial</w:t>
      </w:r>
    </w:p>
    <w:p w14:paraId="334DBB20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38834BF2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200559E8" w14:textId="77777777" w:rsidR="007B57B0" w:rsidRPr="004325F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Grosse Pointe New, Grosse Pointe Farms, Michigan</w:t>
      </w:r>
      <w:r w:rsidRPr="004325F1">
        <w:br/>
      </w:r>
      <w:r>
        <w:rPr>
          <w:noProof/>
        </w:rPr>
        <w:t>Ted O'Neil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BoE trustee facing scrutiny over tax forms</w:t>
      </w:r>
      <w:r w:rsidRPr="004325F1">
        <w:br/>
      </w:r>
    </w:p>
    <w:p w14:paraId="0856EEB4" w14:textId="77777777" w:rsidR="007B57B0" w:rsidRDefault="007B57B0" w:rsidP="00D563D0">
      <w:pPr>
        <w:spacing w:line="240" w:lineRule="auto"/>
        <w:sectPr w:rsidR="007B57B0" w:rsidSect="00E34E7E">
          <w:headerReference w:type="default" r:id="rId34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0A102591" w14:textId="77777777" w:rsidR="007B57B0" w:rsidRDefault="007B57B0" w:rsidP="00D563D0">
      <w:pPr>
        <w:sectPr w:rsidR="007B57B0" w:rsidSect="00E34E7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23D2F71B" w14:textId="77777777" w:rsidR="00C42526" w:rsidRDefault="00C42526" w:rsidP="00D563D0">
      <w:pPr>
        <w:rPr>
          <w:b/>
          <w:bCs/>
          <w:noProof/>
          <w:color w:val="0070C0"/>
          <w:sz w:val="28"/>
          <w:szCs w:val="28"/>
        </w:rPr>
      </w:pPr>
    </w:p>
    <w:p w14:paraId="01C6B73F" w14:textId="43FB8966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NIE - Educational Support &amp; Civic Literacy</w:t>
      </w:r>
    </w:p>
    <w:p w14:paraId="3F70A13C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&amp; Non-daily Division</w:t>
      </w:r>
    </w:p>
    <w:p w14:paraId="5EE6613A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472CC42A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ampa Bay (Florida) Times</w:t>
      </w:r>
      <w:r w:rsidRPr="004325F1">
        <w:br/>
      </w:r>
      <w:r>
        <w:rPr>
          <w:noProof/>
        </w:rPr>
        <w:t>Jodi Pushkin, Stacy Recto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Bearing Witness: An Exploration of the Holocaust through Primary Sources</w:t>
      </w:r>
    </w:p>
    <w:p w14:paraId="1B6E4DC9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3E88329F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7BFEE2CD" w14:textId="5F47B84B" w:rsidR="007B57B0" w:rsidRDefault="007B57B0" w:rsidP="0010797B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Examiner, Beaumont, Texas</w:t>
      </w:r>
      <w:r w:rsidRPr="004325F1">
        <w:br/>
      </w:r>
      <w:r>
        <w:rPr>
          <w:noProof/>
        </w:rPr>
        <w:t>Kristi Dodd, Don Dodd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Kid Scoop News awakens the magic of reading</w:t>
      </w:r>
    </w:p>
    <w:p w14:paraId="152909AD" w14:textId="77777777" w:rsidR="0010797B" w:rsidRDefault="0010797B" w:rsidP="0010797B">
      <w:pPr>
        <w:spacing w:line="240" w:lineRule="auto"/>
        <w:ind w:left="720"/>
        <w:contextualSpacing/>
        <w:rPr>
          <w:b/>
          <w:bCs/>
          <w:noProof/>
          <w:color w:val="0070C0"/>
          <w:sz w:val="28"/>
          <w:szCs w:val="28"/>
        </w:rPr>
      </w:pPr>
    </w:p>
    <w:p w14:paraId="182C2AD4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7173C74D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Eldon (Missouri) Advertiser</w:t>
      </w:r>
      <w:r w:rsidRPr="004325F1">
        <w:br/>
      </w:r>
      <w:r>
        <w:rPr>
          <w:noProof/>
        </w:rPr>
        <w:t>Tammy Witherspoo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Democracy Day</w:t>
      </w:r>
    </w:p>
    <w:p w14:paraId="01B1CF56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0A4E9E8F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38FFE388" w14:textId="4FC3ADE2" w:rsidR="007B57B0" w:rsidRDefault="007B57B0" w:rsidP="0010797B">
      <w:pPr>
        <w:spacing w:line="240" w:lineRule="auto"/>
        <w:ind w:left="720"/>
        <w:contextualSpacing/>
        <w:rPr>
          <w:b/>
          <w:bCs/>
          <w:noProof/>
          <w:color w:val="0070C0"/>
          <w:sz w:val="28"/>
          <w:szCs w:val="28"/>
        </w:rPr>
      </w:pPr>
      <w:r>
        <w:rPr>
          <w:noProof/>
        </w:rPr>
        <w:t>The Eldon (Missouri) Advertiser</w:t>
      </w:r>
      <w:r w:rsidRPr="004325F1">
        <w:br/>
      </w:r>
      <w:r>
        <w:rPr>
          <w:noProof/>
        </w:rPr>
        <w:t>Eldon Advertis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Veterans Day project</w:t>
      </w:r>
    </w:p>
    <w:p w14:paraId="45187554" w14:textId="77777777" w:rsidR="0010797B" w:rsidRDefault="0010797B" w:rsidP="00D563D0">
      <w:pPr>
        <w:rPr>
          <w:b/>
          <w:bCs/>
          <w:noProof/>
          <w:color w:val="0070C0"/>
          <w:sz w:val="28"/>
          <w:szCs w:val="28"/>
        </w:rPr>
      </w:pPr>
    </w:p>
    <w:p w14:paraId="517EF965" w14:textId="77777777" w:rsidR="0010797B" w:rsidRDefault="0010797B" w:rsidP="00D563D0">
      <w:pPr>
        <w:rPr>
          <w:b/>
          <w:bCs/>
          <w:noProof/>
          <w:color w:val="0070C0"/>
          <w:sz w:val="28"/>
          <w:szCs w:val="28"/>
        </w:rPr>
      </w:pPr>
    </w:p>
    <w:p w14:paraId="20F1B546" w14:textId="77777777" w:rsidR="0010797B" w:rsidRDefault="0010797B" w:rsidP="00D563D0">
      <w:pPr>
        <w:rPr>
          <w:b/>
          <w:bCs/>
          <w:noProof/>
          <w:color w:val="0070C0"/>
          <w:sz w:val="28"/>
          <w:szCs w:val="28"/>
        </w:rPr>
      </w:pPr>
    </w:p>
    <w:p w14:paraId="419F665F" w14:textId="77777777" w:rsidR="0010797B" w:rsidRDefault="0010797B" w:rsidP="00D563D0">
      <w:pPr>
        <w:rPr>
          <w:b/>
          <w:bCs/>
          <w:noProof/>
          <w:color w:val="0070C0"/>
          <w:sz w:val="28"/>
          <w:szCs w:val="28"/>
        </w:rPr>
      </w:pPr>
    </w:p>
    <w:p w14:paraId="491A51D0" w14:textId="77777777" w:rsidR="0010797B" w:rsidRDefault="0010797B" w:rsidP="00D563D0">
      <w:pPr>
        <w:rPr>
          <w:b/>
          <w:bCs/>
          <w:noProof/>
          <w:color w:val="0070C0"/>
          <w:sz w:val="28"/>
          <w:szCs w:val="28"/>
        </w:rPr>
      </w:pPr>
    </w:p>
    <w:p w14:paraId="46AD5B50" w14:textId="77777777" w:rsidR="0010797B" w:rsidRDefault="0010797B" w:rsidP="00D563D0">
      <w:pPr>
        <w:rPr>
          <w:b/>
          <w:bCs/>
          <w:noProof/>
          <w:color w:val="0070C0"/>
          <w:sz w:val="28"/>
          <w:szCs w:val="28"/>
        </w:rPr>
      </w:pPr>
    </w:p>
    <w:p w14:paraId="0198285A" w14:textId="77777777" w:rsidR="0010797B" w:rsidRDefault="0010797B" w:rsidP="00D563D0">
      <w:pPr>
        <w:rPr>
          <w:b/>
          <w:bCs/>
          <w:noProof/>
          <w:color w:val="0070C0"/>
          <w:sz w:val="28"/>
          <w:szCs w:val="28"/>
        </w:rPr>
      </w:pPr>
    </w:p>
    <w:p w14:paraId="4BC8B2B2" w14:textId="4550C8CE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NIE - Partnerships</w:t>
      </w:r>
    </w:p>
    <w:p w14:paraId="6D7C2BC8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&amp; Non-daily Division</w:t>
      </w:r>
    </w:p>
    <w:p w14:paraId="4FA87EAF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0E10D020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ampa Bay (Florida) Times</w:t>
      </w:r>
      <w:r w:rsidRPr="004325F1">
        <w:br/>
      </w:r>
      <w:r>
        <w:rPr>
          <w:noProof/>
        </w:rPr>
        <w:t>Sue Bedry, Jodi Pushkin, Stacy Recto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Space4All: Space exploration from the dawn of the space age to today</w:t>
      </w:r>
    </w:p>
    <w:p w14:paraId="360D1938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07A85923" w14:textId="77777777" w:rsidR="0010797B" w:rsidRDefault="007B57B0" w:rsidP="0010797B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6122ABBD" w14:textId="55ADCD43" w:rsidR="007B57B0" w:rsidRPr="004325F1" w:rsidRDefault="007B57B0" w:rsidP="0010797B">
      <w:pPr>
        <w:spacing w:line="240" w:lineRule="auto"/>
        <w:contextualSpacing/>
        <w:rPr>
          <w:i/>
          <w:iCs/>
          <w:noProof/>
        </w:rPr>
      </w:pPr>
      <w:r>
        <w:rPr>
          <w:noProof/>
        </w:rPr>
        <w:t>Tampa Bay (Florida) Times</w:t>
      </w:r>
      <w:r w:rsidRPr="004325F1">
        <w:br/>
      </w:r>
      <w:r>
        <w:rPr>
          <w:noProof/>
        </w:rPr>
        <w:t>Jodi Pushkin, Stacy Recto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Safeguarding Wildlife</w:t>
      </w:r>
      <w:r w:rsidRPr="004325F1">
        <w:br/>
      </w:r>
    </w:p>
    <w:p w14:paraId="0A235099" w14:textId="77777777" w:rsidR="007B57B0" w:rsidRDefault="007B57B0" w:rsidP="00D563D0">
      <w:pPr>
        <w:spacing w:line="240" w:lineRule="auto"/>
        <w:sectPr w:rsidR="007B57B0" w:rsidSect="00E34E7E">
          <w:headerReference w:type="default" r:id="rId35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07D7B662" w14:textId="77777777" w:rsidR="007B57B0" w:rsidRDefault="007B57B0" w:rsidP="00D563D0">
      <w:pPr>
        <w:sectPr w:rsidR="007B57B0" w:rsidSect="00E34E7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797C74F0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</w:p>
    <w:p w14:paraId="369F02E4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Photo - Best Breaking News Photo</w:t>
      </w:r>
    </w:p>
    <w:p w14:paraId="0D3EA74B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, circ. less than 4,000</w:t>
      </w:r>
    </w:p>
    <w:p w14:paraId="37A4A025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41A07240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Marietta (Oklahoma) Monitor</w:t>
      </w:r>
      <w:r w:rsidRPr="004325F1">
        <w:br/>
      </w:r>
      <w:r>
        <w:rPr>
          <w:noProof/>
        </w:rPr>
        <w:t>Connor Choate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New Water Tower Going Up</w:t>
      </w:r>
    </w:p>
    <w:p w14:paraId="434BCDAD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436B66C1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25E90CEE" w14:textId="7B3CBA7D" w:rsidR="007B57B0" w:rsidRDefault="007B57B0" w:rsidP="0010797B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Pinedale (Wyoming) Roundup</w:t>
      </w:r>
      <w:r w:rsidRPr="004325F1">
        <w:br/>
      </w:r>
      <w:r>
        <w:rPr>
          <w:noProof/>
        </w:rPr>
        <w:t>Cali O'Hare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Cyclist in Smoke</w:t>
      </w:r>
    </w:p>
    <w:p w14:paraId="500E6E57" w14:textId="77777777" w:rsidR="0010797B" w:rsidRPr="00A52EE5" w:rsidRDefault="0010797B" w:rsidP="0010797B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78A1C998" w14:textId="1122B314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71BFC2D4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Quanah (Texas) Tribune-Chief</w:t>
      </w:r>
      <w:r w:rsidRPr="004325F1">
        <w:br/>
      </w:r>
      <w:r>
        <w:rPr>
          <w:noProof/>
        </w:rPr>
        <w:t>Shane Lance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Quanah Tribune-Chief Best Breaking News Photo</w:t>
      </w:r>
    </w:p>
    <w:p w14:paraId="64A22D88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2DD0B1BC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3A3F3889" w14:textId="77777777" w:rsidR="007B57B0" w:rsidRPr="004325F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Antelope County News, Neligh, Nebraska</w:t>
      </w:r>
      <w:r w:rsidRPr="004325F1">
        <w:br/>
      </w:r>
      <w:r>
        <w:rPr>
          <w:noProof/>
        </w:rPr>
        <w:t>Carrie Pitz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House Fire</w:t>
      </w:r>
      <w:r w:rsidRPr="004325F1">
        <w:br/>
      </w:r>
    </w:p>
    <w:p w14:paraId="2668C54D" w14:textId="77777777" w:rsidR="007B57B0" w:rsidRDefault="007B57B0" w:rsidP="00D563D0">
      <w:pPr>
        <w:spacing w:line="240" w:lineRule="auto"/>
        <w:sectPr w:rsidR="007B57B0" w:rsidSect="00E34E7E">
          <w:headerReference w:type="default" r:id="rId36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1C65D32C" w14:textId="77777777" w:rsidR="007B57B0" w:rsidRDefault="007B57B0" w:rsidP="00D563D0">
      <w:pPr>
        <w:sectPr w:rsidR="007B57B0" w:rsidSect="00E34E7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0962FB4E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</w:p>
    <w:p w14:paraId="354F9B48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Photo - Best Breaking News Photo</w:t>
      </w:r>
    </w:p>
    <w:p w14:paraId="4A04D89F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, circ. 4,000-5,999</w:t>
      </w:r>
    </w:p>
    <w:p w14:paraId="36F71FD5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418D0093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Red Hook Star-Revue, Brooklyn, New York</w:t>
      </w:r>
      <w:r w:rsidRPr="004325F1">
        <w:br/>
      </w:r>
      <w:r>
        <w:rPr>
          <w:noProof/>
        </w:rPr>
        <w:t>George Fiala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Spot news photos</w:t>
      </w:r>
    </w:p>
    <w:p w14:paraId="595BEB35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21B0BCC8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71CF6B72" w14:textId="77777777" w:rsidR="0010797B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Mountain-Ear, Nederland, Colorado</w:t>
      </w:r>
      <w:r w:rsidRPr="004325F1">
        <w:br/>
      </w:r>
      <w:r>
        <w:rPr>
          <w:noProof/>
        </w:rPr>
        <w:t>Christopher Kelley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Fire Ravages Businesses in Ned Area</w:t>
      </w:r>
    </w:p>
    <w:p w14:paraId="3E664A98" w14:textId="77777777" w:rsidR="0010797B" w:rsidRDefault="0010797B" w:rsidP="00D563D0">
      <w:pPr>
        <w:spacing w:line="240" w:lineRule="auto"/>
        <w:ind w:left="720"/>
        <w:contextualSpacing/>
        <w:rPr>
          <w:i/>
          <w:iCs/>
          <w:noProof/>
        </w:rPr>
      </w:pPr>
    </w:p>
    <w:p w14:paraId="14E42EFA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10EAEAB7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Gazebo Gazette, Pass Christian, Mississippi</w:t>
      </w:r>
      <w:r w:rsidRPr="004325F1">
        <w:br/>
      </w:r>
      <w:r>
        <w:rPr>
          <w:noProof/>
        </w:rPr>
        <w:t>Hunter Dawkin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Gazebo Gazette Breaking News Photo</w:t>
      </w:r>
    </w:p>
    <w:p w14:paraId="1F3B234F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55D6F60D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435933C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A814EC5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F465F76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AB456E8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4F81FA1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9664790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D2BDB2A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2D534F4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2D4459A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415D850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5DEC8CF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AC64359" w14:textId="3518721E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Photo - Best Breaking News Photo</w:t>
      </w:r>
    </w:p>
    <w:p w14:paraId="63128944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, circ. 6,000 or more</w:t>
      </w:r>
    </w:p>
    <w:p w14:paraId="5928F109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09E2C1DE" w14:textId="1C7351BC" w:rsidR="007B57B0" w:rsidRDefault="007B57B0" w:rsidP="0010797B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Pilot, Southern Pines, North Carolina</w:t>
      </w:r>
      <w:r w:rsidRPr="004325F1">
        <w:br/>
      </w:r>
      <w:r>
        <w:rPr>
          <w:noProof/>
        </w:rPr>
        <w:t>Frank Daniels IV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Big Fire, Big Water</w:t>
      </w:r>
    </w:p>
    <w:p w14:paraId="72E254AF" w14:textId="77777777" w:rsidR="0010797B" w:rsidRPr="00A52EE5" w:rsidRDefault="0010797B" w:rsidP="0010797B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5B34096F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765AD278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Grosse Pointe New, Grosse Pointe Farms, Michigan</w:t>
      </w:r>
      <w:r w:rsidRPr="004325F1">
        <w:br/>
      </w:r>
      <w:r>
        <w:rPr>
          <w:noProof/>
        </w:rPr>
        <w:t>Renee Landuyt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Burn, baby, burn</w:t>
      </w:r>
    </w:p>
    <w:p w14:paraId="15493C0F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57CCA81D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3BD99948" w14:textId="5254F2CC" w:rsidR="007B57B0" w:rsidRDefault="007B57B0" w:rsidP="0010797B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Taos (New Mexico) News</w:t>
      </w:r>
      <w:r w:rsidRPr="004325F1">
        <w:br/>
      </w:r>
      <w:r>
        <w:rPr>
          <w:noProof/>
        </w:rPr>
        <w:t>Daniel Pearso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Firefighters structure fire</w:t>
      </w:r>
    </w:p>
    <w:p w14:paraId="53972F92" w14:textId="77777777" w:rsidR="0010797B" w:rsidRPr="00A52EE5" w:rsidRDefault="0010797B" w:rsidP="0010797B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25DA2930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3D6ADB99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Grosse Pointe New, Grosse Pointe Farms, Michigan</w:t>
      </w:r>
      <w:r w:rsidRPr="004325F1">
        <w:br/>
      </w:r>
      <w:r>
        <w:rPr>
          <w:noProof/>
        </w:rPr>
        <w:t>Renee Landuyt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Beautiful reunion</w:t>
      </w:r>
    </w:p>
    <w:p w14:paraId="47774929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6AD36699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889C185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E9DEFAD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771F30B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9249433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C53073B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439E370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859A66E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37D4E05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748E065" w14:textId="77777777" w:rsidR="0010797B" w:rsidRDefault="0010797B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63E75CC" w14:textId="2926F9C6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Photo - Best Breaking News Photo</w:t>
      </w:r>
    </w:p>
    <w:p w14:paraId="6539ED05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Division</w:t>
      </w:r>
    </w:p>
    <w:p w14:paraId="7A46D7D1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44A3D5E0" w14:textId="3811F2F9" w:rsidR="007B57B0" w:rsidRDefault="007B57B0" w:rsidP="0010797B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Sioux City (Iowa) Journal</w:t>
      </w:r>
      <w:r w:rsidRPr="004325F1">
        <w:br/>
      </w:r>
      <w:r>
        <w:rPr>
          <w:noProof/>
        </w:rPr>
        <w:t>Tim Hynd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Sioux City firefighter falls through floor</w:t>
      </w:r>
    </w:p>
    <w:p w14:paraId="3F409C75" w14:textId="77777777" w:rsidR="0010797B" w:rsidRPr="00A52EE5" w:rsidRDefault="0010797B" w:rsidP="0010797B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5C50BDC0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208C649D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Lawton (Oklahoma) Constitution</w:t>
      </w:r>
      <w:r w:rsidRPr="004325F1">
        <w:br/>
      </w:r>
      <w:r>
        <w:rPr>
          <w:noProof/>
        </w:rPr>
        <w:t>Scott Rain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Van vs. wheelchair wreck</w:t>
      </w:r>
    </w:p>
    <w:p w14:paraId="44FCAA29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596AF6FA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7791CBCE" w14:textId="77777777" w:rsidR="007B57B0" w:rsidRPr="004325F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Lawton (Oklahoma) Constitution</w:t>
      </w:r>
      <w:r w:rsidRPr="004325F1">
        <w:br/>
      </w:r>
      <w:r>
        <w:rPr>
          <w:noProof/>
        </w:rPr>
        <w:t>Ashley Payne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Traffic collision on Southwest 20th Street and Lee Boulevard</w:t>
      </w:r>
      <w:r w:rsidRPr="004325F1">
        <w:br/>
      </w:r>
    </w:p>
    <w:p w14:paraId="2F4488C3" w14:textId="77777777" w:rsidR="007B57B0" w:rsidRDefault="007B57B0" w:rsidP="00D563D0">
      <w:pPr>
        <w:spacing w:line="240" w:lineRule="auto"/>
        <w:sectPr w:rsidR="007B57B0" w:rsidSect="00E34E7E">
          <w:headerReference w:type="default" r:id="rId37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733F5C1B" w14:textId="77777777" w:rsidR="007B57B0" w:rsidRDefault="007B57B0" w:rsidP="00D563D0">
      <w:pPr>
        <w:sectPr w:rsidR="007B57B0" w:rsidSect="00E34E7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60BD6BA5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</w:p>
    <w:p w14:paraId="5DD79240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Photo - Best Feature Photo</w:t>
      </w:r>
    </w:p>
    <w:p w14:paraId="32127E03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, circ. less than 2,000</w:t>
      </w:r>
    </w:p>
    <w:p w14:paraId="0A790DFD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611A4EAB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Glenrock (Wyoming) Independent</w:t>
      </w:r>
      <w:r w:rsidRPr="004325F1">
        <w:br/>
      </w:r>
      <w:r>
        <w:rPr>
          <w:noProof/>
        </w:rPr>
        <w:t>Clifford J Smith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Fourht of July Awe</w:t>
      </w:r>
    </w:p>
    <w:p w14:paraId="4948D2F5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1AC00385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7A8FE2E2" w14:textId="634A5501" w:rsidR="007B57B0" w:rsidRDefault="007B57B0" w:rsidP="0010797B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Pinedale (Wyoming) Roundup</w:t>
      </w:r>
      <w:r w:rsidRPr="004325F1">
        <w:br/>
      </w:r>
      <w:r>
        <w:rPr>
          <w:noProof/>
        </w:rPr>
        <w:t>Cali O'Hare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Float Like A Butterfly</w:t>
      </w:r>
    </w:p>
    <w:p w14:paraId="1FD123B5" w14:textId="77777777" w:rsidR="0010797B" w:rsidRPr="00A52EE5" w:rsidRDefault="0010797B" w:rsidP="0010797B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7CFFE0D9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7F61E2A2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Herald-Banner, Greenville, Texas</w:t>
      </w:r>
      <w:r w:rsidRPr="004325F1">
        <w:br/>
      </w:r>
      <w:r>
        <w:rPr>
          <w:noProof/>
        </w:rPr>
        <w:t>Laurie White King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The Last Hurrah</w:t>
      </w:r>
    </w:p>
    <w:p w14:paraId="69406027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1D7EB855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217264E8" w14:textId="77777777" w:rsidR="007B57B0" w:rsidRPr="004325F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Cedar County News, Hartington, Nebraska</w:t>
      </w:r>
      <w:r w:rsidRPr="004325F1">
        <w:br/>
      </w:r>
      <w:r>
        <w:rPr>
          <w:noProof/>
        </w:rPr>
        <w:t>Jeremy Bus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Best Feature Photo - underwater adventures</w:t>
      </w:r>
      <w:r w:rsidRPr="004325F1">
        <w:br/>
      </w:r>
    </w:p>
    <w:p w14:paraId="3C95CB75" w14:textId="77777777" w:rsidR="007B57B0" w:rsidRDefault="007B57B0" w:rsidP="00D563D0">
      <w:pPr>
        <w:spacing w:line="240" w:lineRule="auto"/>
        <w:sectPr w:rsidR="007B57B0" w:rsidSect="00E34E7E">
          <w:headerReference w:type="default" r:id="rId38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59AB23AA" w14:textId="77777777" w:rsidR="007B57B0" w:rsidRDefault="007B57B0" w:rsidP="00D563D0">
      <w:pPr>
        <w:sectPr w:rsidR="007B57B0" w:rsidSect="00E34E7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15841AA2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</w:p>
    <w:p w14:paraId="07FE8595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Photo - Best Feature Photo</w:t>
      </w:r>
    </w:p>
    <w:p w14:paraId="4A57589B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, circ. 2,000-3,999</w:t>
      </w:r>
    </w:p>
    <w:p w14:paraId="13EF03FC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53788D92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Antelope County News, Neligh, Nebraska</w:t>
      </w:r>
      <w:r w:rsidRPr="004325F1">
        <w:br/>
      </w:r>
      <w:r>
        <w:rPr>
          <w:noProof/>
        </w:rPr>
        <w:t>Carrie Pitz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Giving It Their All</w:t>
      </w:r>
    </w:p>
    <w:p w14:paraId="52DC0EA0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72DF9F61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16CDFB0B" w14:textId="401C774E" w:rsidR="007B57B0" w:rsidRDefault="007B57B0" w:rsidP="0010797B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Powell (Wyoming) Tribune</w:t>
      </w:r>
      <w:r w:rsidRPr="004325F1">
        <w:br/>
      </w:r>
      <w:r>
        <w:rPr>
          <w:noProof/>
        </w:rPr>
        <w:t>Mark Davi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Boom!</w:t>
      </w:r>
    </w:p>
    <w:p w14:paraId="38133F06" w14:textId="77777777" w:rsidR="0010797B" w:rsidRPr="00A52EE5" w:rsidRDefault="0010797B" w:rsidP="0010797B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7724A4B7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53D00ADF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Wright County Journal, Mountain Grove, Missouri</w:t>
      </w:r>
      <w:r w:rsidRPr="004325F1">
        <w:br/>
      </w:r>
      <w:r>
        <w:rPr>
          <w:noProof/>
        </w:rPr>
        <w:t>Ron Schott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Young Ballerinas12-10-2025</w:t>
      </w:r>
    </w:p>
    <w:p w14:paraId="6F3DF9BB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1B8FC0B3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74E05197" w14:textId="77777777" w:rsidR="007B57B0" w:rsidRPr="004325F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Douglas (Wyoming) Budget</w:t>
      </w:r>
      <w:r w:rsidRPr="004325F1">
        <w:br/>
      </w:r>
      <w:r>
        <w:rPr>
          <w:noProof/>
        </w:rPr>
        <w:t>Nate Pappa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Fear on the Freight Train</w:t>
      </w:r>
      <w:r w:rsidRPr="004325F1">
        <w:br/>
      </w:r>
    </w:p>
    <w:p w14:paraId="5CA70165" w14:textId="77777777" w:rsidR="007B57B0" w:rsidRDefault="007B57B0" w:rsidP="00D563D0">
      <w:pPr>
        <w:spacing w:line="240" w:lineRule="auto"/>
        <w:sectPr w:rsidR="007B57B0" w:rsidSect="00E34E7E">
          <w:headerReference w:type="default" r:id="rId39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0DED5D21" w14:textId="77777777" w:rsidR="007B57B0" w:rsidRDefault="007B57B0" w:rsidP="00D563D0">
      <w:pPr>
        <w:sectPr w:rsidR="007B57B0" w:rsidSect="00E34E7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661A81DE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</w:p>
    <w:p w14:paraId="21F51B69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Photo - Best Feature Photo</w:t>
      </w:r>
    </w:p>
    <w:p w14:paraId="532944FD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, circ. 4,000-5,999</w:t>
      </w:r>
    </w:p>
    <w:p w14:paraId="71488070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0574436D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Riverton (Wyoming) Ranger</w:t>
      </w:r>
      <w:r w:rsidRPr="004325F1">
        <w:br/>
      </w:r>
      <w:r>
        <w:rPr>
          <w:noProof/>
        </w:rPr>
        <w:t>Samantha Workma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Harvest heart</w:t>
      </w:r>
    </w:p>
    <w:p w14:paraId="584B4E17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6ED2C34E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5E99AB39" w14:textId="4396AFEA" w:rsidR="007B57B0" w:rsidRDefault="007B57B0" w:rsidP="0010797B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Eldridge (Iowa) North Scott Press</w:t>
      </w:r>
      <w:r w:rsidRPr="004325F1">
        <w:br/>
      </w:r>
      <w:r>
        <w:rPr>
          <w:noProof/>
        </w:rPr>
        <w:t>Noah Glasgow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Brenna Brown, Scott County Little Miss Pigtail</w:t>
      </w:r>
    </w:p>
    <w:p w14:paraId="7C71815E" w14:textId="77777777" w:rsidR="0010797B" w:rsidRPr="00A52EE5" w:rsidRDefault="0010797B" w:rsidP="0010797B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484A8D23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6F1552FA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Mountain-Ear, Nederland, Colorado</w:t>
      </w:r>
      <w:r w:rsidRPr="004325F1">
        <w:br/>
      </w:r>
      <w:r>
        <w:rPr>
          <w:noProof/>
        </w:rPr>
        <w:t>Dave Gibso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A Mexican Rodeo Fiesta</w:t>
      </w:r>
    </w:p>
    <w:p w14:paraId="201D23CE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19826B88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3B6404E4" w14:textId="77777777" w:rsidR="007B57B0" w:rsidRPr="004325F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Highlands Current, Cold Spring, New York</w:t>
      </w:r>
      <w:r w:rsidRPr="004325F1">
        <w:br/>
      </w:r>
      <w:r>
        <w:rPr>
          <w:noProof/>
        </w:rPr>
        <w:t>Ross Corsai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Once Upon a Dance</w:t>
      </w:r>
      <w:r w:rsidRPr="004325F1">
        <w:br/>
      </w:r>
    </w:p>
    <w:p w14:paraId="071C796C" w14:textId="77777777" w:rsidR="007B57B0" w:rsidRDefault="007B57B0" w:rsidP="00D563D0">
      <w:pPr>
        <w:spacing w:line="240" w:lineRule="auto"/>
        <w:sectPr w:rsidR="007B57B0" w:rsidSect="00E34E7E">
          <w:headerReference w:type="default" r:id="rId40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6A6AC87F" w14:textId="77777777" w:rsidR="007B57B0" w:rsidRDefault="007B57B0" w:rsidP="00D563D0">
      <w:pPr>
        <w:sectPr w:rsidR="007B57B0" w:rsidSect="00E34E7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1D9AAD0B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</w:p>
    <w:p w14:paraId="51ED50F8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Photo - Best Feature Photo</w:t>
      </w:r>
    </w:p>
    <w:p w14:paraId="184808FF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, circ. 6,000-9,999</w:t>
      </w:r>
    </w:p>
    <w:p w14:paraId="1E8DDC61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434C427D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Jackson Hole News&amp;Guide, Jackson, Wyoming</w:t>
      </w:r>
      <w:r w:rsidRPr="004325F1">
        <w:br/>
      </w:r>
      <w:r>
        <w:rPr>
          <w:noProof/>
        </w:rPr>
        <w:t>Pearl Spurlock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JHHS graduation</w:t>
      </w:r>
    </w:p>
    <w:p w14:paraId="5F9F99AA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38649409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6C2D4D01" w14:textId="2F3665A0" w:rsidR="007B57B0" w:rsidRDefault="007B57B0" w:rsidP="0010797B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Jackson Hole News&amp;Guide, Jackson, Wyoming</w:t>
      </w:r>
      <w:r w:rsidRPr="004325F1">
        <w:br/>
      </w:r>
      <w:r>
        <w:rPr>
          <w:noProof/>
        </w:rPr>
        <w:t>Bradly J. Bon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Rope swing</w:t>
      </w:r>
    </w:p>
    <w:p w14:paraId="028FBBE6" w14:textId="77777777" w:rsidR="0010797B" w:rsidRPr="00A52EE5" w:rsidRDefault="0010797B" w:rsidP="0010797B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20F02004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37090EA6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Grosse Pointe New, Grosse Pointe Farms, Michigan</w:t>
      </w:r>
      <w:r w:rsidRPr="004325F1">
        <w:br/>
      </w:r>
      <w:r>
        <w:rPr>
          <w:noProof/>
        </w:rPr>
        <w:t>Renee Landuyt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Pure Grosse Pointe - Poodle wears "doggles"</w:t>
      </w:r>
    </w:p>
    <w:p w14:paraId="7183BDEF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316EF2EC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086A1B22" w14:textId="77777777" w:rsidR="007B57B0" w:rsidRPr="004325F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Taos (New Mexico) News</w:t>
      </w:r>
      <w:r w:rsidRPr="004325F1">
        <w:br/>
      </w:r>
      <w:r>
        <w:rPr>
          <w:noProof/>
        </w:rPr>
        <w:t>Clementine Mill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Public telescope feature photo</w:t>
      </w:r>
      <w:r w:rsidRPr="004325F1">
        <w:br/>
      </w:r>
    </w:p>
    <w:p w14:paraId="699FA132" w14:textId="77777777" w:rsidR="007B57B0" w:rsidRDefault="007B57B0" w:rsidP="00D563D0">
      <w:pPr>
        <w:spacing w:line="240" w:lineRule="auto"/>
        <w:sectPr w:rsidR="007B57B0" w:rsidSect="00E34E7E">
          <w:headerReference w:type="default" r:id="rId41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2BF7DDB2" w14:textId="77777777" w:rsidR="007B57B0" w:rsidRDefault="007B57B0" w:rsidP="00D563D0">
      <w:pPr>
        <w:sectPr w:rsidR="007B57B0" w:rsidSect="00E34E7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5F00CA08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</w:p>
    <w:p w14:paraId="3C5382FA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Photo - Best Feature Photo</w:t>
      </w:r>
    </w:p>
    <w:p w14:paraId="6AD48423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, circ. 10,000 or more</w:t>
      </w:r>
    </w:p>
    <w:p w14:paraId="75DE3251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683D3426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Examiner, Beaumont, Texas</w:t>
      </w:r>
      <w:r w:rsidRPr="004325F1">
        <w:br/>
      </w:r>
      <w:r>
        <w:rPr>
          <w:noProof/>
        </w:rPr>
        <w:t>Chad Coop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Toby Mac takes flight</w:t>
      </w:r>
    </w:p>
    <w:p w14:paraId="0F069736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36EABCE2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10B98B43" w14:textId="6BA29A91" w:rsidR="007B57B0" w:rsidRDefault="007B57B0" w:rsidP="0010797B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Examiner, Beaumont, Texas</w:t>
      </w:r>
      <w:r w:rsidRPr="004325F1">
        <w:br/>
      </w:r>
      <w:r>
        <w:rPr>
          <w:noProof/>
        </w:rPr>
        <w:t>Chad Coop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Matthew West upclose and personal</w:t>
      </w:r>
    </w:p>
    <w:p w14:paraId="102A237E" w14:textId="77777777" w:rsidR="0010797B" w:rsidRPr="00A52EE5" w:rsidRDefault="0010797B" w:rsidP="0010797B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392047C1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266D9CB8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Examiner, Beaumont, Texas</w:t>
      </w:r>
      <w:r w:rsidRPr="004325F1">
        <w:br/>
      </w:r>
      <w:r>
        <w:rPr>
          <w:noProof/>
        </w:rPr>
        <w:t>Chad Coop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Bow wow leaps</w:t>
      </w:r>
    </w:p>
    <w:p w14:paraId="5621FE02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1E3DE6E9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47D03F14" w14:textId="77777777" w:rsidR="007B57B0" w:rsidRPr="004325F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Laurel Independent, Hyattsville, Maryland</w:t>
      </w:r>
      <w:r w:rsidRPr="004325F1">
        <w:br/>
      </w:r>
      <w:r>
        <w:rPr>
          <w:noProof/>
        </w:rPr>
        <w:t>Joe Murchiso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The Andrews family about to go sledding</w:t>
      </w:r>
      <w:r w:rsidRPr="004325F1">
        <w:br/>
      </w:r>
    </w:p>
    <w:p w14:paraId="1B10B237" w14:textId="77777777" w:rsidR="007B57B0" w:rsidRDefault="007B57B0" w:rsidP="00D563D0">
      <w:pPr>
        <w:spacing w:line="240" w:lineRule="auto"/>
        <w:sectPr w:rsidR="007B57B0" w:rsidSect="00E34E7E">
          <w:headerReference w:type="default" r:id="rId42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6A91BA8D" w14:textId="77777777" w:rsidR="007B57B0" w:rsidRDefault="007B57B0" w:rsidP="00D563D0">
      <w:pPr>
        <w:sectPr w:rsidR="007B57B0" w:rsidSect="00E34E7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73AE9381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</w:p>
    <w:p w14:paraId="0B5DA55E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Photo - Best Feature Photo</w:t>
      </w:r>
    </w:p>
    <w:p w14:paraId="229DB109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Division</w:t>
      </w:r>
    </w:p>
    <w:p w14:paraId="169D6E5A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309F427F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Cowley CourierTraveler, Arkansas City, Kansas</w:t>
      </w:r>
      <w:r w:rsidRPr="004325F1">
        <w:br/>
      </w:r>
      <w:r>
        <w:rPr>
          <w:noProof/>
        </w:rPr>
        <w:t>Judy Haggard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A Good Day at the Fair - Boy and Cow photo</w:t>
      </w:r>
    </w:p>
    <w:p w14:paraId="68C6C6C5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1F9C2E1A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5F1A0313" w14:textId="4E0695F8" w:rsidR="007B57B0" w:rsidRDefault="007B57B0" w:rsidP="0010797B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Lawton (Oklahoma) Constitution</w:t>
      </w:r>
      <w:r w:rsidRPr="004325F1">
        <w:br/>
      </w:r>
      <w:r>
        <w:rPr>
          <w:noProof/>
        </w:rPr>
        <w:t>Scott Rain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Medicine Park Polar Plunge</w:t>
      </w:r>
    </w:p>
    <w:p w14:paraId="3438C824" w14:textId="77777777" w:rsidR="0010797B" w:rsidRPr="00A52EE5" w:rsidRDefault="0010797B" w:rsidP="0010797B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03F4D788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62FD37E6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Lawton (Oklahoma) Constitution</w:t>
      </w:r>
      <w:r w:rsidRPr="004325F1">
        <w:br/>
      </w:r>
      <w:r>
        <w:rPr>
          <w:noProof/>
        </w:rPr>
        <w:t>Hannah Owen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Four-year-old Haegan Camarena</w:t>
      </w:r>
    </w:p>
    <w:p w14:paraId="275654F0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31C658B0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2145383A" w14:textId="77777777" w:rsidR="007B57B0" w:rsidRPr="004325F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Lawton (Oklahoma) Constitution</w:t>
      </w:r>
      <w:r w:rsidRPr="004325F1">
        <w:br/>
      </w:r>
      <w:r>
        <w:rPr>
          <w:noProof/>
        </w:rPr>
        <w:t>Scott Rain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Open Streets Returns</w:t>
      </w:r>
      <w:r w:rsidRPr="004325F1">
        <w:br/>
      </w:r>
    </w:p>
    <w:p w14:paraId="778ABCD8" w14:textId="77777777" w:rsidR="007B57B0" w:rsidRDefault="007B57B0" w:rsidP="00D563D0">
      <w:pPr>
        <w:spacing w:line="240" w:lineRule="auto"/>
        <w:sectPr w:rsidR="007B57B0" w:rsidSect="00E34E7E">
          <w:headerReference w:type="default" r:id="rId43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207B9804" w14:textId="77777777" w:rsidR="007B57B0" w:rsidRDefault="007B57B0" w:rsidP="00D563D0">
      <w:pPr>
        <w:sectPr w:rsidR="007B57B0" w:rsidSect="00E34E7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40839A82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</w:p>
    <w:p w14:paraId="13CB4AE4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Photo - Best Photo Essay</w:t>
      </w:r>
    </w:p>
    <w:p w14:paraId="7904C240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&amp; Non-daily Division, circ. less than 3,000</w:t>
      </w:r>
    </w:p>
    <w:p w14:paraId="469CFEA5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0FE1E147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Marietta (Oklahoma) Monitor</w:t>
      </w:r>
      <w:r w:rsidRPr="004325F1">
        <w:br/>
      </w:r>
      <w:r>
        <w:rPr>
          <w:noProof/>
        </w:rPr>
        <w:t>Connor Choate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From Combat to Camaraderie</w:t>
      </w:r>
    </w:p>
    <w:p w14:paraId="678C1265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6A2AB3E0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173E36FE" w14:textId="65D91490" w:rsidR="007B57B0" w:rsidRDefault="007B57B0" w:rsidP="0010797B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Pinedale (Wyoming) Roundup</w:t>
      </w:r>
      <w:r w:rsidRPr="004325F1">
        <w:br/>
      </w:r>
      <w:r>
        <w:rPr>
          <w:noProof/>
        </w:rPr>
        <w:t>Cali O'Hare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Fancy footwork: Wind River Dancers perform in Pinedale</w:t>
      </w:r>
    </w:p>
    <w:p w14:paraId="3FAF13B2" w14:textId="77777777" w:rsidR="0010797B" w:rsidRPr="00A52EE5" w:rsidRDefault="0010797B" w:rsidP="0010797B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48D0771B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62D82C13" w14:textId="3F0DF2AD" w:rsidR="007B57B0" w:rsidRDefault="007B57B0" w:rsidP="0010797B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Pinedale (Wyoming) Roundup</w:t>
      </w:r>
      <w:r w:rsidRPr="004325F1">
        <w:br/>
      </w:r>
      <w:r>
        <w:rPr>
          <w:noProof/>
        </w:rPr>
        <w:t>Cali O'Hare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Snow, Ice and Everything Nice: Pinedale Winter Carnival</w:t>
      </w:r>
    </w:p>
    <w:p w14:paraId="5CA0955A" w14:textId="77777777" w:rsidR="0010797B" w:rsidRPr="00A52EE5" w:rsidRDefault="0010797B" w:rsidP="0010797B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1A1FBC4E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4E87C949" w14:textId="77777777" w:rsidR="007B57B0" w:rsidRPr="004325F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Cedar County News, Hartington, Nebraska</w:t>
      </w:r>
      <w:r w:rsidRPr="004325F1">
        <w:br/>
      </w:r>
      <w:r>
        <w:rPr>
          <w:noProof/>
        </w:rPr>
        <w:t>Rob Dump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Photo Essay - St. Helena Fourth of July</w:t>
      </w:r>
      <w:r w:rsidRPr="004325F1">
        <w:br/>
      </w:r>
    </w:p>
    <w:p w14:paraId="4A41E443" w14:textId="77777777" w:rsidR="007B57B0" w:rsidRDefault="007B57B0" w:rsidP="00D563D0">
      <w:pPr>
        <w:spacing w:line="240" w:lineRule="auto"/>
        <w:sectPr w:rsidR="007B57B0" w:rsidSect="00E34E7E">
          <w:headerReference w:type="default" r:id="rId44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5CDECA03" w14:textId="77777777" w:rsidR="007B57B0" w:rsidRDefault="007B57B0" w:rsidP="00D563D0">
      <w:pPr>
        <w:sectPr w:rsidR="007B57B0" w:rsidSect="00E34E7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69F8AF9A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</w:p>
    <w:p w14:paraId="047590F9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Photo - Best Photo Essay</w:t>
      </w:r>
    </w:p>
    <w:p w14:paraId="2D4754C2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&amp; Non-daily Division, circ. 3,000-5,999</w:t>
      </w:r>
    </w:p>
    <w:p w14:paraId="248B6813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13247354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Riverton (Wyoming) Ranger</w:t>
      </w:r>
      <w:r w:rsidRPr="004325F1">
        <w:br/>
      </w:r>
      <w:r>
        <w:rPr>
          <w:noProof/>
        </w:rPr>
        <w:t>Carl Cote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Dubois' dirty delights</w:t>
      </w:r>
    </w:p>
    <w:p w14:paraId="7869097F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65116C19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6526F170" w14:textId="66E68698" w:rsidR="007B57B0" w:rsidRPr="00A52EE5" w:rsidRDefault="007B57B0" w:rsidP="0010797B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  <w:r>
        <w:rPr>
          <w:noProof/>
        </w:rPr>
        <w:t>Lander Journal, Riverton, Wyoming</w:t>
      </w:r>
      <w:r w:rsidRPr="004325F1">
        <w:br/>
      </w:r>
      <w:r>
        <w:rPr>
          <w:noProof/>
        </w:rPr>
        <w:t>Carl Cote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Frosty in their free time</w:t>
      </w:r>
    </w:p>
    <w:p w14:paraId="22094D33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59E36C80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Southwestern College Sun, Chula Vista, California</w:t>
      </w:r>
      <w:r w:rsidRPr="004325F1">
        <w:br/>
      </w:r>
      <w:r>
        <w:rPr>
          <w:noProof/>
        </w:rPr>
        <w:t>Yanelli Zavina Robles, Andrea Aladin, Dira Marie Wong, Emily Esparza, David Dominguez, Sahra Quiroga, Cristian Piñeda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Las Chicanas of Chicano Park</w:t>
      </w:r>
    </w:p>
    <w:p w14:paraId="04C65594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31B597F0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1E929999" w14:textId="77777777" w:rsidR="007B57B0" w:rsidRPr="004325F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Lawton (Oklahoma) Constitution</w:t>
      </w:r>
      <w:r w:rsidRPr="004325F1">
        <w:br/>
      </w:r>
      <w:r>
        <w:rPr>
          <w:noProof/>
        </w:rPr>
        <w:t>Steve Robertso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Marlow 4th of July Parade</w:t>
      </w:r>
      <w:r w:rsidRPr="004325F1">
        <w:br/>
      </w:r>
    </w:p>
    <w:p w14:paraId="791B3A07" w14:textId="77777777" w:rsidR="007B57B0" w:rsidRDefault="007B57B0" w:rsidP="00D563D0">
      <w:pPr>
        <w:spacing w:line="240" w:lineRule="auto"/>
        <w:sectPr w:rsidR="007B57B0" w:rsidSect="00E34E7E">
          <w:headerReference w:type="default" r:id="rId45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248E0845" w14:textId="77777777" w:rsidR="007B57B0" w:rsidRDefault="007B57B0" w:rsidP="00D563D0">
      <w:pPr>
        <w:sectPr w:rsidR="007B57B0" w:rsidSect="00E34E7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77DFFDEE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</w:p>
    <w:p w14:paraId="671D7C82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Photo - Best Photo Essay</w:t>
      </w:r>
    </w:p>
    <w:p w14:paraId="713E7A8A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&amp; Non-daily Division, circ. 6,000-11,999</w:t>
      </w:r>
    </w:p>
    <w:p w14:paraId="04EFEEE1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03ABF333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Jackson Hole News&amp;Guide, Jackson, Wyoming</w:t>
      </w:r>
      <w:r w:rsidRPr="004325F1">
        <w:br/>
      </w:r>
      <w:r>
        <w:rPr>
          <w:noProof/>
        </w:rPr>
        <w:t>Erin Burk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The Siren Song of the Wapiti</w:t>
      </w:r>
    </w:p>
    <w:p w14:paraId="769DAD9C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68711607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5566FC5C" w14:textId="25D1E149" w:rsidR="0010797B" w:rsidRPr="00A52EE5" w:rsidRDefault="007B57B0" w:rsidP="0010797B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  <w:r>
        <w:rPr>
          <w:noProof/>
        </w:rPr>
        <w:t>The Taos (New Mexico) News</w:t>
      </w:r>
      <w:r w:rsidRPr="004325F1">
        <w:br/>
      </w:r>
      <w:r>
        <w:rPr>
          <w:noProof/>
        </w:rPr>
        <w:t>Zoë Zimmerma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'Tierra, Agua y la Gente'</w:t>
      </w:r>
    </w:p>
    <w:p w14:paraId="080B7327" w14:textId="32717F60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</w:p>
    <w:p w14:paraId="3A4D43A9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41296F7B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Wyoming Tribune Eagle, Cheyenne, Wyoming</w:t>
      </w:r>
      <w:r w:rsidRPr="004325F1">
        <w:br/>
      </w:r>
      <w:r>
        <w:rPr>
          <w:noProof/>
        </w:rPr>
        <w:t>Milo Gladstei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Against the grain</w:t>
      </w:r>
    </w:p>
    <w:p w14:paraId="6DA6874A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20E45E79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74090B77" w14:textId="77777777" w:rsidR="007B57B0" w:rsidRPr="004325F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Taos (New Mexico) News</w:t>
      </w:r>
      <w:r w:rsidRPr="004325F1">
        <w:br/>
      </w:r>
      <w:r>
        <w:rPr>
          <w:noProof/>
        </w:rPr>
        <w:t>Clementine Miller, Sara Kollig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Zikr Dance Ensemble</w:t>
      </w:r>
      <w:r w:rsidRPr="004325F1">
        <w:br/>
      </w:r>
    </w:p>
    <w:p w14:paraId="1A09C753" w14:textId="77777777" w:rsidR="007B57B0" w:rsidRDefault="007B57B0" w:rsidP="00D563D0">
      <w:pPr>
        <w:spacing w:line="240" w:lineRule="auto"/>
        <w:sectPr w:rsidR="007B57B0" w:rsidSect="00E34E7E">
          <w:headerReference w:type="default" r:id="rId46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04306EA2" w14:textId="77777777" w:rsidR="007B57B0" w:rsidRDefault="007B57B0" w:rsidP="00D563D0">
      <w:pPr>
        <w:sectPr w:rsidR="007B57B0" w:rsidSect="00E34E7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5110E829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</w:p>
    <w:p w14:paraId="10A7464A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Photo - Best Photo Essay</w:t>
      </w:r>
    </w:p>
    <w:p w14:paraId="7C402CBE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&amp; Non-daily Division, circ. 12,000 or more</w:t>
      </w:r>
    </w:p>
    <w:p w14:paraId="45016724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61DE9C21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Pilot, Southern Pines, North Carolina</w:t>
      </w:r>
      <w:r w:rsidRPr="004325F1">
        <w:br/>
      </w:r>
      <w:r>
        <w:rPr>
          <w:noProof/>
        </w:rPr>
        <w:t>Ted Fitzgerald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The Cold, Hard Truth of Winter</w:t>
      </w:r>
    </w:p>
    <w:p w14:paraId="341885D7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14BFC8A9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1C81C0C8" w14:textId="77777777" w:rsidR="007B57B0" w:rsidRPr="004325F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Farm and Dairy, Salem, Ohio</w:t>
      </w:r>
      <w:r w:rsidRPr="004325F1">
        <w:br/>
      </w:r>
      <w:r>
        <w:rPr>
          <w:noProof/>
        </w:rPr>
        <w:t>Liz Partsch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Chatham University beekeeper photos</w:t>
      </w:r>
      <w:r w:rsidRPr="004325F1">
        <w:br/>
      </w:r>
    </w:p>
    <w:p w14:paraId="38CD73C7" w14:textId="77777777" w:rsidR="007B57B0" w:rsidRDefault="007B57B0" w:rsidP="00D563D0">
      <w:pPr>
        <w:spacing w:line="240" w:lineRule="auto"/>
        <w:sectPr w:rsidR="007B57B0" w:rsidSect="00E34E7E">
          <w:headerReference w:type="default" r:id="rId47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3CDF58D5" w14:textId="77777777" w:rsidR="007B57B0" w:rsidRDefault="007B57B0" w:rsidP="00D563D0">
      <w:pPr>
        <w:sectPr w:rsidR="007B57B0" w:rsidSect="00E34E7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5F5FBE6A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</w:p>
    <w:p w14:paraId="7718DCF1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Photo - Best Sports Photo</w:t>
      </w:r>
    </w:p>
    <w:p w14:paraId="0FE11419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, circ. less than 2,000</w:t>
      </w:r>
    </w:p>
    <w:p w14:paraId="48CCB103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6FAFA730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Knox County News, Bloomfield, Nebraska</w:t>
      </w:r>
      <w:r w:rsidRPr="004325F1">
        <w:br/>
      </w:r>
      <w:r>
        <w:rPr>
          <w:noProof/>
        </w:rPr>
        <w:t>Carrie Pitz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Pole Vault Balancing Act</w:t>
      </w:r>
    </w:p>
    <w:p w14:paraId="40ADDA3E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7DDB0E34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16B1535F" w14:textId="2421CA16" w:rsidR="007B57B0" w:rsidRDefault="007B57B0" w:rsidP="00C14815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Cedar County News, Hartington, Nebraska</w:t>
      </w:r>
      <w:r w:rsidRPr="004325F1">
        <w:br/>
      </w:r>
      <w:r>
        <w:rPr>
          <w:noProof/>
        </w:rPr>
        <w:t>Jeremy Bus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Best Sports photo - wrestling coaches Feb 26</w:t>
      </w:r>
    </w:p>
    <w:p w14:paraId="582136DE" w14:textId="77777777" w:rsidR="00C14815" w:rsidRPr="00A52EE5" w:rsidRDefault="00C14815" w:rsidP="00C14815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2BD81F4E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1D35CB3B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Herald-Banner, Greenville, Texas</w:t>
      </w:r>
      <w:r w:rsidRPr="004325F1">
        <w:br/>
      </w:r>
      <w:r>
        <w:rPr>
          <w:noProof/>
        </w:rPr>
        <w:t>David Claybour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Walnut Grove pulls away from Lady Lions</w:t>
      </w:r>
    </w:p>
    <w:p w14:paraId="33C24C62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66980BD7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720B2818" w14:textId="77777777" w:rsidR="007B57B0" w:rsidRPr="004325F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Henderson (Minnesota) Independent</w:t>
      </w:r>
      <w:r w:rsidRPr="004325F1">
        <w:br/>
      </w:r>
      <w:r>
        <w:rPr>
          <w:noProof/>
        </w:rPr>
        <w:t>Rachel Mill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Joseph Petersen leaping catch</w:t>
      </w:r>
      <w:r w:rsidRPr="004325F1">
        <w:br/>
      </w:r>
    </w:p>
    <w:p w14:paraId="310E1DA0" w14:textId="77777777" w:rsidR="007B57B0" w:rsidRDefault="007B57B0" w:rsidP="00D563D0">
      <w:pPr>
        <w:spacing w:line="240" w:lineRule="auto"/>
        <w:sectPr w:rsidR="007B57B0" w:rsidSect="00E34E7E">
          <w:headerReference w:type="default" r:id="rId48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0593552D" w14:textId="77777777" w:rsidR="007B57B0" w:rsidRDefault="007B57B0" w:rsidP="00D563D0">
      <w:pPr>
        <w:sectPr w:rsidR="007B57B0" w:rsidSect="00E34E7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00374EDB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</w:p>
    <w:p w14:paraId="64D8E12D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Photo - Best Sports Photo</w:t>
      </w:r>
    </w:p>
    <w:p w14:paraId="6F436F56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, circ. 2,000-2,999</w:t>
      </w:r>
    </w:p>
    <w:p w14:paraId="0913255D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3E8D22A6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Green River (Wyoming) Star</w:t>
      </w:r>
      <w:r w:rsidRPr="004325F1">
        <w:br/>
      </w:r>
      <w:r>
        <w:rPr>
          <w:noProof/>
        </w:rPr>
        <w:t>Dakota Riddle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Buckin' at Overland Stage Stampede</w:t>
      </w:r>
    </w:p>
    <w:p w14:paraId="4777072E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5F2A553E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455344B3" w14:textId="22ABD87E" w:rsidR="007B57B0" w:rsidRDefault="007B57B0" w:rsidP="00C14815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Antelope County News, Neligh, Nebraska</w:t>
      </w:r>
      <w:r w:rsidRPr="004325F1">
        <w:br/>
      </w:r>
      <w:r>
        <w:rPr>
          <w:noProof/>
        </w:rPr>
        <w:t>Carrie Pitz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State Champion Leap</w:t>
      </w:r>
    </w:p>
    <w:p w14:paraId="69E90A2E" w14:textId="77777777" w:rsidR="00C14815" w:rsidRPr="00A52EE5" w:rsidRDefault="00C14815" w:rsidP="00C14815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267F5E52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7F523AB7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Wilton-Durant (Iowa) Advocate News</w:t>
      </w:r>
      <w:r w:rsidRPr="004325F1">
        <w:br/>
      </w:r>
      <w:r>
        <w:rPr>
          <w:noProof/>
        </w:rPr>
        <w:t>Erin M. Gentz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Noah Gray</w:t>
      </w:r>
    </w:p>
    <w:p w14:paraId="10A370E6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1201319A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52D8A8E0" w14:textId="77777777" w:rsidR="007B57B0" w:rsidRPr="004325F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Wilton-Durant (Iowa) Advocate News</w:t>
      </w:r>
      <w:r w:rsidRPr="004325F1">
        <w:br/>
      </w:r>
      <w:r>
        <w:rPr>
          <w:noProof/>
        </w:rPr>
        <w:t>Erin M. Gentz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Bryer Putman</w:t>
      </w:r>
      <w:r w:rsidRPr="004325F1">
        <w:br/>
      </w:r>
    </w:p>
    <w:p w14:paraId="5CD38199" w14:textId="77777777" w:rsidR="007B57B0" w:rsidRDefault="007B57B0" w:rsidP="00D563D0">
      <w:pPr>
        <w:spacing w:line="240" w:lineRule="auto"/>
        <w:sectPr w:rsidR="007B57B0" w:rsidSect="00E34E7E">
          <w:headerReference w:type="default" r:id="rId49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391FBDD3" w14:textId="77777777" w:rsidR="007B57B0" w:rsidRDefault="007B57B0" w:rsidP="00D563D0">
      <w:pPr>
        <w:sectPr w:rsidR="007B57B0" w:rsidSect="00E34E7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11C20911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</w:p>
    <w:p w14:paraId="5BE29A9B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Photo - Best Sports Photo</w:t>
      </w:r>
    </w:p>
    <w:p w14:paraId="1F520673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, circ. 3,000-4,999</w:t>
      </w:r>
    </w:p>
    <w:p w14:paraId="28CE30F6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09391647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Powell (Wyoming) Tribune</w:t>
      </w:r>
      <w:r w:rsidRPr="004325F1">
        <w:br/>
      </w:r>
      <w:r>
        <w:rPr>
          <w:noProof/>
        </w:rPr>
        <w:t>Carla Wensky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Night at the rodeo - Bulldogger</w:t>
      </w:r>
    </w:p>
    <w:p w14:paraId="6E184B27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45E86272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2DC53201" w14:textId="053CA691" w:rsidR="007B57B0" w:rsidRDefault="007B57B0" w:rsidP="00C14815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Highlands Current, Cold Spring, New York</w:t>
      </w:r>
      <w:r w:rsidRPr="004325F1">
        <w:br/>
      </w:r>
      <w:r>
        <w:rPr>
          <w:noProof/>
        </w:rPr>
        <w:t>Ross Corsai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Big Game</w:t>
      </w:r>
    </w:p>
    <w:p w14:paraId="4DAAF1A5" w14:textId="77777777" w:rsidR="00C14815" w:rsidRPr="00A52EE5" w:rsidRDefault="00C14815" w:rsidP="00C14815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011C0950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2B9DF757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Eldridge (Iowa) North Scott Press</w:t>
      </w:r>
      <w:r w:rsidRPr="004325F1">
        <w:br/>
      </w:r>
      <w:r>
        <w:rPr>
          <w:noProof/>
        </w:rPr>
        <w:t>Ross Shinberg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Brian Schubert</w:t>
      </w:r>
    </w:p>
    <w:p w14:paraId="66267DB3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6EA2695E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67B12F96" w14:textId="77777777" w:rsidR="007B57B0" w:rsidRPr="004325F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Douglas (Wyoming) Budget</w:t>
      </w:r>
      <w:r w:rsidRPr="004325F1">
        <w:br/>
      </w:r>
      <w:r>
        <w:rPr>
          <w:noProof/>
        </w:rPr>
        <w:t>Clifford J. Smith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Homecoming heartbreak</w:t>
      </w:r>
      <w:r w:rsidRPr="004325F1">
        <w:br/>
      </w:r>
    </w:p>
    <w:p w14:paraId="137B71D3" w14:textId="77777777" w:rsidR="007B57B0" w:rsidRDefault="007B57B0" w:rsidP="00D563D0">
      <w:pPr>
        <w:spacing w:line="240" w:lineRule="auto"/>
        <w:sectPr w:rsidR="007B57B0" w:rsidSect="00E34E7E">
          <w:headerReference w:type="default" r:id="rId50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01CA6773" w14:textId="77777777" w:rsidR="007B57B0" w:rsidRDefault="007B57B0" w:rsidP="00D563D0">
      <w:pPr>
        <w:sectPr w:rsidR="007B57B0" w:rsidSect="00E34E7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4CEF584E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</w:p>
    <w:p w14:paraId="151B84A7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Photo - Best Sports Photo</w:t>
      </w:r>
    </w:p>
    <w:p w14:paraId="5BBCBCC1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, circ. 5,000-9,999</w:t>
      </w:r>
    </w:p>
    <w:p w14:paraId="72A219E4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4FC8419A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Taos (New Mexico) News</w:t>
      </w:r>
      <w:r w:rsidRPr="004325F1">
        <w:br/>
      </w:r>
      <w:r>
        <w:rPr>
          <w:noProof/>
        </w:rPr>
        <w:t>Blynn Beltra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Bull Fiesta in Angel Fire heralds 2nd year</w:t>
      </w:r>
    </w:p>
    <w:p w14:paraId="5089A1DD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24C577FB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1E837340" w14:textId="0D503438" w:rsidR="007B57B0" w:rsidRDefault="007B57B0" w:rsidP="00C14815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Grosse Pointe New, Grosse Pointe Farms, Michigan</w:t>
      </w:r>
      <w:r w:rsidRPr="004325F1">
        <w:br/>
      </w:r>
      <w:r>
        <w:rPr>
          <w:noProof/>
        </w:rPr>
        <w:t>Renee Landuyt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11/13 Superman touchdown</w:t>
      </w:r>
    </w:p>
    <w:p w14:paraId="09269E44" w14:textId="77777777" w:rsidR="00C14815" w:rsidRPr="00A52EE5" w:rsidRDefault="00C14815" w:rsidP="00C14815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33E9182C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10511320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Taos (New Mexico) News</w:t>
      </w:r>
      <w:r w:rsidRPr="004325F1">
        <w:br/>
      </w:r>
      <w:r>
        <w:rPr>
          <w:noProof/>
        </w:rPr>
        <w:t>Daniel Pearso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Taos head coach Hernando Chavez</w:t>
      </w:r>
    </w:p>
    <w:p w14:paraId="11575C83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2DEC7028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629770B1" w14:textId="77777777" w:rsidR="007B57B0" w:rsidRPr="004325F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Journal-News, Hillsboro, Illinois</w:t>
      </w:r>
      <w:r w:rsidRPr="004325F1">
        <w:br/>
      </w:r>
      <w:r>
        <w:rPr>
          <w:noProof/>
        </w:rPr>
        <w:t>Kyle Herschelma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Lancers Hold Off Redskins In MSM Clash</w:t>
      </w:r>
      <w:r w:rsidRPr="004325F1">
        <w:br/>
      </w:r>
    </w:p>
    <w:p w14:paraId="66CB1F0C" w14:textId="77777777" w:rsidR="007B57B0" w:rsidRDefault="007B57B0" w:rsidP="00D563D0">
      <w:pPr>
        <w:spacing w:line="240" w:lineRule="auto"/>
        <w:sectPr w:rsidR="007B57B0" w:rsidSect="00E34E7E">
          <w:headerReference w:type="default" r:id="rId51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19730D04" w14:textId="77777777" w:rsidR="007B57B0" w:rsidRDefault="007B57B0" w:rsidP="00D563D0">
      <w:pPr>
        <w:sectPr w:rsidR="007B57B0" w:rsidSect="00E34E7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6DC71D61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</w:p>
    <w:p w14:paraId="0ABF04A8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Photo - Best Sports Photo</w:t>
      </w:r>
    </w:p>
    <w:p w14:paraId="5D226298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, circ. 10,000 or more</w:t>
      </w:r>
    </w:p>
    <w:p w14:paraId="0B2D3897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60E0A463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Jefferson County Leader, Festus, Missouri</w:t>
      </w:r>
      <w:r w:rsidRPr="004325F1">
        <w:br/>
      </w:r>
      <w:r>
        <w:rPr>
          <w:noProof/>
        </w:rPr>
        <w:t>Ron Rigdo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Best Sports Photo - Javelin</w:t>
      </w:r>
    </w:p>
    <w:p w14:paraId="250F5843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0B9E05FB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1320A1D5" w14:textId="10E27D3E" w:rsidR="007B57B0" w:rsidRDefault="007B57B0" w:rsidP="00C14815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Park Cities People, Dallas, Texas</w:t>
      </w:r>
      <w:r w:rsidRPr="004325F1">
        <w:br/>
      </w:r>
      <w:r>
        <w:rPr>
          <w:noProof/>
        </w:rPr>
        <w:t>Chris McGathey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BestSportsPhoto_PCPJune2025_LoveoftheGame</w:t>
      </w:r>
    </w:p>
    <w:p w14:paraId="7253CBBA" w14:textId="77777777" w:rsidR="00C14815" w:rsidRPr="00A52EE5" w:rsidRDefault="00C14815" w:rsidP="00C14815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65ED2F69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5740B07A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Examiner, Beaumont, Texas</w:t>
      </w:r>
      <w:r w:rsidRPr="004325F1">
        <w:br/>
      </w:r>
      <w:r>
        <w:rPr>
          <w:noProof/>
        </w:rPr>
        <w:t>Chad Coop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High above the dirt</w:t>
      </w:r>
    </w:p>
    <w:p w14:paraId="67BF1049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346FC955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3F8B9905" w14:textId="77777777" w:rsidR="007B57B0" w:rsidRPr="004325F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Examiner, Beaumont, Texas</w:t>
      </w:r>
      <w:r w:rsidRPr="004325F1">
        <w:br/>
      </w:r>
      <w:r>
        <w:rPr>
          <w:noProof/>
        </w:rPr>
        <w:t>Chad Coop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Showing off in the sky</w:t>
      </w:r>
      <w:r w:rsidRPr="004325F1">
        <w:br/>
      </w:r>
    </w:p>
    <w:p w14:paraId="697A382B" w14:textId="77777777" w:rsidR="007B57B0" w:rsidRDefault="007B57B0" w:rsidP="00D563D0">
      <w:pPr>
        <w:spacing w:line="240" w:lineRule="auto"/>
        <w:sectPr w:rsidR="007B57B0" w:rsidSect="00E34E7E">
          <w:headerReference w:type="default" r:id="rId52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10C9C448" w14:textId="77777777" w:rsidR="007B57B0" w:rsidRDefault="007B57B0" w:rsidP="00D563D0">
      <w:pPr>
        <w:sectPr w:rsidR="007B57B0" w:rsidSect="00E34E7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277BBEE5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</w:p>
    <w:p w14:paraId="51572EA2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Photo - Best Sports Photo</w:t>
      </w:r>
    </w:p>
    <w:p w14:paraId="18A4D5B8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Division</w:t>
      </w:r>
    </w:p>
    <w:p w14:paraId="06A7B7A8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6B3D6A44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Wyoming Tribune Eagle, Cheyenne, Wyoming</w:t>
      </w:r>
      <w:r w:rsidRPr="004325F1">
        <w:br/>
      </w:r>
      <w:r>
        <w:rPr>
          <w:noProof/>
        </w:rPr>
        <w:t>Milo Gladstei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Who said this would be fun?</w:t>
      </w:r>
    </w:p>
    <w:p w14:paraId="2E22A26C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4689776A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6F5CD970" w14:textId="536D444F" w:rsidR="007B57B0" w:rsidRDefault="007B57B0" w:rsidP="00C14815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Wyoming Tribune Eagle, Cheyenne, Wyoming</w:t>
      </w:r>
      <w:r w:rsidRPr="004325F1">
        <w:br/>
      </w:r>
      <w:r>
        <w:rPr>
          <w:noProof/>
        </w:rPr>
        <w:t>Milo Gladstei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Winning position</w:t>
      </w:r>
    </w:p>
    <w:p w14:paraId="62F282FA" w14:textId="77777777" w:rsidR="009947B9" w:rsidRPr="00A52EE5" w:rsidRDefault="009947B9" w:rsidP="00C14815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580EA289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447E3D8F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Sioux City (Iowa) Journal</w:t>
      </w:r>
      <w:r w:rsidRPr="004325F1">
        <w:br/>
      </w:r>
      <w:r>
        <w:rPr>
          <w:noProof/>
        </w:rPr>
        <w:t>Tim Hynd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Game-winning slide</w:t>
      </w:r>
    </w:p>
    <w:p w14:paraId="3A0C5DFB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04F896A7" w14:textId="77777777" w:rsidR="00C14815" w:rsidRDefault="00C14815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B541DD5" w14:textId="77777777" w:rsidR="00C14815" w:rsidRDefault="00C14815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4CAA0E6" w14:textId="77777777" w:rsidR="00C14815" w:rsidRDefault="00C14815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876904F" w14:textId="77777777" w:rsidR="00C14815" w:rsidRDefault="00C14815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A86A0F9" w14:textId="77777777" w:rsidR="00C14815" w:rsidRDefault="00C14815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05F3C78" w14:textId="77777777" w:rsidR="00C14815" w:rsidRDefault="00C14815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9A472C1" w14:textId="77777777" w:rsidR="00C14815" w:rsidRDefault="00C14815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5818E34" w14:textId="77777777" w:rsidR="00C14815" w:rsidRDefault="00C14815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7450684" w14:textId="77777777" w:rsidR="00C14815" w:rsidRDefault="00C14815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5E6E9C0" w14:textId="77777777" w:rsidR="00C14815" w:rsidRDefault="00C14815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96D8F31" w14:textId="77777777" w:rsidR="00C14815" w:rsidRDefault="00C14815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C6A8CF7" w14:textId="77777777" w:rsidR="00C14815" w:rsidRDefault="00C14815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ED2D610" w14:textId="77777777" w:rsidR="00C14815" w:rsidRDefault="00C14815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77E4785" w14:textId="2EAEB141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Review - Best Review</w:t>
      </w:r>
    </w:p>
    <w:p w14:paraId="128A6AEC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&amp; Non-daily Division</w:t>
      </w:r>
    </w:p>
    <w:p w14:paraId="63349CA6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2E222C2F" w14:textId="431F115A" w:rsidR="007B57B0" w:rsidRDefault="007B57B0" w:rsidP="00C14815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Eldridge (Iowa) North Scott Press</w:t>
      </w:r>
      <w:r w:rsidRPr="004325F1">
        <w:br/>
      </w:r>
      <w:r>
        <w:rPr>
          <w:noProof/>
        </w:rPr>
        <w:t>Erin M. Gentz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Countryside's 'Hairspray' is an absolute must-see</w:t>
      </w:r>
    </w:p>
    <w:p w14:paraId="2D28DECC" w14:textId="77777777" w:rsidR="00C14815" w:rsidRPr="00A52EE5" w:rsidRDefault="00C14815" w:rsidP="00C14815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7005DE83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2C3646D2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Southwestern College Sun, Chula Vista, California</w:t>
      </w:r>
      <w:r w:rsidRPr="004325F1">
        <w:br/>
      </w:r>
      <w:r>
        <w:rPr>
          <w:noProof/>
        </w:rPr>
        <w:t>Toni Gibso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Glorious Gloria</w:t>
      </w:r>
    </w:p>
    <w:p w14:paraId="7D50FBB5" w14:textId="12ADDF7C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</w:p>
    <w:p w14:paraId="26D5490A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7AF6EBDB" w14:textId="045D9845" w:rsidR="007B57B0" w:rsidRDefault="007B57B0" w:rsidP="00C14815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Lawton (Oklahoma) Constitution</w:t>
      </w:r>
      <w:r w:rsidRPr="004325F1">
        <w:br/>
      </w:r>
      <w:r>
        <w:rPr>
          <w:noProof/>
        </w:rPr>
        <w:t>Scott Rain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Evolved sound lets musician use own voice</w:t>
      </w:r>
    </w:p>
    <w:p w14:paraId="4C57842D" w14:textId="77777777" w:rsidR="00C14815" w:rsidRPr="00A52EE5" w:rsidRDefault="00C14815" w:rsidP="00C14815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6DC335DB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74F5F1CA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Southwestern College Sun, Chula Vista, California</w:t>
      </w:r>
      <w:r w:rsidRPr="004325F1">
        <w:br/>
      </w:r>
      <w:r>
        <w:rPr>
          <w:noProof/>
        </w:rPr>
        <w:t>Dira Marie Wong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Keynote Of All Elegance</w:t>
      </w:r>
    </w:p>
    <w:p w14:paraId="1A49CD7E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64C16A07" w14:textId="77777777" w:rsidR="00C14815" w:rsidRDefault="00C14815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F2A8996" w14:textId="77777777" w:rsidR="00C14815" w:rsidRDefault="00C14815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FCE7724" w14:textId="77777777" w:rsidR="00C14815" w:rsidRDefault="00C14815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17A51E7" w14:textId="77777777" w:rsidR="00C14815" w:rsidRDefault="00C14815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D4793E1" w14:textId="77777777" w:rsidR="00C14815" w:rsidRDefault="00C14815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8D99A15" w14:textId="77777777" w:rsidR="00C14815" w:rsidRDefault="00C14815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7DB6E7A" w14:textId="77777777" w:rsidR="00C14815" w:rsidRDefault="00C14815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29A26CF" w14:textId="77777777" w:rsidR="00C14815" w:rsidRDefault="00C14815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D8D8891" w14:textId="77777777" w:rsidR="00C14815" w:rsidRDefault="00C14815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C5D1F09" w14:textId="0ECF9B82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Rookie Reporter of the Year</w:t>
      </w:r>
    </w:p>
    <w:p w14:paraId="3B7C61F4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Division</w:t>
      </w:r>
    </w:p>
    <w:p w14:paraId="2DC6A4A2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49756374" w14:textId="77777777" w:rsidR="009452A3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Lawton (Oklahoma) Constitution</w:t>
      </w:r>
      <w:r w:rsidRPr="004325F1">
        <w:br/>
      </w:r>
      <w:r>
        <w:rPr>
          <w:noProof/>
        </w:rPr>
        <w:t>Ashley Payne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Ashley Payne, Rookie Reporter of the Year nomination</w:t>
      </w:r>
    </w:p>
    <w:p w14:paraId="2820029D" w14:textId="77777777" w:rsidR="009452A3" w:rsidRDefault="009452A3" w:rsidP="00D563D0">
      <w:pPr>
        <w:spacing w:line="240" w:lineRule="auto"/>
        <w:ind w:left="720"/>
        <w:contextualSpacing/>
        <w:rPr>
          <w:i/>
          <w:iCs/>
          <w:noProof/>
        </w:rPr>
      </w:pPr>
    </w:p>
    <w:p w14:paraId="5FC80F4B" w14:textId="71603FC2" w:rsidR="009452A3" w:rsidRPr="009452A3" w:rsidRDefault="009452A3" w:rsidP="009452A3">
      <w:pPr>
        <w:spacing w:line="240" w:lineRule="auto"/>
        <w:ind w:left="720"/>
        <w:contextualSpacing/>
      </w:pPr>
      <w:r w:rsidRPr="009452A3">
        <w:rPr>
          <w:noProof/>
        </w:rPr>
        <w:drawing>
          <wp:inline distT="0" distB="0" distL="0" distR="0" wp14:anchorId="417FD2D5" wp14:editId="29E96E0B">
            <wp:extent cx="2381250" cy="2691848"/>
            <wp:effectExtent l="0" t="0" r="0" b="0"/>
            <wp:docPr id="155978175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6835" cy="26981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A6B045" w14:textId="37753FDE" w:rsidR="007B57B0" w:rsidRPr="004325F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 w:rsidRPr="004325F1">
        <w:br/>
      </w:r>
    </w:p>
    <w:p w14:paraId="6DC5239A" w14:textId="77777777" w:rsidR="007B57B0" w:rsidRDefault="007B57B0" w:rsidP="00D563D0">
      <w:pPr>
        <w:spacing w:line="240" w:lineRule="auto"/>
        <w:sectPr w:rsidR="007B57B0" w:rsidSect="00E34E7E">
          <w:headerReference w:type="default" r:id="rId54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3EF3B14C" w14:textId="77777777" w:rsidR="007B57B0" w:rsidRDefault="007B57B0" w:rsidP="00D563D0">
      <w:pPr>
        <w:sectPr w:rsidR="007B57B0" w:rsidSect="00E34E7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72B5272B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lastRenderedPageBreak/>
        <w:t>Rookie Reporter of the Year</w:t>
      </w:r>
    </w:p>
    <w:p w14:paraId="2AACA12C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</w:t>
      </w:r>
    </w:p>
    <w:p w14:paraId="3BAFD4E6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63875312" w14:textId="77777777" w:rsidR="007B57B0" w:rsidRDefault="007B57B0" w:rsidP="00375F1C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Jackson Hole News&amp;Guide, Jackson, Wyoming</w:t>
      </w:r>
      <w:r w:rsidRPr="004325F1">
        <w:br/>
      </w:r>
      <w:r>
        <w:rPr>
          <w:noProof/>
        </w:rPr>
        <w:t>Charley Sutherland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Charley Sutherland, Rookie of the Year</w:t>
      </w:r>
    </w:p>
    <w:p w14:paraId="6D49A45D" w14:textId="77777777" w:rsidR="0058692F" w:rsidRDefault="0058692F" w:rsidP="00375F1C">
      <w:pPr>
        <w:spacing w:line="240" w:lineRule="auto"/>
        <w:ind w:left="720"/>
        <w:contextualSpacing/>
        <w:rPr>
          <w:i/>
          <w:iCs/>
          <w:noProof/>
        </w:rPr>
      </w:pPr>
    </w:p>
    <w:p w14:paraId="6F51941E" w14:textId="10E555D1" w:rsidR="0058692F" w:rsidRDefault="0058692F" w:rsidP="00375F1C">
      <w:pPr>
        <w:spacing w:line="240" w:lineRule="auto"/>
        <w:ind w:left="720"/>
        <w:contextualSpacing/>
      </w:pPr>
      <w:r>
        <w:rPr>
          <w:noProof/>
        </w:rPr>
        <w:drawing>
          <wp:inline distT="0" distB="0" distL="0" distR="0" wp14:anchorId="4919E175" wp14:editId="74DBDAEF">
            <wp:extent cx="2032371" cy="2651760"/>
            <wp:effectExtent l="0" t="0" r="6350" b="0"/>
            <wp:docPr id="6880185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8018574" name=""/>
                    <pic:cNvPicPr/>
                  </pic:nvPicPr>
                  <pic:blipFill rotWithShape="1">
                    <a:blip r:embed="rId55"/>
                    <a:srcRect l="38773" t="29218" r="36922" b="14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371" cy="26517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8AB95F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5ED294B7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59A02EE8" w14:textId="487C278C" w:rsidR="00AC7FED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Gazebo Gazette, Pass Christian, Mississippi</w:t>
      </w:r>
      <w:r w:rsidRPr="004325F1">
        <w:br/>
      </w:r>
      <w:r>
        <w:rPr>
          <w:noProof/>
        </w:rPr>
        <w:t>Ezabelle Jansse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Gazebo Gazette Rookie Reporter</w:t>
      </w:r>
    </w:p>
    <w:p w14:paraId="1075E482" w14:textId="6CD10272" w:rsidR="00AC7FED" w:rsidRPr="00AC7FED" w:rsidRDefault="00AC7FED" w:rsidP="00AC7FED">
      <w:pPr>
        <w:spacing w:line="240" w:lineRule="auto"/>
        <w:ind w:left="720"/>
        <w:contextualSpacing/>
      </w:pPr>
    </w:p>
    <w:p w14:paraId="4FA01569" w14:textId="706E7C37" w:rsidR="007B57B0" w:rsidRPr="004325F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 w:rsidRPr="004325F1">
        <w:br/>
      </w:r>
    </w:p>
    <w:p w14:paraId="4B622A52" w14:textId="77777777" w:rsidR="007B57B0" w:rsidRDefault="007B57B0" w:rsidP="00D563D0">
      <w:pPr>
        <w:spacing w:line="240" w:lineRule="auto"/>
        <w:sectPr w:rsidR="007B57B0" w:rsidSect="00E34E7E">
          <w:headerReference w:type="default" r:id="rId56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0FFE6914" w14:textId="77777777" w:rsidR="007B57B0" w:rsidRDefault="007B57B0" w:rsidP="00D563D0">
      <w:pPr>
        <w:sectPr w:rsidR="007B57B0" w:rsidSect="00E34E7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7E603C40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lastRenderedPageBreak/>
        <w:t>Section - Best Family Life Living Section Pages</w:t>
      </w:r>
    </w:p>
    <w:p w14:paraId="4CF46912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&amp; Non-daily Division</w:t>
      </w:r>
    </w:p>
    <w:p w14:paraId="576FC143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75560C7D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Pilot, Southern Pines, North Carolina</w:t>
      </w:r>
      <w:r w:rsidRPr="004325F1">
        <w:br/>
      </w:r>
      <w:r>
        <w:rPr>
          <w:noProof/>
        </w:rPr>
        <w:t>Laura Douglas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The Pilot's Scene Section</w:t>
      </w:r>
    </w:p>
    <w:p w14:paraId="012A1FDC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69EA4553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7C65B98F" w14:textId="53833351" w:rsidR="007B57B0" w:rsidRDefault="007B57B0" w:rsidP="00AC7FED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Park Cities People, Dallas, Texas</w:t>
      </w:r>
      <w:r w:rsidRPr="004325F1">
        <w:br/>
      </w:r>
      <w:r>
        <w:rPr>
          <w:noProof/>
        </w:rPr>
        <w:t>People Newspaper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BestFamily/LivingSection_PCPNov2025</w:t>
      </w:r>
    </w:p>
    <w:p w14:paraId="255A2B41" w14:textId="77777777" w:rsidR="00AC7FED" w:rsidRPr="00A52EE5" w:rsidRDefault="00AC7FED" w:rsidP="00AC7FED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658CA1CD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5F28233E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Ark, Tiburon, California</w:t>
      </w:r>
      <w:r w:rsidRPr="004325F1">
        <w:br/>
      </w:r>
      <w:r>
        <w:rPr>
          <w:noProof/>
        </w:rPr>
        <w:t>The Ark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ArkBeat 2</w:t>
      </w:r>
    </w:p>
    <w:p w14:paraId="21DCDF56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45D7E25E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84ED1E9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9F41A5E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6ADFAD7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03BF85B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E0B1CC0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ECF3BC3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A5A592A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0454F81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A90BFF0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D65D3B0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D6B57FF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F7A9C6D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C8F0D80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170A99B" w14:textId="4DCFEB9F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Section - Best Special News, Sports, Niche, Feature Section or Edition</w:t>
      </w:r>
    </w:p>
    <w:p w14:paraId="4A275E19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&amp; Non-daily Division, circ. less than 3,000</w:t>
      </w:r>
    </w:p>
    <w:p w14:paraId="6351C729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5352672E" w14:textId="7075CFE4" w:rsidR="00AC7FED" w:rsidRPr="00A52EE5" w:rsidRDefault="007B57B0" w:rsidP="00AC7FED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  <w:r>
        <w:rPr>
          <w:noProof/>
        </w:rPr>
        <w:t>Herald-Banner, Greenville, Texas</w:t>
      </w:r>
      <w:r w:rsidRPr="004325F1">
        <w:br/>
      </w:r>
      <w:r>
        <w:rPr>
          <w:noProof/>
        </w:rPr>
        <w:t>David Claybourn, Ashley Garey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End Zone High School Football Preview</w:t>
      </w:r>
    </w:p>
    <w:p w14:paraId="6D77DE27" w14:textId="0A9141A0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</w:p>
    <w:p w14:paraId="2A926233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4CCE04E2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Ark, Tiburon, California</w:t>
      </w:r>
      <w:r w:rsidRPr="004325F1">
        <w:br/>
      </w:r>
      <w:r>
        <w:rPr>
          <w:noProof/>
        </w:rPr>
        <w:t>The Ark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Home, Spring 2025</w:t>
      </w:r>
    </w:p>
    <w:p w14:paraId="169E4173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0FC94981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3815986E" w14:textId="08126FB7" w:rsidR="00AC7FED" w:rsidRPr="00A52EE5" w:rsidRDefault="007B57B0" w:rsidP="00AC7FED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  <w:r>
        <w:rPr>
          <w:noProof/>
        </w:rPr>
        <w:t>News Letter Journal, New Castle, Wyoming</w:t>
      </w:r>
      <w:r w:rsidRPr="004325F1">
        <w:br/>
      </w:r>
      <w:r>
        <w:rPr>
          <w:noProof/>
        </w:rPr>
        <w:t>NLJ Staff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Welcome to Weston County</w:t>
      </w:r>
    </w:p>
    <w:p w14:paraId="205C60B4" w14:textId="3D3598B9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</w:p>
    <w:p w14:paraId="12F69C9B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19E2972A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Edgerton (Wisconsin) Reporter</w:t>
      </w:r>
      <w:r w:rsidRPr="004325F1">
        <w:br/>
      </w:r>
      <w:r>
        <w:rPr>
          <w:noProof/>
        </w:rPr>
        <w:t>Diane Everson, Mikey Rottier, Tristan McGaugh, Janice Redford, Tom Johnso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Annual Lakes Edition</w:t>
      </w:r>
    </w:p>
    <w:p w14:paraId="24CDEA38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305AD7B9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AF1AA7A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DE81C78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673DE80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866C7C3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DA12C64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6302485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F7D07BB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8DAD1F7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A9F3685" w14:textId="1A9E6023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Section - Best Special News, Sports, Niche, Feature Section or Edition</w:t>
      </w:r>
    </w:p>
    <w:p w14:paraId="18FB4D6F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&amp; Non-daily Division, circ. 3,000-9,999</w:t>
      </w:r>
    </w:p>
    <w:p w14:paraId="7BD648E1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3B81D56F" w14:textId="4A166FA4" w:rsidR="007B57B0" w:rsidRDefault="007B57B0" w:rsidP="00AC7FED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Taos (New Mexico) News</w:t>
      </w:r>
      <w:r w:rsidRPr="004325F1">
        <w:br/>
      </w:r>
      <w:r>
        <w:rPr>
          <w:noProof/>
        </w:rPr>
        <w:t>Paul Gutches, Ellen Miller-Goin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2025 Discover Taos Summer Visitors Guide</w:t>
      </w:r>
    </w:p>
    <w:p w14:paraId="148FA639" w14:textId="77777777" w:rsidR="00AC7FED" w:rsidRPr="00A52EE5" w:rsidRDefault="00AC7FED" w:rsidP="00AC7FED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7EE5CD33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50FE217A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Southwestern College Sun, Chula Vista, California</w:t>
      </w:r>
      <w:r w:rsidRPr="004325F1">
        <w:br/>
      </w:r>
      <w:r>
        <w:rPr>
          <w:noProof/>
        </w:rPr>
        <w:t>Alexa Lima, Yanelli Zavina Robles, Josh Whitehead, Mijail Jones, Xcaret Garcia, Valeryah Lara-Urrea, Toni Gibson, Dira Marie Wong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Return of the People</w:t>
      </w:r>
    </w:p>
    <w:p w14:paraId="40571A37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69573204" w14:textId="70C4EE9F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6B012C51" w14:textId="0A1FB388" w:rsidR="007B57B0" w:rsidRDefault="007B57B0" w:rsidP="00AC7FED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Grosse Pointe New, Grosse Pointe Farms, Michigan</w:t>
      </w:r>
      <w:r w:rsidRPr="004325F1">
        <w:br/>
      </w:r>
      <w:r>
        <w:rPr>
          <w:noProof/>
        </w:rPr>
        <w:t>Mike Adzima, John Pigott, GPN Staff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Kickoff!  Your guide to the gridiron</w:t>
      </w:r>
    </w:p>
    <w:p w14:paraId="457D870D" w14:textId="77777777" w:rsidR="00AC7FED" w:rsidRPr="00A52EE5" w:rsidRDefault="00AC7FED" w:rsidP="00AC7FED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270E0B40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60D25869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Taos (New Mexico) News</w:t>
      </w:r>
      <w:r w:rsidRPr="004325F1">
        <w:br/>
      </w:r>
      <w:r>
        <w:rPr>
          <w:noProof/>
        </w:rPr>
        <w:t>Sara Kollig, Paul Gutches, Lynne Robinso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The March 20, 2025 edition of Tempo Arts and Entertainmen</w:t>
      </w:r>
    </w:p>
    <w:p w14:paraId="00969CE6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164109C8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484635F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78A2016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8C3E343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35C1F81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7D7AA8A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8435B7D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39667CA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1E93BFF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D0DD47C" w14:textId="2C187911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Section - Best Special News, Sports, Niche, Feature Section or Edition</w:t>
      </w:r>
    </w:p>
    <w:p w14:paraId="069D63FB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&amp; Non-daily Division, circ. 10,000 or more</w:t>
      </w:r>
    </w:p>
    <w:p w14:paraId="5F11455F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2C1F4E94" w14:textId="77777777" w:rsidR="00AC7FED" w:rsidRDefault="007B57B0" w:rsidP="00AC7FED">
      <w:pPr>
        <w:spacing w:line="240" w:lineRule="auto"/>
        <w:ind w:left="720"/>
        <w:contextualSpacing/>
        <w:rPr>
          <w:b/>
          <w:bCs/>
          <w:noProof/>
          <w:color w:val="0070C0"/>
          <w:sz w:val="28"/>
          <w:szCs w:val="28"/>
        </w:rPr>
      </w:pPr>
      <w:r>
        <w:rPr>
          <w:noProof/>
        </w:rPr>
        <w:t>Wyoming Tribune Eagle, Cheyenne, Wyoming</w:t>
      </w:r>
      <w:r w:rsidRPr="004325F1">
        <w:br/>
      </w:r>
      <w:r>
        <w:rPr>
          <w:noProof/>
        </w:rPr>
        <w:t>Rachel Girt and WTE staff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I-80: On the Beaten Path (and a few other great stops as well)</w:t>
      </w:r>
    </w:p>
    <w:p w14:paraId="58AB624D" w14:textId="77777777" w:rsidR="009947B9" w:rsidRDefault="009947B9" w:rsidP="009947B9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B66F9AA" w14:textId="4AD7ECFC" w:rsidR="007B57B0" w:rsidRPr="004325F1" w:rsidRDefault="007B57B0" w:rsidP="009947B9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0884ACCD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Examiner, Beaumont, Texas</w:t>
      </w:r>
      <w:r w:rsidRPr="004325F1">
        <w:br/>
      </w:r>
      <w:r>
        <w:rPr>
          <w:noProof/>
        </w:rPr>
        <w:t>Chad Coop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Southeast Texas High School Football</w:t>
      </w:r>
    </w:p>
    <w:p w14:paraId="64E5F73B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1DF984B7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0FF0CF51" w14:textId="18665BDE" w:rsidR="007B57B0" w:rsidRDefault="007B57B0" w:rsidP="00AC7FED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Advertiser-News North, Chester, New York</w:t>
      </w:r>
      <w:r w:rsidRPr="004325F1">
        <w:br/>
      </w:r>
      <w:r>
        <w:rPr>
          <w:noProof/>
        </w:rPr>
        <w:t>Christina Scotti and Molly Colga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New Jersey State Fair special section</w:t>
      </w:r>
    </w:p>
    <w:p w14:paraId="6C99E2DD" w14:textId="77777777" w:rsidR="00AC7FED" w:rsidRDefault="00AC7FED" w:rsidP="00AC7FED">
      <w:pPr>
        <w:spacing w:line="240" w:lineRule="auto"/>
        <w:ind w:left="720"/>
        <w:contextualSpacing/>
        <w:rPr>
          <w:i/>
          <w:iCs/>
          <w:noProof/>
        </w:rPr>
      </w:pPr>
    </w:p>
    <w:p w14:paraId="4EFE87D1" w14:textId="77777777" w:rsidR="00AC7FED" w:rsidRPr="00A52EE5" w:rsidRDefault="00AC7FED" w:rsidP="00AC7FED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244E03C2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5FF2FF31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Park Cities People, Dallas, Texas</w:t>
      </w:r>
      <w:r w:rsidRPr="004325F1">
        <w:br/>
      </w:r>
      <w:r>
        <w:rPr>
          <w:noProof/>
        </w:rPr>
        <w:t>People Newspaper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Section-Best Special News, Sports, Niche, Feature Section or Edition_May2025_20under40</w:t>
      </w:r>
    </w:p>
    <w:p w14:paraId="0834F337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30DE7198" w14:textId="77777777" w:rsidR="00AC7FED" w:rsidRDefault="00AC7FED" w:rsidP="00375F1C">
      <w:pPr>
        <w:spacing w:line="240" w:lineRule="auto"/>
        <w:ind w:left="720"/>
        <w:contextualSpacing/>
        <w:rPr>
          <w:noProof/>
        </w:rPr>
      </w:pPr>
    </w:p>
    <w:p w14:paraId="23A1D92C" w14:textId="77777777" w:rsidR="00AC7FED" w:rsidRDefault="00AC7FED" w:rsidP="00375F1C">
      <w:pPr>
        <w:spacing w:line="240" w:lineRule="auto"/>
        <w:ind w:left="720"/>
        <w:contextualSpacing/>
        <w:rPr>
          <w:noProof/>
        </w:rPr>
      </w:pPr>
    </w:p>
    <w:p w14:paraId="2FC41B6C" w14:textId="77777777" w:rsidR="00AC7FED" w:rsidRDefault="00AC7FED" w:rsidP="00375F1C">
      <w:pPr>
        <w:spacing w:line="240" w:lineRule="auto"/>
        <w:ind w:left="720"/>
        <w:contextualSpacing/>
        <w:rPr>
          <w:noProof/>
        </w:rPr>
      </w:pPr>
    </w:p>
    <w:p w14:paraId="32C2F81A" w14:textId="77777777" w:rsidR="00AC7FED" w:rsidRDefault="00AC7FED" w:rsidP="00375F1C">
      <w:pPr>
        <w:spacing w:line="240" w:lineRule="auto"/>
        <w:ind w:left="720"/>
        <w:contextualSpacing/>
        <w:rPr>
          <w:noProof/>
        </w:rPr>
      </w:pPr>
    </w:p>
    <w:p w14:paraId="3C9AAC65" w14:textId="77777777" w:rsidR="00AC7FED" w:rsidRDefault="00AC7FED" w:rsidP="00375F1C">
      <w:pPr>
        <w:spacing w:line="240" w:lineRule="auto"/>
        <w:ind w:left="720"/>
        <w:contextualSpacing/>
        <w:rPr>
          <w:noProof/>
        </w:rPr>
      </w:pPr>
    </w:p>
    <w:p w14:paraId="3745FDE3" w14:textId="77777777" w:rsidR="00AC7FED" w:rsidRDefault="00AC7FED" w:rsidP="00375F1C">
      <w:pPr>
        <w:spacing w:line="240" w:lineRule="auto"/>
        <w:ind w:left="720"/>
        <w:contextualSpacing/>
        <w:rPr>
          <w:noProof/>
        </w:rPr>
      </w:pPr>
    </w:p>
    <w:p w14:paraId="44FDCAF0" w14:textId="77777777" w:rsidR="00AC7FED" w:rsidRDefault="00AC7FED" w:rsidP="00375F1C">
      <w:pPr>
        <w:spacing w:line="240" w:lineRule="auto"/>
        <w:ind w:left="720"/>
        <w:contextualSpacing/>
        <w:rPr>
          <w:noProof/>
        </w:rPr>
      </w:pPr>
    </w:p>
    <w:p w14:paraId="7BC2135D" w14:textId="77777777" w:rsidR="00AC7FED" w:rsidRDefault="00AC7FED" w:rsidP="00375F1C">
      <w:pPr>
        <w:spacing w:line="240" w:lineRule="auto"/>
        <w:ind w:left="720"/>
        <w:contextualSpacing/>
        <w:rPr>
          <w:noProof/>
        </w:rPr>
      </w:pPr>
    </w:p>
    <w:p w14:paraId="14CEEECC" w14:textId="77777777" w:rsidR="00AC7FED" w:rsidRDefault="00AC7FED" w:rsidP="00375F1C">
      <w:pPr>
        <w:spacing w:line="240" w:lineRule="auto"/>
        <w:ind w:left="720"/>
        <w:contextualSpacing/>
        <w:rPr>
          <w:noProof/>
        </w:rPr>
      </w:pPr>
    </w:p>
    <w:p w14:paraId="151FD178" w14:textId="77777777" w:rsidR="00AC7FED" w:rsidRDefault="00AC7FED" w:rsidP="00375F1C">
      <w:pPr>
        <w:spacing w:line="240" w:lineRule="auto"/>
        <w:ind w:left="720"/>
        <w:contextualSpacing/>
        <w:rPr>
          <w:noProof/>
        </w:rPr>
      </w:pPr>
    </w:p>
    <w:p w14:paraId="051294BE" w14:textId="77777777" w:rsidR="00AC7FED" w:rsidRDefault="00AC7FED" w:rsidP="00375F1C">
      <w:pPr>
        <w:spacing w:line="240" w:lineRule="auto"/>
        <w:ind w:left="720"/>
        <w:contextualSpacing/>
        <w:rPr>
          <w:noProof/>
        </w:rPr>
      </w:pPr>
    </w:p>
    <w:p w14:paraId="7263347B" w14:textId="77777777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Section - Best Sports Section/Page</w:t>
      </w:r>
    </w:p>
    <w:p w14:paraId="62E15907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&amp; Non-daily Division, circ. less than 3,000</w:t>
      </w:r>
    </w:p>
    <w:p w14:paraId="7A21559B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54E67B14" w14:textId="163409BB" w:rsidR="007B57B0" w:rsidRDefault="007B57B0" w:rsidP="00AC7FED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Flat</w:t>
      </w:r>
      <w:r w:rsidR="00E03EFE">
        <w:rPr>
          <w:noProof/>
        </w:rPr>
        <w:t>on</w:t>
      </w:r>
      <w:r>
        <w:rPr>
          <w:noProof/>
        </w:rPr>
        <w:t>ia (Texas) Argus</w:t>
      </w:r>
      <w:r w:rsidRPr="004325F1">
        <w:br/>
      </w:r>
      <w:r>
        <w:rPr>
          <w:noProof/>
        </w:rPr>
        <w:t>Paul Prause, Melanie Berg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Sports from Oct. 30, 2025 and May 15, 2025</w:t>
      </w:r>
    </w:p>
    <w:p w14:paraId="1F0168DE" w14:textId="77777777" w:rsidR="00AC7FED" w:rsidRPr="00A52EE5" w:rsidRDefault="00AC7FED" w:rsidP="00AC7FED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290C8CE7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61863D34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Steele County Times, Blooming Prairie, Minnesota</w:t>
      </w:r>
      <w:r w:rsidRPr="004325F1">
        <w:br/>
      </w:r>
      <w:r>
        <w:rPr>
          <w:noProof/>
        </w:rPr>
        <w:t>Staff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Best Sports Section</w:t>
      </w:r>
    </w:p>
    <w:p w14:paraId="75E6D213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08D48404" w14:textId="14DA6B86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40D9AA5F" w14:textId="115E5B02" w:rsidR="007B57B0" w:rsidRDefault="007B57B0" w:rsidP="00AC7FED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Edgerton (Wisconsin) Reporter</w:t>
      </w:r>
      <w:r w:rsidRPr="004325F1">
        <w:br/>
      </w:r>
      <w:r>
        <w:rPr>
          <w:noProof/>
        </w:rPr>
        <w:t>Diane Everson, Mikey Rottier, Jeff Brown, staff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Edgerton Reporter Sports</w:t>
      </w:r>
    </w:p>
    <w:p w14:paraId="0FC6FBE9" w14:textId="77777777" w:rsidR="00AC7FED" w:rsidRPr="00A52EE5" w:rsidRDefault="00AC7FED" w:rsidP="00AC7FED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7969D833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6C9806A0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Journal, Crosby, North Dakota</w:t>
      </w:r>
      <w:r w:rsidRPr="004325F1">
        <w:br/>
      </w:r>
      <w:r>
        <w:rPr>
          <w:noProof/>
        </w:rPr>
        <w:t>Jody Michael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May 28, Oct. 29</w:t>
      </w:r>
    </w:p>
    <w:p w14:paraId="1F4309C2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1A6D862E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25A9254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14BAADF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FCDCD10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3A75A69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5A9D34A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C42D7CC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0A9CBF3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BE06564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AE2FA44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9DA2506" w14:textId="5A9E6DB1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Section - Best Sports Section/Page</w:t>
      </w:r>
    </w:p>
    <w:p w14:paraId="70CB574E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&amp; Non-daily Division, circ. 3,000-9,999</w:t>
      </w:r>
    </w:p>
    <w:p w14:paraId="43E13C67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3CA3F8A4" w14:textId="7922F510" w:rsidR="007B57B0" w:rsidRDefault="007B57B0" w:rsidP="00AC7FED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Taos (New Mexico) News</w:t>
      </w:r>
      <w:r w:rsidRPr="004325F1">
        <w:br/>
      </w:r>
      <w:r>
        <w:rPr>
          <w:noProof/>
        </w:rPr>
        <w:t>Blynn Beltra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Taos News best sports section May/October</w:t>
      </w:r>
    </w:p>
    <w:p w14:paraId="6BCCDC46" w14:textId="77777777" w:rsidR="00AC7FED" w:rsidRPr="00A52EE5" w:rsidRDefault="00AC7FED" w:rsidP="00AC7FED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79868CC2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39D2DEDF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Jackson Hole News&amp;Guide, Jackson, Wyoming</w:t>
      </w:r>
      <w:r w:rsidRPr="004325F1">
        <w:br/>
      </w:r>
      <w:r>
        <w:rPr>
          <w:noProof/>
        </w:rPr>
        <w:t>Kyle Leverone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Sports section Jackson Hole News&amp;Guide</w:t>
      </w:r>
    </w:p>
    <w:p w14:paraId="69BCD62B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39BFA9E5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16B3FDE9" w14:textId="5FDE1AC0" w:rsidR="007B57B0" w:rsidRDefault="007B57B0" w:rsidP="00AC7FED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Journal-News, Hillsboro, Illinois</w:t>
      </w:r>
      <w:r w:rsidRPr="004325F1">
        <w:br/>
      </w:r>
      <w:r>
        <w:rPr>
          <w:noProof/>
        </w:rPr>
        <w:t>Staff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Section - Best Sports Section/Page</w:t>
      </w:r>
    </w:p>
    <w:p w14:paraId="4C0338EE" w14:textId="77777777" w:rsidR="00AC7FED" w:rsidRPr="00A52EE5" w:rsidRDefault="00AC7FED" w:rsidP="00AC7FED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1220968F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073CA74C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Southwestern College Sun, Chula Vista, California</w:t>
      </w:r>
      <w:r w:rsidRPr="004325F1">
        <w:br/>
      </w:r>
      <w:r>
        <w:rPr>
          <w:noProof/>
        </w:rPr>
        <w:t>Julio Rodriguez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From Bowler to Bowl Games</w:t>
      </w:r>
    </w:p>
    <w:p w14:paraId="3CEABCB1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091D85E5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3E97607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5D7AAE0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D804FA8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BFD165B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F55B949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7C90523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2099893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85BAE8D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5400BC8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455A0FA" w14:textId="50443F5F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Section - Best Sports Section/Page</w:t>
      </w:r>
    </w:p>
    <w:p w14:paraId="340D6605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&amp; Non-daily Division, circ. 10,000 or more</w:t>
      </w:r>
    </w:p>
    <w:p w14:paraId="010FA76F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50970A17" w14:textId="37F552CE" w:rsidR="00AC7FED" w:rsidRDefault="007B57B0" w:rsidP="00AC7FED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Wyoming Tribune Eagle, Cheyenne, Wyoming</w:t>
      </w:r>
      <w:r w:rsidRPr="004325F1">
        <w:br/>
      </w:r>
      <w:r>
        <w:rPr>
          <w:noProof/>
        </w:rPr>
        <w:t>WTE/WyoSports staff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Wyoming Tribune Eagle, Best Sports Sections, 2025</w:t>
      </w:r>
    </w:p>
    <w:p w14:paraId="258114E7" w14:textId="77777777" w:rsidR="00AC7FED" w:rsidRDefault="00AC7FED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</w:p>
    <w:p w14:paraId="15E776E1" w14:textId="05443A66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6BC8575E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Sioux City (Iowa) Journal</w:t>
      </w:r>
      <w:r w:rsidRPr="004325F1">
        <w:br/>
      </w:r>
      <w:r>
        <w:rPr>
          <w:noProof/>
        </w:rPr>
        <w:t>Ryan Timmerma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Sioux City Journal</w:t>
      </w:r>
    </w:p>
    <w:p w14:paraId="7FCCA595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7BAB862C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7E474489" w14:textId="77777777" w:rsidR="007B57B0" w:rsidRPr="004325F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Pilot, Southern Pines, North Carolina</w:t>
      </w:r>
      <w:r w:rsidRPr="004325F1">
        <w:br/>
      </w:r>
      <w:r>
        <w:rPr>
          <w:noProof/>
        </w:rPr>
        <w:t>Jonathan Bym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The Pilot's Sports Coverage</w:t>
      </w:r>
      <w:r w:rsidRPr="004325F1">
        <w:br/>
      </w:r>
    </w:p>
    <w:p w14:paraId="0F1D3408" w14:textId="77777777" w:rsidR="007B57B0" w:rsidRDefault="007B57B0" w:rsidP="00D563D0">
      <w:pPr>
        <w:spacing w:line="240" w:lineRule="auto"/>
        <w:sectPr w:rsidR="007B57B0" w:rsidSect="00E34E7E">
          <w:headerReference w:type="default" r:id="rId57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6E61DEE9" w14:textId="77777777" w:rsidR="007B57B0" w:rsidRDefault="007B57B0" w:rsidP="00D563D0">
      <w:pPr>
        <w:sectPr w:rsidR="007B57B0" w:rsidSect="00E34E7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3BB17FD7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</w:p>
    <w:p w14:paraId="238223DD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Social Media Journalism</w:t>
      </w:r>
    </w:p>
    <w:p w14:paraId="52A69712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&amp; Non-daily Division</w:t>
      </w:r>
    </w:p>
    <w:p w14:paraId="5BFE79CF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4C93E618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Examiner, Beaumont, Texas</w:t>
      </w:r>
      <w:r w:rsidRPr="004325F1">
        <w:br/>
      </w:r>
      <w:r>
        <w:rPr>
          <w:noProof/>
        </w:rPr>
        <w:t>Blaine Gonzale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Beaumont Bond Propositions</w:t>
      </w:r>
    </w:p>
    <w:p w14:paraId="60EF1623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52FF30CA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0AD18B6C" w14:textId="35858AE6" w:rsidR="007B57B0" w:rsidRDefault="007B57B0" w:rsidP="00AC7FED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Antelope County News, Neligh, Nebraska</w:t>
      </w:r>
      <w:r w:rsidRPr="004325F1">
        <w:br/>
      </w:r>
      <w:r>
        <w:rPr>
          <w:noProof/>
        </w:rPr>
        <w:t>Carrie Pitz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Fort Benning Renamed</w:t>
      </w:r>
    </w:p>
    <w:p w14:paraId="109B4312" w14:textId="77777777" w:rsidR="00AC7FED" w:rsidRPr="00A52EE5" w:rsidRDefault="00AC7FED" w:rsidP="00AC7FED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23DE6469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25BED023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Pilot, Southern Pines, North Carolina</w:t>
      </w:r>
      <w:r w:rsidRPr="004325F1">
        <w:br/>
      </w:r>
      <w:r>
        <w:rPr>
          <w:noProof/>
        </w:rPr>
        <w:t>Emilee Phillips, Abbi Overfelt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The Sway: Best Use of Social Media</w:t>
      </w:r>
    </w:p>
    <w:p w14:paraId="244386D7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30137B21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766778BA" w14:textId="77777777" w:rsidR="007B57B0" w:rsidRPr="004325F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Casa Grande (Arizona) Dispatch</w:t>
      </w:r>
      <w:r w:rsidRPr="004325F1">
        <w:br/>
      </w:r>
      <w:r>
        <w:rPr>
          <w:noProof/>
        </w:rPr>
        <w:t>PinalCentral Staff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PinalCentral Social Media</w:t>
      </w:r>
      <w:r w:rsidRPr="004325F1">
        <w:br/>
      </w:r>
    </w:p>
    <w:p w14:paraId="7A8F6C4E" w14:textId="77777777" w:rsidR="007B57B0" w:rsidRDefault="007B57B0" w:rsidP="00D563D0">
      <w:pPr>
        <w:spacing w:line="240" w:lineRule="auto"/>
        <w:sectPr w:rsidR="007B57B0" w:rsidSect="00E34E7E">
          <w:headerReference w:type="default" r:id="rId58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6B3AEC89" w14:textId="77777777" w:rsidR="007B57B0" w:rsidRDefault="007B57B0" w:rsidP="00D563D0">
      <w:pPr>
        <w:sectPr w:rsidR="007B57B0" w:rsidSect="00E34E7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4E913BE1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</w:p>
    <w:p w14:paraId="34B3072C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Story/Series - Best Coverage of Military Affairs</w:t>
      </w:r>
    </w:p>
    <w:p w14:paraId="5326F40E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&amp; Non-daily Division, circ. less than 5,000</w:t>
      </w:r>
    </w:p>
    <w:p w14:paraId="186DAB75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42577056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Baker County Press, Macclenny, Florida</w:t>
      </w:r>
      <w:r w:rsidRPr="004325F1">
        <w:br/>
      </w:r>
      <w:r>
        <w:rPr>
          <w:noProof/>
        </w:rPr>
        <w:t>Joel Addingto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Quilts of Valor presentations for local veterans</w:t>
      </w:r>
    </w:p>
    <w:p w14:paraId="2338F89D" w14:textId="77777777" w:rsidR="00AC7FED" w:rsidRDefault="00AC7FED" w:rsidP="00D563D0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53056DB" w14:textId="4600AEA6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0F1AB3B2" w14:textId="478A71A6" w:rsidR="007B57B0" w:rsidRDefault="007B57B0" w:rsidP="00AC7FED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Lawton (Oklahoma) Constitution</w:t>
      </w:r>
      <w:r w:rsidRPr="004325F1">
        <w:br/>
      </w:r>
      <w:r>
        <w:rPr>
          <w:noProof/>
        </w:rPr>
        <w:t>Kim McConnell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Ongoing investigations for threats that cancelled Army Birthday Parade</w:t>
      </w:r>
    </w:p>
    <w:p w14:paraId="418E2799" w14:textId="77777777" w:rsidR="00AC7FED" w:rsidRPr="00A52EE5" w:rsidRDefault="00AC7FED" w:rsidP="00AC7FED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0E6C5EFA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6E844FD8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Lawton (Oklahoma) Constitution</w:t>
      </w:r>
      <w:r w:rsidRPr="004325F1">
        <w:br/>
      </w:r>
      <w:r>
        <w:rPr>
          <w:noProof/>
        </w:rPr>
        <w:t>Scott Rain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Army's 250th Birthday Parade cancelled</w:t>
      </w:r>
    </w:p>
    <w:p w14:paraId="64F8060E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48844822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D1089E2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AA1A234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528258A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48C2756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9FF7749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44D9895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17B3064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C5CF381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57776C8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D5357D5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6947244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A0D3934" w14:textId="715D6263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Story/Series - Best Coverage of Military Affairs</w:t>
      </w:r>
    </w:p>
    <w:p w14:paraId="08584BDF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&amp; Non-daily Division, circ. 5,000 or more</w:t>
      </w:r>
    </w:p>
    <w:p w14:paraId="3E636488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5F0C47F8" w14:textId="15130973" w:rsidR="007B57B0" w:rsidRDefault="007B57B0" w:rsidP="00AC7FED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Yankton (South Dakota) Daily Press &amp; Dakotan</w:t>
      </w:r>
      <w:r w:rsidRPr="004325F1">
        <w:br/>
      </w:r>
      <w:r>
        <w:rPr>
          <w:noProof/>
        </w:rPr>
        <w:t>Randy Dockendorf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It's Still Pretty Raw</w:t>
      </w:r>
    </w:p>
    <w:p w14:paraId="35B162AD" w14:textId="77777777" w:rsidR="00AC7FED" w:rsidRPr="00A52EE5" w:rsidRDefault="00AC7FED" w:rsidP="00AC7FED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7531EA81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16FE48E8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Yankton (South Dakota) Daily Press &amp; Dakotan</w:t>
      </w:r>
      <w:r w:rsidRPr="004325F1">
        <w:br/>
      </w:r>
      <w:r>
        <w:rPr>
          <w:noProof/>
        </w:rPr>
        <w:t>Randy Dockendorf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Yankton County’s VSO Finds Himself Stretched To The Limit, Also Faces State Budget Cut</w:t>
      </w:r>
    </w:p>
    <w:p w14:paraId="343FB171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5F7ADA3E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678106AC" w14:textId="07AAB4F5" w:rsidR="007B57B0" w:rsidRDefault="007B57B0" w:rsidP="00AC7FED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Warwick Advertiser, Chester, New York</w:t>
      </w:r>
      <w:r w:rsidRPr="004325F1">
        <w:br/>
      </w:r>
      <w:r>
        <w:rPr>
          <w:noProof/>
        </w:rPr>
        <w:t>Becca Tuck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'They can't touch your family for a year'</w:t>
      </w:r>
    </w:p>
    <w:p w14:paraId="28B761FF" w14:textId="77777777" w:rsidR="00AC7FED" w:rsidRPr="00A52EE5" w:rsidRDefault="00AC7FED" w:rsidP="00AC7FED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5BE9E4CD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36FB7107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Idaho Mountain Express, Ketchum, Idaho</w:t>
      </w:r>
      <w:r w:rsidRPr="004325F1">
        <w:br/>
      </w:r>
      <w:r>
        <w:rPr>
          <w:noProof/>
        </w:rPr>
        <w:t>Briana E. Mill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Programs in area schools invite veterans to tell students their stories</w:t>
      </w:r>
    </w:p>
    <w:p w14:paraId="672BEA3D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48AA29C1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0DFEB4B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012477E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FE1B5D6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E61DCF1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0F64C4D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A2CA347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3F0D3DC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DB688DB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CFCADB3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AC6180E" w14:textId="2EACF9EC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Story-Series - Best Agricultural Story</w:t>
      </w:r>
    </w:p>
    <w:p w14:paraId="3C958829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&amp; Non-daily Division, circ. less than 6,000</w:t>
      </w:r>
    </w:p>
    <w:p w14:paraId="4F9553C7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4F535391" w14:textId="690E198F" w:rsidR="007B57B0" w:rsidRDefault="007B57B0" w:rsidP="00AC7FED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Yankton (South Dakota) Daily Press &amp; Dakotan</w:t>
      </w:r>
      <w:r w:rsidRPr="004325F1">
        <w:br/>
      </w:r>
      <w:r>
        <w:rPr>
          <w:noProof/>
        </w:rPr>
        <w:t>Randy Dockendorf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Hog Firm Faces Lawsuit</w:t>
      </w:r>
    </w:p>
    <w:p w14:paraId="1CD9F314" w14:textId="77777777" w:rsidR="00AC7FED" w:rsidRPr="00A52EE5" w:rsidRDefault="00AC7FED" w:rsidP="00AC7FED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4AB9C93A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546990F5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Stanton (Nebraska) Register</w:t>
      </w:r>
      <w:r w:rsidRPr="004325F1">
        <w:br/>
      </w:r>
      <w:r>
        <w:rPr>
          <w:noProof/>
        </w:rPr>
        <w:t>Carrie Pitz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Wolbach man saves co-worker’s life</w:t>
      </w:r>
    </w:p>
    <w:p w14:paraId="70EAED81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29D83209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1BD4C7B8" w14:textId="490BFA3C" w:rsidR="007B57B0" w:rsidRDefault="007B57B0" w:rsidP="00AC7FED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Eldridge (Iowa) North Scott Press</w:t>
      </w:r>
      <w:r w:rsidRPr="004325F1">
        <w:br/>
      </w:r>
      <w:r>
        <w:rPr>
          <w:noProof/>
        </w:rPr>
        <w:t>Noah Glasgow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The Pork Kingdom</w:t>
      </w:r>
    </w:p>
    <w:p w14:paraId="670ECE5C" w14:textId="77777777" w:rsidR="00AC7FED" w:rsidRPr="00A52EE5" w:rsidRDefault="00AC7FED" w:rsidP="00AC7FED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4CFE9FEE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5F4A4F3E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Lawton (Oklahoma) Constitution</w:t>
      </w:r>
      <w:r w:rsidRPr="004325F1">
        <w:br/>
      </w:r>
      <w:r>
        <w:rPr>
          <w:noProof/>
        </w:rPr>
        <w:t>Mike W. Ray, Jerry Bohne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Oklahoma cotton gin operators apply for rate increase - after 44 years</w:t>
      </w:r>
    </w:p>
    <w:p w14:paraId="40CED8F0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76A5633A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8F6D9C3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8F55ACE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66EC30C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FD2D2D7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B78FB26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4E7F620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91EE037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66AB5A5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729388C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A6539BD" w14:textId="36C74EDD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Story-Series - Best Agricultural Story</w:t>
      </w:r>
    </w:p>
    <w:p w14:paraId="7864FD98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&amp; Non-daily Division, circ. 6,000 or more</w:t>
      </w:r>
    </w:p>
    <w:p w14:paraId="5561ACAC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5829BDFA" w14:textId="0D209457" w:rsidR="007B57B0" w:rsidRDefault="007B57B0" w:rsidP="00AC7FED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Wyoming Tribune Eagle, Cheyenne, Wyoming</w:t>
      </w:r>
      <w:r w:rsidRPr="004325F1">
        <w:br/>
      </w:r>
      <w:r>
        <w:rPr>
          <w:noProof/>
        </w:rPr>
        <w:t>Milo Gladstei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Against the grain</w:t>
      </w:r>
    </w:p>
    <w:p w14:paraId="0BF403F4" w14:textId="77777777" w:rsidR="00AC7FED" w:rsidRPr="00A52EE5" w:rsidRDefault="00AC7FED" w:rsidP="00AC7FED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5469F443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7FCCA360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Pilot, Southern Pines, North Carolina</w:t>
      </w:r>
      <w:r w:rsidRPr="004325F1">
        <w:br/>
      </w:r>
      <w:r>
        <w:rPr>
          <w:noProof/>
        </w:rPr>
        <w:t>Laura Douglas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The Long Shadow of Tobacco</w:t>
      </w:r>
    </w:p>
    <w:p w14:paraId="68A48F6F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0231CB18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4CCB18FB" w14:textId="2FE0190C" w:rsidR="007B57B0" w:rsidRDefault="007B57B0" w:rsidP="00AC7FED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Farm and Dairy, Salem, Ohio</w:t>
      </w:r>
      <w:r w:rsidRPr="004325F1">
        <w:br/>
      </w:r>
      <w:r>
        <w:rPr>
          <w:noProof/>
        </w:rPr>
        <w:t>Rachel Wagon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Conservation project at Beaver County dairy farm showcases power of partnerships</w:t>
      </w:r>
    </w:p>
    <w:p w14:paraId="48575488" w14:textId="77777777" w:rsidR="00AC7FED" w:rsidRPr="00A52EE5" w:rsidRDefault="00AC7FED" w:rsidP="00AC7FED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268A2CED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1DEA4E7A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St. Louis (Missouri) American</w:t>
      </w:r>
      <w:r w:rsidRPr="004325F1">
        <w:br/>
      </w:r>
      <w:r>
        <w:rPr>
          <w:noProof/>
        </w:rPr>
        <w:t>Ashley Winter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Combatting food insecurity</w:t>
      </w:r>
    </w:p>
    <w:p w14:paraId="40D151A5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58401162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1A20F76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D8C0BBB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ACBAEA8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33F227E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2219952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DE34046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9370C13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4864CED" w14:textId="77777777" w:rsidR="00AC7FED" w:rsidRDefault="00AC7FED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936110A" w14:textId="3FD6F51E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lastRenderedPageBreak/>
        <w:t>Story-Series - Best Breaking News Story</w:t>
      </w:r>
    </w:p>
    <w:p w14:paraId="6A388E43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, circ. less than 3,000</w:t>
      </w:r>
    </w:p>
    <w:p w14:paraId="16B6942F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0C37363A" w14:textId="1D85996E" w:rsidR="007B57B0" w:rsidRDefault="007B57B0" w:rsidP="009947B9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Henderson (Minnesota) Independent</w:t>
      </w:r>
      <w:r w:rsidRPr="004325F1">
        <w:br/>
      </w:r>
      <w:r>
        <w:rPr>
          <w:noProof/>
        </w:rPr>
        <w:t>Rachel Mill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Massive manhunt ends in Sibley County</w:t>
      </w:r>
    </w:p>
    <w:p w14:paraId="4251F9ED" w14:textId="77777777" w:rsidR="009947B9" w:rsidRPr="00A52EE5" w:rsidRDefault="009947B9" w:rsidP="009947B9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3D2819B3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466EBE92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Knox County News, Bloomfield, Nebraska</w:t>
      </w:r>
      <w:r w:rsidRPr="004325F1">
        <w:br/>
      </w:r>
      <w:r>
        <w:rPr>
          <w:noProof/>
        </w:rPr>
        <w:t>Carrie Pitz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12-year-old hero saves grandfather</w:t>
      </w:r>
    </w:p>
    <w:p w14:paraId="2191B903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07DBE2B5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7685B4EA" w14:textId="08A39415" w:rsidR="007B57B0" w:rsidRDefault="007B57B0" w:rsidP="009947B9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Ark, Tiburon, California</w:t>
      </w:r>
      <w:r w:rsidRPr="004325F1">
        <w:br/>
      </w:r>
      <w:r>
        <w:rPr>
          <w:noProof/>
        </w:rPr>
        <w:t>Kevin Hessel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Russia quake triggered 19-hour tsunami advisory; local surge fizzled</w:t>
      </w:r>
    </w:p>
    <w:p w14:paraId="404F026A" w14:textId="77777777" w:rsidR="009947B9" w:rsidRPr="00A52EE5" w:rsidRDefault="009947B9" w:rsidP="009947B9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027A74EA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2EE3EAE2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Herald-Banner, Greenville, Texas</w:t>
      </w:r>
      <w:r w:rsidRPr="004325F1">
        <w:br/>
      </w:r>
      <w:r>
        <w:rPr>
          <w:noProof/>
        </w:rPr>
        <w:t>Kent Mill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Animal welfare groups aid in cockfighting raid</w:t>
      </w:r>
    </w:p>
    <w:p w14:paraId="78B6AA94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0A0EB955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7C2C737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9483DF8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EE42C93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0CCC29D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4145E0B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7A2FDE9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B082C0F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6FC1DEB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DA0C478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C663069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2BAF5BE" w14:textId="1B9E210A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Story-Series - Best Breaking News Story</w:t>
      </w:r>
    </w:p>
    <w:p w14:paraId="297224CF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, circ. 3,000-5,999</w:t>
      </w:r>
    </w:p>
    <w:p w14:paraId="1AFAE82D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393E0DD4" w14:textId="175DB007" w:rsidR="007B57B0" w:rsidRDefault="007B57B0" w:rsidP="009947B9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Powell (Wyoming) Tribune</w:t>
      </w:r>
      <w:r w:rsidRPr="004325F1">
        <w:br/>
      </w:r>
      <w:r>
        <w:rPr>
          <w:noProof/>
        </w:rPr>
        <w:t>Mark Davi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Dog saves owner’s life: Powell resident loses everything in Friday fire</w:t>
      </w:r>
    </w:p>
    <w:p w14:paraId="4F3088C9" w14:textId="77777777" w:rsidR="009947B9" w:rsidRPr="00A52EE5" w:rsidRDefault="009947B9" w:rsidP="009947B9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1CA54161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0AC9E508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Alamance News, Graham, North Carolina</w:t>
      </w:r>
      <w:r w:rsidRPr="004325F1">
        <w:br/>
      </w:r>
      <w:r>
        <w:rPr>
          <w:noProof/>
        </w:rPr>
        <w:t>Kristy Bailey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Issiah Ross Murder trial gets underway</w:t>
      </w:r>
    </w:p>
    <w:p w14:paraId="7E641F9F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48F6B6D1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0791B3FB" w14:textId="77777777" w:rsidR="009947B9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Alamance News, Graham, North Carolina</w:t>
      </w:r>
      <w:r w:rsidRPr="004325F1">
        <w:br/>
      </w:r>
      <w:r>
        <w:rPr>
          <w:noProof/>
        </w:rPr>
        <w:t>Tomas Murawski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Rainfall from Tropical Storm Chantal leaves  behind tragedies and a real mess across county</w:t>
      </w:r>
    </w:p>
    <w:p w14:paraId="191896E3" w14:textId="77777777" w:rsidR="009947B9" w:rsidRDefault="009947B9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</w:p>
    <w:p w14:paraId="5AAFFA7D" w14:textId="7932489D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2C296BD2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Gazebo Gazette, Pass Christian, Mississippi</w:t>
      </w:r>
      <w:r w:rsidRPr="004325F1">
        <w:br/>
      </w:r>
      <w:r>
        <w:rPr>
          <w:noProof/>
        </w:rPr>
        <w:t>Hunter Dawkin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Gazebo Gazette Breaking News Story</w:t>
      </w:r>
    </w:p>
    <w:p w14:paraId="4C1A2C08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33BA7E0C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6841FFA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3C348D2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1D6CF16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7724C38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7CAAF64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B4FA582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68D27FC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31233A6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368C741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3181975" w14:textId="3C5426FF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Story-Series - Best Breaking News Story</w:t>
      </w:r>
    </w:p>
    <w:p w14:paraId="6E955C37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, circ. 6,000-11,999</w:t>
      </w:r>
    </w:p>
    <w:p w14:paraId="72FFAB74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327D87D3" w14:textId="6067A0E3" w:rsidR="007B57B0" w:rsidRDefault="007B57B0" w:rsidP="009947B9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Chronicle, Chester, New York</w:t>
      </w:r>
      <w:r w:rsidRPr="004325F1">
        <w:br/>
      </w:r>
      <w:r>
        <w:rPr>
          <w:noProof/>
        </w:rPr>
        <w:t>Bryan Fumagalli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Town of Chester Highway Superintendent arrested following DoorDash shooting incident</w:t>
      </w:r>
    </w:p>
    <w:p w14:paraId="040E16D0" w14:textId="77777777" w:rsidR="009947B9" w:rsidRPr="00A52EE5" w:rsidRDefault="009947B9" w:rsidP="009947B9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14D07F2E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1DABBCEA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Taos (New Mexico) News</w:t>
      </w:r>
      <w:r w:rsidRPr="004325F1">
        <w:br/>
      </w:r>
      <w:r>
        <w:rPr>
          <w:noProof/>
        </w:rPr>
        <w:t>Olivia Lewi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"They got the wrong guy"</w:t>
      </w:r>
    </w:p>
    <w:p w14:paraId="607B0F22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084BCA73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5EA26329" w14:textId="77777777" w:rsidR="007B57B0" w:rsidRPr="004325F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News-Gazette, Lexington, Virginia</w:t>
      </w:r>
      <w:r w:rsidRPr="004325F1">
        <w:br/>
      </w:r>
      <w:r>
        <w:rPr>
          <w:noProof/>
        </w:rPr>
        <w:t>Joseph Haney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Series on Giraffe Removed From Local Zoo</w:t>
      </w:r>
      <w:r w:rsidRPr="004325F1">
        <w:br/>
      </w:r>
    </w:p>
    <w:p w14:paraId="16C2FD61" w14:textId="77777777" w:rsidR="007B57B0" w:rsidRDefault="007B57B0" w:rsidP="00D563D0">
      <w:pPr>
        <w:spacing w:line="240" w:lineRule="auto"/>
        <w:sectPr w:rsidR="007B57B0" w:rsidSect="00E34E7E">
          <w:headerReference w:type="default" r:id="rId59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517F31C7" w14:textId="77777777" w:rsidR="007B57B0" w:rsidRDefault="007B57B0" w:rsidP="00D563D0">
      <w:pPr>
        <w:sectPr w:rsidR="007B57B0" w:rsidSect="00E34E7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17A57A55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</w:p>
    <w:p w14:paraId="4252DCF4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Story-Series - Best Breaking News Story</w:t>
      </w:r>
    </w:p>
    <w:p w14:paraId="7FF360D1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, circ. 12,000 or more</w:t>
      </w:r>
    </w:p>
    <w:p w14:paraId="36D62C82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5176575C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Farm and Dairy, Salem, Ohio</w:t>
      </w:r>
      <w:r w:rsidRPr="004325F1">
        <w:br/>
      </w:r>
      <w:r>
        <w:rPr>
          <w:noProof/>
        </w:rPr>
        <w:t>Paul Rowley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Details emerge in the deaths of Amish father and son at Ohio lake</w:t>
      </w:r>
    </w:p>
    <w:p w14:paraId="44023FFC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2BF0FF93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3B11C232" w14:textId="6C4BAA81" w:rsidR="007B57B0" w:rsidRDefault="007B57B0" w:rsidP="009947B9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St. Louis (Missouri) American</w:t>
      </w:r>
      <w:r w:rsidRPr="004325F1">
        <w:br/>
      </w:r>
      <w:r>
        <w:rPr>
          <w:noProof/>
        </w:rPr>
        <w:t>Kenya Vaughn and Alvin A. Reid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Pray for our city</w:t>
      </w:r>
    </w:p>
    <w:p w14:paraId="7A2ED1C0" w14:textId="77777777" w:rsidR="009947B9" w:rsidRPr="00A52EE5" w:rsidRDefault="009947B9" w:rsidP="009947B9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3353D65A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3252FA89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Examiner, Beaumont, Texas</w:t>
      </w:r>
      <w:r w:rsidRPr="004325F1">
        <w:br/>
      </w:r>
      <w:r>
        <w:rPr>
          <w:noProof/>
        </w:rPr>
        <w:t>Jennifer Johnso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The long con</w:t>
      </w:r>
    </w:p>
    <w:p w14:paraId="34622A52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55074481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12DBE34E" w14:textId="77777777" w:rsidR="007B57B0" w:rsidRPr="004325F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Examiner, Beaumont, Texas</w:t>
      </w:r>
      <w:r w:rsidRPr="004325F1">
        <w:br/>
      </w:r>
      <w:r>
        <w:rPr>
          <w:noProof/>
        </w:rPr>
        <w:t>Maddie Sims, Jennifer Johnso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Hill Country floods unite Southeast Texas in tragedy</w:t>
      </w:r>
      <w:r w:rsidRPr="004325F1">
        <w:br/>
      </w:r>
    </w:p>
    <w:p w14:paraId="18ABE408" w14:textId="77777777" w:rsidR="007B57B0" w:rsidRDefault="007B57B0" w:rsidP="00D563D0">
      <w:pPr>
        <w:spacing w:line="240" w:lineRule="auto"/>
        <w:sectPr w:rsidR="007B57B0" w:rsidSect="00E34E7E">
          <w:headerReference w:type="default" r:id="rId60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1557BF55" w14:textId="77777777" w:rsidR="007B57B0" w:rsidRDefault="007B57B0" w:rsidP="00D563D0">
      <w:pPr>
        <w:sectPr w:rsidR="007B57B0" w:rsidSect="00E34E7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6253CABC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</w:p>
    <w:p w14:paraId="43958A9A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Story-Series - Best Breaking News Story</w:t>
      </w:r>
    </w:p>
    <w:p w14:paraId="5AF31CE5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Division</w:t>
      </w:r>
    </w:p>
    <w:p w14:paraId="3BA86D0F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476CB98E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Daily Post, Palo Alto, California</w:t>
      </w:r>
      <w:r w:rsidRPr="004325F1">
        <w:br/>
      </w:r>
      <w:r>
        <w:rPr>
          <w:noProof/>
        </w:rPr>
        <w:t>Adriana Hernandez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Corpus cries on stand</w:t>
      </w:r>
    </w:p>
    <w:p w14:paraId="31176603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0CFF3DE8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71D962C8" w14:textId="3A6A8D2D" w:rsidR="007B57B0" w:rsidRDefault="007B57B0" w:rsidP="009947B9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Yankton (South Dakota) Daily Press &amp; Dakotan</w:t>
      </w:r>
      <w:r w:rsidRPr="004325F1">
        <w:br/>
      </w:r>
      <w:r>
        <w:rPr>
          <w:noProof/>
        </w:rPr>
        <w:t>Randy Dockendorf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Laurel Murders</w:t>
      </w:r>
    </w:p>
    <w:p w14:paraId="162D5CF9" w14:textId="77777777" w:rsidR="009947B9" w:rsidRPr="00A52EE5" w:rsidRDefault="009947B9" w:rsidP="009947B9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3BAF85D2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57ADAA2C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Yankton (South Dakota) Daily Press &amp; Dakotan</w:t>
      </w:r>
      <w:r w:rsidRPr="004325F1">
        <w:br/>
      </w:r>
      <w:r>
        <w:rPr>
          <w:noProof/>
        </w:rPr>
        <w:t>Randy Dockendorf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Man Arrested In Yankton Death</w:t>
      </w:r>
    </w:p>
    <w:p w14:paraId="3C662E81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0D67D854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63E2C7C2" w14:textId="77777777" w:rsidR="007B57B0" w:rsidRPr="004325F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Daily Post, Palo Alto, California</w:t>
      </w:r>
      <w:r w:rsidRPr="004325F1">
        <w:br/>
      </w:r>
      <w:r>
        <w:rPr>
          <w:noProof/>
        </w:rPr>
        <w:t>Emily Mibach, Adriana Hernandez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Corpus fired</w:t>
      </w:r>
      <w:r w:rsidRPr="004325F1">
        <w:br/>
      </w:r>
    </w:p>
    <w:p w14:paraId="0E1654FE" w14:textId="77777777" w:rsidR="007B57B0" w:rsidRDefault="007B57B0" w:rsidP="00D563D0">
      <w:pPr>
        <w:spacing w:line="240" w:lineRule="auto"/>
        <w:sectPr w:rsidR="007B57B0" w:rsidSect="00E34E7E">
          <w:headerReference w:type="default" r:id="rId61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09C73CE3" w14:textId="77777777" w:rsidR="007B57B0" w:rsidRDefault="007B57B0" w:rsidP="00D563D0">
      <w:pPr>
        <w:sectPr w:rsidR="007B57B0" w:rsidSect="00E34E7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3B77952D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</w:p>
    <w:p w14:paraId="75A2A87A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Story-Series - Best Business Feature Story</w:t>
      </w:r>
    </w:p>
    <w:p w14:paraId="7C2634F2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, circ. less than 6,000</w:t>
      </w:r>
    </w:p>
    <w:p w14:paraId="60CA2604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46215C44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Paper, Morganton, North Carolina</w:t>
      </w:r>
      <w:r w:rsidRPr="004325F1">
        <w:br/>
      </w:r>
      <w:r>
        <w:rPr>
          <w:noProof/>
        </w:rPr>
        <w:t>Allen VanNoppe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From Morganton to Mexico and back: How tariffs complicate local auto manufacturing</w:t>
      </w:r>
    </w:p>
    <w:p w14:paraId="08DD7D5D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6BCEA6C4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438C6CD3" w14:textId="3E4E832D" w:rsidR="007B57B0" w:rsidRDefault="007B57B0" w:rsidP="009947B9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Ark, Tiburon, California</w:t>
      </w:r>
      <w:r w:rsidRPr="004325F1">
        <w:br/>
      </w:r>
      <w:r>
        <w:rPr>
          <w:noProof/>
        </w:rPr>
        <w:t>Francisco Martinez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Owners of struggling Cinelounge theater ...</w:t>
      </w:r>
    </w:p>
    <w:p w14:paraId="76696C47" w14:textId="77777777" w:rsidR="009947B9" w:rsidRPr="00A52EE5" w:rsidRDefault="009947B9" w:rsidP="009947B9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7D37BB75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5E1F6B6B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Baker County Press, Macclenny, Florida</w:t>
      </w:r>
      <w:r w:rsidRPr="004325F1">
        <w:br/>
      </w:r>
      <w:r>
        <w:rPr>
          <w:noProof/>
        </w:rPr>
        <w:t>Joel Addingto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Brothers begin grave landscaping</w:t>
      </w:r>
    </w:p>
    <w:p w14:paraId="7668C1B5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2E96F3E6" w14:textId="5B974B30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70178210" w14:textId="77777777" w:rsidR="007B57B0" w:rsidRPr="004325F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Wright County Journal, Mountain Grove, Missouri</w:t>
      </w:r>
      <w:r w:rsidRPr="004325F1">
        <w:br/>
      </w:r>
      <w:r>
        <w:rPr>
          <w:noProof/>
        </w:rPr>
        <w:t>Farmers Trash Service 05-07-2025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Sam MacPherson</w:t>
      </w:r>
      <w:r w:rsidRPr="004325F1">
        <w:br/>
      </w:r>
    </w:p>
    <w:p w14:paraId="50E592E7" w14:textId="77777777" w:rsidR="007B57B0" w:rsidRDefault="007B57B0" w:rsidP="00D563D0">
      <w:pPr>
        <w:spacing w:line="240" w:lineRule="auto"/>
        <w:sectPr w:rsidR="007B57B0" w:rsidSect="00E34E7E">
          <w:headerReference w:type="default" r:id="rId62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124181C3" w14:textId="77777777" w:rsidR="007B57B0" w:rsidRDefault="007B57B0" w:rsidP="00D563D0">
      <w:pPr>
        <w:sectPr w:rsidR="007B57B0" w:rsidSect="00E34E7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761BC125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</w:p>
    <w:p w14:paraId="21CDA832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Story-Series - Best Business Feature Story</w:t>
      </w:r>
    </w:p>
    <w:p w14:paraId="69BA5476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, circ. 6,000 or more</w:t>
      </w:r>
    </w:p>
    <w:p w14:paraId="2C472BF4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416DF77F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Taos (New Mexico) News</w:t>
      </w:r>
      <w:r w:rsidRPr="004325F1">
        <w:br/>
      </w:r>
      <w:r>
        <w:rPr>
          <w:noProof/>
        </w:rPr>
        <w:t>Olivia Lewi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Elotes man honors mother one ear of corn at a time</w:t>
      </w:r>
    </w:p>
    <w:p w14:paraId="32BCA465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0F10A08F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73A97DCF" w14:textId="4D944B06" w:rsidR="007B57B0" w:rsidRPr="00A52EE5" w:rsidRDefault="007B57B0" w:rsidP="009947B9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  <w:r>
        <w:rPr>
          <w:noProof/>
        </w:rPr>
        <w:t>Grosse Pointe New, Grosse Pointe Farms, Michigan</w:t>
      </w:r>
      <w:r w:rsidRPr="004325F1">
        <w:br/>
      </w:r>
      <w:r>
        <w:rPr>
          <w:noProof/>
        </w:rPr>
        <w:t>Jody McVeigh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Couple creating culinary dream with Pangea Global Kitchen</w:t>
      </w:r>
    </w:p>
    <w:p w14:paraId="484C66FC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3617A3E5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Farm and Dairy, Salem, Ohio</w:t>
      </w:r>
      <w:r w:rsidRPr="004325F1">
        <w:br/>
      </w:r>
      <w:r>
        <w:rPr>
          <w:noProof/>
        </w:rPr>
        <w:t>Paul Rowley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Visit the End of the Commons General Store, where time stands still</w:t>
      </w:r>
    </w:p>
    <w:p w14:paraId="43F75392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1EA7EEA1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2B7A4804" w14:textId="77777777" w:rsidR="007B57B0" w:rsidRPr="004325F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Pilot, Southern Pines, North Carolina</w:t>
      </w:r>
      <w:r w:rsidRPr="004325F1">
        <w:br/>
      </w:r>
      <w:r>
        <w:rPr>
          <w:noProof/>
        </w:rPr>
        <w:t>Emilee Phillip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Making It Hard to Find Your Way Out of a Jam</w:t>
      </w:r>
      <w:r w:rsidRPr="004325F1">
        <w:br/>
      </w:r>
    </w:p>
    <w:p w14:paraId="0D299DC5" w14:textId="77777777" w:rsidR="007B57B0" w:rsidRDefault="007B57B0" w:rsidP="00D563D0">
      <w:pPr>
        <w:spacing w:line="240" w:lineRule="auto"/>
        <w:sectPr w:rsidR="007B57B0" w:rsidSect="00E34E7E">
          <w:headerReference w:type="default" r:id="rId63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109639A7" w14:textId="77777777" w:rsidR="007B57B0" w:rsidRDefault="007B57B0" w:rsidP="00D563D0">
      <w:pPr>
        <w:sectPr w:rsidR="007B57B0" w:rsidSect="00E34E7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6E2E8026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</w:p>
    <w:p w14:paraId="08F732C3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Story-Series - Best Business Feature Story</w:t>
      </w:r>
    </w:p>
    <w:p w14:paraId="0E63072F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Division</w:t>
      </w:r>
    </w:p>
    <w:p w14:paraId="08174D3A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00FA5190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Wyoming Tribune Eagle, Cheyenne, Wyoming</w:t>
      </w:r>
      <w:r w:rsidRPr="004325F1">
        <w:br/>
      </w:r>
      <w:r>
        <w:rPr>
          <w:noProof/>
        </w:rPr>
        <w:t>Alyssa Tolma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From PowerPoint to pastry</w:t>
      </w:r>
    </w:p>
    <w:p w14:paraId="1E17AA3A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1D10A31B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4B126BDA" w14:textId="7D8A0CF7" w:rsidR="007B57B0" w:rsidRDefault="007B57B0" w:rsidP="009947B9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Yankton (South Dakota) Daily Press &amp; Dakotan</w:t>
      </w:r>
      <w:r w:rsidRPr="004325F1">
        <w:br/>
      </w:r>
      <w:r>
        <w:rPr>
          <w:noProof/>
        </w:rPr>
        <w:t>Randy Dockendorf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Meeting A Need</w:t>
      </w:r>
    </w:p>
    <w:p w14:paraId="55CB8B13" w14:textId="77777777" w:rsidR="009947B9" w:rsidRPr="00A52EE5" w:rsidRDefault="009947B9" w:rsidP="009947B9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1CC0727F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1DF545FC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Lawton (Oklahoma) Constitution</w:t>
      </w:r>
      <w:r w:rsidRPr="004325F1">
        <w:br/>
      </w:r>
      <w:r>
        <w:rPr>
          <w:noProof/>
        </w:rPr>
        <w:t>Kathryn Pena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Redbone Indian Tacos bring together community</w:t>
      </w:r>
    </w:p>
    <w:p w14:paraId="658A91D6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21259E48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3B35FAEF" w14:textId="77777777" w:rsidR="007B57B0" w:rsidRPr="004325F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Yankton (South Dakota) Daily Press &amp; Dakotan</w:t>
      </w:r>
      <w:r w:rsidRPr="004325F1">
        <w:br/>
      </w:r>
      <w:r>
        <w:rPr>
          <w:noProof/>
        </w:rPr>
        <w:t>Randy Dockendorf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Top Shelf: Cahoys Named Retailers Of The Year</w:t>
      </w:r>
      <w:r w:rsidRPr="004325F1">
        <w:br/>
      </w:r>
    </w:p>
    <w:p w14:paraId="20E8874E" w14:textId="77777777" w:rsidR="007B57B0" w:rsidRDefault="007B57B0" w:rsidP="00D563D0">
      <w:pPr>
        <w:spacing w:line="240" w:lineRule="auto"/>
        <w:sectPr w:rsidR="007B57B0" w:rsidSect="00E34E7E">
          <w:headerReference w:type="default" r:id="rId64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139B8512" w14:textId="77777777" w:rsidR="007B57B0" w:rsidRDefault="007B57B0" w:rsidP="00D563D0">
      <w:pPr>
        <w:sectPr w:rsidR="007B57B0" w:rsidSect="00E34E7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504CACD3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</w:p>
    <w:p w14:paraId="288EF7B7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Story-Series - Best Business Story</w:t>
      </w:r>
    </w:p>
    <w:p w14:paraId="0FC1F1E3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, circ. less than 2,000</w:t>
      </w:r>
    </w:p>
    <w:p w14:paraId="1E69531B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49A5EAC8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Cedar Valley News, Greeley, Nebraska</w:t>
      </w:r>
      <w:r w:rsidRPr="004325F1">
        <w:br/>
      </w:r>
      <w:r>
        <w:rPr>
          <w:noProof/>
        </w:rPr>
        <w:t>Carrie Pitz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Local grocer brings innovative membership for busy lifestyles</w:t>
      </w:r>
    </w:p>
    <w:p w14:paraId="7D2CC86E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53C2094E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55EBDADD" w14:textId="4A1DBC67" w:rsidR="009947B9" w:rsidRDefault="007B57B0" w:rsidP="009947B9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Paper, Morganton, North Carolina</w:t>
      </w:r>
      <w:r w:rsidRPr="004325F1">
        <w:br/>
      </w:r>
      <w:r>
        <w:rPr>
          <w:noProof/>
        </w:rPr>
        <w:t>Angela Kuper Copeland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Restaurants in Burke County: A year of change, comebacks, and confidence</w:t>
      </w:r>
    </w:p>
    <w:p w14:paraId="70B69311" w14:textId="4B56DD92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</w:p>
    <w:p w14:paraId="2734EBBD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34446F2D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Southeast Texas Business Journal, Beaumont, Texas</w:t>
      </w:r>
      <w:r w:rsidRPr="004325F1">
        <w:br/>
      </w:r>
      <w:r>
        <w:rPr>
          <w:noProof/>
        </w:rPr>
        <w:t>Dannie Oliveaux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Jason's returns home to launch new remodel, logo</w:t>
      </w:r>
    </w:p>
    <w:p w14:paraId="4069F00F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46ECB0B8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01444FE0" w14:textId="77777777" w:rsidR="007B57B0" w:rsidRPr="004325F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News Letter Journal, New Castle, Wyoming</w:t>
      </w:r>
      <w:r w:rsidRPr="004325F1">
        <w:br/>
      </w:r>
      <w:r>
        <w:rPr>
          <w:noProof/>
        </w:rPr>
        <w:t>Michael Alexand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Potential partnership</w:t>
      </w:r>
      <w:r w:rsidRPr="004325F1">
        <w:br/>
      </w:r>
    </w:p>
    <w:p w14:paraId="34B8ED5D" w14:textId="77777777" w:rsidR="007B57B0" w:rsidRDefault="007B57B0" w:rsidP="00D563D0">
      <w:pPr>
        <w:spacing w:line="240" w:lineRule="auto"/>
        <w:sectPr w:rsidR="007B57B0" w:rsidSect="00E34E7E">
          <w:headerReference w:type="default" r:id="rId65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3576C9FA" w14:textId="77777777" w:rsidR="007B57B0" w:rsidRDefault="007B57B0" w:rsidP="00D563D0">
      <w:pPr>
        <w:sectPr w:rsidR="007B57B0" w:rsidSect="00E34E7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292F3BD9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</w:p>
    <w:p w14:paraId="1417C2A9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Story-Series - Best Business Story</w:t>
      </w:r>
    </w:p>
    <w:p w14:paraId="6E93842A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, circ. 2,000-3,999</w:t>
      </w:r>
    </w:p>
    <w:p w14:paraId="2C4236FF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0344924F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Steele County Times, Blooming Prairie, Minnesota</w:t>
      </w:r>
      <w:r w:rsidRPr="004325F1">
        <w:br/>
      </w:r>
      <w:r>
        <w:rPr>
          <w:noProof/>
        </w:rPr>
        <w:t>Rick Bussl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Heart of Home</w:t>
      </w:r>
    </w:p>
    <w:p w14:paraId="78AD809E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310FFBDB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243E4DF6" w14:textId="7C35F474" w:rsidR="007B57B0" w:rsidRDefault="007B57B0" w:rsidP="009947B9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Green River (Wyoming) Star</w:t>
      </w:r>
      <w:r w:rsidRPr="004325F1">
        <w:br/>
      </w:r>
      <w:r>
        <w:rPr>
          <w:noProof/>
        </w:rPr>
        <w:t>Hannah Romero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Nuclear possibilities</w:t>
      </w:r>
    </w:p>
    <w:p w14:paraId="5E83B779" w14:textId="77777777" w:rsidR="009947B9" w:rsidRPr="00A52EE5" w:rsidRDefault="009947B9" w:rsidP="009947B9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05419DA1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4148EA00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Alamance News, Graham, North Carolina</w:t>
      </w:r>
      <w:r w:rsidRPr="004325F1">
        <w:br/>
      </w:r>
      <w:r>
        <w:rPr>
          <w:noProof/>
        </w:rPr>
        <w:t>Kristy Bailey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Three major Mebane projects underway behind the scenes</w:t>
      </w:r>
    </w:p>
    <w:p w14:paraId="2545EAE7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016A778F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6C796377" w14:textId="77777777" w:rsidR="007B57B0" w:rsidRPr="004325F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Lahontan Valley News &amp; Fallon (Nevada) Eagle Standard</w:t>
      </w:r>
      <w:r w:rsidRPr="004325F1">
        <w:br/>
      </w:r>
      <w:r>
        <w:rPr>
          <w:noProof/>
        </w:rPr>
        <w:t>Sara Dowling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Jerry's Restaurant completes remodel</w:t>
      </w:r>
      <w:r w:rsidRPr="004325F1">
        <w:br/>
      </w:r>
    </w:p>
    <w:p w14:paraId="07E9C71E" w14:textId="77777777" w:rsidR="007B57B0" w:rsidRDefault="007B57B0" w:rsidP="00D563D0">
      <w:pPr>
        <w:spacing w:line="240" w:lineRule="auto"/>
        <w:sectPr w:rsidR="007B57B0" w:rsidSect="00E34E7E">
          <w:headerReference w:type="default" r:id="rId66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2E8884B8" w14:textId="77777777" w:rsidR="007B57B0" w:rsidRDefault="007B57B0" w:rsidP="00D563D0">
      <w:pPr>
        <w:sectPr w:rsidR="007B57B0" w:rsidSect="00E34E7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465850DF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</w:p>
    <w:p w14:paraId="45236689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Story-Series - Best Business Story</w:t>
      </w:r>
    </w:p>
    <w:p w14:paraId="7A216258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, circ. 4,000-5,999</w:t>
      </w:r>
    </w:p>
    <w:p w14:paraId="6DC6BC3B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7C3023C8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Columbia Gorge News, Hood River, Oregon</w:t>
      </w:r>
      <w:r w:rsidRPr="004325F1">
        <w:br/>
      </w:r>
      <w:r>
        <w:rPr>
          <w:noProof/>
        </w:rPr>
        <w:t>Nathan Wilso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The Government Camp-Cooper land exchange</w:t>
      </w:r>
    </w:p>
    <w:p w14:paraId="5DD9B5B4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6EAC649A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43DEB4B7" w14:textId="55722BA7" w:rsidR="007B57B0" w:rsidRDefault="007B57B0" w:rsidP="009947B9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Columbia Gorge News, Hood River, Oregon</w:t>
      </w:r>
      <w:r w:rsidRPr="004325F1">
        <w:br/>
      </w:r>
      <w:r>
        <w:rPr>
          <w:noProof/>
        </w:rPr>
        <w:t>Nathan Wilso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Ivan Howtopat</w:t>
      </w:r>
    </w:p>
    <w:p w14:paraId="0C8E0F84" w14:textId="77777777" w:rsidR="009947B9" w:rsidRPr="00A52EE5" w:rsidRDefault="009947B9" w:rsidP="009947B9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51C7B0D6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74D7F235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Highlands Current, Cold Spring, New York</w:t>
      </w:r>
      <w:r w:rsidRPr="004325F1">
        <w:br/>
      </w:r>
      <w:r>
        <w:rPr>
          <w:noProof/>
        </w:rPr>
        <w:t>Chip Rowe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Local Spas Promoted on Adult Sites</w:t>
      </w:r>
    </w:p>
    <w:p w14:paraId="1B73CDBF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0D80EED4" w14:textId="77777777" w:rsidR="009947B9" w:rsidRDefault="009947B9" w:rsidP="00375F1C">
      <w:pPr>
        <w:spacing w:line="240" w:lineRule="auto"/>
        <w:ind w:left="720"/>
        <w:contextualSpacing/>
        <w:rPr>
          <w:noProof/>
        </w:rPr>
      </w:pPr>
    </w:p>
    <w:p w14:paraId="705B85B1" w14:textId="77777777" w:rsidR="009947B9" w:rsidRDefault="009947B9" w:rsidP="00375F1C">
      <w:pPr>
        <w:spacing w:line="240" w:lineRule="auto"/>
        <w:ind w:left="720"/>
        <w:contextualSpacing/>
        <w:rPr>
          <w:noProof/>
        </w:rPr>
      </w:pPr>
    </w:p>
    <w:p w14:paraId="59B16A17" w14:textId="77777777" w:rsidR="009947B9" w:rsidRDefault="009947B9" w:rsidP="00375F1C">
      <w:pPr>
        <w:spacing w:line="240" w:lineRule="auto"/>
        <w:ind w:left="720"/>
        <w:contextualSpacing/>
        <w:rPr>
          <w:noProof/>
        </w:rPr>
      </w:pPr>
    </w:p>
    <w:p w14:paraId="5AC1C6B9" w14:textId="77777777" w:rsidR="009947B9" w:rsidRDefault="009947B9" w:rsidP="00375F1C">
      <w:pPr>
        <w:spacing w:line="240" w:lineRule="auto"/>
        <w:ind w:left="720"/>
        <w:contextualSpacing/>
        <w:rPr>
          <w:noProof/>
        </w:rPr>
      </w:pPr>
    </w:p>
    <w:p w14:paraId="0C23E1B0" w14:textId="77777777" w:rsidR="009947B9" w:rsidRDefault="009947B9" w:rsidP="00375F1C">
      <w:pPr>
        <w:spacing w:line="240" w:lineRule="auto"/>
        <w:ind w:left="720"/>
        <w:contextualSpacing/>
        <w:rPr>
          <w:noProof/>
        </w:rPr>
      </w:pPr>
    </w:p>
    <w:p w14:paraId="29078894" w14:textId="77777777" w:rsidR="009947B9" w:rsidRDefault="009947B9" w:rsidP="00375F1C">
      <w:pPr>
        <w:spacing w:line="240" w:lineRule="auto"/>
        <w:ind w:left="720"/>
        <w:contextualSpacing/>
        <w:rPr>
          <w:noProof/>
        </w:rPr>
      </w:pPr>
    </w:p>
    <w:p w14:paraId="662876C6" w14:textId="77777777" w:rsidR="009947B9" w:rsidRDefault="009947B9" w:rsidP="00375F1C">
      <w:pPr>
        <w:spacing w:line="240" w:lineRule="auto"/>
        <w:ind w:left="720"/>
        <w:contextualSpacing/>
        <w:rPr>
          <w:noProof/>
        </w:rPr>
      </w:pPr>
    </w:p>
    <w:p w14:paraId="6C92DC51" w14:textId="77777777" w:rsidR="009947B9" w:rsidRDefault="009947B9" w:rsidP="00375F1C">
      <w:pPr>
        <w:spacing w:line="240" w:lineRule="auto"/>
        <w:ind w:left="720"/>
        <w:contextualSpacing/>
        <w:rPr>
          <w:noProof/>
        </w:rPr>
      </w:pPr>
    </w:p>
    <w:p w14:paraId="7B7604CA" w14:textId="77777777" w:rsidR="009947B9" w:rsidRDefault="009947B9" w:rsidP="00375F1C">
      <w:pPr>
        <w:spacing w:line="240" w:lineRule="auto"/>
        <w:ind w:left="720"/>
        <w:contextualSpacing/>
        <w:rPr>
          <w:noProof/>
        </w:rPr>
      </w:pPr>
    </w:p>
    <w:p w14:paraId="6F274A4F" w14:textId="77777777" w:rsidR="009947B9" w:rsidRDefault="009947B9" w:rsidP="00375F1C">
      <w:pPr>
        <w:spacing w:line="240" w:lineRule="auto"/>
        <w:ind w:left="720"/>
        <w:contextualSpacing/>
        <w:rPr>
          <w:noProof/>
        </w:rPr>
      </w:pPr>
    </w:p>
    <w:p w14:paraId="1D0A6EFB" w14:textId="77777777" w:rsidR="009947B9" w:rsidRDefault="009947B9" w:rsidP="00375F1C">
      <w:pPr>
        <w:spacing w:line="240" w:lineRule="auto"/>
        <w:ind w:left="720"/>
        <w:contextualSpacing/>
        <w:rPr>
          <w:noProof/>
        </w:rPr>
      </w:pPr>
    </w:p>
    <w:p w14:paraId="0B737C5D" w14:textId="77777777" w:rsidR="009947B9" w:rsidRDefault="009947B9" w:rsidP="00375F1C">
      <w:pPr>
        <w:spacing w:line="240" w:lineRule="auto"/>
        <w:ind w:left="720"/>
        <w:contextualSpacing/>
        <w:rPr>
          <w:noProof/>
        </w:rPr>
      </w:pPr>
    </w:p>
    <w:p w14:paraId="2F562AAC" w14:textId="77777777" w:rsidR="009947B9" w:rsidRDefault="009947B9" w:rsidP="00375F1C">
      <w:pPr>
        <w:spacing w:line="240" w:lineRule="auto"/>
        <w:ind w:left="720"/>
        <w:contextualSpacing/>
        <w:rPr>
          <w:noProof/>
        </w:rPr>
      </w:pPr>
    </w:p>
    <w:p w14:paraId="506808E3" w14:textId="77777777" w:rsidR="009947B9" w:rsidRDefault="009947B9" w:rsidP="00375F1C">
      <w:pPr>
        <w:spacing w:line="240" w:lineRule="auto"/>
        <w:ind w:left="720"/>
        <w:contextualSpacing/>
        <w:rPr>
          <w:noProof/>
        </w:rPr>
      </w:pPr>
    </w:p>
    <w:p w14:paraId="56BADABE" w14:textId="77777777" w:rsidR="009947B9" w:rsidRDefault="009947B9" w:rsidP="00375F1C">
      <w:pPr>
        <w:spacing w:line="240" w:lineRule="auto"/>
        <w:ind w:left="720"/>
        <w:contextualSpacing/>
        <w:rPr>
          <w:noProof/>
        </w:rPr>
      </w:pPr>
    </w:p>
    <w:p w14:paraId="44A8E0D8" w14:textId="77777777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Story-Series - Best Business Story</w:t>
      </w:r>
    </w:p>
    <w:p w14:paraId="1DC68AC0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, circ. 6,000-9,999</w:t>
      </w:r>
    </w:p>
    <w:p w14:paraId="64C597C7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2D329D96" w14:textId="1A728A28" w:rsidR="007B57B0" w:rsidRDefault="007B57B0" w:rsidP="009947B9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Moonshine Ink of Truckee, California</w:t>
      </w:r>
      <w:r w:rsidRPr="004325F1">
        <w:br/>
      </w:r>
      <w:r>
        <w:rPr>
          <w:noProof/>
        </w:rPr>
        <w:t>Melissa Siig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Palisades Apex Club Adds Luxury to the Slopes — and Friction Among Passholders</w:t>
      </w:r>
    </w:p>
    <w:p w14:paraId="016D3E65" w14:textId="77777777" w:rsidR="009947B9" w:rsidRPr="00A52EE5" w:rsidRDefault="009947B9" w:rsidP="009947B9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09D45D2F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330797CF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Sparta Independent, Chester, New York</w:t>
      </w:r>
      <w:r w:rsidRPr="004325F1">
        <w:br/>
      </w:r>
      <w:r>
        <w:rPr>
          <w:noProof/>
        </w:rPr>
        <w:t>Ruby Rayner-Haselkor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There's nothing over easy about egg prices</w:t>
      </w:r>
    </w:p>
    <w:p w14:paraId="4557C1D5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5F7A42E2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7064B53C" w14:textId="77777777" w:rsidR="007B57B0" w:rsidRPr="004325F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Taos (New Mexico) News</w:t>
      </w:r>
      <w:r w:rsidRPr="004325F1">
        <w:br/>
      </w:r>
      <w:r>
        <w:rPr>
          <w:noProof/>
        </w:rPr>
        <w:t>Olivia Lewi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Politics, inflation, drought blamed for tourism downturn</w:t>
      </w:r>
      <w:r w:rsidRPr="004325F1">
        <w:br/>
      </w:r>
    </w:p>
    <w:p w14:paraId="6289B688" w14:textId="77777777" w:rsidR="007B57B0" w:rsidRDefault="007B57B0" w:rsidP="00D563D0">
      <w:pPr>
        <w:spacing w:line="240" w:lineRule="auto"/>
        <w:sectPr w:rsidR="007B57B0" w:rsidSect="00E34E7E">
          <w:headerReference w:type="default" r:id="rId67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582C636F" w14:textId="77777777" w:rsidR="007B57B0" w:rsidRDefault="007B57B0" w:rsidP="00D563D0">
      <w:pPr>
        <w:sectPr w:rsidR="007B57B0" w:rsidSect="00E34E7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39EF85F9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</w:p>
    <w:p w14:paraId="34F36378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Story-Series - Best Business Story</w:t>
      </w:r>
    </w:p>
    <w:p w14:paraId="783BCD67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, circ. 10,000 or more</w:t>
      </w:r>
    </w:p>
    <w:p w14:paraId="2943EE51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2E1A63AE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Park Cities People, Dallas, Texas</w:t>
      </w:r>
      <w:r w:rsidRPr="004325F1">
        <w:br/>
      </w:r>
      <w:r>
        <w:rPr>
          <w:noProof/>
        </w:rPr>
        <w:t>Sarah Hodge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BestBusinessStory_PCPMay2025-pg8_JellycatHijinks</w:t>
      </w:r>
    </w:p>
    <w:p w14:paraId="456EE446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701DC876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20CF7B31" w14:textId="31659AF4" w:rsidR="007B57B0" w:rsidRDefault="007B57B0" w:rsidP="009947B9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Idaho Mountain Express, Ketchum, Idaho</w:t>
      </w:r>
      <w:r w:rsidRPr="004325F1">
        <w:br/>
      </w:r>
      <w:r>
        <w:rPr>
          <w:noProof/>
        </w:rPr>
        <w:t>Briana E. Mill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Income inequality gap still concerning</w:t>
      </w:r>
    </w:p>
    <w:p w14:paraId="709C62D0" w14:textId="77777777" w:rsidR="009947B9" w:rsidRPr="00A52EE5" w:rsidRDefault="009947B9" w:rsidP="009947B9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52B5BC00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20FA247E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Pilot, Southern Pines, North Carolina</w:t>
      </w:r>
      <w:r w:rsidRPr="004325F1">
        <w:br/>
      </w:r>
      <w:r>
        <w:rPr>
          <w:noProof/>
        </w:rPr>
        <w:t>Frank Daniels IV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Blade-Maker Cuts New Path Into Europe</w:t>
      </w:r>
    </w:p>
    <w:p w14:paraId="3756BD1B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7FC5D4B4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298C5F6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5B5CFDC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D8188DC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9899B2F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458A918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34D1E71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DAA613A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83B234F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78AC14E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6D08E16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EA417EE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5A18BA7" w14:textId="69E7DA06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Story-Series - Best Business Story</w:t>
      </w:r>
    </w:p>
    <w:p w14:paraId="71774D26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Division</w:t>
      </w:r>
    </w:p>
    <w:p w14:paraId="08D78F96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72E04FB4" w14:textId="7B68D1FF" w:rsidR="007B57B0" w:rsidRDefault="007B57B0" w:rsidP="009947B9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Cowley CourierTraveler, Arkansas City, Kansas</w:t>
      </w:r>
      <w:r w:rsidRPr="004325F1">
        <w:br/>
      </w:r>
      <w:r>
        <w:rPr>
          <w:noProof/>
        </w:rPr>
        <w:t>John Shelma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Insured but still on the hook</w:t>
      </w:r>
    </w:p>
    <w:p w14:paraId="4DE61AF5" w14:textId="77777777" w:rsidR="009947B9" w:rsidRPr="00A52EE5" w:rsidRDefault="009947B9" w:rsidP="009947B9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225EA913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2488FAF9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Wyoming Tribune Eagle, Cheyenne, Wyoming</w:t>
      </w:r>
      <w:r w:rsidRPr="004325F1">
        <w:br/>
      </w:r>
      <w:r>
        <w:rPr>
          <w:noProof/>
        </w:rPr>
        <w:t>Alyssa Tolma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Some small businesses face steep challenges</w:t>
      </w:r>
    </w:p>
    <w:p w14:paraId="3610D75B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524B151F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1831DF69" w14:textId="4D5BC82F" w:rsidR="007B57B0" w:rsidRDefault="007B57B0" w:rsidP="009947B9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Yankton (South Dakota) Daily Press &amp; Dakotan</w:t>
      </w:r>
      <w:r w:rsidRPr="004325F1">
        <w:br/>
      </w:r>
      <w:r>
        <w:rPr>
          <w:noProof/>
        </w:rPr>
        <w:t>Randy Dockendorf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Cimpl Packing Closes</w:t>
      </w:r>
    </w:p>
    <w:p w14:paraId="1D97D792" w14:textId="77777777" w:rsidR="009947B9" w:rsidRPr="00A52EE5" w:rsidRDefault="009947B9" w:rsidP="009947B9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4C5481FB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610B54EC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Sioux City (Iowa) Journal</w:t>
      </w:r>
      <w:r w:rsidRPr="004325F1">
        <w:br/>
      </w:r>
      <w:r>
        <w:rPr>
          <w:noProof/>
        </w:rPr>
        <w:t>Mason Dockt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Financial Pressures</w:t>
      </w:r>
    </w:p>
    <w:p w14:paraId="0AC5BA4E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58110752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25DA17E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4F572DD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44D249F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3DAC137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3A77136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8846A44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2922C11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099109E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E8A7801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E88EA45" w14:textId="6B1F659F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Story-Series - Best Education/Literacy Story</w:t>
      </w:r>
    </w:p>
    <w:p w14:paraId="45905227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, circ. less than 6,000</w:t>
      </w:r>
    </w:p>
    <w:p w14:paraId="4CAC6A06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6F029F5E" w14:textId="26DEA0AC" w:rsidR="007B57B0" w:rsidRDefault="007B57B0" w:rsidP="009947B9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Riverton (Wyoming) Ranger</w:t>
      </w:r>
      <w:r w:rsidRPr="004325F1">
        <w:br/>
      </w:r>
      <w:r>
        <w:rPr>
          <w:noProof/>
        </w:rPr>
        <w:t>Sarah Squires, Marit Gooki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Job Corps news coverage; We're counting on you</w:t>
      </w:r>
    </w:p>
    <w:p w14:paraId="706074C7" w14:textId="77777777" w:rsidR="009947B9" w:rsidRPr="00A52EE5" w:rsidRDefault="009947B9" w:rsidP="009947B9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52A8DA19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32C3E226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Highlands Current, Cold Spring, New York</w:t>
      </w:r>
      <w:r w:rsidRPr="004325F1">
        <w:br/>
      </w:r>
      <w:r>
        <w:rPr>
          <w:noProof/>
        </w:rPr>
        <w:t>Joey Ash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High Anxiety</w:t>
      </w:r>
    </w:p>
    <w:p w14:paraId="1FC7A951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5316B9C2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30DD518A" w14:textId="3CE52A0F" w:rsidR="007B57B0" w:rsidRDefault="007B57B0" w:rsidP="009947B9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Knox County News, Bloomfield, Nebraska</w:t>
      </w:r>
      <w:r w:rsidRPr="004325F1">
        <w:br/>
      </w:r>
      <w:r>
        <w:rPr>
          <w:noProof/>
        </w:rPr>
        <w:t>Carrie Pitz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If You Can't Beat Them, Join Them</w:t>
      </w:r>
    </w:p>
    <w:p w14:paraId="02F7DA88" w14:textId="77777777" w:rsidR="009947B9" w:rsidRPr="00A52EE5" w:rsidRDefault="009947B9" w:rsidP="009947B9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358DE3D0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1F6983BF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Hooker County Tribune, Mullen, Nebraska</w:t>
      </w:r>
      <w:r w:rsidRPr="004325F1">
        <w:br/>
      </w:r>
      <w:r>
        <w:rPr>
          <w:noProof/>
        </w:rPr>
        <w:t>Gerri Peterso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Teacher of the Year</w:t>
      </w:r>
    </w:p>
    <w:p w14:paraId="2DF0006B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585A9F62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3F845F5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1A62592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C351F0A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3AA0B82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612F38D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E3F5086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5DDD540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17C2446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3746B2C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B4CCE07" w14:textId="028856BE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Story-Series - Best Education/Literacy Story</w:t>
      </w:r>
    </w:p>
    <w:p w14:paraId="7C88D57B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, circ. 6,000 or more</w:t>
      </w:r>
    </w:p>
    <w:p w14:paraId="2872C21A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1E5CEBE7" w14:textId="18522CF6" w:rsidR="007B57B0" w:rsidRDefault="007B57B0" w:rsidP="009947B9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Examiner, Beaumont, Texas</w:t>
      </w:r>
      <w:r w:rsidRPr="004325F1">
        <w:br/>
      </w:r>
      <w:r>
        <w:rPr>
          <w:noProof/>
        </w:rPr>
        <w:t>Jennifer Johnso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Honoring educators - just because</w:t>
      </w:r>
    </w:p>
    <w:p w14:paraId="70D0D225" w14:textId="77777777" w:rsidR="009947B9" w:rsidRPr="00A52EE5" w:rsidRDefault="009947B9" w:rsidP="009947B9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6DD2BE54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48DC8C4F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Examiner, Beaumont, Texas</w:t>
      </w:r>
      <w:r w:rsidRPr="004325F1">
        <w:br/>
      </w:r>
      <w:r>
        <w:rPr>
          <w:noProof/>
        </w:rPr>
        <w:t>Barbara Davi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Kid Scoop News awakens the magic of reading</w:t>
      </w:r>
    </w:p>
    <w:p w14:paraId="4FFF8CD6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66E60B1B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343515F6" w14:textId="3E1A0B08" w:rsidR="007B57B0" w:rsidRDefault="007B57B0" w:rsidP="009947B9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Park Cities People, Dallas, Texas</w:t>
      </w:r>
      <w:r w:rsidRPr="004325F1">
        <w:br/>
      </w:r>
      <w:r>
        <w:rPr>
          <w:noProof/>
        </w:rPr>
        <w:t>Sarah Hodge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Best Education-Literacy Story_PCPMarch2025-pg10_MomSoughtBetterCampus</w:t>
      </w:r>
    </w:p>
    <w:p w14:paraId="3658732A" w14:textId="77777777" w:rsidR="009947B9" w:rsidRPr="00A52EE5" w:rsidRDefault="009947B9" w:rsidP="009947B9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73985176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357A0691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Taos (New Mexico) News</w:t>
      </w:r>
      <w:r w:rsidRPr="004325F1">
        <w:br/>
      </w:r>
      <w:r>
        <w:rPr>
          <w:noProof/>
        </w:rPr>
        <w:t>Olivia Lewi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"Working against the clock" — Tiwa program teaches more than endangered language.</w:t>
      </w:r>
    </w:p>
    <w:p w14:paraId="255AB554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0B5E2978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A70D314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FB6DEEC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A854D87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F262358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7BD3988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149C14D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8786DB7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5B4D7FF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5905258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3EB2A63" w14:textId="55CF1CCA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Story-Series - Best Education/Literacy Story</w:t>
      </w:r>
    </w:p>
    <w:p w14:paraId="0FC5EDC3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Division</w:t>
      </w:r>
    </w:p>
    <w:p w14:paraId="373F047E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4A7D1B75" w14:textId="33B56594" w:rsidR="007B57B0" w:rsidRDefault="007B57B0" w:rsidP="009947B9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Yankton (South Dakota) Daily Press &amp; Dakotan</w:t>
      </w:r>
      <w:r w:rsidRPr="004325F1">
        <w:br/>
      </w:r>
      <w:r>
        <w:rPr>
          <w:noProof/>
        </w:rPr>
        <w:t>Randy Dockendorf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Gayville-Volin Embraces Four-Day School Week</w:t>
      </w:r>
    </w:p>
    <w:p w14:paraId="06588CDA" w14:textId="77777777" w:rsidR="009947B9" w:rsidRPr="00A52EE5" w:rsidRDefault="009947B9" w:rsidP="009947B9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3C932DE6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75549496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Cowley CourierTraveler, Arkansas City, Kansas</w:t>
      </w:r>
      <w:r w:rsidRPr="004325F1">
        <w:br/>
      </w:r>
      <w:r>
        <w:rPr>
          <w:noProof/>
        </w:rPr>
        <w:t>David Seato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Finding Their Way</w:t>
      </w:r>
    </w:p>
    <w:p w14:paraId="48D53BFF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5793A7AB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4214A625" w14:textId="19D00574" w:rsidR="007B57B0" w:rsidRDefault="007B57B0" w:rsidP="009947B9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Yankton (South Dakota) Daily Press &amp; Dakotan</w:t>
      </w:r>
      <w:r w:rsidRPr="004325F1">
        <w:br/>
      </w:r>
      <w:r>
        <w:rPr>
          <w:noProof/>
        </w:rPr>
        <w:t>Randy Dockendorf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A Hometown Success</w:t>
      </w:r>
    </w:p>
    <w:p w14:paraId="00C49B19" w14:textId="77777777" w:rsidR="009947B9" w:rsidRPr="00A52EE5" w:rsidRDefault="009947B9" w:rsidP="009947B9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2D36A9FE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252432DE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Daily Post, Palo Alto, California</w:t>
      </w:r>
      <w:r w:rsidRPr="004325F1">
        <w:br/>
      </w:r>
      <w:r>
        <w:rPr>
          <w:noProof/>
        </w:rPr>
        <w:t>Braden Cartwright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Math course controversy</w:t>
      </w:r>
    </w:p>
    <w:p w14:paraId="78C02DF6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4727B8DF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31A0D62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AC0A0DC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C58785B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396B8FB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9FC0230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C25744D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08C0871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77F9886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D71AD32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FB022DC" w14:textId="250B4C0F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Story-Series - Best Environmental Story</w:t>
      </w:r>
    </w:p>
    <w:p w14:paraId="233652BA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&amp; Non-daily Division, circ. less than 6,000</w:t>
      </w:r>
    </w:p>
    <w:p w14:paraId="76106656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14DCF097" w14:textId="18C3E522" w:rsidR="007B57B0" w:rsidRDefault="007B57B0" w:rsidP="009947B9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Ark, Tiburon, California</w:t>
      </w:r>
      <w:r w:rsidRPr="004325F1">
        <w:br/>
      </w:r>
      <w:r>
        <w:rPr>
          <w:noProof/>
        </w:rPr>
        <w:t>Gretchen Lang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Coyotes swim to Angel Island to establish new territory</w:t>
      </w:r>
    </w:p>
    <w:p w14:paraId="0206DE4B" w14:textId="77777777" w:rsidR="009947B9" w:rsidRPr="00A52EE5" w:rsidRDefault="009947B9" w:rsidP="009947B9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7B0682FB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43DBC4E1" w14:textId="3BA45C6A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Henderson (Minnesota) Independent</w:t>
      </w:r>
      <w:r w:rsidRPr="004325F1">
        <w:br/>
      </w:r>
      <w:r w:rsidR="00E85459" w:rsidRPr="00E85459">
        <w:rPr>
          <w:noProof/>
        </w:rPr>
        <w:t>Rachel Miller &amp; Beth Cornish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Proposed asphalt plant draws concerns</w:t>
      </w:r>
    </w:p>
    <w:p w14:paraId="611CC294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7B282F60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4FAE81C4" w14:textId="52F7CE13" w:rsidR="009947B9" w:rsidRDefault="007B57B0" w:rsidP="009947B9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Riverton (Wyoming) Ranger</w:t>
      </w:r>
      <w:r w:rsidRPr="004325F1">
        <w:br/>
      </w:r>
      <w:r>
        <w:rPr>
          <w:noProof/>
        </w:rPr>
        <w:t>Austin Beck-Dos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Where the buffalo roam</w:t>
      </w:r>
    </w:p>
    <w:p w14:paraId="07632E6B" w14:textId="77777777" w:rsidR="009947B9" w:rsidRDefault="009947B9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</w:p>
    <w:p w14:paraId="4BD4CB9B" w14:textId="47439976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3D93D7F2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Ark, Tiburon, California</w:t>
      </w:r>
      <w:r w:rsidRPr="004325F1">
        <w:br/>
      </w:r>
      <w:r>
        <w:rPr>
          <w:noProof/>
        </w:rPr>
        <w:t>Francisco Martinez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Frogs delay, rats play — marsh condos are caught in the middle</w:t>
      </w:r>
    </w:p>
    <w:p w14:paraId="6BD02233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11F6BE9C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86F14C1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D315DCD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F2C9E75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F9240DD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FD71EBC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7AF756D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3015676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DC958A5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C526D98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ABCDCB7" w14:textId="205A894F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Story-Series - Best Environmental Story</w:t>
      </w:r>
    </w:p>
    <w:p w14:paraId="2A6C1865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&amp; Non-daily Division, circ. 6,000 or more</w:t>
      </w:r>
    </w:p>
    <w:p w14:paraId="0FF0B236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1027E4BE" w14:textId="2AAC5D9F" w:rsidR="007B57B0" w:rsidRDefault="007B57B0" w:rsidP="009947B9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Jackson Hole News&amp;Guide, Jackson, Wyoming</w:t>
      </w:r>
      <w:r w:rsidRPr="004325F1">
        <w:br/>
      </w:r>
      <w:r>
        <w:rPr>
          <w:noProof/>
        </w:rPr>
        <w:t>Christina MacIntosh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Moose dissected for fatal clues</w:t>
      </w:r>
    </w:p>
    <w:p w14:paraId="0A76CDE9" w14:textId="77777777" w:rsidR="009947B9" w:rsidRPr="00A52EE5" w:rsidRDefault="009947B9" w:rsidP="009947B9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657F03F2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54C73A39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Farm and Dairy, Salem, Ohio</w:t>
      </w:r>
      <w:r w:rsidRPr="004325F1">
        <w:br/>
      </w:r>
      <w:r>
        <w:rPr>
          <w:noProof/>
        </w:rPr>
        <w:t>Paul Rowley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Farmers embrace H2Ohio, but Lake Erie’s algae problem lingers</w:t>
      </w:r>
    </w:p>
    <w:p w14:paraId="7A117857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71B330F1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0BD8B02C" w14:textId="770EBBB2" w:rsidR="007B57B0" w:rsidRDefault="007B57B0" w:rsidP="009947B9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Taos (New Mexico) News</w:t>
      </w:r>
      <w:r w:rsidRPr="004325F1">
        <w:br/>
      </w:r>
      <w:r>
        <w:rPr>
          <w:noProof/>
        </w:rPr>
        <w:t>Stephanie Gate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Activists object to tritium venting</w:t>
      </w:r>
    </w:p>
    <w:p w14:paraId="3BA2A6B0" w14:textId="77777777" w:rsidR="009947B9" w:rsidRPr="00A52EE5" w:rsidRDefault="009947B9" w:rsidP="009947B9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12EB4308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6677427A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Hyattsville (Maryland) Life &amp; Times</w:t>
      </w:r>
      <w:r w:rsidRPr="004325F1">
        <w:br/>
      </w:r>
      <w:r>
        <w:rPr>
          <w:noProof/>
        </w:rPr>
        <w:t>Paul Ruffin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Science of the City: Food waste in Prince George's County</w:t>
      </w:r>
    </w:p>
    <w:p w14:paraId="083E217C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0D89FECD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2F083D4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D0D8E9F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8358F71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F819DCB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47C3C8D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D310B2B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0348CF6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1741D66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08BD2EE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2973962" w14:textId="6E98A200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Story-Series - Best Feature Series</w:t>
      </w:r>
    </w:p>
    <w:p w14:paraId="0E814C4E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&amp; Non-daily Division, circ. less than 6,000</w:t>
      </w:r>
    </w:p>
    <w:p w14:paraId="11590ECD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7CA32272" w14:textId="0E2F0B0C" w:rsidR="007B57B0" w:rsidRDefault="007B57B0" w:rsidP="009947B9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Casa Grande (Arizona) Dispatch</w:t>
      </w:r>
      <w:r w:rsidRPr="004325F1">
        <w:br/>
      </w:r>
      <w:r>
        <w:rPr>
          <w:noProof/>
        </w:rPr>
        <w:t>Rofida Khairalla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Pinal's People</w:t>
      </w:r>
    </w:p>
    <w:p w14:paraId="2B17355F" w14:textId="77777777" w:rsidR="009947B9" w:rsidRPr="00A52EE5" w:rsidRDefault="009947B9" w:rsidP="009947B9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196D7217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16BEADCE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Village Star-Revue, Brooklyn, New York</w:t>
      </w:r>
      <w:r w:rsidRPr="004325F1">
        <w:br/>
      </w:r>
      <w:r>
        <w:rPr>
          <w:noProof/>
        </w:rPr>
        <w:t>Katherine Rivard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Drinking with Katherine</w:t>
      </w:r>
    </w:p>
    <w:p w14:paraId="2C1E7C52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1636F232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7D068AA7" w14:textId="7D5F4B62" w:rsidR="007B57B0" w:rsidRDefault="007B57B0" w:rsidP="009947B9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Yankton (South Dakota) Daily Press &amp; Dakotan</w:t>
      </w:r>
      <w:r w:rsidRPr="004325F1">
        <w:br/>
      </w:r>
      <w:r>
        <w:rPr>
          <w:noProof/>
        </w:rPr>
        <w:t>Randy Dockendorf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COVID Feature Series</w:t>
      </w:r>
    </w:p>
    <w:p w14:paraId="4D8ADBFF" w14:textId="77777777" w:rsidR="009947B9" w:rsidRPr="00A52EE5" w:rsidRDefault="009947B9" w:rsidP="009947B9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7F022B1D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113D00E2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Riverton (Wyoming) Ranger</w:t>
      </w:r>
      <w:r w:rsidRPr="004325F1">
        <w:br/>
      </w:r>
      <w:r>
        <w:rPr>
          <w:noProof/>
        </w:rPr>
        <w:t>Marit Gooki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Legacy and future, It felt surreal</w:t>
      </w:r>
    </w:p>
    <w:p w14:paraId="6C578FA0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5C30F7F2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CB3E0E5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BBB624C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DB5406B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CE4C9CA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C83715B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1079528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24B8890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C480035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8055E54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62DEFCC" w14:textId="7100784E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Story-Series - Best Feature Series</w:t>
      </w:r>
    </w:p>
    <w:p w14:paraId="5B555CEB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&amp; Non-daily Division, circ. 6,000 or more</w:t>
      </w:r>
    </w:p>
    <w:p w14:paraId="74DA8E4A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7F91B4CD" w14:textId="0EAFC288" w:rsidR="009947B9" w:rsidRDefault="007B57B0" w:rsidP="009947B9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Farm and Dairy, Salem, Ohio</w:t>
      </w:r>
      <w:r w:rsidRPr="004325F1">
        <w:br/>
      </w:r>
      <w:r>
        <w:rPr>
          <w:noProof/>
        </w:rPr>
        <w:t>Paul Rowley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Salem horse deaths</w:t>
      </w:r>
    </w:p>
    <w:p w14:paraId="5F02046A" w14:textId="58CEEFAD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</w:p>
    <w:p w14:paraId="6B705044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4EC420E9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Advertiser-News North, Chester, New York</w:t>
      </w:r>
      <w:r w:rsidRPr="004325F1">
        <w:br/>
      </w:r>
      <w:r>
        <w:rPr>
          <w:noProof/>
        </w:rPr>
        <w:t>Ann Marie Vitoulis and Christina Scotti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Are prices really increasing?</w:t>
      </w:r>
    </w:p>
    <w:p w14:paraId="552F6D2D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2763698B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73D8AC5E" w14:textId="1DA47AC1" w:rsidR="007B57B0" w:rsidRDefault="007B57B0" w:rsidP="009947B9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Brentwood (California) Press</w:t>
      </w:r>
      <w:r w:rsidRPr="004325F1">
        <w:br/>
      </w:r>
      <w:r>
        <w:rPr>
          <w:noProof/>
        </w:rPr>
        <w:t>Jake Menez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Songs in the Key of Brentwood</w:t>
      </w:r>
    </w:p>
    <w:p w14:paraId="64A6F645" w14:textId="77777777" w:rsidR="009947B9" w:rsidRPr="00A52EE5" w:rsidRDefault="009947B9" w:rsidP="009947B9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5A598A8F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382565E5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Jackson Hole News&amp;Guide, Jackson, Wyoming</w:t>
      </w:r>
      <w:r w:rsidRPr="004325F1">
        <w:br/>
      </w:r>
      <w:r>
        <w:rPr>
          <w:noProof/>
        </w:rPr>
        <w:t>Jasmine Hall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Creatures of the Capitol</w:t>
      </w:r>
    </w:p>
    <w:p w14:paraId="0DC2C2C8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3C95DC3B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559C0D4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84F6277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37E01F9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C51444E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1507581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6CBF777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A9D4476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41622E0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3B73C2A" w14:textId="4E581478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Story-Series - Best Health Story</w:t>
      </w:r>
    </w:p>
    <w:p w14:paraId="278BD201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&amp; Non-daily Division, circ. less than 6,000</w:t>
      </w:r>
    </w:p>
    <w:p w14:paraId="3A04336D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26E863DF" w14:textId="2587130E" w:rsidR="007B57B0" w:rsidRDefault="007B57B0" w:rsidP="009947B9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Columbia Gorge News, Hood River, Oregon</w:t>
      </w:r>
      <w:r w:rsidRPr="004325F1">
        <w:br/>
      </w:r>
      <w:r>
        <w:rPr>
          <w:noProof/>
        </w:rPr>
        <w:t>Nathan Wilso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Vulnerable people and rural hospitals</w:t>
      </w:r>
    </w:p>
    <w:p w14:paraId="0254C528" w14:textId="77777777" w:rsidR="009947B9" w:rsidRPr="00A52EE5" w:rsidRDefault="009947B9" w:rsidP="009947B9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3C4C333C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52565ABD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Steele County Times, Blooming Prairie, Minnesota</w:t>
      </w:r>
      <w:r w:rsidRPr="004325F1">
        <w:br/>
      </w:r>
      <w:r>
        <w:rPr>
          <w:noProof/>
        </w:rPr>
        <w:t>Johnnie Phillip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Miraculous Recovery</w:t>
      </w:r>
    </w:p>
    <w:p w14:paraId="55E3EB9C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2E1F6796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5D41A03E" w14:textId="20BDD082" w:rsidR="007B57B0" w:rsidRDefault="007B57B0" w:rsidP="009947B9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Yankton (South Dakota) Daily Press &amp; Dakotan</w:t>
      </w:r>
      <w:r w:rsidRPr="004325F1">
        <w:br/>
      </w:r>
      <w:r>
        <w:rPr>
          <w:noProof/>
        </w:rPr>
        <w:t>Randy Dockendorf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New Behavioral Health Facility</w:t>
      </w:r>
    </w:p>
    <w:p w14:paraId="46D71372" w14:textId="77777777" w:rsidR="009947B9" w:rsidRPr="00A52EE5" w:rsidRDefault="009947B9" w:rsidP="009947B9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39AD4F4D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48C82293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Highlands Current, Cold Spring, New York</w:t>
      </w:r>
      <w:r w:rsidRPr="004325F1">
        <w:br/>
      </w:r>
      <w:r>
        <w:rPr>
          <w:noProof/>
        </w:rPr>
        <w:t>Leonard Spark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First Responders Sound Alarm About Mental Illness</w:t>
      </w:r>
    </w:p>
    <w:p w14:paraId="40E346EE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7D91538C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DCE8B38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3E30D8F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3343B6F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0717D05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AFF83E2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BE4F986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7EFDE78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32BFDF4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131CD2F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A24F705" w14:textId="79BA7545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Story-Series - Best Health Story</w:t>
      </w:r>
    </w:p>
    <w:p w14:paraId="27255D80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&amp; Non-daily Division, circ. 6,000 or more</w:t>
      </w:r>
    </w:p>
    <w:p w14:paraId="5F80B371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58A01601" w14:textId="46AA4B8E" w:rsidR="007B57B0" w:rsidRDefault="007B57B0" w:rsidP="009947B9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Wyoming Tribune Eagle, Cheyenne, Wyoming</w:t>
      </w:r>
      <w:r w:rsidRPr="004325F1">
        <w:br/>
      </w:r>
      <w:r>
        <w:rPr>
          <w:noProof/>
        </w:rPr>
        <w:t>Ivy Secrest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‘She saved me’: Daughter’s research provides treatment for mom’s Parkinsons</w:t>
      </w:r>
    </w:p>
    <w:p w14:paraId="306913B0" w14:textId="77777777" w:rsidR="009947B9" w:rsidRPr="00A52EE5" w:rsidRDefault="009947B9" w:rsidP="009947B9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1078FE6E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0CC5822E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Maine Monitor, Hallowell, Maine</w:t>
      </w:r>
      <w:r w:rsidRPr="004325F1">
        <w:br/>
      </w:r>
      <w:r>
        <w:rPr>
          <w:noProof/>
        </w:rPr>
        <w:t>Emily Bad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How Maine's rates of gun suicide compare to national trends</w:t>
      </w:r>
    </w:p>
    <w:p w14:paraId="101FC561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4C9843DD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08705BCA" w14:textId="1057415A" w:rsidR="009947B9" w:rsidRDefault="007B57B0" w:rsidP="009947B9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Jackson Hole News&amp;Guide, Jackson, Wyoming</w:t>
      </w:r>
      <w:r w:rsidRPr="004325F1">
        <w:br/>
      </w:r>
      <w:r>
        <w:rPr>
          <w:noProof/>
        </w:rPr>
        <w:t>Alex Vivero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Health insurance costs</w:t>
      </w:r>
    </w:p>
    <w:p w14:paraId="18328042" w14:textId="77777777" w:rsidR="009947B9" w:rsidRDefault="009947B9" w:rsidP="009947B9">
      <w:pPr>
        <w:spacing w:line="240" w:lineRule="auto"/>
        <w:ind w:left="720"/>
        <w:contextualSpacing/>
        <w:rPr>
          <w:noProof/>
        </w:rPr>
      </w:pPr>
    </w:p>
    <w:p w14:paraId="70EAB308" w14:textId="0CC4EF2D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Lauren Rowello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Denied, delayed, dismissed: Local trans-affirming health care for youth goes underground</w:t>
      </w:r>
    </w:p>
    <w:p w14:paraId="76E33B61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1744F366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679BBDB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6F54390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645199E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D4AFD1A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EF3EA61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9759EE9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21BA792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A88AD7B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5E15545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B03A4F4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E60842D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669F3A6" w14:textId="75DBDAA9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Story-Series - Best Investigative or In-Depth Story or Series</w:t>
      </w:r>
    </w:p>
    <w:p w14:paraId="29B4E113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, circ. less than 3,000</w:t>
      </w:r>
    </w:p>
    <w:p w14:paraId="1B2B7178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226E955B" w14:textId="47F662B0" w:rsidR="007B57B0" w:rsidRDefault="007B57B0" w:rsidP="009947B9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Steele County Times, Blooming Prairie, Minnesota</w:t>
      </w:r>
      <w:r w:rsidRPr="004325F1">
        <w:br/>
      </w:r>
      <w:r>
        <w:rPr>
          <w:noProof/>
        </w:rPr>
        <w:t>Kay Fate, Rick Bussl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On-going history turmoil</w:t>
      </w:r>
    </w:p>
    <w:p w14:paraId="52876A1D" w14:textId="77777777" w:rsidR="009947B9" w:rsidRPr="00A52EE5" w:rsidRDefault="009947B9" w:rsidP="009947B9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0764833A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360B0044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Fairbury (Nebraska) Journal-News</w:t>
      </w:r>
      <w:r w:rsidRPr="004325F1">
        <w:br/>
      </w:r>
      <w:r>
        <w:rPr>
          <w:noProof/>
        </w:rPr>
        <w:t>Gordon Hopkin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Power Plant Investigation</w:t>
      </w:r>
    </w:p>
    <w:p w14:paraId="5F161362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23960052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03C202CE" w14:textId="41613139" w:rsidR="007B57B0" w:rsidRDefault="007B57B0" w:rsidP="009947B9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Paper, Morganton, North Carolina</w:t>
      </w:r>
      <w:r w:rsidRPr="004325F1">
        <w:br/>
      </w:r>
      <w:r>
        <w:rPr>
          <w:noProof/>
        </w:rPr>
        <w:t>Staff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Synthron Explosion</w:t>
      </w:r>
    </w:p>
    <w:p w14:paraId="45DF46A6" w14:textId="77777777" w:rsidR="009947B9" w:rsidRPr="00A52EE5" w:rsidRDefault="009947B9" w:rsidP="009947B9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44F2427F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1CEDDBAE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Knox County News, Bloomfield, Nebraska</w:t>
      </w:r>
      <w:r w:rsidRPr="004325F1">
        <w:br/>
      </w:r>
      <w:r>
        <w:rPr>
          <w:noProof/>
        </w:rPr>
        <w:t>Carrie Pitz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County reinstates, settles, terminates</w:t>
      </w:r>
    </w:p>
    <w:p w14:paraId="6C115802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001F50F1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2C8CBF5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848F7D5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93E6A61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D0FC5F1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7E84ADD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5290B5C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906823A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402ADEF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5845DB8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06A2E99" w14:textId="65D773DA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Story-Series - Best Investigative or In-Depth Story or Series</w:t>
      </w:r>
    </w:p>
    <w:p w14:paraId="348A96BF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, circ. 3,000-9,999</w:t>
      </w:r>
    </w:p>
    <w:p w14:paraId="43C5FE45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7DC7DB6D" w14:textId="4B20B6D3" w:rsidR="007B57B0" w:rsidRDefault="007B57B0" w:rsidP="009947B9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Highlands Current, Cold Spring, New York</w:t>
      </w:r>
      <w:r w:rsidRPr="004325F1">
        <w:br/>
      </w:r>
      <w:r>
        <w:rPr>
          <w:noProof/>
        </w:rPr>
        <w:t>Brian PJ Cronin, Leonard Sparks, Jeff Simms, Joey Asher, Michael Turto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Beyond the Grid</w:t>
      </w:r>
    </w:p>
    <w:p w14:paraId="02B3BF79" w14:textId="77777777" w:rsidR="009947B9" w:rsidRPr="00A52EE5" w:rsidRDefault="009947B9" w:rsidP="009947B9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7739D9EF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016A910D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Casa Grande (Arizona) Dispatch</w:t>
      </w:r>
      <w:r w:rsidRPr="004325F1">
        <w:br/>
      </w:r>
      <w:r>
        <w:rPr>
          <w:noProof/>
        </w:rPr>
        <w:t>Jodie Newell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St. Anthony of Padua Catholic Church coverage</w:t>
      </w:r>
    </w:p>
    <w:p w14:paraId="704B5080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62AE1861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1B88EB84" w14:textId="2D0DFF9E" w:rsidR="007B57B0" w:rsidRDefault="007B57B0" w:rsidP="009947B9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Highlands Current, Cold Spring, New York</w:t>
      </w:r>
      <w:r w:rsidRPr="004325F1">
        <w:br/>
      </w:r>
      <w:r>
        <w:rPr>
          <w:noProof/>
        </w:rPr>
        <w:t>Joey Ash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High Anxiety</w:t>
      </w:r>
    </w:p>
    <w:p w14:paraId="5829C8E7" w14:textId="77777777" w:rsidR="009947B9" w:rsidRPr="00A52EE5" w:rsidRDefault="009947B9" w:rsidP="009947B9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6EBFDC99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517EDBE2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Baker County Press, Macclenny, Florida</w:t>
      </w:r>
      <w:r w:rsidRPr="004325F1">
        <w:br/>
      </w:r>
      <w:r>
        <w:rPr>
          <w:noProof/>
        </w:rPr>
        <w:t>Joel Addington, Brittany Wright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Multiple audit delays lead to lawsuit between county commission and clerk of court</w:t>
      </w:r>
    </w:p>
    <w:p w14:paraId="0AC64226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517F5C07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5C75BD4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50B4D8F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014BDB6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A0EB749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A1281AD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8FB38E8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7AB747C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D14D0CE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B79386B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2E4657F" w14:textId="629B50D7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Story-Series - Best Investigative or In-Depth Story or Series</w:t>
      </w:r>
    </w:p>
    <w:p w14:paraId="3F16B418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, circ. 10,000 or more</w:t>
      </w:r>
    </w:p>
    <w:p w14:paraId="6507D967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1C9CC207" w14:textId="17D9AB8E" w:rsidR="007B57B0" w:rsidRDefault="007B57B0" w:rsidP="009947B9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Maine Monitor, Hallowell, Maine</w:t>
      </w:r>
      <w:r w:rsidRPr="004325F1">
        <w:br/>
      </w:r>
      <w:r>
        <w:rPr>
          <w:noProof/>
        </w:rPr>
        <w:t>Josh Keefe, Callie Ferguso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Stop Punching Him</w:t>
      </w:r>
    </w:p>
    <w:p w14:paraId="0775DF75" w14:textId="77777777" w:rsidR="009947B9" w:rsidRPr="00A52EE5" w:rsidRDefault="009947B9" w:rsidP="009947B9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44CC3E84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6A871BBA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Maine Monitor, Hallowell, Maine</w:t>
      </w:r>
      <w:r w:rsidRPr="004325F1">
        <w:br/>
      </w:r>
      <w:r>
        <w:rPr>
          <w:noProof/>
        </w:rPr>
        <w:t>Josh Keefe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Spanking or abuse?</w:t>
      </w:r>
    </w:p>
    <w:p w14:paraId="5C3F9D3D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35670605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5D5E9DDF" w14:textId="37D2E358" w:rsidR="007B57B0" w:rsidRDefault="007B57B0" w:rsidP="009947B9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Examiner, Beaumont, Texas</w:t>
      </w:r>
      <w:r w:rsidRPr="004325F1">
        <w:br/>
      </w:r>
      <w:r>
        <w:rPr>
          <w:noProof/>
        </w:rPr>
        <w:t>Jennifer Johnso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Sex offenders among us</w:t>
      </w:r>
    </w:p>
    <w:p w14:paraId="30624211" w14:textId="77777777" w:rsidR="009947B9" w:rsidRPr="00A52EE5" w:rsidRDefault="009947B9" w:rsidP="009947B9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11DB4AB5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24CDBB4D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Examiner, Beaumont, Texas</w:t>
      </w:r>
      <w:r w:rsidRPr="004325F1">
        <w:br/>
      </w:r>
      <w:r>
        <w:rPr>
          <w:noProof/>
        </w:rPr>
        <w:t>Jennifer Johnso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'Man of God' granted probation for child sex crimes</w:t>
      </w:r>
    </w:p>
    <w:p w14:paraId="03973FA2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7DE5D3EA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2F9EDF8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0984CD5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9ED8289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C6D495C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363B914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607603A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30F33F9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7A86A60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A5BF33B" w14:textId="77777777" w:rsidR="009947B9" w:rsidRDefault="009947B9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C70E857" w14:textId="5305A370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Story-Series - Best Investigative or In-Depth Story or Series</w:t>
      </w:r>
    </w:p>
    <w:p w14:paraId="728E3E2C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Division</w:t>
      </w:r>
    </w:p>
    <w:p w14:paraId="55F425C1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6750CA88" w14:textId="64859329" w:rsidR="007B57B0" w:rsidRDefault="007B57B0" w:rsidP="009947B9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Sioux City (Iowa) Journal</w:t>
      </w:r>
      <w:r w:rsidRPr="004325F1">
        <w:br/>
      </w:r>
      <w:r>
        <w:rPr>
          <w:noProof/>
        </w:rPr>
        <w:t>Dolly Butz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Who killed Wilma Nissen?</w:t>
      </w:r>
    </w:p>
    <w:p w14:paraId="7B94DEAC" w14:textId="77777777" w:rsidR="009947B9" w:rsidRPr="00A52EE5" w:rsidRDefault="009947B9" w:rsidP="009947B9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2176BEF7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6388D15C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Daily Post, Palo Alto, California</w:t>
      </w:r>
      <w:r w:rsidRPr="004325F1">
        <w:br/>
      </w:r>
      <w:r>
        <w:rPr>
          <w:noProof/>
        </w:rPr>
        <w:t>Adriana Hernandez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Sheriff's trainees</w:t>
      </w:r>
    </w:p>
    <w:p w14:paraId="12D4A924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1739683B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106058E8" w14:textId="77777777" w:rsidR="007B57B0" w:rsidRPr="004325F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Wyoming Tribune Eagle, Cheyenne, Wyoming</w:t>
      </w:r>
      <w:r w:rsidRPr="004325F1">
        <w:br/>
      </w:r>
      <w:r>
        <w:rPr>
          <w:noProof/>
        </w:rPr>
        <w:t>Hannah Shield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ARPA funding fails to cover all of Wyo. health facility projects</w:t>
      </w:r>
      <w:r w:rsidRPr="004325F1">
        <w:br/>
      </w:r>
    </w:p>
    <w:p w14:paraId="5B3F8778" w14:textId="77777777" w:rsidR="007B57B0" w:rsidRDefault="007B57B0" w:rsidP="00D563D0">
      <w:pPr>
        <w:spacing w:line="240" w:lineRule="auto"/>
        <w:sectPr w:rsidR="007B57B0" w:rsidSect="00E34E7E">
          <w:headerReference w:type="default" r:id="rId68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2F3CFE38" w14:textId="77777777" w:rsidR="007B57B0" w:rsidRDefault="007B57B0" w:rsidP="00D563D0">
      <w:pPr>
        <w:sectPr w:rsidR="007B57B0" w:rsidSect="00E34E7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51F170A0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</w:p>
    <w:p w14:paraId="367A9280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Story-Series - Best Non-Profile Feature Story</w:t>
      </w:r>
    </w:p>
    <w:p w14:paraId="17531351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, circ. less than 2,000</w:t>
      </w:r>
    </w:p>
    <w:p w14:paraId="6918C398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76148EC2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Pinedale (Wyoming) Roundup</w:t>
      </w:r>
      <w:r w:rsidRPr="004325F1">
        <w:br/>
      </w:r>
      <w:r>
        <w:rPr>
          <w:noProof/>
        </w:rPr>
        <w:t>Cali O'Hare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Big Piney murder victim considered suspects his ‘closest, most trusted’ friends</w:t>
      </w:r>
    </w:p>
    <w:p w14:paraId="0DB5A1F0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7B5DAEA3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464BB363" w14:textId="30DAC938" w:rsidR="007B57B0" w:rsidRDefault="007B57B0" w:rsidP="009947B9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Harlan (Iowa) News-Advertiser</w:t>
      </w:r>
      <w:r w:rsidRPr="004325F1">
        <w:br/>
      </w:r>
      <w:r>
        <w:rPr>
          <w:noProof/>
        </w:rPr>
        <w:t>Renée Brich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A Dream Re-Imagined</w:t>
      </w:r>
    </w:p>
    <w:p w14:paraId="7029AAE5" w14:textId="77777777" w:rsidR="009947B9" w:rsidRPr="00A52EE5" w:rsidRDefault="009947B9" w:rsidP="009947B9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612DABF0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302A0143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Henderson (Minnesota) Independent</w:t>
      </w:r>
      <w:r w:rsidRPr="004325F1">
        <w:br/>
      </w:r>
      <w:r>
        <w:rPr>
          <w:noProof/>
        </w:rPr>
        <w:t>Rachel Mill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Best Christmas Ever returns</w:t>
      </w:r>
    </w:p>
    <w:p w14:paraId="567F3078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73059447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38166BF8" w14:textId="77777777" w:rsidR="007B57B0" w:rsidRPr="004325F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News Letter Journal, New Castle, Wyoming</w:t>
      </w:r>
      <w:r w:rsidRPr="004325F1">
        <w:br/>
      </w:r>
      <w:r>
        <w:rPr>
          <w:noProof/>
        </w:rPr>
        <w:t>Michael Alexand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Bump in the Night</w:t>
      </w:r>
      <w:r w:rsidRPr="004325F1">
        <w:br/>
      </w:r>
    </w:p>
    <w:p w14:paraId="4F38CC74" w14:textId="77777777" w:rsidR="007B57B0" w:rsidRDefault="007B57B0" w:rsidP="00D563D0">
      <w:pPr>
        <w:spacing w:line="240" w:lineRule="auto"/>
        <w:sectPr w:rsidR="007B57B0" w:rsidSect="00E34E7E">
          <w:headerReference w:type="default" r:id="rId69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5108634B" w14:textId="77777777" w:rsidR="007B57B0" w:rsidRDefault="007B57B0" w:rsidP="00D563D0">
      <w:pPr>
        <w:sectPr w:rsidR="007B57B0" w:rsidSect="00E34E7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49D61654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</w:p>
    <w:p w14:paraId="35236570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Story-Series - Best Non-Profile Feature Story</w:t>
      </w:r>
    </w:p>
    <w:p w14:paraId="29F75A1F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, circ. 2,000-3,999</w:t>
      </w:r>
    </w:p>
    <w:p w14:paraId="11492856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3E9D3340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Antelope County News, Neligh, Nebraska</w:t>
      </w:r>
      <w:r w:rsidRPr="004325F1">
        <w:br/>
      </w:r>
      <w:r>
        <w:rPr>
          <w:noProof/>
        </w:rPr>
        <w:t>Carrie Pitz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Family wants mental health in forefront</w:t>
      </w:r>
    </w:p>
    <w:p w14:paraId="62F24ED0" w14:textId="77777777" w:rsidR="009947B9" w:rsidRDefault="009947B9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</w:p>
    <w:p w14:paraId="011CEE07" w14:textId="7F0E4ECF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620EBF16" w14:textId="05C42292" w:rsidR="007B57B0" w:rsidRDefault="007B57B0" w:rsidP="009947B9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Ark, Tiburon, California</w:t>
      </w:r>
      <w:r w:rsidRPr="004325F1">
        <w:br/>
      </w:r>
      <w:r>
        <w:rPr>
          <w:noProof/>
        </w:rPr>
        <w:t>Francisco Martinez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Bartender’s daughter unearths lost recipes of Tiburon Tommie’s</w:t>
      </w:r>
    </w:p>
    <w:p w14:paraId="4AA730CA" w14:textId="77777777" w:rsidR="009947B9" w:rsidRPr="00A52EE5" w:rsidRDefault="009947B9" w:rsidP="009947B9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6AC58C33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37A07F3B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Steele County Times, Blooming Prairie, Minnesota</w:t>
      </w:r>
      <w:r w:rsidRPr="004325F1">
        <w:br/>
      </w:r>
      <w:r>
        <w:rPr>
          <w:noProof/>
        </w:rPr>
        <w:t>Rick Bussl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'It was a huge gut punch'</w:t>
      </w:r>
    </w:p>
    <w:p w14:paraId="233DDA45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19C42131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143A135E" w14:textId="77777777" w:rsidR="007B57B0" w:rsidRPr="004325F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Green River (Wyoming) Star</w:t>
      </w:r>
      <w:r w:rsidRPr="004325F1">
        <w:br/>
      </w:r>
      <w:r>
        <w:rPr>
          <w:noProof/>
        </w:rPr>
        <w:t>Hannah Romero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Shining a light on trona</w:t>
      </w:r>
      <w:r w:rsidRPr="004325F1">
        <w:br/>
      </w:r>
    </w:p>
    <w:p w14:paraId="1305CA54" w14:textId="77777777" w:rsidR="007B57B0" w:rsidRDefault="007B57B0" w:rsidP="00D563D0">
      <w:pPr>
        <w:spacing w:line="240" w:lineRule="auto"/>
        <w:sectPr w:rsidR="007B57B0" w:rsidSect="00E34E7E">
          <w:headerReference w:type="default" r:id="rId70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602FAF70" w14:textId="77777777" w:rsidR="007B57B0" w:rsidRDefault="007B57B0" w:rsidP="00D563D0">
      <w:pPr>
        <w:sectPr w:rsidR="007B57B0" w:rsidSect="00E34E7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206A3B00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</w:p>
    <w:p w14:paraId="26662447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Story-Series - Best Non-Profile Feature Story</w:t>
      </w:r>
    </w:p>
    <w:p w14:paraId="378A70E4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, circ. 4,000-5,999</w:t>
      </w:r>
    </w:p>
    <w:p w14:paraId="55199E0A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52D0BCD9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Riverton (Wyoming) Ranger</w:t>
      </w:r>
      <w:r w:rsidRPr="004325F1">
        <w:br/>
      </w:r>
      <w:r>
        <w:rPr>
          <w:noProof/>
        </w:rPr>
        <w:t>Austin Beck-Dos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What lies beneath</w:t>
      </w:r>
    </w:p>
    <w:p w14:paraId="2CE9BB28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556CDD91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3B1AED24" w14:textId="103B936A" w:rsidR="007B57B0" w:rsidRDefault="007B57B0" w:rsidP="009947B9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Riverton (Wyoming) Ranger</w:t>
      </w:r>
      <w:r w:rsidRPr="004325F1">
        <w:br/>
      </w:r>
      <w:r>
        <w:rPr>
          <w:noProof/>
        </w:rPr>
        <w:t>Austin Beck-Dos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Respite for ramblers</w:t>
      </w:r>
    </w:p>
    <w:p w14:paraId="1B72F08A" w14:textId="77777777" w:rsidR="009947B9" w:rsidRPr="00A52EE5" w:rsidRDefault="009947B9" w:rsidP="009947B9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13085D04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42E51B40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Eldridge (Iowa) North Scott Press</w:t>
      </w:r>
      <w:r w:rsidRPr="004325F1">
        <w:br/>
      </w:r>
      <w:r>
        <w:rPr>
          <w:noProof/>
        </w:rPr>
        <w:t>Erin M. Gentz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North Scott's 'dream house' opens</w:t>
      </w:r>
    </w:p>
    <w:p w14:paraId="6A5333F3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4489B334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71AC98B2" w14:textId="77777777" w:rsidR="007B57B0" w:rsidRPr="004325F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Journal-News, Hillsboro, Illinois</w:t>
      </w:r>
      <w:r w:rsidRPr="004325F1">
        <w:br/>
      </w:r>
      <w:r>
        <w:rPr>
          <w:noProof/>
        </w:rPr>
        <w:t>Kyle Herschelma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Litchfield Class Hits All The Right Notes</w:t>
      </w:r>
      <w:r w:rsidRPr="004325F1">
        <w:br/>
      </w:r>
    </w:p>
    <w:p w14:paraId="056AD775" w14:textId="77777777" w:rsidR="007B57B0" w:rsidRDefault="007B57B0" w:rsidP="00D563D0">
      <w:pPr>
        <w:spacing w:line="240" w:lineRule="auto"/>
        <w:sectPr w:rsidR="007B57B0" w:rsidSect="00E34E7E">
          <w:headerReference w:type="default" r:id="rId71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6ED86178" w14:textId="77777777" w:rsidR="007B57B0" w:rsidRDefault="007B57B0" w:rsidP="00D563D0">
      <w:pPr>
        <w:sectPr w:rsidR="007B57B0" w:rsidSect="00E34E7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7E201ABF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</w:p>
    <w:p w14:paraId="30AF0FCB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Story-Series - Best Non-Profile Feature Story</w:t>
      </w:r>
    </w:p>
    <w:p w14:paraId="46FDA2B5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, circ. 6,000-9,999</w:t>
      </w:r>
    </w:p>
    <w:p w14:paraId="0B57C9EE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41EA7093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Jackson Hole News&amp;Guide, Jackson, Wyoming</w:t>
      </w:r>
      <w:r w:rsidRPr="004325F1">
        <w:br/>
      </w:r>
      <w:r>
        <w:rPr>
          <w:noProof/>
        </w:rPr>
        <w:t>Christina MacIntosh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Killing coyotes for cattle</w:t>
      </w:r>
    </w:p>
    <w:p w14:paraId="59ED8B52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4AD6C1CB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0EB0F665" w14:textId="3EE812FE" w:rsidR="007B57B0" w:rsidRDefault="007B57B0" w:rsidP="00A86588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Moonshine Ink of Truckee, California</w:t>
      </w:r>
      <w:r w:rsidRPr="004325F1">
        <w:br/>
      </w:r>
      <w:r>
        <w:rPr>
          <w:noProof/>
        </w:rPr>
        <w:t>Alex Hoeft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From Holding Pattern to Holy Ground: A Church’s Quiet Revival in Tahoma</w:t>
      </w:r>
    </w:p>
    <w:p w14:paraId="31090283" w14:textId="77777777" w:rsidR="00A86588" w:rsidRPr="00A52EE5" w:rsidRDefault="00A86588" w:rsidP="00A86588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35E93FDB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5043931E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News-Gazette, Lexington, Virginia</w:t>
      </w:r>
      <w:r w:rsidRPr="004325F1">
        <w:br/>
      </w:r>
      <w:r>
        <w:rPr>
          <w:noProof/>
        </w:rPr>
        <w:t>Scotty Dransfield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"A Living Bridge"</w:t>
      </w:r>
    </w:p>
    <w:p w14:paraId="4B6FC894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071B9A39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48F8288A" w14:textId="77777777" w:rsidR="007B57B0" w:rsidRPr="004325F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Taos (New Mexico) News</w:t>
      </w:r>
      <w:r w:rsidRPr="004325F1">
        <w:br/>
      </w:r>
      <w:r>
        <w:rPr>
          <w:noProof/>
        </w:rPr>
        <w:t>Olivia Lewis, Clementine Mill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Throwing mud feature non-profile</w:t>
      </w:r>
      <w:r w:rsidRPr="004325F1">
        <w:br/>
      </w:r>
    </w:p>
    <w:p w14:paraId="733819EF" w14:textId="77777777" w:rsidR="007B57B0" w:rsidRDefault="007B57B0" w:rsidP="00D563D0">
      <w:pPr>
        <w:spacing w:line="240" w:lineRule="auto"/>
        <w:sectPr w:rsidR="007B57B0" w:rsidSect="00E34E7E">
          <w:headerReference w:type="default" r:id="rId72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4A47E3EE" w14:textId="77777777" w:rsidR="007B57B0" w:rsidRDefault="007B57B0" w:rsidP="00D563D0">
      <w:pPr>
        <w:sectPr w:rsidR="007B57B0" w:rsidSect="00E34E7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42FFEFE9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</w:p>
    <w:p w14:paraId="6FA39E4D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Story-Series - Best Non-Profile Feature Story</w:t>
      </w:r>
    </w:p>
    <w:p w14:paraId="72FCD5F3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, circ. 10,000-14,999</w:t>
      </w:r>
    </w:p>
    <w:p w14:paraId="68A8AD5B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2A0F736C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Examiner, Beaumont, Texas</w:t>
      </w:r>
      <w:r w:rsidRPr="004325F1">
        <w:br/>
      </w:r>
      <w:r>
        <w:rPr>
          <w:noProof/>
        </w:rPr>
        <w:t>Barbara Davi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Failing the public</w:t>
      </w:r>
    </w:p>
    <w:p w14:paraId="2DCBB746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15B47102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613754E6" w14:textId="632027D5" w:rsidR="007B57B0" w:rsidRDefault="007B57B0" w:rsidP="00A86588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Examiner, Beaumont, Texas</w:t>
      </w:r>
      <w:r w:rsidRPr="004325F1">
        <w:br/>
      </w:r>
      <w:r>
        <w:rPr>
          <w:noProof/>
        </w:rPr>
        <w:t>Jennifer Johnson, Maddie Sim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Bicycles and Bibles</w:t>
      </w:r>
    </w:p>
    <w:p w14:paraId="4A05017D" w14:textId="77777777" w:rsidR="00A86588" w:rsidRPr="00A52EE5" w:rsidRDefault="00A86588" w:rsidP="00A86588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22C0F072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5ED506AD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Idaho Mountain Express, Ketchum, Idaho</w:t>
      </w:r>
      <w:r w:rsidRPr="004325F1">
        <w:br/>
      </w:r>
      <w:r>
        <w:rPr>
          <w:noProof/>
        </w:rPr>
        <w:t>Briana E. Mill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Knitting, painting and shredding</w:t>
      </w:r>
    </w:p>
    <w:p w14:paraId="2D6DFCB5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6E7208BB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27C5E6DF" w14:textId="77777777" w:rsidR="007B57B0" w:rsidRPr="004325F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Philadelphia (Pennsylvania) Gay News</w:t>
      </w:r>
      <w:r w:rsidRPr="004325F1">
        <w:br/>
      </w:r>
      <w:r>
        <w:rPr>
          <w:noProof/>
        </w:rPr>
        <w:t>Lauren Rowello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Asylum Pride House offers LGBTQ+ asylum seekers more than a home</w:t>
      </w:r>
      <w:r w:rsidRPr="004325F1">
        <w:br/>
      </w:r>
    </w:p>
    <w:p w14:paraId="6E36B314" w14:textId="77777777" w:rsidR="007B57B0" w:rsidRDefault="007B57B0" w:rsidP="00D563D0">
      <w:pPr>
        <w:spacing w:line="240" w:lineRule="auto"/>
        <w:sectPr w:rsidR="007B57B0" w:rsidSect="00E34E7E">
          <w:headerReference w:type="default" r:id="rId73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4380FDB4" w14:textId="77777777" w:rsidR="007B57B0" w:rsidRDefault="007B57B0" w:rsidP="00D563D0">
      <w:pPr>
        <w:sectPr w:rsidR="007B57B0" w:rsidSect="00E34E7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4691AA8C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</w:p>
    <w:p w14:paraId="5D4893A0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Story-Series - Best Non-Profile Feature Story</w:t>
      </w:r>
    </w:p>
    <w:p w14:paraId="44544800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, circ. 15,000 or more</w:t>
      </w:r>
    </w:p>
    <w:p w14:paraId="705B10E6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70A42CC8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Farm and Dairy, Salem, Ohio</w:t>
      </w:r>
      <w:r w:rsidRPr="004325F1">
        <w:br/>
      </w:r>
      <w:r>
        <w:rPr>
          <w:noProof/>
        </w:rPr>
        <w:t>Paul Rowley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Wayne County community rallies around farm family after tragic loss</w:t>
      </w:r>
    </w:p>
    <w:p w14:paraId="6556DDC7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57F5CF56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65584756" w14:textId="44B724CD" w:rsidR="007B57B0" w:rsidRDefault="007B57B0" w:rsidP="00A86588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Jefferson County Leader, Festus, Missouri</w:t>
      </w:r>
      <w:r w:rsidRPr="004325F1">
        <w:br/>
      </w:r>
      <w:r>
        <w:rPr>
          <w:noProof/>
        </w:rPr>
        <w:t>Abby Stetina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Story Series - Best Feature Training is key</w:t>
      </w:r>
    </w:p>
    <w:p w14:paraId="7651643B" w14:textId="77777777" w:rsidR="00A86588" w:rsidRPr="00A52EE5" w:rsidRDefault="00A86588" w:rsidP="00A86588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06B5AD8D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02CF9EA4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Farm and Dairy, Salem, Ohio</w:t>
      </w:r>
      <w:r w:rsidRPr="004325F1">
        <w:br/>
      </w:r>
      <w:r>
        <w:rPr>
          <w:noProof/>
        </w:rPr>
        <w:t>Rachel Wagoner, Matthew Chasney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The last farm in Parma, Ohio is giving city kids a chance to be in agriculture</w:t>
      </w:r>
    </w:p>
    <w:p w14:paraId="7205B7B1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21D061D6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524615D9" w14:textId="77777777" w:rsidR="007B57B0" w:rsidRPr="004325F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Park Cities People, Dallas, Texas</w:t>
      </w:r>
      <w:r w:rsidRPr="004325F1">
        <w:br/>
      </w:r>
      <w:r>
        <w:rPr>
          <w:noProof/>
        </w:rPr>
        <w:t>Sarah Hodge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Best Feature Story-Non-Profile_PCPDec2025pg.10_DontSquishthatSquash</w:t>
      </w:r>
      <w:r w:rsidRPr="004325F1">
        <w:br/>
      </w:r>
    </w:p>
    <w:p w14:paraId="65C10E21" w14:textId="77777777" w:rsidR="007B57B0" w:rsidRDefault="007B57B0" w:rsidP="00D563D0">
      <w:pPr>
        <w:spacing w:line="240" w:lineRule="auto"/>
        <w:sectPr w:rsidR="007B57B0" w:rsidSect="00E34E7E">
          <w:headerReference w:type="default" r:id="rId74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3A480232" w14:textId="77777777" w:rsidR="007B57B0" w:rsidRDefault="007B57B0" w:rsidP="00D563D0">
      <w:pPr>
        <w:sectPr w:rsidR="007B57B0" w:rsidSect="00E34E7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77891BD1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</w:p>
    <w:p w14:paraId="61FD1117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Story-Series - Best Non-Profile Feature Story</w:t>
      </w:r>
    </w:p>
    <w:p w14:paraId="44859C69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Division</w:t>
      </w:r>
    </w:p>
    <w:p w14:paraId="54CE480D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08AF07BF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Wyoming Tribune Eagle, Cheyenne, Wyoming</w:t>
      </w:r>
      <w:r w:rsidRPr="004325F1">
        <w:br/>
      </w:r>
      <w:r>
        <w:rPr>
          <w:noProof/>
        </w:rPr>
        <w:t>Ivy Secrest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‘Enjoying recovery’: Disabled veterans take on adaptive sports</w:t>
      </w:r>
    </w:p>
    <w:p w14:paraId="3DC8E8E1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166746BA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4A4D2A07" w14:textId="77777777" w:rsidR="00A86588" w:rsidRDefault="007B57B0" w:rsidP="00A86588">
      <w:pPr>
        <w:spacing w:line="240" w:lineRule="auto"/>
        <w:ind w:left="720"/>
        <w:contextualSpacing/>
        <w:rPr>
          <w:b/>
          <w:bCs/>
          <w:noProof/>
          <w:color w:val="0070C0"/>
          <w:sz w:val="28"/>
          <w:szCs w:val="28"/>
        </w:rPr>
      </w:pPr>
      <w:r>
        <w:rPr>
          <w:noProof/>
        </w:rPr>
        <w:t>Sioux City (Iowa) Journal</w:t>
      </w:r>
      <w:r w:rsidRPr="004325F1">
        <w:br/>
      </w:r>
      <w:r>
        <w:rPr>
          <w:noProof/>
        </w:rPr>
        <w:t>Jared McNett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Beginning again</w:t>
      </w:r>
    </w:p>
    <w:p w14:paraId="24E6BDA3" w14:textId="77777777" w:rsidR="00A86588" w:rsidRDefault="00A86588" w:rsidP="00A86588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5999747" w14:textId="0D522F21" w:rsidR="007B57B0" w:rsidRPr="004325F1" w:rsidRDefault="007B57B0" w:rsidP="00A86588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704D3D21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Yankton (South Dakota) Daily Press &amp; Dakotan</w:t>
      </w:r>
      <w:r w:rsidRPr="004325F1">
        <w:br/>
      </w:r>
      <w:r>
        <w:rPr>
          <w:noProof/>
        </w:rPr>
        <w:t>Randy Dockendorf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Tyndall Native Recalls Covering 9/11 At Pentagon</w:t>
      </w:r>
    </w:p>
    <w:p w14:paraId="5E2F1FFC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7114826C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3ADC6085" w14:textId="77777777" w:rsidR="007B57B0" w:rsidRPr="004325F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Yankton (South Dakota) Daily Press &amp; Dakotan</w:t>
      </w:r>
      <w:r w:rsidRPr="004325F1">
        <w:br/>
      </w:r>
      <w:r>
        <w:rPr>
          <w:noProof/>
        </w:rPr>
        <w:t>Randy Dockendorf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Yoga Class Shares Quality Time With Baby Goats</w:t>
      </w:r>
      <w:r w:rsidRPr="004325F1">
        <w:br/>
      </w:r>
    </w:p>
    <w:p w14:paraId="336FAEC0" w14:textId="77777777" w:rsidR="007B57B0" w:rsidRDefault="007B57B0" w:rsidP="00D563D0">
      <w:pPr>
        <w:spacing w:line="240" w:lineRule="auto"/>
        <w:sectPr w:rsidR="007B57B0" w:rsidSect="00E34E7E">
          <w:headerReference w:type="default" r:id="rId75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5E8FCCD2" w14:textId="77777777" w:rsidR="007B57B0" w:rsidRDefault="007B57B0" w:rsidP="00D563D0">
      <w:pPr>
        <w:sectPr w:rsidR="007B57B0" w:rsidSect="00E34E7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4DB182A8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</w:p>
    <w:p w14:paraId="2DEE563A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Story-Series - Best Profile Feature Story</w:t>
      </w:r>
    </w:p>
    <w:p w14:paraId="2B6EB7D4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, circ. less than 2,000</w:t>
      </w:r>
    </w:p>
    <w:p w14:paraId="518F01CD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764501BE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Stanton (Nebraska) Register</w:t>
      </w:r>
      <w:r w:rsidRPr="004325F1">
        <w:br/>
      </w:r>
      <w:r>
        <w:rPr>
          <w:noProof/>
        </w:rPr>
        <w:t>Carrie Pitz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Stanton woman still treasures playing organ at church</w:t>
      </w:r>
    </w:p>
    <w:p w14:paraId="5060C1EB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5B73D3C8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40ECCA08" w14:textId="5F0DDB98" w:rsidR="007B57B0" w:rsidRDefault="007B57B0" w:rsidP="00A86588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Harlan (Iowa) News-Advertiser</w:t>
      </w:r>
      <w:r w:rsidRPr="004325F1">
        <w:br/>
      </w:r>
      <w:r>
        <w:rPr>
          <w:noProof/>
        </w:rPr>
        <w:t>Renée Brich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At home in Harlan South Sudanese refugees build new lives in Shelby County</w:t>
      </w:r>
    </w:p>
    <w:p w14:paraId="05D4DA54" w14:textId="77777777" w:rsidR="00A86588" w:rsidRPr="00A52EE5" w:rsidRDefault="00A86588" w:rsidP="00A86588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570F67DA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050FF2F6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Southwest Ledger, Lawton, Oklahoma</w:t>
      </w:r>
      <w:r w:rsidRPr="004325F1">
        <w:br/>
      </w:r>
      <w:r>
        <w:rPr>
          <w:noProof/>
        </w:rPr>
        <w:t>Eric Swanso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Honoring Meech Tahsequah</w:t>
      </w:r>
    </w:p>
    <w:p w14:paraId="4FE875E6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0C0BB471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3815FAB0" w14:textId="77777777" w:rsidR="007B57B0" w:rsidRPr="004325F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Herald Journal, Winsted, Minnesota</w:t>
      </w:r>
      <w:r w:rsidRPr="004325F1">
        <w:br/>
      </w:r>
      <w:r>
        <w:rPr>
          <w:noProof/>
        </w:rPr>
        <w:t>Austen Neato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Longtime Herald Journal general manage publishes book based on 50-year newspaper career</w:t>
      </w:r>
      <w:r w:rsidRPr="004325F1">
        <w:br/>
      </w:r>
    </w:p>
    <w:p w14:paraId="3E3F0F26" w14:textId="77777777" w:rsidR="007B57B0" w:rsidRDefault="007B57B0" w:rsidP="00D563D0">
      <w:pPr>
        <w:spacing w:line="240" w:lineRule="auto"/>
        <w:sectPr w:rsidR="007B57B0" w:rsidSect="00E34E7E">
          <w:headerReference w:type="default" r:id="rId76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1434FD26" w14:textId="77777777" w:rsidR="007B57B0" w:rsidRDefault="007B57B0" w:rsidP="00D563D0">
      <w:pPr>
        <w:sectPr w:rsidR="007B57B0" w:rsidSect="00E34E7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4FE05433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</w:p>
    <w:p w14:paraId="6C0B079C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Story-Series - Best Profile Feature Story</w:t>
      </w:r>
    </w:p>
    <w:p w14:paraId="7E2FD8C4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, circ. 2,000-3,999</w:t>
      </w:r>
    </w:p>
    <w:p w14:paraId="0C9BC307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4E95A5B4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Antelope County News, Neligh, Nebraska</w:t>
      </w:r>
      <w:r w:rsidRPr="004325F1">
        <w:br/>
      </w:r>
      <w:r>
        <w:rPr>
          <w:noProof/>
        </w:rPr>
        <w:t>Carrie Pitz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Bible And A Badge</w:t>
      </w:r>
    </w:p>
    <w:p w14:paraId="5E02D324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667C811A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20066300" w14:textId="0B503E3D" w:rsidR="007B57B0" w:rsidRDefault="007B57B0" w:rsidP="00A86588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Ark, Tiburon, California</w:t>
      </w:r>
      <w:r w:rsidRPr="004325F1">
        <w:br/>
      </w:r>
      <w:r>
        <w:rPr>
          <w:noProof/>
        </w:rPr>
        <w:t>Francisco Martinez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Legendary ice skater ‘Mr. Debonair’ reflects on career, life at 90</w:t>
      </w:r>
    </w:p>
    <w:p w14:paraId="101B9B08" w14:textId="77777777" w:rsidR="00A86588" w:rsidRPr="00A52EE5" w:rsidRDefault="00A86588" w:rsidP="00A86588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3010B86A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0C7F83F1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Lahontan Valley News &amp; Fallon (Nevada) Eagle Standard</w:t>
      </w:r>
      <w:r w:rsidRPr="004325F1">
        <w:br/>
      </w:r>
      <w:r>
        <w:rPr>
          <w:noProof/>
        </w:rPr>
        <w:t>Thomas Ranso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COACH K ' S LEGACY LIVES ON</w:t>
      </w:r>
    </w:p>
    <w:p w14:paraId="12F56854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0D33FCA0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1E6F4AC3" w14:textId="77777777" w:rsidR="007B57B0" w:rsidRPr="004325F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Journal, Crosby, North Dakota</w:t>
      </w:r>
      <w:r w:rsidRPr="004325F1">
        <w:br/>
      </w:r>
      <w:r>
        <w:rPr>
          <w:noProof/>
        </w:rPr>
        <w:t>John Bay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Johnson prepares for life as a nun</w:t>
      </w:r>
      <w:r w:rsidRPr="004325F1">
        <w:br/>
      </w:r>
    </w:p>
    <w:p w14:paraId="2E93DD01" w14:textId="77777777" w:rsidR="007B57B0" w:rsidRDefault="007B57B0" w:rsidP="00D563D0">
      <w:pPr>
        <w:spacing w:line="240" w:lineRule="auto"/>
        <w:sectPr w:rsidR="007B57B0" w:rsidSect="00E34E7E">
          <w:headerReference w:type="default" r:id="rId77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799231BF" w14:textId="77777777" w:rsidR="007B57B0" w:rsidRDefault="007B57B0" w:rsidP="00D563D0">
      <w:pPr>
        <w:sectPr w:rsidR="007B57B0" w:rsidSect="00E34E7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788B6A0A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</w:p>
    <w:p w14:paraId="176FF301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Story-Series - Best Profile Feature Story</w:t>
      </w:r>
    </w:p>
    <w:p w14:paraId="3CCA1A19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, circ. 4,000-5,999</w:t>
      </w:r>
    </w:p>
    <w:p w14:paraId="3057F56B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396ED686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Southwestern College Sun, Chula Vista, California</w:t>
      </w:r>
      <w:r w:rsidRPr="004325F1">
        <w:br/>
      </w:r>
      <w:r>
        <w:rPr>
          <w:noProof/>
        </w:rPr>
        <w:t>Julio Rodriguez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From Bowler to Bowl Games</w:t>
      </w:r>
    </w:p>
    <w:p w14:paraId="6C28A58C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74A93F49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4E2BAE7B" w14:textId="1DACE052" w:rsidR="007B57B0" w:rsidRDefault="007B57B0" w:rsidP="00A86588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Southwestern College Sun, Chula Vista, California</w:t>
      </w:r>
      <w:r w:rsidRPr="004325F1">
        <w:br/>
      </w:r>
      <w:r>
        <w:rPr>
          <w:noProof/>
        </w:rPr>
        <w:t>Julio Rodriquez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Honorary Degree to Journalism Actviist McCormick</w:t>
      </w:r>
    </w:p>
    <w:p w14:paraId="3B07DB02" w14:textId="77777777" w:rsidR="00A86588" w:rsidRPr="00A52EE5" w:rsidRDefault="00A86588" w:rsidP="00A86588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7CD18989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0D963958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Riverton (Wyoming) Ranger</w:t>
      </w:r>
      <w:r w:rsidRPr="004325F1">
        <w:br/>
      </w:r>
      <w:r>
        <w:rPr>
          <w:noProof/>
        </w:rPr>
        <w:t>Austin Beck-Dos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Bold and unbroken</w:t>
      </w:r>
    </w:p>
    <w:p w14:paraId="5722A016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5F513A82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4A3E7168" w14:textId="77777777" w:rsidR="007B57B0" w:rsidRPr="004325F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Highlands Current, Cold Spring, New York</w:t>
      </w:r>
      <w:r w:rsidRPr="004325F1">
        <w:br/>
      </w:r>
      <w:r>
        <w:rPr>
          <w:noProof/>
        </w:rPr>
        <w:t>Marc Ferri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An Artist Who Uses Her Head</w:t>
      </w:r>
      <w:r w:rsidRPr="004325F1">
        <w:br/>
      </w:r>
    </w:p>
    <w:p w14:paraId="58917700" w14:textId="77777777" w:rsidR="007B57B0" w:rsidRDefault="007B57B0" w:rsidP="00D563D0">
      <w:pPr>
        <w:spacing w:line="240" w:lineRule="auto"/>
        <w:sectPr w:rsidR="007B57B0" w:rsidSect="00E34E7E">
          <w:headerReference w:type="default" r:id="rId78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5F8F1B22" w14:textId="77777777" w:rsidR="007B57B0" w:rsidRDefault="007B57B0" w:rsidP="00D563D0">
      <w:pPr>
        <w:sectPr w:rsidR="007B57B0" w:rsidSect="00E34E7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1010C2EB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</w:p>
    <w:p w14:paraId="6E12637F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Story-Series - Best Profile Feature Story</w:t>
      </w:r>
    </w:p>
    <w:p w14:paraId="527FECD5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, circ. 6,000-9,999</w:t>
      </w:r>
    </w:p>
    <w:p w14:paraId="10AD7E39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6AD01830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Jackson Hole News&amp;Guide, Jackson, Wyoming</w:t>
      </w:r>
      <w:r w:rsidRPr="004325F1">
        <w:br/>
      </w:r>
      <w:r>
        <w:rPr>
          <w:noProof/>
        </w:rPr>
        <w:t>Jasmine Hall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Calling for gun control, every single day</w:t>
      </w:r>
    </w:p>
    <w:p w14:paraId="4C3CCE37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633DAB7B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4FE870BD" w14:textId="6D00AB07" w:rsidR="00A86588" w:rsidRDefault="007B57B0" w:rsidP="00A86588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News-Gazette, Lexington, Virginia</w:t>
      </w:r>
      <w:r w:rsidRPr="004325F1">
        <w:br/>
      </w:r>
      <w:r>
        <w:rPr>
          <w:noProof/>
        </w:rPr>
        <w:t>Ed Smith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Lauded For Flavor</w:t>
      </w:r>
    </w:p>
    <w:p w14:paraId="2BFF6516" w14:textId="77777777" w:rsidR="00A86588" w:rsidRPr="00A52EE5" w:rsidRDefault="00A86588" w:rsidP="00A86588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2FC3396C" w14:textId="1CFE42AD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</w:p>
    <w:p w14:paraId="6F7EC138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6CC76B24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Grosse Pointe New, Grosse Pointe Farms, Michigan</w:t>
      </w:r>
      <w:r w:rsidRPr="004325F1">
        <w:br/>
      </w:r>
      <w:r>
        <w:rPr>
          <w:noProof/>
        </w:rPr>
        <w:t>Jody McVeigh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Images captured in Vietnam tell portion of veteran’s story</w:t>
      </w:r>
    </w:p>
    <w:p w14:paraId="39663033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7C3F448D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2235DECB" w14:textId="77777777" w:rsidR="007B57B0" w:rsidRPr="004325F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Grosse Pointe New, Grosse Pointe Farms, Michigan</w:t>
      </w:r>
      <w:r w:rsidRPr="004325F1">
        <w:br/>
      </w:r>
      <w:r>
        <w:rPr>
          <w:noProof/>
        </w:rPr>
        <w:t>Jody McVeigh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Priest’s ‘last best friend’ publishes book honoring longtime church leader</w:t>
      </w:r>
      <w:r w:rsidRPr="004325F1">
        <w:br/>
      </w:r>
    </w:p>
    <w:p w14:paraId="07B0D81C" w14:textId="77777777" w:rsidR="007B57B0" w:rsidRDefault="007B57B0" w:rsidP="00D563D0">
      <w:pPr>
        <w:spacing w:line="240" w:lineRule="auto"/>
        <w:sectPr w:rsidR="007B57B0" w:rsidSect="00E34E7E">
          <w:headerReference w:type="default" r:id="rId79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265F4CCA" w14:textId="77777777" w:rsidR="007B57B0" w:rsidRDefault="007B57B0" w:rsidP="00D563D0">
      <w:pPr>
        <w:sectPr w:rsidR="007B57B0" w:rsidSect="00E34E7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3111B813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</w:p>
    <w:p w14:paraId="0FCF90D0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Story-Series - Best Profile Feature Story</w:t>
      </w:r>
    </w:p>
    <w:p w14:paraId="28F34239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, circ. 10,000 or more</w:t>
      </w:r>
    </w:p>
    <w:p w14:paraId="17404333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175EC1BD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Philadelphia (Pennsylvania) Gay News</w:t>
      </w:r>
      <w:r w:rsidRPr="004325F1">
        <w:br/>
      </w:r>
      <w:r>
        <w:rPr>
          <w:noProof/>
        </w:rPr>
        <w:t>Lauren Rowello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Jim Donovan — Philly’s first openly LGBTQ+ news anchor — is retiring</w:t>
      </w:r>
    </w:p>
    <w:p w14:paraId="293B2AB5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3EBCE7C3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3DA600BA" w14:textId="3F3B08BF" w:rsidR="007B57B0" w:rsidRDefault="007B57B0" w:rsidP="00A86588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Idaho Mountain Express, Ketchum, Idaho</w:t>
      </w:r>
      <w:r w:rsidRPr="004325F1">
        <w:br/>
      </w:r>
      <w:r>
        <w:rPr>
          <w:noProof/>
        </w:rPr>
        <w:t>Briana E. Mill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Splash artist Dan Karlovich continues holiday window painting tradition</w:t>
      </w:r>
    </w:p>
    <w:p w14:paraId="530D435D" w14:textId="77777777" w:rsidR="00A86588" w:rsidRPr="00A52EE5" w:rsidRDefault="00A86588" w:rsidP="00A86588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2476B5F7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792F88C3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Examiner, Beaumont, Texas</w:t>
      </w:r>
      <w:r w:rsidRPr="004325F1">
        <w:br/>
      </w:r>
      <w:r>
        <w:rPr>
          <w:noProof/>
        </w:rPr>
        <w:t>Maddie Sim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Former Beaumont murder suspect shares story of abuse in book series</w:t>
      </w:r>
    </w:p>
    <w:p w14:paraId="2F9E9E59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69B31B8E" w14:textId="298BA296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1734FC57" w14:textId="77777777" w:rsidR="007B57B0" w:rsidRPr="004325F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Hyattsville (Maryland) Life &amp; Times</w:t>
      </w:r>
      <w:r w:rsidRPr="004325F1">
        <w:br/>
      </w:r>
      <w:r>
        <w:rPr>
          <w:noProof/>
        </w:rPr>
        <w:t>Nigel Maynard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From wood to art</w:t>
      </w:r>
      <w:r w:rsidRPr="004325F1">
        <w:br/>
      </w:r>
    </w:p>
    <w:p w14:paraId="66C162B4" w14:textId="77777777" w:rsidR="007B57B0" w:rsidRDefault="007B57B0" w:rsidP="00D563D0">
      <w:pPr>
        <w:spacing w:line="240" w:lineRule="auto"/>
        <w:sectPr w:rsidR="007B57B0" w:rsidSect="00E34E7E">
          <w:headerReference w:type="default" r:id="rId80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23F49013" w14:textId="77777777" w:rsidR="007B57B0" w:rsidRDefault="007B57B0" w:rsidP="00D563D0">
      <w:pPr>
        <w:sectPr w:rsidR="007B57B0" w:rsidSect="00E34E7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7847E5F7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</w:p>
    <w:p w14:paraId="794E365A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Story-Series - Best Profile Feature Story</w:t>
      </w:r>
    </w:p>
    <w:p w14:paraId="48882430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Division</w:t>
      </w:r>
    </w:p>
    <w:p w14:paraId="29E12B44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3E45A3C6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Sioux City (Iowa) Journal</w:t>
      </w:r>
      <w:r w:rsidRPr="004325F1">
        <w:br/>
      </w:r>
      <w:r>
        <w:rPr>
          <w:noProof/>
        </w:rPr>
        <w:t>Bruce Mill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A Principal Change</w:t>
      </w:r>
    </w:p>
    <w:p w14:paraId="10A8B521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7EE9DEC3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4E2827F2" w14:textId="290AAA41" w:rsidR="007B57B0" w:rsidRDefault="007B57B0" w:rsidP="00A86588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Daily Post, Palo Alto, California</w:t>
      </w:r>
      <w:r w:rsidRPr="004325F1">
        <w:br/>
      </w:r>
      <w:r>
        <w:rPr>
          <w:noProof/>
        </w:rPr>
        <w:t>Braden Cartwright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Perry the donkey dies</w:t>
      </w:r>
    </w:p>
    <w:p w14:paraId="3731FBC5" w14:textId="77777777" w:rsidR="00A86588" w:rsidRPr="00A52EE5" w:rsidRDefault="00A86588" w:rsidP="00A86588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75915A6F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64474743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Lawton (Oklahoma) Constitution</w:t>
      </w:r>
      <w:r w:rsidRPr="004325F1">
        <w:br/>
      </w:r>
      <w:r>
        <w:rPr>
          <w:noProof/>
        </w:rPr>
        <w:t>Scott Rain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'Old Man With a Sign' finds himself and his tribe</w:t>
      </w:r>
    </w:p>
    <w:p w14:paraId="1D85C7C2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41342AFA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E1EFC41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C8C2C4B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1CA98E5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F154D7B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05B90DB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6E40036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D6C65AF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C017F67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F511B17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6EDE9F6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5ACE224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04D1EF7" w14:textId="70353E88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Story-Series - Best Performing Arts Story</w:t>
      </w:r>
    </w:p>
    <w:p w14:paraId="19A9BA22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&amp; Non-daily Division, circ. less than 5,000</w:t>
      </w:r>
    </w:p>
    <w:p w14:paraId="1F565A02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11802A13" w14:textId="70950857" w:rsidR="007B57B0" w:rsidRDefault="007B57B0" w:rsidP="00A86588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Eldridge (Iowa) North Scott Press</w:t>
      </w:r>
      <w:r w:rsidRPr="004325F1">
        <w:br/>
      </w:r>
      <w:r>
        <w:rPr>
          <w:noProof/>
        </w:rPr>
        <w:t>Erin M. Gentz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Broadway Bound</w:t>
      </w:r>
    </w:p>
    <w:p w14:paraId="304AB8EB" w14:textId="77777777" w:rsidR="00A86588" w:rsidRPr="00A52EE5" w:rsidRDefault="00A86588" w:rsidP="00A86588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7CDAD8DD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72BE9ECD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Green River (Wyoming) Star</w:t>
      </w:r>
      <w:r w:rsidRPr="004325F1">
        <w:br/>
      </w:r>
      <w:r>
        <w:rPr>
          <w:noProof/>
        </w:rPr>
        <w:t>Hannah Romero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Uncomfortable stories need to be told</w:t>
      </w:r>
    </w:p>
    <w:p w14:paraId="15DF1CE1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1735E202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46C49578" w14:textId="1CEE22A5" w:rsidR="007B57B0" w:rsidRDefault="007B57B0" w:rsidP="00A86588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Eldridge (Iowa) North Scott Press</w:t>
      </w:r>
      <w:r w:rsidRPr="004325F1">
        <w:br/>
      </w:r>
      <w:r>
        <w:rPr>
          <w:noProof/>
        </w:rPr>
        <w:t>Erin M. Gentz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NS orchestra's first symphony</w:t>
      </w:r>
    </w:p>
    <w:p w14:paraId="6A85DF13" w14:textId="77777777" w:rsidR="00A86588" w:rsidRDefault="00A86588" w:rsidP="00A86588">
      <w:pPr>
        <w:spacing w:line="240" w:lineRule="auto"/>
        <w:ind w:left="720"/>
        <w:contextualSpacing/>
        <w:rPr>
          <w:i/>
          <w:iCs/>
          <w:noProof/>
        </w:rPr>
      </w:pPr>
    </w:p>
    <w:p w14:paraId="219462D5" w14:textId="77777777" w:rsidR="00A86588" w:rsidRPr="00A52EE5" w:rsidRDefault="00A86588" w:rsidP="00A86588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7EA6EB44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649C8544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Lander Journal, Riverton, Wyoming</w:t>
      </w:r>
      <w:r w:rsidRPr="004325F1">
        <w:br/>
      </w:r>
      <w:r>
        <w:rPr>
          <w:noProof/>
        </w:rPr>
        <w:t>Marit Gooki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Not just white noise</w:t>
      </w:r>
    </w:p>
    <w:p w14:paraId="63B15B64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21F13863" w14:textId="77777777" w:rsidR="00A86588" w:rsidRDefault="00A86588" w:rsidP="00375F1C">
      <w:pPr>
        <w:spacing w:line="240" w:lineRule="auto"/>
        <w:ind w:left="720"/>
        <w:contextualSpacing/>
        <w:rPr>
          <w:noProof/>
        </w:rPr>
      </w:pPr>
    </w:p>
    <w:p w14:paraId="12C95457" w14:textId="77777777" w:rsidR="00A86588" w:rsidRDefault="00A86588" w:rsidP="00375F1C">
      <w:pPr>
        <w:spacing w:line="240" w:lineRule="auto"/>
        <w:ind w:left="720"/>
        <w:contextualSpacing/>
        <w:rPr>
          <w:noProof/>
        </w:rPr>
      </w:pPr>
    </w:p>
    <w:p w14:paraId="58152BB1" w14:textId="77777777" w:rsidR="00A86588" w:rsidRDefault="00A86588" w:rsidP="00375F1C">
      <w:pPr>
        <w:spacing w:line="240" w:lineRule="auto"/>
        <w:ind w:left="720"/>
        <w:contextualSpacing/>
        <w:rPr>
          <w:noProof/>
        </w:rPr>
      </w:pPr>
    </w:p>
    <w:p w14:paraId="307948AE" w14:textId="77777777" w:rsidR="00A86588" w:rsidRDefault="00A86588" w:rsidP="00375F1C">
      <w:pPr>
        <w:spacing w:line="240" w:lineRule="auto"/>
        <w:ind w:left="720"/>
        <w:contextualSpacing/>
        <w:rPr>
          <w:noProof/>
        </w:rPr>
      </w:pPr>
    </w:p>
    <w:p w14:paraId="0FA8B212" w14:textId="77777777" w:rsidR="00A86588" w:rsidRDefault="00A86588" w:rsidP="00375F1C">
      <w:pPr>
        <w:spacing w:line="240" w:lineRule="auto"/>
        <w:ind w:left="720"/>
        <w:contextualSpacing/>
        <w:rPr>
          <w:noProof/>
        </w:rPr>
      </w:pPr>
    </w:p>
    <w:p w14:paraId="609E18FB" w14:textId="77777777" w:rsidR="00A86588" w:rsidRDefault="00A86588" w:rsidP="00375F1C">
      <w:pPr>
        <w:spacing w:line="240" w:lineRule="auto"/>
        <w:ind w:left="720"/>
        <w:contextualSpacing/>
        <w:rPr>
          <w:noProof/>
        </w:rPr>
      </w:pPr>
    </w:p>
    <w:p w14:paraId="79836135" w14:textId="77777777" w:rsidR="00A86588" w:rsidRDefault="00A86588" w:rsidP="00375F1C">
      <w:pPr>
        <w:spacing w:line="240" w:lineRule="auto"/>
        <w:ind w:left="720"/>
        <w:contextualSpacing/>
        <w:rPr>
          <w:noProof/>
        </w:rPr>
      </w:pPr>
    </w:p>
    <w:p w14:paraId="4FCEB815" w14:textId="77777777" w:rsidR="00A86588" w:rsidRDefault="00A86588" w:rsidP="00375F1C">
      <w:pPr>
        <w:spacing w:line="240" w:lineRule="auto"/>
        <w:ind w:left="720"/>
        <w:contextualSpacing/>
        <w:rPr>
          <w:noProof/>
        </w:rPr>
      </w:pPr>
    </w:p>
    <w:p w14:paraId="60677752" w14:textId="77777777" w:rsidR="00A86588" w:rsidRDefault="00A86588" w:rsidP="00375F1C">
      <w:pPr>
        <w:spacing w:line="240" w:lineRule="auto"/>
        <w:ind w:left="720"/>
        <w:contextualSpacing/>
        <w:rPr>
          <w:noProof/>
        </w:rPr>
      </w:pPr>
    </w:p>
    <w:p w14:paraId="10D43B82" w14:textId="77777777" w:rsidR="00A86588" w:rsidRDefault="00A86588" w:rsidP="00375F1C">
      <w:pPr>
        <w:spacing w:line="240" w:lineRule="auto"/>
        <w:ind w:left="720"/>
        <w:contextualSpacing/>
        <w:rPr>
          <w:noProof/>
        </w:rPr>
      </w:pPr>
    </w:p>
    <w:p w14:paraId="2B5EABB7" w14:textId="77777777" w:rsidR="00A86588" w:rsidRDefault="00A86588" w:rsidP="00375F1C">
      <w:pPr>
        <w:spacing w:line="240" w:lineRule="auto"/>
        <w:ind w:left="720"/>
        <w:contextualSpacing/>
        <w:rPr>
          <w:noProof/>
        </w:rPr>
      </w:pPr>
    </w:p>
    <w:p w14:paraId="260BF56E" w14:textId="77777777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Story-Series - Best Performing Arts Story</w:t>
      </w:r>
    </w:p>
    <w:p w14:paraId="33D3383B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&amp; Non-daily Division, circ. 5,000 or more</w:t>
      </w:r>
    </w:p>
    <w:p w14:paraId="4920FCE9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6C93F698" w14:textId="11550550" w:rsidR="007B57B0" w:rsidRDefault="007B57B0" w:rsidP="00A86588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Idaho Mountain Express, Ketchum, Idaho</w:t>
      </w:r>
      <w:r w:rsidRPr="004325F1">
        <w:br/>
      </w:r>
      <w:r>
        <w:rPr>
          <w:noProof/>
        </w:rPr>
        <w:t>Briana E. Mill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Scrappy by design</w:t>
      </w:r>
    </w:p>
    <w:p w14:paraId="371EAEA7" w14:textId="77777777" w:rsidR="00A86588" w:rsidRPr="00A52EE5" w:rsidRDefault="00A86588" w:rsidP="00A86588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036815D7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4B1A8CE1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Wyoming Tribune Eagle, Cheyenne, Wyoming</w:t>
      </w:r>
      <w:r w:rsidRPr="004325F1">
        <w:br/>
      </w:r>
      <w:r>
        <w:rPr>
          <w:noProof/>
        </w:rPr>
        <w:t>Taylor Staple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The Folsom Prison Experience is a theatrical Johnny Cash tribute that reimagines history</w:t>
      </w:r>
    </w:p>
    <w:p w14:paraId="549B8148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0F3464D2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3EA409E2" w14:textId="2E49F990" w:rsidR="007B57B0" w:rsidRDefault="007B57B0" w:rsidP="00A86588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Yankton (South Dakota) Daily Press &amp; Dakotan</w:t>
      </w:r>
      <w:r w:rsidRPr="004325F1">
        <w:br/>
      </w:r>
      <w:r>
        <w:rPr>
          <w:noProof/>
        </w:rPr>
        <w:t>Randy Dockendorf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Locals Get Chance To Take Part In Inauguration With UNL Choir</w:t>
      </w:r>
    </w:p>
    <w:p w14:paraId="4B262B21" w14:textId="77777777" w:rsidR="00A86588" w:rsidRPr="00A52EE5" w:rsidRDefault="00A86588" w:rsidP="00A86588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361BE94F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67D25D1B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Moonshine Ink of Truckee, California</w:t>
      </w:r>
      <w:r w:rsidRPr="004325F1">
        <w:br/>
      </w:r>
      <w:r>
        <w:rPr>
          <w:noProof/>
        </w:rPr>
        <w:t>Ally Gravina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No Stage to Stand On</w:t>
      </w:r>
    </w:p>
    <w:p w14:paraId="0C4AB3BF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5925B10E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C8C6DB5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CD8F6C0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5324E44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3827AAC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2DA83FE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8044DAD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12BBF08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8EFB787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AC0F1A1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8DE5F2F" w14:textId="7F60AC5A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Story-Series - Best Sports Feature Story or Series</w:t>
      </w:r>
    </w:p>
    <w:p w14:paraId="75F65BC6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&amp; Non-daily Division, circ. less than 3,000</w:t>
      </w:r>
    </w:p>
    <w:p w14:paraId="072BA2A2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004C7C10" w14:textId="6C9D540F" w:rsidR="007B57B0" w:rsidRDefault="007B57B0" w:rsidP="00A86588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Stanton (Nebraska) Register</w:t>
      </w:r>
      <w:r w:rsidRPr="004325F1">
        <w:br/>
      </w:r>
      <w:r>
        <w:rPr>
          <w:noProof/>
        </w:rPr>
        <w:t>Carrie Pitz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Bigger Than Basketball</w:t>
      </w:r>
    </w:p>
    <w:p w14:paraId="4BDFC312" w14:textId="77777777" w:rsidR="00A86588" w:rsidRPr="00A52EE5" w:rsidRDefault="00A86588" w:rsidP="00A86588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1140237E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649E5CA8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Ark, Tiburon, California</w:t>
      </w:r>
      <w:r w:rsidRPr="004325F1">
        <w:br/>
      </w:r>
      <w:r>
        <w:rPr>
          <w:noProof/>
        </w:rPr>
        <w:t>Francisco Martinez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Tiburon resident serving up aces</w:t>
      </w:r>
    </w:p>
    <w:p w14:paraId="2A5596F8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3DD13A1D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34D8170B" w14:textId="31F9B780" w:rsidR="007B57B0" w:rsidRDefault="007B57B0" w:rsidP="00A86588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Journal, Crosby, North Dakota</w:t>
      </w:r>
      <w:r w:rsidRPr="004325F1">
        <w:br/>
      </w:r>
      <w:r>
        <w:rPr>
          <w:noProof/>
        </w:rPr>
        <w:t>Jody Michael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‘Swim Lessons’ show makes waves with variety of guests</w:t>
      </w:r>
    </w:p>
    <w:p w14:paraId="5882F900" w14:textId="77777777" w:rsidR="00A86588" w:rsidRPr="00A52EE5" w:rsidRDefault="00A86588" w:rsidP="00A86588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60F8C721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42FC176D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Henderson (Minnesota) Independent</w:t>
      </w:r>
      <w:r w:rsidRPr="004325F1">
        <w:br/>
      </w:r>
      <w:r>
        <w:rPr>
          <w:noProof/>
        </w:rPr>
        <w:t>Rachel Mill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Three Belle Plaine residents tackle Pikes Peak Marathon</w:t>
      </w:r>
    </w:p>
    <w:p w14:paraId="5C1B93A7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520579C1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692D969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0E8AC8B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52E956F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7B94F6D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C38A0B3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680C69B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D57908C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9C066CC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779A4FE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8FC4C74" w14:textId="55346E55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Story-Series - Best Sports Feature Story or Series</w:t>
      </w:r>
    </w:p>
    <w:p w14:paraId="720DCF5C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&amp; Non-daily Division, circ. 3,000-9,999</w:t>
      </w:r>
    </w:p>
    <w:p w14:paraId="16D8F8BB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3B94EEBF" w14:textId="0DCDBEB5" w:rsidR="007B57B0" w:rsidRDefault="007B57B0" w:rsidP="00A86588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Jackson Hole News&amp;Guide, Jackson, Wyoming</w:t>
      </w:r>
      <w:r w:rsidRPr="004325F1">
        <w:br/>
      </w:r>
      <w:r>
        <w:rPr>
          <w:noProof/>
        </w:rPr>
        <w:t>Johanna Love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One shot uncorks emotions in Ucross</w:t>
      </w:r>
    </w:p>
    <w:p w14:paraId="619B07FD" w14:textId="77777777" w:rsidR="00A86588" w:rsidRPr="00A52EE5" w:rsidRDefault="00A86588" w:rsidP="00A86588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5B97E6AF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6D79A47C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Jackson Hole News&amp;Guide, Jackson, Wyoming</w:t>
      </w:r>
      <w:r w:rsidRPr="004325F1">
        <w:br/>
      </w:r>
      <w:r>
        <w:rPr>
          <w:noProof/>
        </w:rPr>
        <w:t>Kyle Leverone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Crittenden's comeback</w:t>
      </w:r>
    </w:p>
    <w:p w14:paraId="6EA80BE0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40DE8421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45C2A0C9" w14:textId="77777777" w:rsidR="00A86588" w:rsidRDefault="007B57B0" w:rsidP="00A86588">
      <w:pPr>
        <w:spacing w:line="240" w:lineRule="auto"/>
        <w:ind w:left="720"/>
        <w:contextualSpacing/>
        <w:rPr>
          <w:b/>
          <w:bCs/>
          <w:noProof/>
          <w:color w:val="0070C0"/>
          <w:sz w:val="28"/>
          <w:szCs w:val="28"/>
        </w:rPr>
      </w:pPr>
      <w:r>
        <w:rPr>
          <w:noProof/>
        </w:rPr>
        <w:t>Sparta Independent, Chester, New York</w:t>
      </w:r>
      <w:r w:rsidRPr="004325F1">
        <w:br/>
      </w:r>
      <w:r>
        <w:rPr>
          <w:noProof/>
        </w:rPr>
        <w:t>Bryan Fumagalli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You can bet on it - and most everything else</w:t>
      </w:r>
    </w:p>
    <w:p w14:paraId="2EC35607" w14:textId="77777777" w:rsidR="00A86588" w:rsidRDefault="00A86588" w:rsidP="00A86588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25C5DF4" w14:textId="569F0D05" w:rsidR="007B57B0" w:rsidRPr="004325F1" w:rsidRDefault="007B57B0" w:rsidP="00A86588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3C8D2ACA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Grosse Pointe New, Grosse Pointe Farms, Michigan</w:t>
      </w:r>
      <w:r w:rsidRPr="004325F1">
        <w:br/>
      </w:r>
      <w:r>
        <w:rPr>
          <w:noProof/>
        </w:rPr>
        <w:t>Ted O'Neil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Running it back</w:t>
      </w:r>
    </w:p>
    <w:p w14:paraId="0EAF565C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6D733201" w14:textId="6FA24EDF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89D2664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4BEA153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92F368A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E08945F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D5B35B4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3B61DE7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63312C4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90C9D54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43C1298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790CC21" w14:textId="63FC61AD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Story-Series - Best Sports Feature Story or Series</w:t>
      </w:r>
    </w:p>
    <w:p w14:paraId="08F3FD7C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&amp; Non-daily Division, circ. 10,000 or more</w:t>
      </w:r>
    </w:p>
    <w:p w14:paraId="13503C51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752ED492" w14:textId="6EEF5590" w:rsidR="007B57B0" w:rsidRDefault="007B57B0" w:rsidP="00A86588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Idaho Mountain Express, Ketchum, Idaho</w:t>
      </w:r>
      <w:r w:rsidRPr="004325F1">
        <w:br/>
      </w:r>
      <w:r>
        <w:rPr>
          <w:noProof/>
        </w:rPr>
        <w:t>Gabe Barnard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How Sun Valley Resort built its inaugural World Cup Finals racecourse</w:t>
      </w:r>
    </w:p>
    <w:p w14:paraId="4E0E4963" w14:textId="77777777" w:rsidR="00A86588" w:rsidRPr="00A52EE5" w:rsidRDefault="00A86588" w:rsidP="00A86588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209DDC54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631A3C95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Wyoming Tribune Eagle, Cheyenne, Wyoming</w:t>
      </w:r>
      <w:r w:rsidRPr="004325F1">
        <w:br/>
      </w:r>
      <w:r>
        <w:rPr>
          <w:noProof/>
        </w:rPr>
        <w:t>Matt Atencio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Rodeo’s unsung heroes: Pickup men</w:t>
      </w:r>
    </w:p>
    <w:p w14:paraId="00931792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6A7DA909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728ACBEC" w14:textId="5DB9E88D" w:rsidR="007B57B0" w:rsidRDefault="007B57B0" w:rsidP="00A86588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Sioux City (Iowa) Journal</w:t>
      </w:r>
      <w:r w:rsidRPr="004325F1">
        <w:br/>
      </w:r>
      <w:r>
        <w:rPr>
          <w:noProof/>
        </w:rPr>
        <w:t>Nick Hytrek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Home away from home</w:t>
      </w:r>
    </w:p>
    <w:p w14:paraId="712AAB82" w14:textId="77777777" w:rsidR="00A86588" w:rsidRPr="00A52EE5" w:rsidRDefault="00A86588" w:rsidP="00A86588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51BE01A0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0151341D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Wyoming Tribune Eagle, Cheyenne, Wyoming</w:t>
      </w:r>
      <w:r w:rsidRPr="004325F1">
        <w:br/>
      </w:r>
      <w:r>
        <w:rPr>
          <w:noProof/>
        </w:rPr>
        <w:t>Jeremiah Johnke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Stephenson's swan song</w:t>
      </w:r>
    </w:p>
    <w:p w14:paraId="2348FFF9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35253F94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1E8CDAA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C4A06D2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4FB42A1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6A305DE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E6EE6CE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9864680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99DE099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A360566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46B9479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290B937" w14:textId="057A0056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Story-Series - Best Sports Story</w:t>
      </w:r>
    </w:p>
    <w:p w14:paraId="451E5C71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, circ. less than 2,000</w:t>
      </w:r>
    </w:p>
    <w:p w14:paraId="38CD3AF6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0EDB3F07" w14:textId="37A9C09A" w:rsidR="007B57B0" w:rsidRDefault="007B57B0" w:rsidP="00A86588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News Letter Journal, New Castle, Wyoming</w:t>
      </w:r>
      <w:r w:rsidRPr="004325F1">
        <w:br/>
      </w:r>
      <w:r>
        <w:rPr>
          <w:noProof/>
        </w:rPr>
        <w:t>Mary Stroka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Who's playing?</w:t>
      </w:r>
    </w:p>
    <w:p w14:paraId="130EEDF6" w14:textId="77777777" w:rsidR="00A86588" w:rsidRPr="00A52EE5" w:rsidRDefault="00A86588" w:rsidP="00A86588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0C0D96E2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00621D71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Quanah (Texas) Tribune-Chief</w:t>
      </w:r>
      <w:r w:rsidRPr="004325F1">
        <w:br/>
      </w:r>
      <w:r>
        <w:rPr>
          <w:noProof/>
        </w:rPr>
        <w:t>Shane Lance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Quanah Tribune-Chief Best Sports Story</w:t>
      </w:r>
    </w:p>
    <w:p w14:paraId="4F103A83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4D8B1CF6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6CE2D5B7" w14:textId="14637198" w:rsidR="00A86588" w:rsidRDefault="007B57B0" w:rsidP="00A86588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Henderson (Minnesota) Independent</w:t>
      </w:r>
      <w:r w:rsidRPr="004325F1">
        <w:br/>
      </w:r>
      <w:r>
        <w:rPr>
          <w:noProof/>
        </w:rPr>
        <w:t>Rachel Mill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Tigers finish sixth in Class AA State meet</w:t>
      </w:r>
    </w:p>
    <w:p w14:paraId="799B8752" w14:textId="77777777" w:rsidR="00A86588" w:rsidRPr="00A52EE5" w:rsidRDefault="00A86588" w:rsidP="00A86588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6FC9DB5B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2DF11B69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Cedar County News, Hartington, Nebraska</w:t>
      </w:r>
      <w:r w:rsidRPr="004325F1">
        <w:br/>
      </w:r>
      <w:r>
        <w:rPr>
          <w:noProof/>
        </w:rPr>
        <w:t>Rob Dump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Sports story - Evie Freeman wrestling</w:t>
      </w:r>
    </w:p>
    <w:p w14:paraId="15B54D9C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397C5768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1E00931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30AC425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8CA8BEE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46F2D37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2C09C9F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843895B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97A9491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6C59F21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0ECE32D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76F1191" w14:textId="7676A6E0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Story-Series - Best Sports Story</w:t>
      </w:r>
    </w:p>
    <w:p w14:paraId="2B01D4D9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, circ. 2,000-3,999</w:t>
      </w:r>
    </w:p>
    <w:p w14:paraId="004F5543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70D53666" w14:textId="79D138A2" w:rsidR="007B57B0" w:rsidRDefault="007B57B0" w:rsidP="00A86588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Lahontan Valley News &amp; Fallon (Nevada) Eagle Standard</w:t>
      </w:r>
      <w:r w:rsidRPr="004325F1">
        <w:br/>
      </w:r>
      <w:r>
        <w:rPr>
          <w:noProof/>
        </w:rPr>
        <w:t>Steve Ranson, Thomas Ranso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Denying Defense</w:t>
      </w:r>
    </w:p>
    <w:p w14:paraId="625C3DDE" w14:textId="77777777" w:rsidR="00A86588" w:rsidRPr="00A52EE5" w:rsidRDefault="00A86588" w:rsidP="00A86588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3E94D6FF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6F08DCDC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Journal, Crosby, North Dakota</w:t>
      </w:r>
      <w:r w:rsidRPr="004325F1">
        <w:br/>
      </w:r>
      <w:r>
        <w:rPr>
          <w:noProof/>
        </w:rPr>
        <w:t>Jody Michael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Wehrman improves to fourth in 3,200 at state</w:t>
      </w:r>
    </w:p>
    <w:p w14:paraId="107A295D" w14:textId="77777777" w:rsidR="00A86588" w:rsidRDefault="00A86588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</w:p>
    <w:p w14:paraId="230650EE" w14:textId="74C6FA38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28EA55A7" w14:textId="4C6EBF00" w:rsidR="007B57B0" w:rsidRDefault="007B57B0" w:rsidP="00A86588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Ark, Tiburon, California</w:t>
      </w:r>
      <w:r w:rsidRPr="004325F1">
        <w:br/>
      </w:r>
      <w:r>
        <w:rPr>
          <w:noProof/>
        </w:rPr>
        <w:t>Francisco Martinez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Teen makes history with Dipsea victory</w:t>
      </w:r>
    </w:p>
    <w:p w14:paraId="1ED3CC78" w14:textId="77777777" w:rsidR="00A86588" w:rsidRPr="00A52EE5" w:rsidRDefault="00A86588" w:rsidP="00A86588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40E4AEED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201789F9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Wright County Journal, Mountain Grove, Missouri</w:t>
      </w:r>
      <w:r w:rsidRPr="004325F1">
        <w:br/>
      </w:r>
      <w:r>
        <w:rPr>
          <w:noProof/>
        </w:rPr>
        <w:t>Ron Schott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Ozark Mountain Groove 07-30-2025</w:t>
      </w:r>
    </w:p>
    <w:p w14:paraId="4214E10F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4A8BF266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920FD51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9F3E63F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E5CD44B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F3F8816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6B3880C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D32C834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94FFC97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898B386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FCD7FA3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60AE0DB" w14:textId="352BE3C3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Story-Series - Best Sports Story</w:t>
      </w:r>
    </w:p>
    <w:p w14:paraId="5A60F452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, circ. 4,000-5,999</w:t>
      </w:r>
    </w:p>
    <w:p w14:paraId="5489C18F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708E8A74" w14:textId="66E23689" w:rsidR="007B57B0" w:rsidRDefault="007B57B0" w:rsidP="00A86588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Eldridge (Iowa) North Scott Press</w:t>
      </w:r>
      <w:r w:rsidRPr="004325F1">
        <w:br/>
      </w:r>
      <w:r>
        <w:rPr>
          <w:noProof/>
        </w:rPr>
        <w:t>Ross Shinberg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Spartan Stunner!</w:t>
      </w:r>
    </w:p>
    <w:p w14:paraId="7FD12212" w14:textId="77777777" w:rsidR="00A86588" w:rsidRPr="00A52EE5" w:rsidRDefault="00A86588" w:rsidP="00A86588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276285D8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09B57322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Southwestern College Sun, Chula Vista, California</w:t>
      </w:r>
      <w:r w:rsidRPr="004325F1">
        <w:br/>
      </w:r>
      <w:r>
        <w:rPr>
          <w:noProof/>
        </w:rPr>
        <w:t>Alfonso Julián Camacho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College Loses Beloved, Eccentric Baseball Coach</w:t>
      </w:r>
    </w:p>
    <w:p w14:paraId="110E93A8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272F2BF9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55F7AF6C" w14:textId="75BBF8EE" w:rsidR="007B57B0" w:rsidRDefault="007B57B0" w:rsidP="00A86588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Journal-News, Hillsboro, Illinois</w:t>
      </w:r>
      <w:r w:rsidRPr="004325F1">
        <w:br/>
      </w:r>
      <w:r>
        <w:rPr>
          <w:noProof/>
        </w:rPr>
        <w:t>Kyle Herschelma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Hats Off! Nokomis Wins Wild One</w:t>
      </w:r>
    </w:p>
    <w:p w14:paraId="70CCA763" w14:textId="77777777" w:rsidR="00A86588" w:rsidRPr="00A52EE5" w:rsidRDefault="00A86588" w:rsidP="00A86588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1A1192DC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2F3BC67C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Journal-News, Hillsboro, Illinois</w:t>
      </w:r>
      <w:r w:rsidRPr="004325F1">
        <w:br/>
      </w:r>
      <w:r>
        <w:rPr>
          <w:noProof/>
        </w:rPr>
        <w:t>Kyle Herschelma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We Are Not Done Yet</w:t>
      </w:r>
    </w:p>
    <w:p w14:paraId="233A3E3E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52FD2DAF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F214223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165B1EE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B9B9FB9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EC11819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F134DD6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BC4B76B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D653BF2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F7E7593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54E7C25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C729709" w14:textId="11715ECC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Story-Series - Best Sports Story</w:t>
      </w:r>
    </w:p>
    <w:p w14:paraId="2318E4D3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, circ. 6,000-9,999</w:t>
      </w:r>
    </w:p>
    <w:p w14:paraId="0D0F411B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719BC912" w14:textId="0CFA6B92" w:rsidR="007B57B0" w:rsidRDefault="007B57B0" w:rsidP="00A86588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Taos (New Mexico) News</w:t>
      </w:r>
      <w:r w:rsidRPr="004325F1">
        <w:br/>
      </w:r>
      <w:r>
        <w:rPr>
          <w:noProof/>
        </w:rPr>
        <w:t>Blynn Beltra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Taos, Questa cheer teams bring home the blue</w:t>
      </w:r>
    </w:p>
    <w:p w14:paraId="00CC4F0A" w14:textId="77777777" w:rsidR="00A86588" w:rsidRPr="00A52EE5" w:rsidRDefault="00A86588" w:rsidP="00A86588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007DA96F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6FD9BE65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Jackson Hole News&amp;Guide, Jackson, Wyoming</w:t>
      </w:r>
      <w:r w:rsidRPr="004325F1">
        <w:br/>
      </w:r>
      <w:r>
        <w:rPr>
          <w:noProof/>
        </w:rPr>
        <w:t>Kyle Leverone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Student car rattles through Figure 8s</w:t>
      </w:r>
    </w:p>
    <w:p w14:paraId="0F6A15F1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17E26016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55A5ED63" w14:textId="06427BFC" w:rsidR="007B57B0" w:rsidRDefault="007B57B0" w:rsidP="00A86588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Taos (New Mexico) News</w:t>
      </w:r>
      <w:r w:rsidRPr="004325F1">
        <w:br/>
      </w:r>
      <w:r>
        <w:rPr>
          <w:noProof/>
        </w:rPr>
        <w:t>Blynn Beltra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Tangle in the Timbers at Taos High</w:t>
      </w:r>
    </w:p>
    <w:p w14:paraId="3F25594F" w14:textId="77777777" w:rsidR="00A86588" w:rsidRPr="00A52EE5" w:rsidRDefault="00A86588" w:rsidP="00A86588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5990D444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242C24B9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Taos (New Mexico) News</w:t>
      </w:r>
      <w:r w:rsidRPr="004325F1">
        <w:br/>
      </w:r>
      <w:r>
        <w:rPr>
          <w:noProof/>
        </w:rPr>
        <w:t>Blynn Beltra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Tigers football heads to semifinals</w:t>
      </w:r>
    </w:p>
    <w:p w14:paraId="4C8995E3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28C60D63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CBDEA7B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C56AB96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B0AC380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3BB22BC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EC62B5D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42497D2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E617C12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52C9815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5A77563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54806A5" w14:textId="2AD34269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Story-Series - Best Sports Story</w:t>
      </w:r>
    </w:p>
    <w:p w14:paraId="4733D855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Non-daily Division, circ. 15,000 or more</w:t>
      </w:r>
    </w:p>
    <w:p w14:paraId="2AFF2067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576A1CAA" w14:textId="21950B29" w:rsidR="007B57B0" w:rsidRDefault="007B57B0" w:rsidP="00A86588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Philadelphia (Pennsylvania) Gay News</w:t>
      </w:r>
      <w:r w:rsidRPr="004325F1">
        <w:br/>
      </w:r>
      <w:r>
        <w:rPr>
          <w:noProof/>
        </w:rPr>
        <w:t>Lauren Rowello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Trans inclusion in local sports</w:t>
      </w:r>
    </w:p>
    <w:p w14:paraId="5E32CF1D" w14:textId="77777777" w:rsidR="00A86588" w:rsidRPr="00A52EE5" w:rsidRDefault="00A86588" w:rsidP="00A86588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1CDA946E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087CFE4E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St. Louis (Missouri) American</w:t>
      </w:r>
      <w:r w:rsidRPr="004325F1">
        <w:br/>
      </w:r>
      <w:r>
        <w:rPr>
          <w:noProof/>
        </w:rPr>
        <w:t>Alvin A. Reid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Kehoe fumbles, Kansas wins big with Chiefs deal</w:t>
      </w:r>
    </w:p>
    <w:p w14:paraId="3E34AE9C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3B6319A4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63DB7920" w14:textId="77777777" w:rsidR="007B57B0" w:rsidRPr="004325F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Park Cities People, Dallas, Texas</w:t>
      </w:r>
      <w:r w:rsidRPr="004325F1">
        <w:br/>
      </w:r>
      <w:r>
        <w:rPr>
          <w:noProof/>
        </w:rPr>
        <w:t>Todd Jorgenso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BestSportsStory_PCPApril2025-pg.16_DisciplineFuelsUnderdog</w:t>
      </w:r>
      <w:r w:rsidRPr="004325F1">
        <w:br/>
      </w:r>
    </w:p>
    <w:p w14:paraId="75C2A494" w14:textId="77777777" w:rsidR="007B57B0" w:rsidRDefault="007B57B0" w:rsidP="00D563D0">
      <w:pPr>
        <w:spacing w:line="240" w:lineRule="auto"/>
        <w:sectPr w:rsidR="007B57B0" w:rsidSect="00E34E7E">
          <w:headerReference w:type="default" r:id="rId81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4730A771" w14:textId="77777777" w:rsidR="007B57B0" w:rsidRDefault="007B57B0" w:rsidP="00D563D0">
      <w:pPr>
        <w:sectPr w:rsidR="007B57B0" w:rsidSect="00E34E7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309486A0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</w:p>
    <w:p w14:paraId="4CFD632B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Story-Series - Best Sports Story</w:t>
      </w:r>
    </w:p>
    <w:p w14:paraId="2FD2478E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</w:t>
      </w:r>
    </w:p>
    <w:p w14:paraId="310FF1BF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4BB9FA16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Yankton (South Dakota) Daily Press &amp; Dakotan</w:t>
      </w:r>
      <w:r w:rsidRPr="004325F1">
        <w:br/>
      </w:r>
      <w:r>
        <w:rPr>
          <w:noProof/>
        </w:rPr>
        <w:t>Randy Dockendorf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V-H Alum’s Desire To Give Back Amid Cancer Fight Leads To Basketball Event</w:t>
      </w:r>
    </w:p>
    <w:p w14:paraId="38BC05B2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6E2C7045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59CA93A1" w14:textId="54536320" w:rsidR="007B57B0" w:rsidRDefault="007B57B0" w:rsidP="00A86588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Wyoming Tribune Eagle, Cheyenne, Wyoming</w:t>
      </w:r>
      <w:r w:rsidRPr="004325F1">
        <w:br/>
      </w:r>
      <w:r>
        <w:rPr>
          <w:noProof/>
        </w:rPr>
        <w:t>Jeremiah Johnke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Silver slugger: Osborne claims Silver Gloves national title</w:t>
      </w:r>
    </w:p>
    <w:p w14:paraId="3327C0CC" w14:textId="77777777" w:rsidR="00A86588" w:rsidRPr="00A52EE5" w:rsidRDefault="00A86588" w:rsidP="00A86588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4B8E7256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32C527D5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Lawton (Oklahoma) Constitution</w:t>
      </w:r>
      <w:r w:rsidRPr="004325F1">
        <w:br/>
      </w:r>
      <w:r>
        <w:rPr>
          <w:noProof/>
        </w:rPr>
        <w:t>Joey Goodma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Elgin dominates Cushing, hits finals</w:t>
      </w:r>
    </w:p>
    <w:p w14:paraId="5095E102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2E841E50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398CA14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A7E4D67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5B83557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1564DF9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D86443A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B4A0E6B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77CA902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32D42F9E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101E6BF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4B70654" w14:textId="77777777" w:rsidR="00A86588" w:rsidRDefault="00A86588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EC40AF2" w14:textId="77777777" w:rsidR="00441E15" w:rsidRDefault="00441E15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0E5E045" w14:textId="49BDBB37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Story-Series - Communication in Crisis</w:t>
      </w:r>
    </w:p>
    <w:p w14:paraId="2DD9890A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All Divisions</w:t>
      </w:r>
    </w:p>
    <w:p w14:paraId="0D6B1389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1312BB84" w14:textId="308B8A1C" w:rsidR="007B57B0" w:rsidRDefault="007B57B0" w:rsidP="00441E15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Alamance News, Graham, North Carolina</w:t>
      </w:r>
      <w:r w:rsidRPr="004325F1">
        <w:br/>
      </w:r>
      <w:r>
        <w:rPr>
          <w:noProof/>
        </w:rPr>
        <w:t>Tomas Murawski &amp; Tom Boney, Jr.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Aftermath from Tropical Storm Chantal</w:t>
      </w:r>
    </w:p>
    <w:p w14:paraId="0E899102" w14:textId="77777777" w:rsidR="00441E15" w:rsidRPr="00A52EE5" w:rsidRDefault="00441E15" w:rsidP="00441E15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50B0658F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1A34F80B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Steele County Times, Blooming Prairie, Minnesota</w:t>
      </w:r>
      <w:r w:rsidRPr="004325F1">
        <w:br/>
      </w:r>
      <w:r>
        <w:rPr>
          <w:noProof/>
        </w:rPr>
        <w:t>Kay Fate, Rick Bussl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On-going history turmoil</w:t>
      </w:r>
    </w:p>
    <w:p w14:paraId="7D1C7058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01A727CC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02E364D9" w14:textId="28AAF18A" w:rsidR="007B57B0" w:rsidRDefault="007B57B0" w:rsidP="00441E15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Taos (New Mexico) News</w:t>
      </w:r>
      <w:r w:rsidRPr="004325F1">
        <w:br/>
      </w:r>
      <w:r>
        <w:rPr>
          <w:noProof/>
        </w:rPr>
        <w:t>Olivia Lewi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Rio Grande Gorge Bridge suicide crisis</w:t>
      </w:r>
    </w:p>
    <w:p w14:paraId="60BC8F91" w14:textId="77777777" w:rsidR="00441E15" w:rsidRPr="00A52EE5" w:rsidRDefault="00441E15" w:rsidP="00441E15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68A095BF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739DB413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Stanton (Nebraska) Register</w:t>
      </w:r>
      <w:r w:rsidRPr="004325F1">
        <w:br/>
      </w:r>
      <w:r>
        <w:rPr>
          <w:noProof/>
        </w:rPr>
        <w:t>Carrie Pitzer &amp; Lisa Wilke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Water Boil Notice</w:t>
      </w:r>
    </w:p>
    <w:p w14:paraId="04123F22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780D4DA9" w14:textId="77777777" w:rsidR="00441E15" w:rsidRDefault="00441E15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BD82781" w14:textId="77777777" w:rsidR="00441E15" w:rsidRDefault="00441E15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714413A" w14:textId="77777777" w:rsidR="00441E15" w:rsidRDefault="00441E15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620CA4A" w14:textId="77777777" w:rsidR="00441E15" w:rsidRDefault="00441E15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2DFED6A3" w14:textId="77777777" w:rsidR="00441E15" w:rsidRDefault="00441E15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BD5D4A4" w14:textId="77777777" w:rsidR="00441E15" w:rsidRDefault="00441E15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0808007" w14:textId="77777777" w:rsidR="00441E15" w:rsidRDefault="00441E15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04C4AD3" w14:textId="77777777" w:rsidR="00441E15" w:rsidRDefault="00441E15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21F1053" w14:textId="77777777" w:rsidR="00441E15" w:rsidRDefault="00441E15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0A495D2" w14:textId="77777777" w:rsidR="00441E15" w:rsidRDefault="00441E15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B0CA323" w14:textId="0CC22F7D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Story-Series - Preserving Local History</w:t>
      </w:r>
    </w:p>
    <w:p w14:paraId="3EDB60DD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&amp; Non-daily  Division, circ. less than 2,500</w:t>
      </w:r>
    </w:p>
    <w:p w14:paraId="011FCE63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3C3D661C" w14:textId="0D04C8EE" w:rsidR="00441E15" w:rsidRDefault="007B57B0" w:rsidP="00441E15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Herald-Banner, Greenville, Texas</w:t>
      </w:r>
      <w:r w:rsidRPr="004325F1">
        <w:br/>
      </w:r>
      <w:r>
        <w:rPr>
          <w:noProof/>
        </w:rPr>
        <w:t>Laurie White King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The Cowboy Way</w:t>
      </w:r>
    </w:p>
    <w:p w14:paraId="24A2DB36" w14:textId="77777777" w:rsidR="00441E15" w:rsidRPr="00A52EE5" w:rsidRDefault="00441E15" w:rsidP="00441E15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683B7E50" w14:textId="76C10A42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</w:p>
    <w:p w14:paraId="4D69AF7C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6A7DFB84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Edgerton (Wisconsin) Reporter</w:t>
      </w:r>
      <w:r w:rsidRPr="004325F1">
        <w:br/>
      </w:r>
      <w:r>
        <w:rPr>
          <w:noProof/>
        </w:rPr>
        <w:t>Mikey Rotti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Big Plans - Dickinson Warehouse</w:t>
      </w:r>
    </w:p>
    <w:p w14:paraId="7E26DE20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066EABA9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04EAEC21" w14:textId="20431E6A" w:rsidR="007B57B0" w:rsidRDefault="007B57B0" w:rsidP="00441E15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Antelope County News, Neligh, Nebraska</w:t>
      </w:r>
      <w:r w:rsidRPr="004325F1">
        <w:br/>
      </w:r>
      <w:r>
        <w:rPr>
          <w:noProof/>
        </w:rPr>
        <w:t>Carrie Pitz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Neligh honors Fort Benning namesake</w:t>
      </w:r>
    </w:p>
    <w:p w14:paraId="78D889B4" w14:textId="77777777" w:rsidR="00441E15" w:rsidRPr="00A52EE5" w:rsidRDefault="00441E15" w:rsidP="00441E15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437152B4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6D7E9D61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Edgerton (Wisconsin) Reporter</w:t>
      </w:r>
      <w:r w:rsidRPr="004325F1">
        <w:br/>
      </w:r>
      <w:r>
        <w:rPr>
          <w:noProof/>
        </w:rPr>
        <w:t>Tristan McGough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Edgerton Cigar Capitol of the Midwest</w:t>
      </w:r>
    </w:p>
    <w:p w14:paraId="2D6871D9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5D96C13D" w14:textId="77777777" w:rsidR="00441E15" w:rsidRDefault="00441E15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D9E34E6" w14:textId="77777777" w:rsidR="00441E15" w:rsidRDefault="00441E15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1E924FF" w14:textId="77777777" w:rsidR="00441E15" w:rsidRDefault="00441E15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4EB57695" w14:textId="77777777" w:rsidR="00441E15" w:rsidRDefault="00441E15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160F6B0" w14:textId="77777777" w:rsidR="00441E15" w:rsidRDefault="00441E15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79F9A004" w14:textId="77777777" w:rsidR="00441E15" w:rsidRDefault="00441E15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6008A086" w14:textId="77777777" w:rsidR="00441E15" w:rsidRDefault="00441E15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044FF7D" w14:textId="77777777" w:rsidR="00441E15" w:rsidRDefault="00441E15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0911EF7C" w14:textId="77777777" w:rsidR="00441E15" w:rsidRDefault="00441E15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1AE462FB" w14:textId="720A1D46" w:rsidR="007B57B0" w:rsidRDefault="007B57B0" w:rsidP="00515C71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Story-Series - Preserving Local History</w:t>
      </w:r>
    </w:p>
    <w:p w14:paraId="46B60628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&amp; Non-daily Division, circ. 2,500-4,999</w:t>
      </w:r>
    </w:p>
    <w:p w14:paraId="5017179A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67029B89" w14:textId="77777777" w:rsidR="00441E15" w:rsidRDefault="007B57B0" w:rsidP="00441E15">
      <w:pPr>
        <w:spacing w:line="240" w:lineRule="auto"/>
        <w:ind w:left="720"/>
        <w:contextualSpacing/>
        <w:rPr>
          <w:b/>
          <w:bCs/>
          <w:noProof/>
          <w:color w:val="0070C0"/>
          <w:sz w:val="28"/>
          <w:szCs w:val="28"/>
        </w:rPr>
      </w:pPr>
      <w:r>
        <w:rPr>
          <w:noProof/>
        </w:rPr>
        <w:t>The Green River (Wyoming) Star</w:t>
      </w:r>
      <w:r w:rsidRPr="004325F1">
        <w:br/>
      </w:r>
      <w:r>
        <w:rPr>
          <w:noProof/>
        </w:rPr>
        <w:t>Hannah Romero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Remembering with 'Requiem'</w:t>
      </w:r>
    </w:p>
    <w:p w14:paraId="5EF10DA6" w14:textId="77777777" w:rsidR="00441E15" w:rsidRDefault="00441E15" w:rsidP="00441E15">
      <w:pPr>
        <w:spacing w:line="240" w:lineRule="auto"/>
        <w:contextualSpacing/>
        <w:rPr>
          <w:b/>
          <w:bCs/>
          <w:noProof/>
          <w:color w:val="0070C0"/>
          <w:sz w:val="28"/>
          <w:szCs w:val="28"/>
        </w:rPr>
      </w:pPr>
    </w:p>
    <w:p w14:paraId="5D606096" w14:textId="6A15BC98" w:rsidR="007B57B0" w:rsidRPr="004325F1" w:rsidRDefault="007B57B0" w:rsidP="00441E15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5566438A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Lawton (Oklahoma) Constitution</w:t>
      </w:r>
      <w:r w:rsidRPr="004325F1">
        <w:br/>
      </w:r>
      <w:r>
        <w:rPr>
          <w:noProof/>
        </w:rPr>
        <w:t>Scott Rain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4-16-25 Lost history, found, returned to place</w:t>
      </w:r>
    </w:p>
    <w:p w14:paraId="4F39F84C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667E0312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0B48C194" w14:textId="77777777" w:rsidR="007B57B0" w:rsidRPr="004325F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Alamance News, Graham, North Carolina</w:t>
      </w:r>
      <w:r w:rsidRPr="004325F1">
        <w:br/>
      </w:r>
      <w:r>
        <w:rPr>
          <w:noProof/>
        </w:rPr>
        <w:t>Tom Boney, Jr.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Saving Sesquicentennial Park</w:t>
      </w:r>
      <w:r w:rsidRPr="004325F1">
        <w:br/>
      </w:r>
    </w:p>
    <w:p w14:paraId="0136FDCC" w14:textId="77777777" w:rsidR="007B57B0" w:rsidRDefault="007B57B0" w:rsidP="00D563D0">
      <w:pPr>
        <w:spacing w:line="240" w:lineRule="auto"/>
        <w:sectPr w:rsidR="007B57B0" w:rsidSect="00E34E7E">
          <w:headerReference w:type="default" r:id="rId82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35B322F9" w14:textId="77777777" w:rsidR="007B57B0" w:rsidRDefault="007B57B0" w:rsidP="00D563D0">
      <w:pPr>
        <w:sectPr w:rsidR="007B57B0" w:rsidSect="00E34E7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34517636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</w:p>
    <w:p w14:paraId="3430CD0F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Story-Series - Preserving Local History</w:t>
      </w:r>
    </w:p>
    <w:p w14:paraId="4F379150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&amp; Non-daily Division, circ. 5,000 - 8,999</w:t>
      </w:r>
    </w:p>
    <w:p w14:paraId="21CE943D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0D19AA66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Taos (New Mexico) News</w:t>
      </w:r>
      <w:r w:rsidRPr="004325F1">
        <w:br/>
      </w:r>
      <w:r>
        <w:rPr>
          <w:noProof/>
        </w:rPr>
        <w:t>Olivia Lewi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Picuris Pueblo preserving history</w:t>
      </w:r>
    </w:p>
    <w:p w14:paraId="2CAAD469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4780AF77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232B57E7" w14:textId="2099D370" w:rsidR="007B57B0" w:rsidRDefault="007B57B0" w:rsidP="00441E15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Riverton (Wyoming) Ranger</w:t>
      </w:r>
      <w:r w:rsidRPr="004325F1">
        <w:br/>
      </w:r>
      <w:r>
        <w:rPr>
          <w:noProof/>
        </w:rPr>
        <w:t>Marit Gooki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Legacy and future, It felt surreal</w:t>
      </w:r>
    </w:p>
    <w:p w14:paraId="52B0FBB9" w14:textId="77777777" w:rsidR="00441E15" w:rsidRPr="00A52EE5" w:rsidRDefault="00441E15" w:rsidP="00441E15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50D80E69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0BADB5A7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Southwestern College Sun, Chula Vista, California</w:t>
      </w:r>
      <w:r w:rsidRPr="004325F1">
        <w:br/>
      </w:r>
      <w:r>
        <w:rPr>
          <w:noProof/>
        </w:rPr>
        <w:t>Luz Maria Clayto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Coffee Gone Cold</w:t>
      </w:r>
    </w:p>
    <w:p w14:paraId="221E838A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7DDCA207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1440F43C" w14:textId="77777777" w:rsidR="007B57B0" w:rsidRPr="004325F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News-Gazette, Lexington, Virginia</w:t>
      </w:r>
      <w:r w:rsidRPr="004325F1">
        <w:br/>
      </w:r>
      <w:r>
        <w:rPr>
          <w:noProof/>
        </w:rPr>
        <w:t>Joseph Haney, Ed Smith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Remembering the Flood of '85</w:t>
      </w:r>
      <w:r w:rsidRPr="004325F1">
        <w:br/>
      </w:r>
    </w:p>
    <w:p w14:paraId="1AE667DB" w14:textId="77777777" w:rsidR="007B57B0" w:rsidRDefault="007B57B0" w:rsidP="00D563D0">
      <w:pPr>
        <w:spacing w:line="240" w:lineRule="auto"/>
        <w:sectPr w:rsidR="007B57B0" w:rsidSect="00E34E7E">
          <w:headerReference w:type="default" r:id="rId83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142B1008" w14:textId="77777777" w:rsidR="007B57B0" w:rsidRDefault="007B57B0" w:rsidP="00D563D0">
      <w:pPr>
        <w:sectPr w:rsidR="007B57B0" w:rsidSect="00E34E7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5312C3B8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</w:p>
    <w:p w14:paraId="11EB4842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Story-Series - Preserving Local History</w:t>
      </w:r>
    </w:p>
    <w:p w14:paraId="0A3FBA5C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&amp; Non-daily Division, circ. 9,000 or more</w:t>
      </w:r>
    </w:p>
    <w:p w14:paraId="49DD1F9B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43126263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Pilot, Southern Pines, North Carolina</w:t>
      </w:r>
      <w:r w:rsidRPr="004325F1">
        <w:br/>
      </w:r>
      <w:r>
        <w:rPr>
          <w:noProof/>
        </w:rPr>
        <w:t>Ana Risano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A Story of Stewardship</w:t>
      </w:r>
    </w:p>
    <w:p w14:paraId="33554B14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2D5BF012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28884258" w14:textId="4BD8570D" w:rsidR="007B57B0" w:rsidRDefault="007B57B0" w:rsidP="00441E15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Examiner, Beaumont, Texas</w:t>
      </w:r>
      <w:r w:rsidRPr="004325F1">
        <w:br/>
      </w:r>
      <w:r>
        <w:rPr>
          <w:noProof/>
        </w:rPr>
        <w:t>Barbara Davi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It's in my blood</w:t>
      </w:r>
    </w:p>
    <w:p w14:paraId="4E216529" w14:textId="77777777" w:rsidR="00441E15" w:rsidRPr="00A52EE5" w:rsidRDefault="00441E15" w:rsidP="00441E15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0E660370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7A9E8E84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Warwick Advertiser, Chester, New York</w:t>
      </w:r>
      <w:r w:rsidRPr="004325F1">
        <w:br/>
      </w:r>
      <w:r>
        <w:rPr>
          <w:noProof/>
        </w:rPr>
        <w:t>Bob Quin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WWII parachute christening gown returns</w:t>
      </w:r>
    </w:p>
    <w:p w14:paraId="2FCE4BF3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584C311C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7E04D6AF" w14:textId="77777777" w:rsidR="007B57B0" w:rsidRPr="004325F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Advertiser-News North, Chester, New York</w:t>
      </w:r>
      <w:r w:rsidRPr="004325F1">
        <w:br/>
      </w:r>
      <w:r>
        <w:rPr>
          <w:noProof/>
        </w:rPr>
        <w:t>Ella Connor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Where history was made</w:t>
      </w:r>
      <w:r w:rsidRPr="004325F1">
        <w:br/>
      </w:r>
    </w:p>
    <w:p w14:paraId="1AACFDC6" w14:textId="77777777" w:rsidR="007B57B0" w:rsidRDefault="007B57B0" w:rsidP="00D563D0">
      <w:pPr>
        <w:spacing w:line="240" w:lineRule="auto"/>
        <w:sectPr w:rsidR="007B57B0" w:rsidSect="00E34E7E">
          <w:headerReference w:type="default" r:id="rId84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799054B1" w14:textId="77777777" w:rsidR="007B57B0" w:rsidRDefault="007B57B0" w:rsidP="00D563D0">
      <w:pPr>
        <w:sectPr w:rsidR="007B57B0" w:rsidSect="00E34E7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004604C1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lastRenderedPageBreak/>
        <w:t>Video Journalism</w:t>
      </w:r>
    </w:p>
    <w:p w14:paraId="193106A1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&amp; Non-daily Division</w:t>
      </w:r>
    </w:p>
    <w:p w14:paraId="08D80FE8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63E6E8B7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Examiner, Beaumont, Texas</w:t>
      </w:r>
      <w:r w:rsidRPr="004325F1">
        <w:br/>
      </w:r>
      <w:r>
        <w:rPr>
          <w:noProof/>
        </w:rPr>
        <w:t>Blaine Gonzales, Jennifer Johnso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We uncovered a web of criminal activity behind just one game room</w:t>
      </w:r>
    </w:p>
    <w:p w14:paraId="2C7A91AD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2880B2D3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70A0CACB" w14:textId="1F025F3A" w:rsidR="007B57B0" w:rsidRDefault="007B57B0" w:rsidP="00441E15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Taos (New Mexico) News</w:t>
      </w:r>
      <w:r w:rsidRPr="004325F1">
        <w:br/>
      </w:r>
      <w:r>
        <w:rPr>
          <w:noProof/>
        </w:rPr>
        <w:t>Clementine Miller, Emery Veilleux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3D-printed housing in Taos</w:t>
      </w:r>
    </w:p>
    <w:p w14:paraId="1BA4562B" w14:textId="77777777" w:rsidR="00441E15" w:rsidRPr="00A52EE5" w:rsidRDefault="00441E15" w:rsidP="00441E15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6390D25E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45E34D78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St. Louis (Missouri) American</w:t>
      </w:r>
      <w:r w:rsidRPr="004325F1">
        <w:br/>
      </w:r>
      <w:r>
        <w:rPr>
          <w:noProof/>
        </w:rPr>
        <w:t>Dawn Sugg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Christ Pilgrim Rest MB Church helping people in the neighborhood after the 2025 tornado in St. Louis</w:t>
      </w:r>
    </w:p>
    <w:p w14:paraId="3C1FCEF5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4CA62D30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1E2063E7" w14:textId="77777777" w:rsidR="007B57B0" w:rsidRPr="004325F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Brentwood (California) Press</w:t>
      </w:r>
      <w:r w:rsidRPr="004325F1">
        <w:br/>
      </w:r>
      <w:r>
        <w:rPr>
          <w:noProof/>
        </w:rPr>
        <w:t>Jeff Weisinger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How Adams Middle School’s karate program teaches more than kicks and punches</w:t>
      </w:r>
      <w:r w:rsidRPr="004325F1">
        <w:br/>
      </w:r>
    </w:p>
    <w:p w14:paraId="5BA56A1C" w14:textId="77777777" w:rsidR="007B57B0" w:rsidRDefault="007B57B0" w:rsidP="00D563D0">
      <w:pPr>
        <w:spacing w:line="240" w:lineRule="auto"/>
        <w:sectPr w:rsidR="007B57B0" w:rsidSect="00E34E7E">
          <w:headerReference w:type="default" r:id="rId85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73E4A22A" w14:textId="77777777" w:rsidR="007B57B0" w:rsidRDefault="007B57B0" w:rsidP="00D563D0">
      <w:pPr>
        <w:sectPr w:rsidR="007B57B0" w:rsidSect="00E34E7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252E17FA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</w:p>
    <w:p w14:paraId="745A88E4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Website - Best Newspaper Website</w:t>
      </w:r>
    </w:p>
    <w:p w14:paraId="50428013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Daily &amp; Non-daily Division</w:t>
      </w:r>
    </w:p>
    <w:p w14:paraId="22382C73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600DFF8F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Examiner, Beaumont, Texas</w:t>
      </w:r>
      <w:r w:rsidRPr="004325F1">
        <w:br/>
      </w:r>
      <w:r>
        <w:rPr>
          <w:noProof/>
        </w:rPr>
        <w:t>Blaine Gonzale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The Examiner</w:t>
      </w:r>
    </w:p>
    <w:p w14:paraId="1411EB3E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4A3C82C3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1D9AB42A" w14:textId="031D28E2" w:rsidR="007B57B0" w:rsidRDefault="007B57B0" w:rsidP="00441E15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Mountain-Ear, Nederland, Colorado</w:t>
      </w:r>
      <w:r w:rsidRPr="004325F1">
        <w:br/>
      </w:r>
      <w:r>
        <w:rPr>
          <w:noProof/>
        </w:rPr>
        <w:t>Jessica LaFone, Blaizun Diamond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The Mountain-Ear</w:t>
      </w:r>
    </w:p>
    <w:p w14:paraId="14AF74C5" w14:textId="77777777" w:rsidR="00441E15" w:rsidRPr="00A52EE5" w:rsidRDefault="00441E15" w:rsidP="00441E15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52FE6BB9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05778874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St. Louis (Missouri) American</w:t>
      </w:r>
      <w:r w:rsidRPr="004325F1">
        <w:br/>
      </w:r>
      <w:r>
        <w:rPr>
          <w:noProof/>
        </w:rPr>
        <w:t>Dawn Suggs, Courtney Thompson &amp; James LeBine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St. Louis American website</w:t>
      </w:r>
    </w:p>
    <w:p w14:paraId="55BA815D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4B16C9E6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444C5F03" w14:textId="77777777" w:rsidR="007B57B0" w:rsidRPr="004325F1" w:rsidRDefault="007B57B0" w:rsidP="00D563D0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The Gazebo Gazette, Pass Christian, Mississippi</w:t>
      </w:r>
      <w:r w:rsidRPr="004325F1">
        <w:br/>
      </w:r>
      <w:r>
        <w:rPr>
          <w:noProof/>
        </w:rPr>
        <w:t>Hunter Dawkin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Gazebo Gazette Best Newspaper Website</w:t>
      </w:r>
      <w:r w:rsidRPr="004325F1">
        <w:br/>
      </w:r>
    </w:p>
    <w:p w14:paraId="40E5C37E" w14:textId="77777777" w:rsidR="007B57B0" w:rsidRDefault="007B57B0" w:rsidP="00D563D0">
      <w:pPr>
        <w:spacing w:line="240" w:lineRule="auto"/>
        <w:sectPr w:rsidR="007B57B0" w:rsidSect="00E34E7E">
          <w:headerReference w:type="default" r:id="rId86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4989849A" w14:textId="77777777" w:rsidR="007B57B0" w:rsidRDefault="007B57B0" w:rsidP="00D563D0">
      <w:pPr>
        <w:sectPr w:rsidR="007B57B0" w:rsidSect="00E34E7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3BB0DAE4" w14:textId="77777777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</w:p>
    <w:p w14:paraId="6D3949F1" w14:textId="77777777" w:rsidR="00360E97" w:rsidRDefault="00360E97" w:rsidP="00D563D0">
      <w:pPr>
        <w:rPr>
          <w:b/>
          <w:bCs/>
          <w:noProof/>
          <w:color w:val="0070C0"/>
          <w:sz w:val="28"/>
          <w:szCs w:val="28"/>
        </w:rPr>
      </w:pPr>
    </w:p>
    <w:p w14:paraId="4703FC54" w14:textId="77777777" w:rsidR="00360E97" w:rsidRDefault="00360E97" w:rsidP="00D563D0">
      <w:pPr>
        <w:rPr>
          <w:b/>
          <w:bCs/>
          <w:noProof/>
          <w:color w:val="0070C0"/>
          <w:sz w:val="28"/>
          <w:szCs w:val="28"/>
        </w:rPr>
      </w:pPr>
    </w:p>
    <w:p w14:paraId="73CE4214" w14:textId="77777777" w:rsidR="00360E97" w:rsidRDefault="00360E97" w:rsidP="00D563D0">
      <w:pPr>
        <w:rPr>
          <w:b/>
          <w:bCs/>
          <w:noProof/>
          <w:color w:val="0070C0"/>
          <w:sz w:val="28"/>
          <w:szCs w:val="28"/>
        </w:rPr>
      </w:pPr>
    </w:p>
    <w:p w14:paraId="3EC26161" w14:textId="77777777" w:rsidR="00360E97" w:rsidRDefault="00360E97" w:rsidP="00D563D0">
      <w:pPr>
        <w:rPr>
          <w:b/>
          <w:bCs/>
          <w:noProof/>
          <w:color w:val="0070C0"/>
          <w:sz w:val="28"/>
          <w:szCs w:val="28"/>
        </w:rPr>
      </w:pPr>
    </w:p>
    <w:p w14:paraId="0ACA3998" w14:textId="421E9E34" w:rsidR="007B57B0" w:rsidRDefault="007B57B0" w:rsidP="00D563D0">
      <w:pPr>
        <w:rPr>
          <w:b/>
          <w:bCs/>
          <w:noProof/>
          <w:color w:val="0070C0"/>
          <w:sz w:val="28"/>
          <w:szCs w:val="28"/>
        </w:rPr>
      </w:pPr>
      <w:r w:rsidRPr="00D41A9E">
        <w:rPr>
          <w:b/>
          <w:bCs/>
          <w:noProof/>
          <w:color w:val="0070C0"/>
          <w:sz w:val="28"/>
          <w:szCs w:val="28"/>
        </w:rPr>
        <w:t>Story - Series - Best Opioid Crisis Coverage in Your Community</w:t>
      </w:r>
    </w:p>
    <w:p w14:paraId="0B102AC1" w14:textId="77777777" w:rsidR="007B57B0" w:rsidRPr="00A52EE5" w:rsidRDefault="007B57B0" w:rsidP="00D563D0">
      <w:pPr>
        <w:jc w:val="both"/>
        <w:rPr>
          <w:b/>
          <w:bCs/>
          <w:noProof/>
          <w:color w:val="000000" w:themeColor="text1"/>
          <w:sz w:val="24"/>
          <w:szCs w:val="24"/>
        </w:rPr>
      </w:pPr>
      <w:r w:rsidRPr="00D41A9E">
        <w:rPr>
          <w:b/>
          <w:bCs/>
          <w:noProof/>
          <w:color w:val="000000" w:themeColor="text1"/>
          <w:sz w:val="24"/>
          <w:szCs w:val="24"/>
        </w:rPr>
        <w:t>All Divisions</w:t>
      </w:r>
    </w:p>
    <w:p w14:paraId="0644D9E0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First Place</w:t>
      </w:r>
    </w:p>
    <w:p w14:paraId="1A671CDA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The Maine Monitor, Hallowell, Maine</w:t>
      </w:r>
      <w:r w:rsidRPr="004325F1">
        <w:br/>
      </w:r>
      <w:r>
        <w:rPr>
          <w:noProof/>
        </w:rPr>
        <w:t>Emily Bader, Rose Lundy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The Maine Monitor's opioid crisis coverage</w:t>
      </w:r>
    </w:p>
    <w:p w14:paraId="00CA8CB3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4B48D1F9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Second Place</w:t>
      </w:r>
    </w:p>
    <w:p w14:paraId="30CE9631" w14:textId="23077E56" w:rsidR="007B57B0" w:rsidRDefault="007B57B0" w:rsidP="00441E15">
      <w:pPr>
        <w:spacing w:line="240" w:lineRule="auto"/>
        <w:ind w:left="720"/>
        <w:contextualSpacing/>
        <w:rPr>
          <w:i/>
          <w:iCs/>
          <w:noProof/>
        </w:rPr>
      </w:pPr>
      <w:r>
        <w:rPr>
          <w:noProof/>
        </w:rPr>
        <w:t>Riverton (Wyoming) Ranger</w:t>
      </w:r>
      <w:r w:rsidRPr="004325F1">
        <w:br/>
      </w:r>
      <w:r>
        <w:rPr>
          <w:noProof/>
        </w:rPr>
        <w:t>Austin Beck-Doss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Whole person approach, drug-related deaths, mulling how to spend</w:t>
      </w:r>
    </w:p>
    <w:p w14:paraId="4CFB755B" w14:textId="77777777" w:rsidR="00441E15" w:rsidRPr="00A52EE5" w:rsidRDefault="00441E15" w:rsidP="00441E15">
      <w:pPr>
        <w:spacing w:line="240" w:lineRule="auto"/>
        <w:ind w:left="720"/>
        <w:contextualSpacing/>
        <w:rPr>
          <w:b/>
          <w:bCs/>
          <w:noProof/>
          <w:color w:val="000000" w:themeColor="text1"/>
          <w:sz w:val="24"/>
          <w:szCs w:val="24"/>
        </w:rPr>
      </w:pPr>
    </w:p>
    <w:p w14:paraId="006498DE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Third Place</w:t>
      </w:r>
    </w:p>
    <w:p w14:paraId="2E493692" w14:textId="77777777" w:rsidR="007B57B0" w:rsidRDefault="007B57B0" w:rsidP="00375F1C">
      <w:pPr>
        <w:spacing w:line="240" w:lineRule="auto"/>
        <w:ind w:left="720"/>
        <w:contextualSpacing/>
      </w:pPr>
      <w:r>
        <w:rPr>
          <w:noProof/>
        </w:rPr>
        <w:t>Sparta Independent, Chester, New York</w:t>
      </w:r>
      <w:r w:rsidRPr="004325F1">
        <w:br/>
      </w:r>
      <w:r>
        <w:rPr>
          <w:noProof/>
        </w:rPr>
        <w:t>Mandy Coriston, Bob Quinn &amp; Beth Quinn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Opioid deaths fall in region, Kratom revisited</w:t>
      </w:r>
    </w:p>
    <w:p w14:paraId="49BF422D" w14:textId="77777777" w:rsidR="007B57B0" w:rsidRDefault="007B57B0" w:rsidP="00375F1C">
      <w:pPr>
        <w:spacing w:line="240" w:lineRule="auto"/>
        <w:ind w:left="720"/>
        <w:contextualSpacing/>
        <w:rPr>
          <w:noProof/>
        </w:rPr>
      </w:pPr>
    </w:p>
    <w:p w14:paraId="5F493D90" w14:textId="77777777" w:rsidR="007B57B0" w:rsidRPr="004325F1" w:rsidRDefault="007B57B0" w:rsidP="00D563D0">
      <w:pPr>
        <w:spacing w:line="240" w:lineRule="auto"/>
        <w:contextualSpacing/>
        <w:rPr>
          <w:b/>
          <w:bCs/>
          <w:noProof/>
          <w:sz w:val="24"/>
          <w:szCs w:val="24"/>
        </w:rPr>
      </w:pPr>
      <w:r w:rsidRPr="00D41A9E">
        <w:rPr>
          <w:b/>
          <w:bCs/>
          <w:noProof/>
          <w:sz w:val="24"/>
          <w:szCs w:val="24"/>
        </w:rPr>
        <w:t>Honorable Mention</w:t>
      </w:r>
    </w:p>
    <w:p w14:paraId="61611FCC" w14:textId="7AEB20A4" w:rsidR="007B57B0" w:rsidRPr="00D563D0" w:rsidRDefault="007B57B0" w:rsidP="00B01F29">
      <w:pPr>
        <w:spacing w:line="240" w:lineRule="auto"/>
        <w:ind w:left="720"/>
        <w:contextualSpacing/>
      </w:pPr>
      <w:r>
        <w:rPr>
          <w:noProof/>
        </w:rPr>
        <w:t>Yankton (South Dakota) Daily Press &amp; Dakotan</w:t>
      </w:r>
      <w:r w:rsidRPr="004325F1">
        <w:br/>
      </w:r>
      <w:r>
        <w:rPr>
          <w:noProof/>
        </w:rPr>
        <w:t>Randy Dockendorf</w:t>
      </w:r>
      <w:r w:rsidRPr="004325F1">
        <w:rPr>
          <w:noProof/>
        </w:rPr>
        <w:t xml:space="preserve">, </w:t>
      </w:r>
      <w:r w:rsidRPr="00D41A9E">
        <w:rPr>
          <w:i/>
          <w:iCs/>
          <w:noProof/>
        </w:rPr>
        <w:t>Yankton Gets Tools For The Opioid Fight</w:t>
      </w:r>
    </w:p>
    <w:sectPr w:rsidR="007B57B0" w:rsidRPr="00D563D0" w:rsidSect="00E34E7E">
      <w:headerReference w:type="default" r:id="rId87"/>
      <w:type w:val="continuous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807297" w14:textId="77777777" w:rsidR="0002510B" w:rsidRDefault="0002510B" w:rsidP="00F56E31">
      <w:pPr>
        <w:spacing w:after="0" w:line="240" w:lineRule="auto"/>
      </w:pPr>
      <w:r>
        <w:separator/>
      </w:r>
    </w:p>
  </w:endnote>
  <w:endnote w:type="continuationSeparator" w:id="0">
    <w:p w14:paraId="74EA6737" w14:textId="77777777" w:rsidR="0002510B" w:rsidRDefault="0002510B" w:rsidP="00F56E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9D51FA" w14:textId="77777777" w:rsidR="0002510B" w:rsidRDefault="0002510B" w:rsidP="00F56E31">
      <w:pPr>
        <w:spacing w:after="0" w:line="240" w:lineRule="auto"/>
      </w:pPr>
      <w:r>
        <w:separator/>
      </w:r>
    </w:p>
  </w:footnote>
  <w:footnote w:type="continuationSeparator" w:id="0">
    <w:p w14:paraId="0DC37E59" w14:textId="77777777" w:rsidR="0002510B" w:rsidRDefault="0002510B" w:rsidP="00F56E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4279C9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558015250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D498B1D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396ABE7D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63.2pt;margin-top:16.2pt;width:219.6pt;height:39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" stroked="f">
              <v:textbox>
                <w:txbxContent>
                  <w:p w14:paraId="6D498B1D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396ABE7D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2037424903" name="Picture 203742490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9187C4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706368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193531715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26DB76C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3622705E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35" type="#_x0000_t202" style="position:absolute;margin-left:463.2pt;margin-top:16.2pt;width:219.6pt;height:39pt;z-index:2517063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" stroked="f">
              <v:textbox>
                <w:txbxContent>
                  <w:p w14:paraId="326DB76C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3622705E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252316897" name="Picture 252316897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A83FA7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720704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4561088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F521A37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4BC484A6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36" type="#_x0000_t202" style="position:absolute;margin-left:463.2pt;margin-top:16.2pt;width:219.6pt;height:39pt;z-index:2517207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" stroked="f">
              <v:textbox>
                <w:txbxContent>
                  <w:p w14:paraId="3F521A37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4BC484A6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1671857072" name="Picture 167185707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752E15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724800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14630284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2B1BBE0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07815319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37" type="#_x0000_t202" style="position:absolute;margin-left:463.2pt;margin-top:16.2pt;width:219.6pt;height:39pt;z-index:2517248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" stroked="f">
              <v:textbox>
                <w:txbxContent>
                  <w:p w14:paraId="52B1BBE0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07815319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905548815" name="Picture 905548815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8C922F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728896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86833185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8CC09D0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06A138F2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38" type="#_x0000_t202" style="position:absolute;margin-left:463.2pt;margin-top:16.2pt;width:219.6pt;height:39pt;z-index:2517288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" stroked="f">
              <v:textbox>
                <w:txbxContent>
                  <w:p w14:paraId="38CC09D0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06A138F2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1842216859" name="Picture 1842216859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462849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732992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143538793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7409529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13A71852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39" type="#_x0000_t202" style="position:absolute;margin-left:463.2pt;margin-top:16.2pt;width:219.6pt;height:39pt;z-index:2517329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" stroked="f">
              <v:textbox>
                <w:txbxContent>
                  <w:p w14:paraId="47409529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13A71852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389713206" name="Picture 389713206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5BEF3A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737088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71986576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89E8651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14939251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40" type="#_x0000_t202" style="position:absolute;margin-left:463.2pt;margin-top:16.2pt;width:219.6pt;height:39pt;z-index:2517370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" stroked="f">
              <v:textbox>
                <w:txbxContent>
                  <w:p w14:paraId="189E8651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14939251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1449349657" name="Picture 1449349657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3F3741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741184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1559913398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B0A6B1D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39BC0E74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41" type="#_x0000_t202" style="position:absolute;margin-left:463.2pt;margin-top:16.2pt;width:219.6pt;height:39pt;z-index:2517411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" stroked="f">
              <v:textbox>
                <w:txbxContent>
                  <w:p w14:paraId="5B0A6B1D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39BC0E74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701738631" name="Picture 70173863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17E1F8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745280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2030716239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1732D4F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6A9E1500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42" type="#_x0000_t202" style="position:absolute;margin-left:463.2pt;margin-top:16.2pt;width:219.6pt;height:39pt;z-index:2517452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" stroked="f">
              <v:textbox>
                <w:txbxContent>
                  <w:p w14:paraId="71732D4F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6A9E1500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120552662" name="Picture 12055266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6A2351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778048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185867896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156580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16E3DA9C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43" type="#_x0000_t202" style="position:absolute;margin-left:463.2pt;margin-top:16.2pt;width:219.6pt;height:39pt;z-index:2517780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" stroked="f">
              <v:textbox>
                <w:txbxContent>
                  <w:p w14:paraId="73156580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16E3DA9C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1679594012" name="Picture 167959401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E405E9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800576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104784988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13B7BC4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1207F2C3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44" type="#_x0000_t202" style="position:absolute;margin-left:463.2pt;margin-top:16.2pt;width:219.6pt;height:39pt;z-index:251800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" stroked="f">
              <v:textbox>
                <w:txbxContent>
                  <w:p w14:paraId="713B7BC4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1207F2C3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1773236833" name="Picture 177323683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1F601A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71552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154569509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73C8F30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094DE75A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463.2pt;margin-top:16.2pt;width:219.6pt;height:39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" stroked="f">
              <v:textbox>
                <w:txbxContent>
                  <w:p w14:paraId="173C8F30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094DE75A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1277423477" name="Picture 1277423477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455549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804672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91527979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A325876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08787698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45" type="#_x0000_t202" style="position:absolute;margin-left:463.2pt;margin-top:16.2pt;width:219.6pt;height:39pt;z-index:2518046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" stroked="f">
              <v:textbox>
                <w:txbxContent>
                  <w:p w14:paraId="4A325876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08787698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368528748" name="Picture 368528748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042F7D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847680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129460200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7A34944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7E3E98AE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46" type="#_x0000_t202" style="position:absolute;margin-left:463.2pt;margin-top:16.2pt;width:219.6pt;height:39pt;z-index:2518476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" stroked="f">
              <v:textbox>
                <w:txbxContent>
                  <w:p w14:paraId="67A34944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7E3E98AE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1655794470" name="Picture 1655794470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775DE0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851776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74161462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AE6E648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571D07F6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47" type="#_x0000_t202" style="position:absolute;margin-left:463.2pt;margin-top:16.2pt;width:219.6pt;height:39pt;z-index:2518517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" stroked="f">
              <v:textbox>
                <w:txbxContent>
                  <w:p w14:paraId="0AE6E648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571D07F6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256049023" name="Picture 25604902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5A7252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855872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227670740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653E392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5B4E037F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48" type="#_x0000_t202" style="position:absolute;margin-left:463.2pt;margin-top:16.2pt;width:219.6pt;height:39pt;z-index:2518558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" stroked="f">
              <v:textbox>
                <w:txbxContent>
                  <w:p w14:paraId="0653E392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5B4E037F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2045035191" name="Picture 204503519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C55C01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859968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1058886570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A0B9738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39B5179C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49" type="#_x0000_t202" style="position:absolute;margin-left:463.2pt;margin-top:16.2pt;width:219.6pt;height:39pt;z-index:2518599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" stroked="f">
              <v:textbox>
                <w:txbxContent>
                  <w:p w14:paraId="4A0B9738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39B5179C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545216799" name="Picture 545216799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EED3B2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894784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25866306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D736FB4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109116A6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50" type="#_x0000_t202" style="position:absolute;margin-left:463.2pt;margin-top:16.2pt;width:219.6pt;height:39pt;z-index:2518947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" stroked="f">
              <v:textbox>
                <w:txbxContent>
                  <w:p w14:paraId="3D736FB4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109116A6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5350197" name="Picture 5350197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5147E3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907072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1675312559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2587336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3648B2FD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51" type="#_x0000_t202" style="position:absolute;margin-left:463.2pt;margin-top:16.2pt;width:219.6pt;height:39pt;z-index:2519070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" stroked="f">
              <v:textbox>
                <w:txbxContent>
                  <w:p w14:paraId="22587336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3648B2FD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250052393" name="Picture 25005239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7232E7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911168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194353688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5819126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06AA5066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52" type="#_x0000_t202" style="position:absolute;margin-left:463.2pt;margin-top:16.2pt;width:219.6pt;height:39pt;z-index:2519111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" stroked="f">
              <v:textbox>
                <w:txbxContent>
                  <w:p w14:paraId="75819126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06AA5066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2097819472" name="Picture 209781947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425EC4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917312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1655036258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6492A2F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0FE407D2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53" type="#_x0000_t202" style="position:absolute;margin-left:463.2pt;margin-top:16.2pt;width:219.6pt;height:39pt;z-index:251917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" stroked="f">
              <v:textbox>
                <w:txbxContent>
                  <w:p w14:paraId="16492A2F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0FE407D2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1001907389" name="Picture 1001907389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68DC3C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921408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27827944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F6D5D78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41A774FF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54" type="#_x0000_t202" style="position:absolute;margin-left:463.2pt;margin-top:16.2pt;width:219.6pt;height:39pt;z-index:251921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" stroked="f">
              <v:textbox>
                <w:txbxContent>
                  <w:p w14:paraId="1F6D5D78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41A774FF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777940098" name="Picture 777940098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E7B522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75648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965436800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2529E5F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06925637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463.2pt;margin-top:16.2pt;width:219.6pt;height:39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" stroked="f">
              <v:textbox>
                <w:txbxContent>
                  <w:p w14:paraId="12529E5F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06925637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1259976652" name="Picture 125997665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5D92A4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931648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1549501079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FD6A4D4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387E18C8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55" type="#_x0000_t202" style="position:absolute;margin-left:463.2pt;margin-top:16.2pt;width:219.6pt;height:39pt;z-index:251931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" stroked="f">
              <v:textbox>
                <w:txbxContent>
                  <w:p w14:paraId="0FD6A4D4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387E18C8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67807772" name="Picture 6780777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03CF25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935744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362690389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860EA50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5909B9E1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56" type="#_x0000_t202" style="position:absolute;margin-left:463.2pt;margin-top:16.2pt;width:219.6pt;height:39pt;z-index:2519357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" stroked="f">
              <v:textbox>
                <w:txbxContent>
                  <w:p w14:paraId="1860EA50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5909B9E1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1157540761" name="Picture 115754076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DAAF54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939840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1246154558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5653399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167926DD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57" type="#_x0000_t202" style="position:absolute;margin-left:463.2pt;margin-top:16.2pt;width:219.6pt;height:39pt;z-index:2519398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" stroked="f">
              <v:textbox>
                <w:txbxContent>
                  <w:p w14:paraId="05653399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167926DD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551047983" name="Picture 55104798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515D49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943936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58889136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7BEE077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60B5FF1C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58" type="#_x0000_t202" style="position:absolute;margin-left:463.2pt;margin-top:16.2pt;width:219.6pt;height:39pt;z-index:2519439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" stroked="f">
              <v:textbox>
                <w:txbxContent>
                  <w:p w14:paraId="27BEE077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60B5FF1C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173347560" name="Picture 173347560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F5DD06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948032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755432689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C1F75C0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4DF4FFEB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59" type="#_x0000_t202" style="position:absolute;margin-left:463.2pt;margin-top:16.2pt;width:219.6pt;height:39pt;z-index:2519480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" stroked="f">
              <v:textbox>
                <w:txbxContent>
                  <w:p w14:paraId="2C1F75C0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4DF4FFEB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817680464" name="Picture 817680464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1B87C7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952128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1932647300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CB21197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1659A3A7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60" type="#_x0000_t202" style="position:absolute;margin-left:463.2pt;margin-top:16.2pt;width:219.6pt;height:39pt;z-index:2519521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" stroked="f">
              <v:textbox>
                <w:txbxContent>
                  <w:p w14:paraId="3CB21197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1659A3A7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221462993" name="Picture 22146299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3E7CF2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956224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181005326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CECCFD8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33EE804A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61" type="#_x0000_t202" style="position:absolute;margin-left:463.2pt;margin-top:16.2pt;width:219.6pt;height:39pt;z-index:2519562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" stroked="f">
              <v:textbox>
                <w:txbxContent>
                  <w:p w14:paraId="4CECCFD8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33EE804A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1624876998" name="Picture 1624876998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E25C56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960320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130934127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66E7EF2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4808DE35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62" type="#_x0000_t202" style="position:absolute;margin-left:463.2pt;margin-top:16.2pt;width:219.6pt;height:39pt;z-index:2519603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" stroked="f">
              <v:textbox>
                <w:txbxContent>
                  <w:p w14:paraId="366E7EF2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4808DE35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1921829694" name="Picture 1921829694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5246C2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964416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212320050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577339A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79039909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63" type="#_x0000_t202" style="position:absolute;margin-left:463.2pt;margin-top:16.2pt;width:219.6pt;height:39pt;z-index:2519644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" stroked="f">
              <v:textbox>
                <w:txbxContent>
                  <w:p w14:paraId="7577339A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79039909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577732514" name="Picture 577732514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127D4F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968512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206380003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8AB3C3F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5C3333CC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64" type="#_x0000_t202" style="position:absolute;margin-left:463.2pt;margin-top:16.2pt;width:219.6pt;height:39pt;z-index:2519685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" stroked="f">
              <v:textbox>
                <w:txbxContent>
                  <w:p w14:paraId="78AB3C3F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5C3333CC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1466679361" name="Picture 146667936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13B287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79744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196392727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22704D1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5DF0A84E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margin-left:463.2pt;margin-top:16.2pt;width:219.6pt;height:39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" stroked="f">
              <v:textbox>
                <w:txbxContent>
                  <w:p w14:paraId="722704D1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5DF0A84E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315946701" name="Picture 31594670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4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8E35B6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970560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585730700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B3A145D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6E2BF5CB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65" type="#_x0000_t202" style="position:absolute;margin-left:463.2pt;margin-top:16.2pt;width:219.6pt;height:39pt;z-index:2519705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" stroked="f">
              <v:textbox>
                <w:txbxContent>
                  <w:p w14:paraId="2B3A145D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6E2BF5CB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134673542" name="Picture 13467354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4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83BEC6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974656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933134289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9DEF5E2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698BABC0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66" type="#_x0000_t202" style="position:absolute;margin-left:463.2pt;margin-top:16.2pt;width:219.6pt;height:39pt;z-index:2519746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" stroked="f">
              <v:textbox>
                <w:txbxContent>
                  <w:p w14:paraId="29DEF5E2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698BABC0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1121805462" name="Picture 112180546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4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A35578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978752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131822745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E072895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03ACCC9A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67" type="#_x0000_t202" style="position:absolute;margin-left:463.2pt;margin-top:16.2pt;width:219.6pt;height:39pt;z-index:2519787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" stroked="f">
              <v:textbox>
                <w:txbxContent>
                  <w:p w14:paraId="4E072895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03ACCC9A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966448198" name="Picture 966448198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4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125233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982848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1085836700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91B3916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1469CFE5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68" type="#_x0000_t202" style="position:absolute;margin-left:463.2pt;margin-top:16.2pt;width:219.6pt;height:39pt;z-index:2519828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" stroked="f">
              <v:textbox>
                <w:txbxContent>
                  <w:p w14:paraId="291B3916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1469CFE5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2120968107" name="Picture 2120968107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4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27A399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986944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432936020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783CFDC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66C9E07E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69" type="#_x0000_t202" style="position:absolute;margin-left:463.2pt;margin-top:16.2pt;width:219.6pt;height:39pt;z-index:2519869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" stroked="f">
              <v:textbox>
                <w:txbxContent>
                  <w:p w14:paraId="0783CFDC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66C9E07E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1509602632" name="Picture 150960263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4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31AB26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991040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5577639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01512D1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037FB2EA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70" type="#_x0000_t202" style="position:absolute;margin-left:463.2pt;margin-top:16.2pt;width:219.6pt;height:39pt;z-index:2519910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" stroked="f">
              <v:textbox>
                <w:txbxContent>
                  <w:p w14:paraId="401512D1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037FB2EA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298442266" name="Picture 298442266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4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EF120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999232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206070145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726DF15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1948F4D5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71" type="#_x0000_t202" style="position:absolute;margin-left:463.2pt;margin-top:16.2pt;width:219.6pt;height:39pt;z-index:2519992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" stroked="f">
              <v:textbox>
                <w:txbxContent>
                  <w:p w14:paraId="2726DF15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1948F4D5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585349270" name="Picture 585349270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4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B5C7F6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2001280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199329097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072CCFD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2F2F030B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72" type="#_x0000_t202" style="position:absolute;margin-left:463.2pt;margin-top:16.2pt;width:219.6pt;height:39pt;z-index:2520012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" stroked="f">
              <v:textbox>
                <w:txbxContent>
                  <w:p w14:paraId="6072CCFD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2F2F030B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131674554" name="Picture 131674554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4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6D63FF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2027904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42547647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6DD65F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62C600EE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73" type="#_x0000_t202" style="position:absolute;margin-left:463.2pt;margin-top:16.2pt;width:219.6pt;height:39pt;z-index:2520279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" stroked="f">
              <v:textbox>
                <w:txbxContent>
                  <w:p w14:paraId="7A6DD65F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62C600EE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1069820078" name="Picture 1069820078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4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401A3D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2032000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198633161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891B445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28BD70A4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74" type="#_x0000_t202" style="position:absolute;margin-left:463.2pt;margin-top:16.2pt;width:219.6pt;height:39pt;z-index:2520320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" stroked="f">
              <v:textbox>
                <w:txbxContent>
                  <w:p w14:paraId="1891B445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28BD70A4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880566664" name="Picture 880566664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F241E2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83840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145363762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9D67050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229F76A5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margin-left:463.2pt;margin-top:16.2pt;width:219.6pt;height:39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" stroked="f">
              <v:textbox>
                <w:txbxContent>
                  <w:p w14:paraId="29D67050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229F76A5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1142480396" name="Picture 1142480396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5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ACF361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2058624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165687556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C9B0C9E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233FD334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75" type="#_x0000_t202" style="position:absolute;margin-left:463.2pt;margin-top:16.2pt;width:219.6pt;height:39pt;z-index:252058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" stroked="f">
              <v:textbox>
                <w:txbxContent>
                  <w:p w14:paraId="3C9B0C9E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233FD334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1256783781" name="Picture 125678378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5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72FFE3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2062720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38226238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55C327F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4D0A2826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76" type="#_x0000_t202" style="position:absolute;margin-left:463.2pt;margin-top:16.2pt;width:219.6pt;height:39pt;z-index:2520627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" stroked="f">
              <v:textbox>
                <w:txbxContent>
                  <w:p w14:paraId="555C327F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4D0A2826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107972751" name="Picture 10797275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5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75D50E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2066816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134714592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492E847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12E58DBD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77" type="#_x0000_t202" style="position:absolute;margin-left:463.2pt;margin-top:16.2pt;width:219.6pt;height:39pt;z-index:2520668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" stroked="f">
              <v:textbox>
                <w:txbxContent>
                  <w:p w14:paraId="0492E847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12E58DBD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1354180254" name="Picture 1354180254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5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E82BDC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2070912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1940710539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553EBC8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4F8901D7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78" type="#_x0000_t202" style="position:absolute;margin-left:463.2pt;margin-top:16.2pt;width:219.6pt;height:39pt;z-index:2520709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" stroked="f">
              <v:textbox>
                <w:txbxContent>
                  <w:p w14:paraId="1553EBC8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4F8901D7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486933076" name="Picture 486933076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5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4FC393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2075008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128166696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4FBD315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0BDDAB6B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79" type="#_x0000_t202" style="position:absolute;margin-left:463.2pt;margin-top:16.2pt;width:219.6pt;height:39pt;z-index:2520750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" stroked="f">
              <v:textbox>
                <w:txbxContent>
                  <w:p w14:paraId="44FBD315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0BDDAB6B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204075384" name="Picture 204075384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5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9551C9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2079104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86752077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7BC71EC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436B5429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80" type="#_x0000_t202" style="position:absolute;margin-left:463.2pt;margin-top:16.2pt;width:219.6pt;height:39pt;z-index:2520791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" stroked="f">
              <v:textbox>
                <w:txbxContent>
                  <w:p w14:paraId="67BC71EC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436B5429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1350612822" name="Picture 135061282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5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321178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2083200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1514730109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006C1A2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2E3F4ABB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81" type="#_x0000_t202" style="position:absolute;margin-left:463.2pt;margin-top:16.2pt;width:219.6pt;height:39pt;z-index:2520832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" stroked="f">
              <v:textbox>
                <w:txbxContent>
                  <w:p w14:paraId="5006C1A2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2E3F4ABB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1330149378" name="Picture 1330149378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5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DD7118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2087296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693062720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4058797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532F7968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82" type="#_x0000_t202" style="position:absolute;margin-left:463.2pt;margin-top:16.2pt;width:219.6pt;height:39pt;z-index:2520872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" stroked="f">
              <v:textbox>
                <w:txbxContent>
                  <w:p w14:paraId="34058797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532F7968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2091020081" name="Picture 209102008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5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862E8B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2093440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39143757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51DB265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1F51B884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83" type="#_x0000_t202" style="position:absolute;margin-left:463.2pt;margin-top:16.2pt;width:219.6pt;height:39pt;z-index:2520934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" stroked="f">
              <v:textbox>
                <w:txbxContent>
                  <w:p w14:paraId="451DB265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1F51B884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1180883560" name="Picture 1180883560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5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A0A1BD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2152832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385948099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AC78E25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74A4F0CA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84" type="#_x0000_t202" style="position:absolute;margin-left:463.2pt;margin-top:16.2pt;width:219.6pt;height:39pt;z-index:2521528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" stroked="f">
              <v:textbox>
                <w:txbxContent>
                  <w:p w14:paraId="1AC78E25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74A4F0CA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1750685685" name="Picture 1750685685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812D18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89984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190374687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9EF64DF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1FFDAB5C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31" type="#_x0000_t202" style="position:absolute;margin-left:463.2pt;margin-top:16.2pt;width:219.6pt;height:39pt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" stroked="f">
              <v:textbox>
                <w:txbxContent>
                  <w:p w14:paraId="69EF64DF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1FFDAB5C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1912452678" name="Picture 1912452678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6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8B77B6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2156928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174174114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283EA0D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49B6FB98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85" type="#_x0000_t202" style="position:absolute;margin-left:463.2pt;margin-top:16.2pt;width:219.6pt;height:39pt;z-index:2521569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" stroked="f">
              <v:textbox>
                <w:txbxContent>
                  <w:p w14:paraId="7283EA0D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49B6FB98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819256810" name="Picture 819256810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6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A993A8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2161024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58626629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940E2F5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594FBB07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86" type="#_x0000_t202" style="position:absolute;margin-left:463.2pt;margin-top:16.2pt;width:219.6pt;height:39pt;z-index:2521610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" stroked="f">
              <v:textbox>
                <w:txbxContent>
                  <w:p w14:paraId="4940E2F5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594FBB07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557392936" name="Picture 557392936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6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033A31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2165120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104795825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AAC3E45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5CDD94D0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87" type="#_x0000_t202" style="position:absolute;margin-left:463.2pt;margin-top:16.2pt;width:219.6pt;height:39pt;z-index:2521651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" stroked="f">
              <v:textbox>
                <w:txbxContent>
                  <w:p w14:paraId="1AAC3E45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5CDD94D0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1255536880" name="Picture 1255536880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6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DBBC71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2169216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95054349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4E29F3A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75034883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88" type="#_x0000_t202" style="position:absolute;margin-left:463.2pt;margin-top:16.2pt;width:219.6pt;height:39pt;z-index:252169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" stroked="f">
              <v:textbox>
                <w:txbxContent>
                  <w:p w14:paraId="34E29F3A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75034883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1747568561" name="Picture 174756856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6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40F5B6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2173312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1401154780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D600DA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5DEB979D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89" type="#_x0000_t202" style="position:absolute;margin-left:463.2pt;margin-top:16.2pt;width:219.6pt;height:39pt;z-index:252173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" stroked="f">
              <v:textbox>
                <w:txbxContent>
                  <w:p w14:paraId="65D600DA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5DEB979D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1121808922" name="Picture 112180892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6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7D9D36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2177408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123427554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E478B36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39B45C60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90" type="#_x0000_t202" style="position:absolute;margin-left:463.2pt;margin-top:16.2pt;width:219.6pt;height:39pt;z-index:252177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" stroked="f">
              <v:textbox>
                <w:txbxContent>
                  <w:p w14:paraId="1E478B36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39B45C60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150951194" name="Picture 150951194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6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544252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2181504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75320714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575F266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38E0EA47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91" type="#_x0000_t202" style="position:absolute;margin-left:463.2pt;margin-top:16.2pt;width:219.6pt;height:39pt;z-index:252181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" stroked="f">
              <v:textbox>
                <w:txbxContent>
                  <w:p w14:paraId="2575F266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38E0EA47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1230231707" name="Picture 1230231707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6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7217B6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2185600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177738758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B46523D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23CD9340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92" type="#_x0000_t202" style="position:absolute;margin-left:463.2pt;margin-top:16.2pt;width:219.6pt;height:39pt;z-index:252185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" stroked="f">
              <v:textbox>
                <w:txbxContent>
                  <w:p w14:paraId="0B46523D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23CD9340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1305411733" name="Picture 130541173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6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18313F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2189696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157022699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8861EDE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4C5B23A8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93" type="#_x0000_t202" style="position:absolute;margin-left:463.2pt;margin-top:16.2pt;width:219.6pt;height:39pt;z-index:2521896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" stroked="f">
              <v:textbox>
                <w:txbxContent>
                  <w:p w14:paraId="78861EDE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4C5B23A8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1214636292" name="Picture 121463629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6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6F7FB6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2193792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138841038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BB1590C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3DB1F581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94" type="#_x0000_t202" style="position:absolute;margin-left:463.2pt;margin-top:16.2pt;width:219.6pt;height:39pt;z-index:2521937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" stroked="f">
              <v:textbox>
                <w:txbxContent>
                  <w:p w14:paraId="5BB1590C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3DB1F581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236910958" name="Picture 236910958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0E1F92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94080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36508116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0391CDD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3A153B6D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32" type="#_x0000_t202" style="position:absolute;margin-left:463.2pt;margin-top:16.2pt;width:219.6pt;height:39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" stroked="f">
              <v:textbox>
                <w:txbxContent>
                  <w:p w14:paraId="50391CDD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3A153B6D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1681600983" name="Picture 168160098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7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7699F7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2197888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190686489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F2F8438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6CF044C3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95" type="#_x0000_t202" style="position:absolute;margin-left:463.2pt;margin-top:16.2pt;width:219.6pt;height:39pt;z-index:2521978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" stroked="f">
              <v:textbox>
                <w:txbxContent>
                  <w:p w14:paraId="4F2F8438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6CF044C3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2016692009" name="Picture 2016692009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7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A1B74F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2201984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1790240170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1305FB8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47D4F3E1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96" type="#_x0000_t202" style="position:absolute;margin-left:463.2pt;margin-top:16.2pt;width:219.6pt;height:39pt;z-index:2522019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" stroked="f">
              <v:textbox>
                <w:txbxContent>
                  <w:p w14:paraId="51305FB8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47D4F3E1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1623291920" name="Picture 1623291920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7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FA7474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2244992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62156440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01C8717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1177826E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97" type="#_x0000_t202" style="position:absolute;margin-left:463.2pt;margin-top:16.2pt;width:219.6pt;height:39pt;z-index:2522449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" stroked="f">
              <v:textbox>
                <w:txbxContent>
                  <w:p w14:paraId="701C8717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1177826E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1160787043" name="Picture 116078704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7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B9B0DE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2259328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212690055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0F434A0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4393B2B8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98" type="#_x0000_t202" style="position:absolute;margin-left:463.2pt;margin-top:16.2pt;width:219.6pt;height:39pt;z-index:2522593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" stroked="f">
              <v:textbox>
                <w:txbxContent>
                  <w:p w14:paraId="50F434A0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4393B2B8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329414463" name="Picture 32941446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7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A676FD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2263424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505800039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D225D38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0A5F248F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99" type="#_x0000_t202" style="position:absolute;margin-left:463.2pt;margin-top:16.2pt;width:219.6pt;height:39pt;z-index:2522634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" stroked="f">
              <v:textbox>
                <w:txbxContent>
                  <w:p w14:paraId="5D225D38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0A5F248F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498523719" name="Picture 498523719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7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7062C4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2267520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751772220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C6AFCBB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0F6E7897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100" type="#_x0000_t202" style="position:absolute;margin-left:463.2pt;margin-top:16.2pt;width:219.6pt;height:39pt;z-index:2522675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" stroked="f">
              <v:textbox>
                <w:txbxContent>
                  <w:p w14:paraId="5C6AFCBB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0F6E7897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1876554625" name="Picture 1876554625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7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B24123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2271616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181408214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09DD450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61E6C8FE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101" type="#_x0000_t202" style="position:absolute;margin-left:463.2pt;margin-top:16.2pt;width:219.6pt;height:39pt;z-index:2522716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" stroked="f">
              <v:textbox>
                <w:txbxContent>
                  <w:p w14:paraId="209DD450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61E6C8FE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1961253314" name="Picture 1961253314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7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D83B6A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2275712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203669590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7B8E761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2B9144DD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102" type="#_x0000_t202" style="position:absolute;margin-left:463.2pt;margin-top:16.2pt;width:219.6pt;height:39pt;z-index:2522757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" stroked="f">
              <v:textbox>
                <w:txbxContent>
                  <w:p w14:paraId="17B8E761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2B9144DD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961642454" name="Picture 961642454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7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ABF4EF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2296192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18231842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F7045EF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3137A94F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103" type="#_x0000_t202" style="position:absolute;margin-left:463.2pt;margin-top:16.2pt;width:219.6pt;height:39pt;z-index:2522961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" stroked="f">
              <v:textbox>
                <w:txbxContent>
                  <w:p w14:paraId="1F7045EF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3137A94F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1912104082" name="Picture 191210408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1AF8EB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98176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47393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B712E88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5012FF68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33" type="#_x0000_t202" style="position:absolute;margin-left:463.2pt;margin-top:16.2pt;width:219.6pt;height:39pt;z-index:2516981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" stroked="f">
              <v:textbox>
                <w:txbxContent>
                  <w:p w14:paraId="4B712E88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5012FF68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152614845" name="Picture 152614845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EB660E" w14:textId="77777777" w:rsidR="007B57B0" w:rsidRDefault="007B57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702272" behindDoc="0" locked="0" layoutInCell="1" allowOverlap="1" wp14:anchorId="59EAB4AC" wp14:editId="2A0CC405">
              <wp:simplePos x="0" y="0"/>
              <wp:positionH relativeFrom="margin">
                <wp:posOffset>5882640</wp:posOffset>
              </wp:positionH>
              <wp:positionV relativeFrom="paragraph">
                <wp:posOffset>205740</wp:posOffset>
              </wp:positionV>
              <wp:extent cx="2788920" cy="495300"/>
              <wp:effectExtent l="0" t="0" r="0" b="0"/>
              <wp:wrapSquare wrapText="bothSides"/>
              <wp:docPr id="69500505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892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360F5A5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</w:pPr>
                          <w:r>
                            <w:t>2026 NNAF Editorial &amp; Advertising Contest</w:t>
                          </w:r>
                        </w:p>
                        <w:p w14:paraId="49BCA497" w14:textId="77777777" w:rsidR="007B57B0" w:rsidRDefault="007B57B0" w:rsidP="005D6D6B">
                          <w:pPr>
                            <w:spacing w:line="240" w:lineRule="auto"/>
                            <w:contextualSpacing/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List of Win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AB4AC" id="_x0000_t202" coordsize="21600,21600" o:spt="202" path="m,l,21600r21600,l21600,xe">
              <v:stroke joinstyle="miter"/>
              <v:path gradientshapeok="t" o:connecttype="rect"/>
            </v:shapetype>
            <v:shape id="_x0000_s1034" type="#_x0000_t202" style="position:absolute;margin-left:463.2pt;margin-top:16.2pt;width:219.6pt;height:39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" stroked="f">
              <v:textbox>
                <w:txbxContent>
                  <w:p w14:paraId="5360F5A5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</w:pPr>
                    <w:r>
                      <w:t>2026 NNAF Editorial &amp; Advertising Contest</w:t>
                    </w:r>
                  </w:p>
                  <w:p w14:paraId="49BCA497" w14:textId="77777777" w:rsidR="007B57B0" w:rsidRDefault="007B57B0" w:rsidP="005D6D6B">
                    <w:pPr>
                      <w:spacing w:line="240" w:lineRule="auto"/>
                      <w:contextualSpacing/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32"/>
                        <w:szCs w:val="32"/>
                      </w:rPr>
                      <w:t>List of Win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617125C9" wp14:editId="4CC3837C">
          <wp:extent cx="800100" cy="803535"/>
          <wp:effectExtent l="0" t="0" r="0" b="0"/>
          <wp:docPr id="901742310" name="Picture 901742310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27" cy="815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UxtzA2MDU0tjQ1NTJV0lEKTi0uzszPAykwqgUAhzTPjSwAAAA="/>
  </w:docVars>
  <w:rsids>
    <w:rsidRoot w:val="00204530"/>
    <w:rsid w:val="00017B69"/>
    <w:rsid w:val="0002510B"/>
    <w:rsid w:val="0002794E"/>
    <w:rsid w:val="00035D69"/>
    <w:rsid w:val="000D5785"/>
    <w:rsid w:val="000E006E"/>
    <w:rsid w:val="0010797B"/>
    <w:rsid w:val="00122EF7"/>
    <w:rsid w:val="00131029"/>
    <w:rsid w:val="0017423F"/>
    <w:rsid w:val="00193120"/>
    <w:rsid w:val="0019386E"/>
    <w:rsid w:val="001D5919"/>
    <w:rsid w:val="001E61B9"/>
    <w:rsid w:val="00204530"/>
    <w:rsid w:val="0027327A"/>
    <w:rsid w:val="002930F1"/>
    <w:rsid w:val="00294EC4"/>
    <w:rsid w:val="002D28D6"/>
    <w:rsid w:val="002D3B3B"/>
    <w:rsid w:val="00325F10"/>
    <w:rsid w:val="00355767"/>
    <w:rsid w:val="00360E97"/>
    <w:rsid w:val="00375F1C"/>
    <w:rsid w:val="003A5EDF"/>
    <w:rsid w:val="003B03D0"/>
    <w:rsid w:val="003F67BF"/>
    <w:rsid w:val="00404DFF"/>
    <w:rsid w:val="0041005B"/>
    <w:rsid w:val="00415FAB"/>
    <w:rsid w:val="0041782F"/>
    <w:rsid w:val="0043206C"/>
    <w:rsid w:val="004325F1"/>
    <w:rsid w:val="00441E15"/>
    <w:rsid w:val="00453A19"/>
    <w:rsid w:val="004B3289"/>
    <w:rsid w:val="004B40C1"/>
    <w:rsid w:val="004C0648"/>
    <w:rsid w:val="004C29F1"/>
    <w:rsid w:val="004C5DE5"/>
    <w:rsid w:val="004E1469"/>
    <w:rsid w:val="004E7AC7"/>
    <w:rsid w:val="00515C71"/>
    <w:rsid w:val="00523837"/>
    <w:rsid w:val="00546EBC"/>
    <w:rsid w:val="00571629"/>
    <w:rsid w:val="00574636"/>
    <w:rsid w:val="00585BCF"/>
    <w:rsid w:val="0058692F"/>
    <w:rsid w:val="00586B5E"/>
    <w:rsid w:val="005900D1"/>
    <w:rsid w:val="00594166"/>
    <w:rsid w:val="005A61D4"/>
    <w:rsid w:val="005B4E47"/>
    <w:rsid w:val="005C53AE"/>
    <w:rsid w:val="005C6518"/>
    <w:rsid w:val="005D6D6B"/>
    <w:rsid w:val="005E1D0E"/>
    <w:rsid w:val="005E2581"/>
    <w:rsid w:val="00624474"/>
    <w:rsid w:val="00630986"/>
    <w:rsid w:val="00677CD3"/>
    <w:rsid w:val="006947D5"/>
    <w:rsid w:val="0069753B"/>
    <w:rsid w:val="006B72A4"/>
    <w:rsid w:val="006E48CD"/>
    <w:rsid w:val="006F197A"/>
    <w:rsid w:val="006F6EDE"/>
    <w:rsid w:val="00723604"/>
    <w:rsid w:val="007331F2"/>
    <w:rsid w:val="00733E17"/>
    <w:rsid w:val="007612E9"/>
    <w:rsid w:val="00763DA3"/>
    <w:rsid w:val="00780912"/>
    <w:rsid w:val="00784436"/>
    <w:rsid w:val="007B57B0"/>
    <w:rsid w:val="007B6F0C"/>
    <w:rsid w:val="007C152E"/>
    <w:rsid w:val="007D052F"/>
    <w:rsid w:val="007E0315"/>
    <w:rsid w:val="00814A01"/>
    <w:rsid w:val="0084269B"/>
    <w:rsid w:val="008B0B3F"/>
    <w:rsid w:val="00907455"/>
    <w:rsid w:val="00926E2A"/>
    <w:rsid w:val="009452A3"/>
    <w:rsid w:val="00974E13"/>
    <w:rsid w:val="009947B9"/>
    <w:rsid w:val="009F4198"/>
    <w:rsid w:val="00A06DF0"/>
    <w:rsid w:val="00A3742F"/>
    <w:rsid w:val="00A52EE5"/>
    <w:rsid w:val="00A61835"/>
    <w:rsid w:val="00A86588"/>
    <w:rsid w:val="00AB6016"/>
    <w:rsid w:val="00AC4A65"/>
    <w:rsid w:val="00AC6744"/>
    <w:rsid w:val="00AC7FED"/>
    <w:rsid w:val="00AD2B67"/>
    <w:rsid w:val="00AE77E4"/>
    <w:rsid w:val="00AF27BD"/>
    <w:rsid w:val="00B01F29"/>
    <w:rsid w:val="00B04087"/>
    <w:rsid w:val="00B105BD"/>
    <w:rsid w:val="00B2486C"/>
    <w:rsid w:val="00B5780D"/>
    <w:rsid w:val="00BA30E9"/>
    <w:rsid w:val="00BA3976"/>
    <w:rsid w:val="00BA684E"/>
    <w:rsid w:val="00BB022B"/>
    <w:rsid w:val="00BD790D"/>
    <w:rsid w:val="00C02265"/>
    <w:rsid w:val="00C02DCE"/>
    <w:rsid w:val="00C14815"/>
    <w:rsid w:val="00C352F6"/>
    <w:rsid w:val="00C42526"/>
    <w:rsid w:val="00C44F2F"/>
    <w:rsid w:val="00C464A4"/>
    <w:rsid w:val="00C61379"/>
    <w:rsid w:val="00C70197"/>
    <w:rsid w:val="00C83673"/>
    <w:rsid w:val="00C92B0F"/>
    <w:rsid w:val="00CB3122"/>
    <w:rsid w:val="00CC0FB0"/>
    <w:rsid w:val="00CC2491"/>
    <w:rsid w:val="00CD2DE7"/>
    <w:rsid w:val="00CF798F"/>
    <w:rsid w:val="00D2551D"/>
    <w:rsid w:val="00D27AE9"/>
    <w:rsid w:val="00D563D0"/>
    <w:rsid w:val="00DA3960"/>
    <w:rsid w:val="00DE590A"/>
    <w:rsid w:val="00E03EFE"/>
    <w:rsid w:val="00E17087"/>
    <w:rsid w:val="00E34E7E"/>
    <w:rsid w:val="00E35A34"/>
    <w:rsid w:val="00E51E77"/>
    <w:rsid w:val="00E76862"/>
    <w:rsid w:val="00E85459"/>
    <w:rsid w:val="00E909C5"/>
    <w:rsid w:val="00E96D35"/>
    <w:rsid w:val="00EA4208"/>
    <w:rsid w:val="00EA7B52"/>
    <w:rsid w:val="00EB760C"/>
    <w:rsid w:val="00EC166A"/>
    <w:rsid w:val="00EF12E8"/>
    <w:rsid w:val="00F053E5"/>
    <w:rsid w:val="00F20252"/>
    <w:rsid w:val="00F21B5E"/>
    <w:rsid w:val="00F26059"/>
    <w:rsid w:val="00F31A47"/>
    <w:rsid w:val="00F34675"/>
    <w:rsid w:val="00F56E31"/>
    <w:rsid w:val="00F64612"/>
    <w:rsid w:val="00F64792"/>
    <w:rsid w:val="00F70FA4"/>
    <w:rsid w:val="00F87F24"/>
    <w:rsid w:val="00FC02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7AFFE5"/>
  <w15:docId w15:val="{AEDB4BFC-1077-42B6-A2E0-7634D3895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63D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6E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6E31"/>
  </w:style>
  <w:style w:type="paragraph" w:styleId="Footer">
    <w:name w:val="footer"/>
    <w:basedOn w:val="Normal"/>
    <w:link w:val="FooterChar"/>
    <w:uiPriority w:val="99"/>
    <w:unhideWhenUsed/>
    <w:rsid w:val="00F56E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6E31"/>
  </w:style>
  <w:style w:type="paragraph" w:customStyle="1" w:styleId="Default">
    <w:name w:val="Default"/>
    <w:rsid w:val="005900D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8229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eader" Target="header20.xml"/><Relationship Id="rId21" Type="http://schemas.openxmlformats.org/officeDocument/2006/relationships/header" Target="header15.xml"/><Relationship Id="rId42" Type="http://schemas.openxmlformats.org/officeDocument/2006/relationships/header" Target="header35.xml"/><Relationship Id="rId47" Type="http://schemas.openxmlformats.org/officeDocument/2006/relationships/header" Target="header40.xml"/><Relationship Id="rId63" Type="http://schemas.openxmlformats.org/officeDocument/2006/relationships/header" Target="header54.xml"/><Relationship Id="rId68" Type="http://schemas.openxmlformats.org/officeDocument/2006/relationships/header" Target="header59.xml"/><Relationship Id="rId84" Type="http://schemas.openxmlformats.org/officeDocument/2006/relationships/header" Target="header75.xml"/><Relationship Id="rId89" Type="http://schemas.openxmlformats.org/officeDocument/2006/relationships/theme" Target="theme/theme1.xml"/><Relationship Id="rId16" Type="http://schemas.openxmlformats.org/officeDocument/2006/relationships/header" Target="header10.xml"/><Relationship Id="rId11" Type="http://schemas.openxmlformats.org/officeDocument/2006/relationships/header" Target="header5.xml"/><Relationship Id="rId32" Type="http://schemas.openxmlformats.org/officeDocument/2006/relationships/image" Target="media/image2.jpeg"/><Relationship Id="rId37" Type="http://schemas.openxmlformats.org/officeDocument/2006/relationships/header" Target="header30.xml"/><Relationship Id="rId53" Type="http://schemas.openxmlformats.org/officeDocument/2006/relationships/image" Target="media/image3.jpeg"/><Relationship Id="rId58" Type="http://schemas.openxmlformats.org/officeDocument/2006/relationships/header" Target="header49.xml"/><Relationship Id="rId74" Type="http://schemas.openxmlformats.org/officeDocument/2006/relationships/header" Target="header65.xml"/><Relationship Id="rId79" Type="http://schemas.openxmlformats.org/officeDocument/2006/relationships/header" Target="header70.xml"/><Relationship Id="rId5" Type="http://schemas.openxmlformats.org/officeDocument/2006/relationships/footnotes" Target="footnotes.xml"/><Relationship Id="rId14" Type="http://schemas.openxmlformats.org/officeDocument/2006/relationships/header" Target="header8.xml"/><Relationship Id="rId22" Type="http://schemas.openxmlformats.org/officeDocument/2006/relationships/header" Target="header16.xml"/><Relationship Id="rId27" Type="http://schemas.openxmlformats.org/officeDocument/2006/relationships/header" Target="header21.xml"/><Relationship Id="rId30" Type="http://schemas.openxmlformats.org/officeDocument/2006/relationships/header" Target="header24.xml"/><Relationship Id="rId35" Type="http://schemas.openxmlformats.org/officeDocument/2006/relationships/header" Target="header28.xml"/><Relationship Id="rId43" Type="http://schemas.openxmlformats.org/officeDocument/2006/relationships/header" Target="header36.xml"/><Relationship Id="rId48" Type="http://schemas.openxmlformats.org/officeDocument/2006/relationships/header" Target="header41.xml"/><Relationship Id="rId56" Type="http://schemas.openxmlformats.org/officeDocument/2006/relationships/header" Target="header47.xml"/><Relationship Id="rId64" Type="http://schemas.openxmlformats.org/officeDocument/2006/relationships/header" Target="header55.xml"/><Relationship Id="rId69" Type="http://schemas.openxmlformats.org/officeDocument/2006/relationships/header" Target="header60.xml"/><Relationship Id="rId77" Type="http://schemas.openxmlformats.org/officeDocument/2006/relationships/header" Target="header68.xml"/><Relationship Id="rId8" Type="http://schemas.openxmlformats.org/officeDocument/2006/relationships/header" Target="header2.xml"/><Relationship Id="rId51" Type="http://schemas.openxmlformats.org/officeDocument/2006/relationships/header" Target="header44.xml"/><Relationship Id="rId72" Type="http://schemas.openxmlformats.org/officeDocument/2006/relationships/header" Target="header63.xml"/><Relationship Id="rId80" Type="http://schemas.openxmlformats.org/officeDocument/2006/relationships/header" Target="header71.xml"/><Relationship Id="rId85" Type="http://schemas.openxmlformats.org/officeDocument/2006/relationships/header" Target="header76.xml"/><Relationship Id="rId3" Type="http://schemas.openxmlformats.org/officeDocument/2006/relationships/settings" Target="settings.xml"/><Relationship Id="rId12" Type="http://schemas.openxmlformats.org/officeDocument/2006/relationships/header" Target="header6.xml"/><Relationship Id="rId17" Type="http://schemas.openxmlformats.org/officeDocument/2006/relationships/header" Target="header11.xml"/><Relationship Id="rId25" Type="http://schemas.openxmlformats.org/officeDocument/2006/relationships/header" Target="header19.xml"/><Relationship Id="rId33" Type="http://schemas.openxmlformats.org/officeDocument/2006/relationships/header" Target="header26.xml"/><Relationship Id="rId38" Type="http://schemas.openxmlformats.org/officeDocument/2006/relationships/header" Target="header31.xml"/><Relationship Id="rId46" Type="http://schemas.openxmlformats.org/officeDocument/2006/relationships/header" Target="header39.xml"/><Relationship Id="rId59" Type="http://schemas.openxmlformats.org/officeDocument/2006/relationships/header" Target="header50.xml"/><Relationship Id="rId67" Type="http://schemas.openxmlformats.org/officeDocument/2006/relationships/header" Target="header58.xml"/><Relationship Id="rId20" Type="http://schemas.openxmlformats.org/officeDocument/2006/relationships/header" Target="header14.xml"/><Relationship Id="rId41" Type="http://schemas.openxmlformats.org/officeDocument/2006/relationships/header" Target="header34.xml"/><Relationship Id="rId54" Type="http://schemas.openxmlformats.org/officeDocument/2006/relationships/header" Target="header46.xml"/><Relationship Id="rId62" Type="http://schemas.openxmlformats.org/officeDocument/2006/relationships/header" Target="header53.xml"/><Relationship Id="rId70" Type="http://schemas.openxmlformats.org/officeDocument/2006/relationships/header" Target="header61.xml"/><Relationship Id="rId75" Type="http://schemas.openxmlformats.org/officeDocument/2006/relationships/header" Target="header66.xml"/><Relationship Id="rId83" Type="http://schemas.openxmlformats.org/officeDocument/2006/relationships/header" Target="header74.xml"/><Relationship Id="rId88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5" Type="http://schemas.openxmlformats.org/officeDocument/2006/relationships/header" Target="header9.xml"/><Relationship Id="rId23" Type="http://schemas.openxmlformats.org/officeDocument/2006/relationships/header" Target="header17.xml"/><Relationship Id="rId28" Type="http://schemas.openxmlformats.org/officeDocument/2006/relationships/header" Target="header22.xml"/><Relationship Id="rId36" Type="http://schemas.openxmlformats.org/officeDocument/2006/relationships/header" Target="header29.xml"/><Relationship Id="rId49" Type="http://schemas.openxmlformats.org/officeDocument/2006/relationships/header" Target="header42.xml"/><Relationship Id="rId57" Type="http://schemas.openxmlformats.org/officeDocument/2006/relationships/header" Target="header48.xml"/><Relationship Id="rId10" Type="http://schemas.openxmlformats.org/officeDocument/2006/relationships/header" Target="header4.xml"/><Relationship Id="rId31" Type="http://schemas.openxmlformats.org/officeDocument/2006/relationships/header" Target="header25.xml"/><Relationship Id="rId44" Type="http://schemas.openxmlformats.org/officeDocument/2006/relationships/header" Target="header37.xml"/><Relationship Id="rId52" Type="http://schemas.openxmlformats.org/officeDocument/2006/relationships/header" Target="header45.xml"/><Relationship Id="rId60" Type="http://schemas.openxmlformats.org/officeDocument/2006/relationships/header" Target="header51.xml"/><Relationship Id="rId65" Type="http://schemas.openxmlformats.org/officeDocument/2006/relationships/header" Target="header56.xml"/><Relationship Id="rId73" Type="http://schemas.openxmlformats.org/officeDocument/2006/relationships/header" Target="header64.xml"/><Relationship Id="rId78" Type="http://schemas.openxmlformats.org/officeDocument/2006/relationships/header" Target="header69.xml"/><Relationship Id="rId81" Type="http://schemas.openxmlformats.org/officeDocument/2006/relationships/header" Target="header72.xml"/><Relationship Id="rId86" Type="http://schemas.openxmlformats.org/officeDocument/2006/relationships/header" Target="header77.xml"/><Relationship Id="rId4" Type="http://schemas.openxmlformats.org/officeDocument/2006/relationships/webSettings" Target="webSettings.xml"/><Relationship Id="rId9" Type="http://schemas.openxmlformats.org/officeDocument/2006/relationships/header" Target="header3.xml"/><Relationship Id="rId13" Type="http://schemas.openxmlformats.org/officeDocument/2006/relationships/header" Target="header7.xml"/><Relationship Id="rId18" Type="http://schemas.openxmlformats.org/officeDocument/2006/relationships/header" Target="header12.xml"/><Relationship Id="rId39" Type="http://schemas.openxmlformats.org/officeDocument/2006/relationships/header" Target="header32.xml"/><Relationship Id="rId34" Type="http://schemas.openxmlformats.org/officeDocument/2006/relationships/header" Target="header27.xml"/><Relationship Id="rId50" Type="http://schemas.openxmlformats.org/officeDocument/2006/relationships/header" Target="header43.xml"/><Relationship Id="rId55" Type="http://schemas.openxmlformats.org/officeDocument/2006/relationships/image" Target="media/image4.png"/><Relationship Id="rId76" Type="http://schemas.openxmlformats.org/officeDocument/2006/relationships/header" Target="header67.xml"/><Relationship Id="rId7" Type="http://schemas.openxmlformats.org/officeDocument/2006/relationships/header" Target="header1.xml"/><Relationship Id="rId71" Type="http://schemas.openxmlformats.org/officeDocument/2006/relationships/header" Target="header62.xml"/><Relationship Id="rId2" Type="http://schemas.openxmlformats.org/officeDocument/2006/relationships/styles" Target="styles.xml"/><Relationship Id="rId29" Type="http://schemas.openxmlformats.org/officeDocument/2006/relationships/header" Target="header23.xml"/><Relationship Id="rId24" Type="http://schemas.openxmlformats.org/officeDocument/2006/relationships/header" Target="header18.xml"/><Relationship Id="rId40" Type="http://schemas.openxmlformats.org/officeDocument/2006/relationships/header" Target="header33.xml"/><Relationship Id="rId45" Type="http://schemas.openxmlformats.org/officeDocument/2006/relationships/header" Target="header38.xml"/><Relationship Id="rId66" Type="http://schemas.openxmlformats.org/officeDocument/2006/relationships/header" Target="header57.xml"/><Relationship Id="rId87" Type="http://schemas.openxmlformats.org/officeDocument/2006/relationships/header" Target="header78.xml"/><Relationship Id="rId61" Type="http://schemas.openxmlformats.org/officeDocument/2006/relationships/header" Target="header52.xml"/><Relationship Id="rId82" Type="http://schemas.openxmlformats.org/officeDocument/2006/relationships/header" Target="header73.xml"/><Relationship Id="rId19" Type="http://schemas.openxmlformats.org/officeDocument/2006/relationships/header" Target="header1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0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5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6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7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8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9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0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5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6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7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8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9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0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5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6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7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8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9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0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5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6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7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8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9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50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5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5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5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5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55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56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57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58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59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60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6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6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6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6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65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66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67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68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69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7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70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7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7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7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7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75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76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77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78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8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9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6EED52-458E-40E9-9AA7-480F8769D0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67</Pages>
  <Words>11799</Words>
  <Characters>67256</Characters>
  <Application>Microsoft Office Word</Application>
  <DocSecurity>0</DocSecurity>
  <Lines>560</Lines>
  <Paragraphs>1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nne Lance</dc:creator>
  <cp:keywords/>
  <dc:description/>
  <cp:lastModifiedBy>Lynne Lance</cp:lastModifiedBy>
  <cp:revision>33</cp:revision>
  <cp:lastPrinted>2022-06-29T13:12:00Z</cp:lastPrinted>
  <dcterms:created xsi:type="dcterms:W3CDTF">2026-07-02T20:33:00Z</dcterms:created>
  <dcterms:modified xsi:type="dcterms:W3CDTF">2026-07-07T2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e93c9d3fb525ecdfea2642b325cc4e364ae4a7409e2065ba8c5c55bb0ea0831</vt:lpwstr>
  </property>
</Properties>
</file>